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7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8.xml" ContentType="application/vnd.openxmlformats-officedocument.wordprocessingml.footer+xml"/>
  <Override PartName="/word/header1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A44AC" w14:textId="77777777" w:rsidR="002E6A9F" w:rsidRDefault="000064F2" w:rsidP="004D4B53">
      <w:pPr>
        <w:pStyle w:val="Ttulo"/>
        <w:jc w:val="center"/>
      </w:pPr>
      <w:bookmarkStart w:id="0" w:name="anexoA"/>
      <w:bookmarkStart w:id="1" w:name="_Toc446888752"/>
      <w:r>
        <w:rPr>
          <w:rFonts w:eastAsia="Calibri"/>
        </w:rPr>
        <w:t>Anexo A</w:t>
      </w:r>
      <w:bookmarkEnd w:id="0"/>
      <w:r w:rsidDel="004A66B3">
        <w:rPr>
          <w:rFonts w:eastAsia="Calibri"/>
        </w:rPr>
        <w:t xml:space="preserve"> </w:t>
      </w:r>
      <w:r w:rsidR="00A97AA2">
        <w:rPr>
          <w:rFonts w:eastAsia="Calibri"/>
        </w:rPr>
        <w:t xml:space="preserve">- </w:t>
      </w:r>
      <w:r w:rsidR="00E573D1">
        <w:rPr>
          <w:rFonts w:eastAsia="Calibri"/>
        </w:rPr>
        <w:t xml:space="preserve">CARTA DE </w:t>
      </w:r>
      <w:r w:rsidR="00F85624">
        <w:rPr>
          <w:rFonts w:eastAsia="Calibri"/>
        </w:rPr>
        <w:t xml:space="preserve">FORMALIZAÇÃO </w:t>
      </w:r>
      <w:r w:rsidR="00E573D1">
        <w:rPr>
          <w:rFonts w:eastAsia="Calibri"/>
        </w:rPr>
        <w:t>DE ORIENTAÇÃO</w:t>
      </w:r>
      <w:bookmarkEnd w:id="1"/>
      <w:r w:rsidR="00E573D1">
        <w:rPr>
          <w:rFonts w:eastAsia="Calibri"/>
        </w:rPr>
        <w:t xml:space="preserve"> </w:t>
      </w:r>
    </w:p>
    <w:p w14:paraId="27194950" w14:textId="77777777" w:rsidR="002E6A9F" w:rsidRDefault="00E573D1" w:rsidP="004D4B53">
      <w:pPr>
        <w:tabs>
          <w:tab w:val="left" w:pos="1320"/>
        </w:tabs>
        <w:spacing w:after="115" w:line="259" w:lineRule="auto"/>
        <w:ind w:left="401" w:right="0" w:firstLine="0"/>
        <w:jc w:val="left"/>
      </w:pPr>
      <w:r>
        <w:rPr>
          <w:rFonts w:ascii="Calibri" w:eastAsia="Calibri" w:hAnsi="Calibri" w:cs="Calibri"/>
          <w:sz w:val="23"/>
        </w:rPr>
        <w:t xml:space="preserve"> </w:t>
      </w:r>
      <w:r w:rsidR="004A66B3">
        <w:rPr>
          <w:rFonts w:ascii="Calibri" w:eastAsia="Calibri" w:hAnsi="Calibri" w:cs="Calibri"/>
          <w:sz w:val="23"/>
        </w:rPr>
        <w:tab/>
      </w:r>
    </w:p>
    <w:p w14:paraId="101E38D7" w14:textId="77777777" w:rsidR="002E6A9F" w:rsidRDefault="00E573D1" w:rsidP="004D4B53">
      <w:r>
        <w:t xml:space="preserve">Assumo o compromisso de orientar o aluno abaixo relacionado, do curso de Bacharelado em Ciência da Computação no desenvolvimento do Projeto e Trabalho de Conclusão de Curso (TCC), para tanto, comprometo-me a:  </w:t>
      </w:r>
    </w:p>
    <w:p w14:paraId="72773B1D" w14:textId="77777777" w:rsidR="002E6A9F" w:rsidRDefault="00E573D1" w:rsidP="004D4B53">
      <w:pPr>
        <w:pStyle w:val="PargrafodaLista"/>
        <w:numPr>
          <w:ilvl w:val="0"/>
          <w:numId w:val="29"/>
        </w:numPr>
      </w:pPr>
      <w:r>
        <w:t>Dedicar-me, com zelo e profissionalismo, às atividades de orientação exigidas pel</w:t>
      </w:r>
      <w:r w:rsidR="004A66B3">
        <w:t>o Curso de Bacharelado em Ciência da Computação</w:t>
      </w:r>
      <w:r>
        <w:t>;</w:t>
      </w:r>
    </w:p>
    <w:p w14:paraId="6323AB6A" w14:textId="77777777" w:rsidR="002E6A9F" w:rsidRDefault="00E573D1" w:rsidP="004D4B53">
      <w:pPr>
        <w:pStyle w:val="PargrafodaLista"/>
        <w:numPr>
          <w:ilvl w:val="0"/>
          <w:numId w:val="29"/>
        </w:numPr>
      </w:pPr>
      <w:r>
        <w:t xml:space="preserve">Orientar o aluno acompanhando </w:t>
      </w:r>
      <w:r w:rsidR="004A66B3">
        <w:t xml:space="preserve">em </w:t>
      </w:r>
      <w:r>
        <w:t>todas as etapas do trabalho proposto;</w:t>
      </w:r>
    </w:p>
    <w:p w14:paraId="6A73E04A" w14:textId="77777777" w:rsidR="002E6A9F" w:rsidRDefault="00E573D1" w:rsidP="004D4B53">
      <w:pPr>
        <w:pStyle w:val="PargrafodaLista"/>
        <w:numPr>
          <w:ilvl w:val="0"/>
          <w:numId w:val="29"/>
        </w:numPr>
      </w:pPr>
      <w:r>
        <w:t>Incentivar o aluno ao estudo e a produção do conhecimento científico;</w:t>
      </w:r>
    </w:p>
    <w:p w14:paraId="464AC789" w14:textId="06715246" w:rsidR="002E6A9F" w:rsidRDefault="00E573D1" w:rsidP="005542C6">
      <w:pPr>
        <w:pStyle w:val="PargrafodaLista"/>
        <w:numPr>
          <w:ilvl w:val="0"/>
          <w:numId w:val="29"/>
        </w:numPr>
        <w:tabs>
          <w:tab w:val="left" w:pos="6490"/>
        </w:tabs>
      </w:pPr>
      <w:r>
        <w:t>Avaliar a evolução das competências individuais do aluno ao longo do desenvolvimento do TCC</w:t>
      </w:r>
      <w:r w:rsidR="004A66B3">
        <w:t>.</w:t>
      </w:r>
      <w:r>
        <w:t xml:space="preserve"> </w:t>
      </w:r>
      <w:r w:rsidR="008124DA">
        <w:tab/>
      </w:r>
    </w:p>
    <w:tbl>
      <w:tblPr>
        <w:tblStyle w:val="TabeladeGrade1Clara1"/>
        <w:tblW w:w="0" w:type="auto"/>
        <w:tblLook w:val="04A0" w:firstRow="1" w:lastRow="0" w:firstColumn="1" w:lastColumn="0" w:noHBand="0" w:noVBand="1"/>
      </w:tblPr>
      <w:tblGrid>
        <w:gridCol w:w="2288"/>
        <w:gridCol w:w="7087"/>
      </w:tblGrid>
      <w:tr w:rsidR="004A66B3" w:rsidRPr="00385367" w14:paraId="4B459795" w14:textId="77777777" w:rsidTr="004D4B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5" w:type="dxa"/>
            <w:gridSpan w:val="2"/>
          </w:tcPr>
          <w:p w14:paraId="3DD5B9CC" w14:textId="77777777" w:rsidR="004A66B3" w:rsidRPr="004D4B53" w:rsidRDefault="004A66B3" w:rsidP="00B67704">
            <w:pPr>
              <w:rPr>
                <w:sz w:val="22"/>
              </w:rPr>
            </w:pPr>
            <w:r w:rsidRPr="004D4B53">
              <w:t>Dados Gerais</w:t>
            </w:r>
          </w:p>
        </w:tc>
      </w:tr>
      <w:tr w:rsidR="004A66B3" w:rsidRPr="00385367" w14:paraId="244D0F01" w14:textId="77777777" w:rsidTr="004D4B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</w:tcPr>
          <w:p w14:paraId="47D50C1D" w14:textId="77777777" w:rsidR="004A66B3" w:rsidRPr="004D4B53" w:rsidRDefault="004A66B3" w:rsidP="004D4B53">
            <w:pPr>
              <w:spacing w:after="0"/>
              <w:rPr>
                <w:sz w:val="22"/>
              </w:rPr>
            </w:pPr>
            <w:r w:rsidRPr="004D4B53">
              <w:t>Orientador</w:t>
            </w:r>
          </w:p>
        </w:tc>
        <w:sdt>
          <w:sdtPr>
            <w:id w:val="-1927645218"/>
            <w:placeholder>
              <w:docPart w:val="DefaultPlaceholder_1081868574"/>
            </w:placeholder>
          </w:sdtPr>
          <w:sdtEndPr/>
          <w:sdtContent>
            <w:tc>
              <w:tcPr>
                <w:tcW w:w="7087" w:type="dxa"/>
              </w:tcPr>
              <w:p w14:paraId="533E9E55" w14:textId="77777777" w:rsidR="004A66B3" w:rsidRPr="004D4B53" w:rsidRDefault="00D83A16" w:rsidP="004D4B53">
                <w:pPr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</w:rPr>
                </w:pPr>
                <w:r>
                  <w:rPr>
                    <w:sz w:val="22"/>
                  </w:rPr>
                  <w:t>[nome orientador]</w:t>
                </w:r>
              </w:p>
            </w:tc>
          </w:sdtContent>
        </w:sdt>
      </w:tr>
      <w:tr w:rsidR="00D83A16" w:rsidRPr="00385367" w14:paraId="41825CAB" w14:textId="77777777" w:rsidTr="004D4B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</w:tcPr>
          <w:p w14:paraId="3B4550F6" w14:textId="77777777" w:rsidR="00D83A16" w:rsidRPr="004D4B53" w:rsidRDefault="00D83A16" w:rsidP="004D4B53">
            <w:pPr>
              <w:spacing w:after="0"/>
              <w:rPr>
                <w:sz w:val="22"/>
              </w:rPr>
            </w:pPr>
            <w:r w:rsidRPr="004D4B53">
              <w:t>E-mail do orientador</w:t>
            </w:r>
          </w:p>
        </w:tc>
        <w:tc>
          <w:tcPr>
            <w:tcW w:w="7087" w:type="dxa"/>
          </w:tcPr>
          <w:p w14:paraId="6D3FBEA9" w14:textId="77777777" w:rsidR="00D83A16" w:rsidRPr="004D4B53" w:rsidRDefault="00E4516F" w:rsidP="004D4B5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sdt>
              <w:sdtPr>
                <w:id w:val="-439606189"/>
                <w:placeholder>
                  <w:docPart w:val="361408C1CA2344978AE3C3C7B22D6530"/>
                </w:placeholder>
              </w:sdtPr>
              <w:sdtEndPr/>
              <w:sdtContent>
                <w:r w:rsidR="00D83A16">
                  <w:rPr>
                    <w:sz w:val="22"/>
                  </w:rPr>
                  <w:t>[</w:t>
                </w:r>
                <w:proofErr w:type="spellStart"/>
                <w:r w:rsidR="00D83A16">
                  <w:rPr>
                    <w:sz w:val="22"/>
                  </w:rPr>
                  <w:t>email</w:t>
                </w:r>
                <w:proofErr w:type="spellEnd"/>
                <w:r w:rsidR="00D83A16">
                  <w:rPr>
                    <w:sz w:val="22"/>
                  </w:rPr>
                  <w:t>]</w:t>
                </w:r>
              </w:sdtContent>
            </w:sdt>
          </w:p>
        </w:tc>
      </w:tr>
      <w:tr w:rsidR="00D83A16" w:rsidRPr="00385367" w14:paraId="000C5BE8" w14:textId="77777777" w:rsidTr="004D4B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</w:tcPr>
          <w:p w14:paraId="4129EEF4" w14:textId="77777777" w:rsidR="00D83A16" w:rsidRPr="004D4B53" w:rsidRDefault="00D83A16" w:rsidP="004D4B53">
            <w:pPr>
              <w:spacing w:after="0"/>
              <w:rPr>
                <w:sz w:val="22"/>
              </w:rPr>
            </w:pPr>
            <w:proofErr w:type="spellStart"/>
            <w:r w:rsidRPr="004D4B53">
              <w:t>Co-orientador</w:t>
            </w:r>
            <w:proofErr w:type="spellEnd"/>
          </w:p>
        </w:tc>
        <w:tc>
          <w:tcPr>
            <w:tcW w:w="7087" w:type="dxa"/>
          </w:tcPr>
          <w:p w14:paraId="00C0D086" w14:textId="77777777" w:rsidR="00D83A16" w:rsidRPr="004D4B53" w:rsidRDefault="00E4516F" w:rsidP="004D4B5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sdt>
              <w:sdtPr>
                <w:id w:val="-686912629"/>
                <w:placeholder>
                  <w:docPart w:val="F3F6B37CF8A2468E9674785A24F14FDD"/>
                </w:placeholder>
              </w:sdtPr>
              <w:sdtEndPr/>
              <w:sdtContent>
                <w:r w:rsidR="00D83A16">
                  <w:rPr>
                    <w:sz w:val="22"/>
                  </w:rPr>
                  <w:t xml:space="preserve">[nome </w:t>
                </w:r>
                <w:proofErr w:type="spellStart"/>
                <w:r w:rsidR="00D83A16">
                  <w:rPr>
                    <w:sz w:val="22"/>
                  </w:rPr>
                  <w:t>co-orientador</w:t>
                </w:r>
                <w:proofErr w:type="spellEnd"/>
                <w:r w:rsidR="00D83A16">
                  <w:rPr>
                    <w:sz w:val="22"/>
                  </w:rPr>
                  <w:t>]</w:t>
                </w:r>
              </w:sdtContent>
            </w:sdt>
          </w:p>
        </w:tc>
      </w:tr>
      <w:tr w:rsidR="00D83A16" w:rsidRPr="00385367" w14:paraId="2AE305F4" w14:textId="77777777" w:rsidTr="004D4B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</w:tcPr>
          <w:p w14:paraId="752E81BC" w14:textId="77777777" w:rsidR="00D83A16" w:rsidRPr="004D4B53" w:rsidRDefault="00D83A16" w:rsidP="004D4B53">
            <w:pPr>
              <w:spacing w:after="0"/>
              <w:rPr>
                <w:sz w:val="22"/>
              </w:rPr>
            </w:pPr>
            <w:r w:rsidRPr="004D4B53">
              <w:t>Aluno</w:t>
            </w:r>
          </w:p>
        </w:tc>
        <w:tc>
          <w:tcPr>
            <w:tcW w:w="7087" w:type="dxa"/>
          </w:tcPr>
          <w:p w14:paraId="14340651" w14:textId="77777777" w:rsidR="00D83A16" w:rsidRPr="004D4B53" w:rsidRDefault="00E4516F" w:rsidP="004D4B5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sdt>
              <w:sdtPr>
                <w:id w:val="-1367674975"/>
                <w:placeholder>
                  <w:docPart w:val="D5E71CEC1CF94FA48AB967D41FC4F7CD"/>
                </w:placeholder>
              </w:sdtPr>
              <w:sdtEndPr/>
              <w:sdtContent>
                <w:sdt>
                  <w:sdtPr>
                    <w:id w:val="1624507526"/>
                    <w:placeholder>
                      <w:docPart w:val="D5E71CEC1CF94FA48AB967D41FC4F7CD"/>
                    </w:placeholder>
                  </w:sdtPr>
                  <w:sdtEndPr/>
                  <w:sdtContent>
                    <w:r w:rsidR="00D83A16" w:rsidRPr="00E16DFA">
                      <w:rPr>
                        <w:sz w:val="22"/>
                      </w:rPr>
                      <w:t>[</w:t>
                    </w:r>
                    <w:r w:rsidR="00D83A16">
                      <w:rPr>
                        <w:sz w:val="22"/>
                      </w:rPr>
                      <w:t>n</w:t>
                    </w:r>
                    <w:r w:rsidR="00D83A16" w:rsidRPr="00E16DFA">
                      <w:rPr>
                        <w:sz w:val="22"/>
                      </w:rPr>
                      <w:t>ome aluno]</w:t>
                    </w:r>
                  </w:sdtContent>
                </w:sdt>
              </w:sdtContent>
            </w:sdt>
          </w:p>
        </w:tc>
      </w:tr>
      <w:tr w:rsidR="00D83A16" w:rsidRPr="00385367" w14:paraId="15022EF4" w14:textId="77777777" w:rsidTr="004D4B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</w:tcPr>
          <w:p w14:paraId="626821C7" w14:textId="77777777" w:rsidR="00D83A16" w:rsidRPr="004D4B53" w:rsidRDefault="00D83A16" w:rsidP="004D4B53">
            <w:pPr>
              <w:spacing w:after="0"/>
              <w:rPr>
                <w:sz w:val="22"/>
              </w:rPr>
            </w:pPr>
            <w:r w:rsidRPr="004D4B53">
              <w:t>Título Provisório do Trabalho</w:t>
            </w:r>
          </w:p>
        </w:tc>
        <w:tc>
          <w:tcPr>
            <w:tcW w:w="7087" w:type="dxa"/>
          </w:tcPr>
          <w:p w14:paraId="4FE4BBB7" w14:textId="77777777" w:rsidR="00D83A16" w:rsidRPr="004D4B53" w:rsidRDefault="00E4516F" w:rsidP="004D4B5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sdt>
              <w:sdtPr>
                <w:id w:val="-731467446"/>
                <w:placeholder>
                  <w:docPart w:val="4075F969425648BFB97973701DB2E109"/>
                </w:placeholder>
              </w:sdtPr>
              <w:sdtEndPr/>
              <w:sdtContent>
                <w:r w:rsidR="00D83A16">
                  <w:rPr>
                    <w:sz w:val="22"/>
                  </w:rPr>
                  <w:t>[título provisório]</w:t>
                </w:r>
              </w:sdtContent>
            </w:sdt>
          </w:p>
        </w:tc>
      </w:tr>
    </w:tbl>
    <w:p w14:paraId="3ABACB8D" w14:textId="77777777" w:rsidR="002E6A9F" w:rsidRPr="00864905" w:rsidRDefault="00E573D1">
      <w:pPr>
        <w:spacing w:after="0" w:line="259" w:lineRule="auto"/>
        <w:ind w:left="0" w:right="0" w:firstLine="0"/>
        <w:jc w:val="left"/>
      </w:pPr>
      <w:r w:rsidRPr="00864905">
        <w:rPr>
          <w:b/>
        </w:rPr>
        <w:t xml:space="preserve">   </w:t>
      </w:r>
    </w:p>
    <w:p w14:paraId="2B1FB4F8" w14:textId="77777777" w:rsidR="00A941FE" w:rsidRPr="00E16DFA" w:rsidRDefault="00A941FE" w:rsidP="00A941FE">
      <w:pPr>
        <w:tabs>
          <w:tab w:val="center" w:pos="4746"/>
        </w:tabs>
        <w:spacing w:after="72"/>
        <w:ind w:left="-15"/>
        <w:jc w:val="right"/>
      </w:pPr>
      <w:r w:rsidRPr="00E16DFA">
        <w:t xml:space="preserve">Recife, </w:t>
      </w:r>
      <w:sdt>
        <w:sdtPr>
          <w:id w:val="1770277867"/>
          <w:placeholder>
            <w:docPart w:val="8A59478B9D174510A7F9A8A5DEA65612"/>
          </w:placeholder>
        </w:sdtPr>
        <w:sdtEndPr/>
        <w:sdtContent>
          <w:r w:rsidRPr="00E16DFA">
            <w:t>[data]</w:t>
          </w:r>
        </w:sdtContent>
      </w:sdt>
      <w:r w:rsidRPr="00E16DFA">
        <w:t xml:space="preserve"> </w:t>
      </w:r>
    </w:p>
    <w:tbl>
      <w:tblPr>
        <w:tblW w:w="0" w:type="auto"/>
        <w:tblInd w:w="3700" w:type="dxa"/>
        <w:tblLook w:val="04A0" w:firstRow="1" w:lastRow="0" w:firstColumn="1" w:lastColumn="0" w:noHBand="0" w:noVBand="1"/>
      </w:tblPr>
      <w:tblGrid>
        <w:gridCol w:w="5649"/>
      </w:tblGrid>
      <w:tr w:rsidR="00A941FE" w:rsidRPr="00031D1E" w14:paraId="32131033" w14:textId="77777777" w:rsidTr="004D4B53">
        <w:trPr>
          <w:trHeight w:val="267"/>
        </w:trPr>
        <w:tc>
          <w:tcPr>
            <w:tcW w:w="5649" w:type="dxa"/>
            <w:tcBorders>
              <w:bottom w:val="single" w:sz="4" w:space="0" w:color="auto"/>
            </w:tcBorders>
          </w:tcPr>
          <w:p w14:paraId="755752DE" w14:textId="77777777" w:rsidR="00A941FE" w:rsidRPr="00031D1E" w:rsidRDefault="00A941FE" w:rsidP="00A941FE">
            <w:pPr>
              <w:tabs>
                <w:tab w:val="center" w:pos="4746"/>
              </w:tabs>
              <w:spacing w:after="72"/>
              <w:jc w:val="right"/>
              <w:rPr>
                <w:b/>
              </w:rPr>
            </w:pPr>
          </w:p>
        </w:tc>
      </w:tr>
      <w:tr w:rsidR="00A941FE" w:rsidRPr="00031D1E" w14:paraId="5FB89984" w14:textId="77777777" w:rsidTr="004D4B53">
        <w:trPr>
          <w:trHeight w:val="255"/>
        </w:trPr>
        <w:tc>
          <w:tcPr>
            <w:tcW w:w="5649" w:type="dxa"/>
            <w:tcBorders>
              <w:bottom w:val="single" w:sz="4" w:space="0" w:color="auto"/>
            </w:tcBorders>
          </w:tcPr>
          <w:p w14:paraId="2061509E" w14:textId="77777777" w:rsidR="00A941FE" w:rsidRDefault="00E4516F" w:rsidP="00A941FE">
            <w:pPr>
              <w:tabs>
                <w:tab w:val="center" w:pos="4746"/>
              </w:tabs>
              <w:spacing w:after="72"/>
              <w:jc w:val="right"/>
              <w:rPr>
                <w:b/>
              </w:rPr>
            </w:pPr>
            <w:sdt>
              <w:sdtPr>
                <w:rPr>
                  <w:b/>
                </w:rPr>
                <w:id w:val="-435978855"/>
                <w:placeholder>
                  <w:docPart w:val="2F77A9D496864354866F79E6E3B2F8EB"/>
                </w:placeholder>
              </w:sdtPr>
              <w:sdtEndPr/>
              <w:sdtContent>
                <w:sdt>
                  <w:sdtPr>
                    <w:id w:val="687334288"/>
                    <w:placeholder>
                      <w:docPart w:val="8A59478B9D174510A7F9A8A5DEA65612"/>
                    </w:placeholder>
                  </w:sdtPr>
                  <w:sdtEndPr/>
                  <w:sdtContent>
                    <w:r w:rsidR="00D83A16" w:rsidRPr="004D4B53">
                      <w:t>[nome aluno]</w:t>
                    </w:r>
                  </w:sdtContent>
                </w:sdt>
              </w:sdtContent>
            </w:sdt>
          </w:p>
          <w:p w14:paraId="505E79F1" w14:textId="77777777" w:rsidR="00A941FE" w:rsidRPr="004D4B53" w:rsidRDefault="00A941FE" w:rsidP="00A941FE">
            <w:pPr>
              <w:tabs>
                <w:tab w:val="center" w:pos="4746"/>
              </w:tabs>
              <w:spacing w:after="72"/>
              <w:jc w:val="right"/>
              <w:rPr>
                <w:b/>
                <w:sz w:val="12"/>
              </w:rPr>
            </w:pPr>
          </w:p>
          <w:p w14:paraId="5378E366" w14:textId="77777777" w:rsidR="00A941FE" w:rsidRPr="00031D1E" w:rsidRDefault="00A941FE" w:rsidP="00A941FE">
            <w:pPr>
              <w:tabs>
                <w:tab w:val="center" w:pos="4746"/>
              </w:tabs>
              <w:spacing w:after="72"/>
              <w:jc w:val="right"/>
              <w:rPr>
                <w:b/>
              </w:rPr>
            </w:pPr>
          </w:p>
        </w:tc>
      </w:tr>
      <w:tr w:rsidR="00A941FE" w:rsidRPr="00031D1E" w14:paraId="6ADE6138" w14:textId="77777777" w:rsidTr="004D4B53">
        <w:trPr>
          <w:trHeight w:val="255"/>
        </w:trPr>
        <w:tc>
          <w:tcPr>
            <w:tcW w:w="5649" w:type="dxa"/>
            <w:tcBorders>
              <w:top w:val="single" w:sz="4" w:space="0" w:color="auto"/>
            </w:tcBorders>
          </w:tcPr>
          <w:sdt>
            <w:sdtPr>
              <w:rPr>
                <w:b/>
              </w:rPr>
              <w:id w:val="1978951026"/>
              <w:placeholder>
                <w:docPart w:val="CD5CB09B846640ADBE8D352F7088853D"/>
              </w:placeholder>
            </w:sdtPr>
            <w:sdtEndPr/>
            <w:sdtContent>
              <w:p w14:paraId="47E65882" w14:textId="77777777" w:rsidR="00A941FE" w:rsidRPr="00031D1E" w:rsidRDefault="00E4516F">
                <w:pPr>
                  <w:tabs>
                    <w:tab w:val="center" w:pos="4746"/>
                  </w:tabs>
                  <w:spacing w:after="72"/>
                  <w:jc w:val="right"/>
                  <w:rPr>
                    <w:b/>
                  </w:rPr>
                </w:pPr>
                <w:sdt>
                  <w:sdtPr>
                    <w:rPr>
                      <w:b/>
                    </w:rPr>
                    <w:id w:val="2103221080"/>
                    <w:placeholder>
                      <w:docPart w:val="66F8DE7D1CFB457CBE138701D34A02E4"/>
                    </w:placeholder>
                  </w:sdtPr>
                  <w:sdtEndPr/>
                  <w:sdtContent>
                    <w:r w:rsidR="00CB032E">
                      <w:fldChar w:fldCharType="begin"/>
                    </w:r>
                    <w:r w:rsidR="00CB032E">
                      <w:instrText xml:space="preserve"> REF orientador \h  \* MERGEFORMAT </w:instrText>
                    </w:r>
                    <w:r w:rsidR="00CB032E">
                      <w:fldChar w:fldCharType="separate"/>
                    </w:r>
                    <w:sdt>
                      <w:sdtPr>
                        <w:id w:val="192728129"/>
                        <w:placeholder>
                          <w:docPart w:val="555ABE5C228F4706B39816EE6289ECC5"/>
                        </w:placeholder>
                      </w:sdtPr>
                      <w:sdtEndPr/>
                      <w:sdtContent>
                        <w:r w:rsidR="000D6311">
                          <w:t>[orientador]</w:t>
                        </w:r>
                      </w:sdtContent>
                    </w:sdt>
                    <w:r w:rsidR="00CB032E">
                      <w:fldChar w:fldCharType="end"/>
                    </w:r>
                  </w:sdtContent>
                </w:sdt>
              </w:p>
            </w:sdtContent>
          </w:sdt>
        </w:tc>
      </w:tr>
    </w:tbl>
    <w:p w14:paraId="7044940E" w14:textId="77777777" w:rsidR="00EC394D" w:rsidRDefault="00EC394D" w:rsidP="004D4B53">
      <w:pPr>
        <w:spacing w:after="107" w:line="259" w:lineRule="auto"/>
        <w:ind w:left="401" w:right="0" w:firstLine="0"/>
        <w:jc w:val="left"/>
        <w:rPr>
          <w:rFonts w:ascii="Calibri" w:eastAsia="Calibri" w:hAnsi="Calibri" w:cs="Calibri"/>
          <w:b/>
          <w:sz w:val="26"/>
        </w:rPr>
      </w:pPr>
    </w:p>
    <w:tbl>
      <w:tblPr>
        <w:tblW w:w="0" w:type="auto"/>
        <w:tblInd w:w="3700" w:type="dxa"/>
        <w:tblLook w:val="04A0" w:firstRow="1" w:lastRow="0" w:firstColumn="1" w:lastColumn="0" w:noHBand="0" w:noVBand="1"/>
      </w:tblPr>
      <w:tblGrid>
        <w:gridCol w:w="5649"/>
      </w:tblGrid>
      <w:tr w:rsidR="009756DA" w:rsidRPr="00031D1E" w14:paraId="60F02B6C" w14:textId="77777777" w:rsidTr="0054434B">
        <w:trPr>
          <w:trHeight w:val="255"/>
        </w:trPr>
        <w:tc>
          <w:tcPr>
            <w:tcW w:w="5649" w:type="dxa"/>
            <w:tcBorders>
              <w:top w:val="single" w:sz="4" w:space="0" w:color="auto"/>
            </w:tcBorders>
          </w:tcPr>
          <w:sdt>
            <w:sdtPr>
              <w:rPr>
                <w:b/>
              </w:rPr>
              <w:id w:val="244566610"/>
              <w:placeholder>
                <w:docPart w:val="A7823E2A1D2D4901AC306B5A330059EF"/>
              </w:placeholder>
            </w:sdtPr>
            <w:sdtEndPr/>
            <w:sdtContent>
              <w:p w14:paraId="11F0E0E3" w14:textId="77777777" w:rsidR="009756DA" w:rsidRPr="00031D1E" w:rsidRDefault="00E4516F" w:rsidP="0054434B">
                <w:pPr>
                  <w:tabs>
                    <w:tab w:val="center" w:pos="4746"/>
                  </w:tabs>
                  <w:spacing w:after="72"/>
                  <w:jc w:val="right"/>
                  <w:rPr>
                    <w:b/>
                  </w:rPr>
                </w:pPr>
                <w:sdt>
                  <w:sdtPr>
                    <w:rPr>
                      <w:b/>
                    </w:rPr>
                    <w:id w:val="244566611"/>
                    <w:placeholder>
                      <w:docPart w:val="CAC32162B5924DDE80FF1ACDE3130824"/>
                    </w:placeholder>
                  </w:sdtPr>
                  <w:sdtEndPr/>
                  <w:sdtContent>
                    <w:r w:rsidR="003D53B3">
                      <w:rPr>
                        <w:b/>
                      </w:rPr>
                      <w:fldChar w:fldCharType="begin"/>
                    </w:r>
                    <w:r w:rsidR="009756DA">
                      <w:rPr>
                        <w:b/>
                      </w:rPr>
                      <w:instrText xml:space="preserve"> REF orientador \h  \* MERGEFORMAT </w:instrText>
                    </w:r>
                    <w:r w:rsidR="003D53B3">
                      <w:rPr>
                        <w:b/>
                      </w:rPr>
                    </w:r>
                    <w:r w:rsidR="003D53B3">
                      <w:rPr>
                        <w:b/>
                      </w:rPr>
                      <w:fldChar w:fldCharType="separate"/>
                    </w:r>
                    <w:sdt>
                      <w:sdtPr>
                        <w:id w:val="244566612"/>
                        <w:placeholder>
                          <w:docPart w:val="F6C1F92B3F3D42F888F65158BDEA3BDA"/>
                        </w:placeholder>
                      </w:sdtPr>
                      <w:sdtEndPr/>
                      <w:sdtContent>
                        <w:r w:rsidR="009756DA">
                          <w:t>[</w:t>
                        </w:r>
                        <w:proofErr w:type="spellStart"/>
                        <w:r w:rsidR="009756DA">
                          <w:t>co-orientador</w:t>
                        </w:r>
                        <w:proofErr w:type="spellEnd"/>
                        <w:r w:rsidR="009756DA">
                          <w:t>]</w:t>
                        </w:r>
                      </w:sdtContent>
                    </w:sdt>
                    <w:r w:rsidR="003D53B3">
                      <w:rPr>
                        <w:b/>
                      </w:rPr>
                      <w:fldChar w:fldCharType="end"/>
                    </w:r>
                  </w:sdtContent>
                </w:sdt>
              </w:p>
            </w:sdtContent>
          </w:sdt>
        </w:tc>
      </w:tr>
    </w:tbl>
    <w:p w14:paraId="6F79BAC9" w14:textId="77777777" w:rsidR="003834D2" w:rsidRDefault="003834D2" w:rsidP="004D4B53">
      <w:pPr>
        <w:pStyle w:val="Ttulo"/>
        <w:jc w:val="center"/>
      </w:pPr>
      <w:bookmarkStart w:id="2" w:name="anexoB"/>
      <w:bookmarkStart w:id="3" w:name="_Toc446888753"/>
    </w:p>
    <w:p w14:paraId="0B66E7A6" w14:textId="77777777" w:rsidR="003834D2" w:rsidRDefault="003834D2" w:rsidP="003834D2">
      <w:pPr>
        <w:pStyle w:val="Normal-tab"/>
        <w:rPr>
          <w:rFonts w:ascii="Verdana" w:eastAsiaTheme="majorEastAsia" w:hAnsi="Verdana" w:cstheme="majorBidi"/>
          <w:color w:val="auto"/>
          <w:spacing w:val="-10"/>
          <w:kern w:val="28"/>
          <w:sz w:val="21"/>
          <w:szCs w:val="56"/>
        </w:rPr>
      </w:pPr>
      <w:r>
        <w:br w:type="page"/>
      </w:r>
    </w:p>
    <w:p w14:paraId="2EB6701A" w14:textId="2BFFB246" w:rsidR="00EA539F" w:rsidRPr="004D4B53" w:rsidRDefault="00EA539F" w:rsidP="004D4B53">
      <w:pPr>
        <w:pStyle w:val="Ttulo"/>
        <w:jc w:val="center"/>
        <w:rPr>
          <w:smallCaps/>
        </w:rPr>
      </w:pPr>
      <w:r>
        <w:lastRenderedPageBreak/>
        <w:t>Anexo B</w:t>
      </w:r>
      <w:bookmarkEnd w:id="2"/>
      <w:r w:rsidR="00A97AA2">
        <w:t xml:space="preserve"> - </w:t>
      </w:r>
      <w:r w:rsidRPr="004D4B53">
        <w:rPr>
          <w:smallCaps/>
        </w:rPr>
        <w:t>Proposta de Banca Examinadora de Trabalho de Conclusão de Curso</w:t>
      </w:r>
      <w:bookmarkEnd w:id="3"/>
    </w:p>
    <w:p w14:paraId="27F76D43" w14:textId="77777777" w:rsidR="00EA539F" w:rsidRPr="004D4B53" w:rsidRDefault="00EA539F" w:rsidP="00EA539F">
      <w:pPr>
        <w:rPr>
          <w:rFonts w:ascii="Arial" w:hAnsi="Arial" w:cs="Arial"/>
          <w:smallCaps/>
          <w:sz w:val="16"/>
        </w:rPr>
      </w:pPr>
    </w:p>
    <w:tbl>
      <w:tblPr>
        <w:tblStyle w:val="TabeladeGrade1Clara1"/>
        <w:tblW w:w="0" w:type="auto"/>
        <w:tblLook w:val="04A0" w:firstRow="1" w:lastRow="0" w:firstColumn="1" w:lastColumn="0" w:noHBand="0" w:noVBand="1"/>
      </w:tblPr>
      <w:tblGrid>
        <w:gridCol w:w="1833"/>
        <w:gridCol w:w="7562"/>
      </w:tblGrid>
      <w:tr w:rsidR="00385367" w:rsidRPr="00385367" w14:paraId="374DA725" w14:textId="77777777" w:rsidTr="00D83A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1" w:type="dxa"/>
            <w:gridSpan w:val="2"/>
          </w:tcPr>
          <w:p w14:paraId="5A2778AF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Dados Gerais</w:t>
            </w:r>
          </w:p>
        </w:tc>
      </w:tr>
      <w:tr w:rsidR="00385367" w:rsidRPr="00385367" w14:paraId="1CFC891D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911FA8D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Orientador</w:t>
            </w:r>
          </w:p>
        </w:tc>
        <w:tc>
          <w:tcPr>
            <w:tcW w:w="7613" w:type="dxa"/>
          </w:tcPr>
          <w:p w14:paraId="01C5D156" w14:textId="77777777" w:rsidR="00385367" w:rsidRPr="00385367" w:rsidRDefault="00E4516F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sdt>
              <w:sdtPr>
                <w:id w:val="1888759348"/>
                <w:placeholder>
                  <w:docPart w:val="5A5649C72A354E32BA51B6C5B9A547F5"/>
                </w:placeholder>
              </w:sdtPr>
              <w:sdtEndPr/>
              <w:sdtContent>
                <w:r w:rsidR="00385367" w:rsidRPr="00385367">
                  <w:t>[nome orientador]</w:t>
                </w:r>
              </w:sdtContent>
            </w:sdt>
          </w:p>
        </w:tc>
      </w:tr>
      <w:tr w:rsidR="00385367" w:rsidRPr="00385367" w14:paraId="4F949517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F24F235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E-mail do orientador</w:t>
            </w:r>
          </w:p>
        </w:tc>
        <w:tc>
          <w:tcPr>
            <w:tcW w:w="7613" w:type="dxa"/>
          </w:tcPr>
          <w:p w14:paraId="676CAF79" w14:textId="77777777" w:rsidR="00385367" w:rsidRPr="00385367" w:rsidRDefault="00E4516F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sdt>
              <w:sdtPr>
                <w:id w:val="-608815361"/>
                <w:placeholder>
                  <w:docPart w:val="367D4D5A84E64EBCBE982E8CCDC6069F"/>
                </w:placeholder>
              </w:sdtPr>
              <w:sdtEndPr/>
              <w:sdtContent>
                <w:r w:rsidR="00385367" w:rsidRPr="00385367">
                  <w:t>[</w:t>
                </w:r>
                <w:proofErr w:type="spellStart"/>
                <w:r w:rsidR="00385367" w:rsidRPr="00385367">
                  <w:t>email</w:t>
                </w:r>
                <w:proofErr w:type="spellEnd"/>
                <w:r w:rsidR="00385367" w:rsidRPr="00385367">
                  <w:t>]</w:t>
                </w:r>
              </w:sdtContent>
            </w:sdt>
          </w:p>
        </w:tc>
      </w:tr>
      <w:tr w:rsidR="00385367" w:rsidRPr="00385367" w14:paraId="4AD1B69E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2286EEC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proofErr w:type="spellStart"/>
            <w:r w:rsidRPr="00385367">
              <w:rPr>
                <w:color w:val="auto"/>
              </w:rPr>
              <w:t>Co-orientador</w:t>
            </w:r>
            <w:proofErr w:type="spellEnd"/>
          </w:p>
        </w:tc>
        <w:tc>
          <w:tcPr>
            <w:tcW w:w="7613" w:type="dxa"/>
          </w:tcPr>
          <w:p w14:paraId="343405DD" w14:textId="77777777" w:rsidR="00385367" w:rsidRPr="00385367" w:rsidRDefault="00E4516F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sdt>
              <w:sdtPr>
                <w:id w:val="-1870831337"/>
                <w:placeholder>
                  <w:docPart w:val="4EB861B6009E488ABF45066F988E3B84"/>
                </w:placeholder>
              </w:sdtPr>
              <w:sdtEndPr/>
              <w:sdtContent>
                <w:r w:rsidR="00385367" w:rsidRPr="00385367">
                  <w:t xml:space="preserve">[nome </w:t>
                </w:r>
                <w:proofErr w:type="spellStart"/>
                <w:r w:rsidR="00385367" w:rsidRPr="00385367">
                  <w:t>co-orientador</w:t>
                </w:r>
                <w:proofErr w:type="spellEnd"/>
                <w:r w:rsidR="00385367" w:rsidRPr="00385367">
                  <w:t>]</w:t>
                </w:r>
              </w:sdtContent>
            </w:sdt>
          </w:p>
        </w:tc>
      </w:tr>
      <w:tr w:rsidR="00385367" w:rsidRPr="00385367" w14:paraId="4825C724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A57A23D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Aluno</w:t>
            </w:r>
          </w:p>
        </w:tc>
        <w:tc>
          <w:tcPr>
            <w:tcW w:w="7613" w:type="dxa"/>
          </w:tcPr>
          <w:p w14:paraId="3EF7EC01" w14:textId="77777777" w:rsidR="00385367" w:rsidRPr="00385367" w:rsidRDefault="00E4516F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sdt>
              <w:sdtPr>
                <w:id w:val="-312875413"/>
                <w:placeholder>
                  <w:docPart w:val="0A8CA00463BA4608A18CA8BD5456B9C4"/>
                </w:placeholder>
              </w:sdtPr>
              <w:sdtEndPr/>
              <w:sdtContent>
                <w:sdt>
                  <w:sdtPr>
                    <w:id w:val="-341399610"/>
                    <w:placeholder>
                      <w:docPart w:val="0A8CA00463BA4608A18CA8BD5456B9C4"/>
                    </w:placeholder>
                  </w:sdtPr>
                  <w:sdtEndPr/>
                  <w:sdtContent>
                    <w:r w:rsidR="00385367" w:rsidRPr="00385367">
                      <w:t>[nome aluno]</w:t>
                    </w:r>
                  </w:sdtContent>
                </w:sdt>
              </w:sdtContent>
            </w:sdt>
          </w:p>
        </w:tc>
      </w:tr>
      <w:tr w:rsidR="00385367" w:rsidRPr="00385367" w14:paraId="2A54464C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C5595AE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Título do Trabalho</w:t>
            </w:r>
          </w:p>
        </w:tc>
        <w:tc>
          <w:tcPr>
            <w:tcW w:w="7613" w:type="dxa"/>
          </w:tcPr>
          <w:p w14:paraId="2A5C19BE" w14:textId="77777777" w:rsidR="00385367" w:rsidRPr="00385367" w:rsidRDefault="00E4516F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sdt>
              <w:sdtPr>
                <w:id w:val="-238559868"/>
                <w:placeholder>
                  <w:docPart w:val="7860B68821524A61A0392CB6C8CE7D35"/>
                </w:placeholder>
              </w:sdtPr>
              <w:sdtEndPr/>
              <w:sdtContent>
                <w:r w:rsidR="00385367" w:rsidRPr="00385367">
                  <w:t>[título]</w:t>
                </w:r>
              </w:sdtContent>
            </w:sdt>
          </w:p>
        </w:tc>
      </w:tr>
    </w:tbl>
    <w:p w14:paraId="7E1994E4" w14:textId="77777777" w:rsidR="00385367" w:rsidRPr="00385367" w:rsidRDefault="00385367" w:rsidP="00385367">
      <w:pPr>
        <w:spacing w:after="0" w:line="276" w:lineRule="auto"/>
        <w:ind w:left="0" w:right="0" w:firstLine="0"/>
        <w:jc w:val="left"/>
        <w:rPr>
          <w:color w:val="auto"/>
        </w:rPr>
      </w:pPr>
    </w:p>
    <w:tbl>
      <w:tblPr>
        <w:tblStyle w:val="TabeladeGrade1Clara1"/>
        <w:tblW w:w="0" w:type="auto"/>
        <w:tblLook w:val="04A0" w:firstRow="1" w:lastRow="0" w:firstColumn="1" w:lastColumn="0" w:noHBand="0" w:noVBand="1"/>
      </w:tblPr>
      <w:tblGrid>
        <w:gridCol w:w="1835"/>
        <w:gridCol w:w="7560"/>
      </w:tblGrid>
      <w:tr w:rsidR="00385367" w:rsidRPr="00385367" w14:paraId="4C929027" w14:textId="77777777" w:rsidTr="00D83A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1" w:type="dxa"/>
            <w:gridSpan w:val="2"/>
          </w:tcPr>
          <w:p w14:paraId="3671F361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1º Avaliador</w:t>
            </w:r>
          </w:p>
        </w:tc>
      </w:tr>
      <w:tr w:rsidR="00385367" w:rsidRPr="00385367" w14:paraId="1341C7D6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DB0FFB0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Nome</w:t>
            </w:r>
          </w:p>
        </w:tc>
        <w:sdt>
          <w:sdtPr>
            <w:rPr>
              <w:color w:val="auto"/>
            </w:rPr>
            <w:id w:val="-885248583"/>
            <w:placeholder>
              <w:docPart w:val="DE10CDF150AE4FF3AA7198153415CDEF"/>
            </w:placeholder>
          </w:sdtPr>
          <w:sdtEndPr/>
          <w:sdtContent>
            <w:tc>
              <w:tcPr>
                <w:tcW w:w="7613" w:type="dxa"/>
              </w:tcPr>
              <w:p w14:paraId="7A4DBC67" w14:textId="77777777" w:rsidR="00385367" w:rsidRPr="00385367" w:rsidRDefault="00385367" w:rsidP="00385367">
                <w:pPr>
                  <w:spacing w:after="0" w:line="276" w:lineRule="auto"/>
                  <w:ind w:left="0" w:right="0" w:firstLine="0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auto"/>
                  </w:rPr>
                </w:pPr>
                <w:r w:rsidRPr="00385367">
                  <w:rPr>
                    <w:color w:val="auto"/>
                  </w:rPr>
                  <w:t>[nome primeiro avaliador]</w:t>
                </w:r>
              </w:p>
            </w:tc>
          </w:sdtContent>
        </w:sdt>
      </w:tr>
      <w:tr w:rsidR="00385367" w:rsidRPr="00385367" w14:paraId="1F3B028A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D9C1F80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E-mail</w:t>
            </w:r>
          </w:p>
        </w:tc>
        <w:sdt>
          <w:sdtPr>
            <w:rPr>
              <w:color w:val="auto"/>
            </w:rPr>
            <w:id w:val="-2065783388"/>
            <w:placeholder>
              <w:docPart w:val="DE10CDF150AE4FF3AA7198153415CDEF"/>
            </w:placeholder>
          </w:sdtPr>
          <w:sdtEndPr/>
          <w:sdtContent>
            <w:tc>
              <w:tcPr>
                <w:tcW w:w="7613" w:type="dxa"/>
              </w:tcPr>
              <w:p w14:paraId="49716BA2" w14:textId="77777777" w:rsidR="00385367" w:rsidRPr="00385367" w:rsidRDefault="00385367" w:rsidP="00385367">
                <w:pPr>
                  <w:spacing w:after="0" w:line="276" w:lineRule="auto"/>
                  <w:ind w:left="0" w:right="0" w:firstLine="0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auto"/>
                  </w:rPr>
                </w:pPr>
                <w:r w:rsidRPr="00385367">
                  <w:rPr>
                    <w:color w:val="auto"/>
                  </w:rPr>
                  <w:t>[</w:t>
                </w:r>
                <w:proofErr w:type="spellStart"/>
                <w:r w:rsidRPr="00385367">
                  <w:rPr>
                    <w:color w:val="auto"/>
                  </w:rPr>
                  <w:t>email</w:t>
                </w:r>
                <w:proofErr w:type="spellEnd"/>
                <w:r w:rsidRPr="00385367">
                  <w:rPr>
                    <w:color w:val="auto"/>
                  </w:rPr>
                  <w:t xml:space="preserve"> primeiro avaliador]</w:t>
                </w:r>
              </w:p>
            </w:tc>
          </w:sdtContent>
        </w:sdt>
      </w:tr>
      <w:tr w:rsidR="00385367" w:rsidRPr="00385367" w14:paraId="124D69C4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5DD360F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Departamento</w:t>
            </w:r>
          </w:p>
        </w:tc>
        <w:tc>
          <w:tcPr>
            <w:tcW w:w="7613" w:type="dxa"/>
          </w:tcPr>
          <w:p w14:paraId="026FB3B2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85367">
              <w:rPr>
                <w:color w:val="auto"/>
              </w:rPr>
              <w:t>DEINFO</w:t>
            </w:r>
          </w:p>
        </w:tc>
      </w:tr>
      <w:tr w:rsidR="00385367" w:rsidRPr="00385367" w14:paraId="53D1CEB2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EDF3D3A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Instituição</w:t>
            </w:r>
          </w:p>
        </w:tc>
        <w:tc>
          <w:tcPr>
            <w:tcW w:w="7613" w:type="dxa"/>
          </w:tcPr>
          <w:p w14:paraId="153CAD52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85367">
              <w:rPr>
                <w:color w:val="auto"/>
              </w:rPr>
              <w:t>UFRPE</w:t>
            </w:r>
          </w:p>
        </w:tc>
      </w:tr>
    </w:tbl>
    <w:p w14:paraId="32F36D70" w14:textId="77777777" w:rsidR="00385367" w:rsidRPr="00385367" w:rsidRDefault="00385367" w:rsidP="00385367">
      <w:pPr>
        <w:spacing w:after="0" w:line="276" w:lineRule="auto"/>
        <w:ind w:left="0" w:right="0" w:firstLine="0"/>
        <w:jc w:val="left"/>
        <w:rPr>
          <w:color w:val="auto"/>
        </w:rPr>
      </w:pPr>
    </w:p>
    <w:tbl>
      <w:tblPr>
        <w:tblStyle w:val="TabeladeGrade1Clara1"/>
        <w:tblW w:w="0" w:type="auto"/>
        <w:tblLook w:val="04A0" w:firstRow="1" w:lastRow="0" w:firstColumn="1" w:lastColumn="0" w:noHBand="0" w:noVBand="1"/>
      </w:tblPr>
      <w:tblGrid>
        <w:gridCol w:w="1834"/>
        <w:gridCol w:w="7561"/>
      </w:tblGrid>
      <w:tr w:rsidR="00385367" w:rsidRPr="00385367" w14:paraId="659BE672" w14:textId="77777777" w:rsidTr="00D83A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1" w:type="dxa"/>
            <w:gridSpan w:val="2"/>
          </w:tcPr>
          <w:p w14:paraId="3FBA354F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2º Avaliador</w:t>
            </w:r>
          </w:p>
        </w:tc>
      </w:tr>
      <w:tr w:rsidR="00385367" w:rsidRPr="00385367" w14:paraId="4B8C6549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8E49FF2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Nome</w:t>
            </w:r>
          </w:p>
        </w:tc>
        <w:sdt>
          <w:sdtPr>
            <w:rPr>
              <w:color w:val="auto"/>
            </w:rPr>
            <w:id w:val="-776791036"/>
            <w:placeholder>
              <w:docPart w:val="27427B9C40734625B31DF77534DAC71A"/>
            </w:placeholder>
          </w:sdtPr>
          <w:sdtEndPr/>
          <w:sdtContent>
            <w:tc>
              <w:tcPr>
                <w:tcW w:w="7613" w:type="dxa"/>
              </w:tcPr>
              <w:p w14:paraId="65D8DC68" w14:textId="77777777" w:rsidR="00385367" w:rsidRPr="00385367" w:rsidRDefault="00385367" w:rsidP="00385367">
                <w:pPr>
                  <w:spacing w:after="0" w:line="276" w:lineRule="auto"/>
                  <w:ind w:left="0" w:right="0" w:firstLine="0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auto"/>
                  </w:rPr>
                </w:pPr>
                <w:r w:rsidRPr="00385367">
                  <w:rPr>
                    <w:color w:val="auto"/>
                  </w:rPr>
                  <w:t>[nome segundo avaliador]</w:t>
                </w:r>
              </w:p>
            </w:tc>
          </w:sdtContent>
        </w:sdt>
      </w:tr>
      <w:tr w:rsidR="00385367" w:rsidRPr="00385367" w14:paraId="1900A7DD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41683C0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E-mail</w:t>
            </w:r>
          </w:p>
        </w:tc>
        <w:sdt>
          <w:sdtPr>
            <w:rPr>
              <w:color w:val="auto"/>
            </w:rPr>
            <w:id w:val="559602140"/>
            <w:placeholder>
              <w:docPart w:val="5DF87FEF95EC4B0486A8D04D93D2F8FF"/>
            </w:placeholder>
          </w:sdtPr>
          <w:sdtEndPr/>
          <w:sdtContent>
            <w:tc>
              <w:tcPr>
                <w:tcW w:w="7613" w:type="dxa"/>
              </w:tcPr>
              <w:p w14:paraId="4EC93B9C" w14:textId="77777777" w:rsidR="00385367" w:rsidRPr="00385367" w:rsidRDefault="00385367" w:rsidP="00385367">
                <w:pPr>
                  <w:spacing w:after="0" w:line="276" w:lineRule="auto"/>
                  <w:ind w:left="0" w:right="0" w:firstLine="0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auto"/>
                  </w:rPr>
                </w:pPr>
                <w:r w:rsidRPr="00385367">
                  <w:rPr>
                    <w:color w:val="auto"/>
                  </w:rPr>
                  <w:t>[</w:t>
                </w:r>
                <w:proofErr w:type="spellStart"/>
                <w:r w:rsidRPr="00385367">
                  <w:rPr>
                    <w:color w:val="auto"/>
                  </w:rPr>
                  <w:t>email</w:t>
                </w:r>
                <w:proofErr w:type="spellEnd"/>
                <w:r w:rsidRPr="00385367">
                  <w:rPr>
                    <w:color w:val="auto"/>
                  </w:rPr>
                  <w:t xml:space="preserve"> segundo avaliador]</w:t>
                </w:r>
              </w:p>
            </w:tc>
          </w:sdtContent>
        </w:sdt>
      </w:tr>
      <w:tr w:rsidR="00385367" w:rsidRPr="00385367" w14:paraId="6A08FEB2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9349B1B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Departamento</w:t>
            </w:r>
          </w:p>
        </w:tc>
        <w:sdt>
          <w:sdtPr>
            <w:rPr>
              <w:color w:val="auto"/>
            </w:rPr>
            <w:id w:val="1545871354"/>
            <w:placeholder>
              <w:docPart w:val="DE10CDF150AE4FF3AA7198153415CDEF"/>
            </w:placeholder>
          </w:sdtPr>
          <w:sdtEndPr/>
          <w:sdtContent>
            <w:tc>
              <w:tcPr>
                <w:tcW w:w="7613" w:type="dxa"/>
              </w:tcPr>
              <w:p w14:paraId="022F4224" w14:textId="77777777" w:rsidR="00385367" w:rsidRPr="00385367" w:rsidRDefault="00385367" w:rsidP="00385367">
                <w:pPr>
                  <w:spacing w:after="0" w:line="276" w:lineRule="auto"/>
                  <w:ind w:left="0" w:right="0" w:firstLine="0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auto"/>
                  </w:rPr>
                </w:pPr>
                <w:r w:rsidRPr="00385367">
                  <w:rPr>
                    <w:color w:val="auto"/>
                  </w:rPr>
                  <w:t>[Departamento/Centro segundo avaliador]</w:t>
                </w:r>
              </w:p>
            </w:tc>
          </w:sdtContent>
        </w:sdt>
      </w:tr>
      <w:tr w:rsidR="00385367" w:rsidRPr="00385367" w14:paraId="0B56FB04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61FE587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Instituição</w:t>
            </w:r>
          </w:p>
        </w:tc>
        <w:sdt>
          <w:sdtPr>
            <w:rPr>
              <w:color w:val="auto"/>
            </w:rPr>
            <w:id w:val="-2090536962"/>
            <w:placeholder>
              <w:docPart w:val="DE10CDF150AE4FF3AA7198153415CDEF"/>
            </w:placeholder>
          </w:sdtPr>
          <w:sdtEndPr/>
          <w:sdtContent>
            <w:tc>
              <w:tcPr>
                <w:tcW w:w="7613" w:type="dxa"/>
              </w:tcPr>
              <w:p w14:paraId="40B56E58" w14:textId="77777777" w:rsidR="00385367" w:rsidRPr="00385367" w:rsidRDefault="00385367" w:rsidP="00385367">
                <w:pPr>
                  <w:spacing w:after="0" w:line="276" w:lineRule="auto"/>
                  <w:ind w:left="0" w:right="0" w:firstLine="0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auto"/>
                  </w:rPr>
                </w:pPr>
                <w:r w:rsidRPr="00385367">
                  <w:rPr>
                    <w:color w:val="auto"/>
                  </w:rPr>
                  <w:t>[Instituição segundo avaliador]</w:t>
                </w:r>
              </w:p>
            </w:tc>
          </w:sdtContent>
        </w:sdt>
      </w:tr>
    </w:tbl>
    <w:p w14:paraId="22E88226" w14:textId="77777777" w:rsidR="00385367" w:rsidRPr="00385367" w:rsidRDefault="00385367" w:rsidP="00385367">
      <w:pPr>
        <w:spacing w:after="0" w:line="276" w:lineRule="auto"/>
        <w:ind w:left="0" w:right="0" w:firstLine="0"/>
        <w:jc w:val="left"/>
        <w:rPr>
          <w:color w:val="auto"/>
        </w:rPr>
      </w:pPr>
    </w:p>
    <w:tbl>
      <w:tblPr>
        <w:tblStyle w:val="TabeladeGrade1Clara1"/>
        <w:tblW w:w="0" w:type="auto"/>
        <w:tblLook w:val="04A0" w:firstRow="1" w:lastRow="0" w:firstColumn="1" w:lastColumn="0" w:noHBand="0" w:noVBand="1"/>
      </w:tblPr>
      <w:tblGrid>
        <w:gridCol w:w="1835"/>
        <w:gridCol w:w="7560"/>
      </w:tblGrid>
      <w:tr w:rsidR="00385367" w:rsidRPr="00385367" w14:paraId="3F42E5AB" w14:textId="77777777" w:rsidTr="00D83A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1" w:type="dxa"/>
            <w:gridSpan w:val="2"/>
          </w:tcPr>
          <w:p w14:paraId="4CD5C066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1º Suplente</w:t>
            </w:r>
          </w:p>
        </w:tc>
      </w:tr>
      <w:tr w:rsidR="00385367" w:rsidRPr="00385367" w14:paraId="0C852994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4719815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Nome</w:t>
            </w:r>
          </w:p>
        </w:tc>
        <w:sdt>
          <w:sdtPr>
            <w:rPr>
              <w:color w:val="auto"/>
            </w:rPr>
            <w:id w:val="-1093016708"/>
            <w:placeholder>
              <w:docPart w:val="7E73DFB526CB457FA3E4438EBC0BC0AD"/>
            </w:placeholder>
          </w:sdtPr>
          <w:sdtEndPr/>
          <w:sdtContent>
            <w:tc>
              <w:tcPr>
                <w:tcW w:w="7613" w:type="dxa"/>
              </w:tcPr>
              <w:p w14:paraId="14E411A2" w14:textId="77777777" w:rsidR="00385367" w:rsidRPr="00385367" w:rsidRDefault="00385367" w:rsidP="00385367">
                <w:pPr>
                  <w:spacing w:after="0" w:line="276" w:lineRule="auto"/>
                  <w:ind w:left="0" w:right="0" w:firstLine="0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auto"/>
                  </w:rPr>
                </w:pPr>
                <w:r w:rsidRPr="00385367">
                  <w:rPr>
                    <w:color w:val="auto"/>
                  </w:rPr>
                  <w:t>[nome primeiro suplente]</w:t>
                </w:r>
              </w:p>
            </w:tc>
          </w:sdtContent>
        </w:sdt>
      </w:tr>
      <w:tr w:rsidR="00385367" w:rsidRPr="00385367" w14:paraId="58AE0666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B98CF4E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E-mail</w:t>
            </w:r>
          </w:p>
        </w:tc>
        <w:sdt>
          <w:sdtPr>
            <w:rPr>
              <w:color w:val="auto"/>
            </w:rPr>
            <w:id w:val="1997229431"/>
            <w:placeholder>
              <w:docPart w:val="DFC66337AE5C4710B3FE5EF94BD1A379"/>
            </w:placeholder>
          </w:sdtPr>
          <w:sdtEndPr/>
          <w:sdtContent>
            <w:tc>
              <w:tcPr>
                <w:tcW w:w="7613" w:type="dxa"/>
              </w:tcPr>
              <w:p w14:paraId="6055DA8C" w14:textId="77777777" w:rsidR="00385367" w:rsidRPr="00385367" w:rsidRDefault="00385367" w:rsidP="00385367">
                <w:pPr>
                  <w:spacing w:after="0" w:line="276" w:lineRule="auto"/>
                  <w:ind w:left="0" w:right="0" w:firstLine="0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auto"/>
                  </w:rPr>
                </w:pPr>
                <w:r w:rsidRPr="00385367">
                  <w:rPr>
                    <w:color w:val="auto"/>
                  </w:rPr>
                  <w:t>[</w:t>
                </w:r>
                <w:proofErr w:type="spellStart"/>
                <w:r w:rsidRPr="00385367">
                  <w:rPr>
                    <w:color w:val="auto"/>
                  </w:rPr>
                  <w:t>email</w:t>
                </w:r>
                <w:proofErr w:type="spellEnd"/>
                <w:r w:rsidRPr="00385367">
                  <w:rPr>
                    <w:color w:val="auto"/>
                  </w:rPr>
                  <w:t xml:space="preserve"> primeiro suplente]</w:t>
                </w:r>
              </w:p>
            </w:tc>
          </w:sdtContent>
        </w:sdt>
      </w:tr>
      <w:tr w:rsidR="00385367" w:rsidRPr="00385367" w14:paraId="6326F449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7385338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Departamento</w:t>
            </w:r>
          </w:p>
        </w:tc>
        <w:tc>
          <w:tcPr>
            <w:tcW w:w="7613" w:type="dxa"/>
          </w:tcPr>
          <w:p w14:paraId="36DD4EDB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85367">
              <w:rPr>
                <w:color w:val="auto"/>
              </w:rPr>
              <w:t>DEINFO</w:t>
            </w:r>
          </w:p>
        </w:tc>
      </w:tr>
      <w:tr w:rsidR="00385367" w:rsidRPr="00385367" w14:paraId="6CEF1F1B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8766E5B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Instituição</w:t>
            </w:r>
          </w:p>
        </w:tc>
        <w:tc>
          <w:tcPr>
            <w:tcW w:w="7613" w:type="dxa"/>
          </w:tcPr>
          <w:p w14:paraId="22749119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85367">
              <w:rPr>
                <w:color w:val="auto"/>
              </w:rPr>
              <w:t>UFRPE</w:t>
            </w:r>
          </w:p>
        </w:tc>
      </w:tr>
    </w:tbl>
    <w:p w14:paraId="2C894366" w14:textId="77777777" w:rsidR="00385367" w:rsidRPr="00385367" w:rsidRDefault="00385367" w:rsidP="00385367">
      <w:pPr>
        <w:spacing w:after="0" w:line="276" w:lineRule="auto"/>
        <w:ind w:left="0" w:right="0" w:firstLine="0"/>
        <w:jc w:val="left"/>
        <w:rPr>
          <w:color w:val="auto"/>
        </w:rPr>
      </w:pPr>
    </w:p>
    <w:tbl>
      <w:tblPr>
        <w:tblStyle w:val="TabeladeGrade1Clara1"/>
        <w:tblW w:w="0" w:type="auto"/>
        <w:tblLook w:val="04A0" w:firstRow="1" w:lastRow="0" w:firstColumn="1" w:lastColumn="0" w:noHBand="0" w:noVBand="1"/>
      </w:tblPr>
      <w:tblGrid>
        <w:gridCol w:w="1834"/>
        <w:gridCol w:w="7561"/>
      </w:tblGrid>
      <w:tr w:rsidR="00385367" w:rsidRPr="00385367" w14:paraId="6A93B02D" w14:textId="77777777" w:rsidTr="00D83A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1" w:type="dxa"/>
            <w:gridSpan w:val="2"/>
          </w:tcPr>
          <w:p w14:paraId="28EB6BCF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2º Suplente</w:t>
            </w:r>
          </w:p>
        </w:tc>
      </w:tr>
      <w:tr w:rsidR="00385367" w:rsidRPr="00385367" w14:paraId="0F9FCC49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EDA8F3B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Nome</w:t>
            </w:r>
          </w:p>
        </w:tc>
        <w:sdt>
          <w:sdtPr>
            <w:rPr>
              <w:color w:val="auto"/>
            </w:rPr>
            <w:id w:val="-1336450872"/>
            <w:placeholder>
              <w:docPart w:val="0D0A284B218C4A95B6C1F976A7DE7E3B"/>
            </w:placeholder>
          </w:sdtPr>
          <w:sdtEndPr/>
          <w:sdtContent>
            <w:tc>
              <w:tcPr>
                <w:tcW w:w="7613" w:type="dxa"/>
              </w:tcPr>
              <w:p w14:paraId="61B59EF3" w14:textId="77777777" w:rsidR="00385367" w:rsidRPr="00385367" w:rsidRDefault="00385367" w:rsidP="00385367">
                <w:pPr>
                  <w:spacing w:after="0" w:line="276" w:lineRule="auto"/>
                  <w:ind w:left="0" w:right="0" w:firstLine="0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auto"/>
                  </w:rPr>
                </w:pPr>
                <w:r w:rsidRPr="00385367">
                  <w:rPr>
                    <w:color w:val="auto"/>
                  </w:rPr>
                  <w:t>[nome segundo suplente]</w:t>
                </w:r>
              </w:p>
            </w:tc>
          </w:sdtContent>
        </w:sdt>
      </w:tr>
      <w:tr w:rsidR="00385367" w:rsidRPr="00385367" w14:paraId="5FDBDAA6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06CD79A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E-mail</w:t>
            </w:r>
          </w:p>
        </w:tc>
        <w:sdt>
          <w:sdtPr>
            <w:rPr>
              <w:color w:val="auto"/>
            </w:rPr>
            <w:id w:val="1046882253"/>
            <w:placeholder>
              <w:docPart w:val="0D4280E6621D4819A88667DA22F9D10C"/>
            </w:placeholder>
          </w:sdtPr>
          <w:sdtEndPr/>
          <w:sdtContent>
            <w:tc>
              <w:tcPr>
                <w:tcW w:w="7613" w:type="dxa"/>
              </w:tcPr>
              <w:p w14:paraId="6A97E292" w14:textId="77777777" w:rsidR="00385367" w:rsidRPr="00385367" w:rsidRDefault="00385367" w:rsidP="00385367">
                <w:pPr>
                  <w:spacing w:after="0" w:line="276" w:lineRule="auto"/>
                  <w:ind w:left="0" w:right="0" w:firstLine="0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auto"/>
                  </w:rPr>
                </w:pPr>
                <w:r w:rsidRPr="00385367">
                  <w:rPr>
                    <w:color w:val="auto"/>
                  </w:rPr>
                  <w:t>[</w:t>
                </w:r>
                <w:proofErr w:type="spellStart"/>
                <w:r w:rsidRPr="00385367">
                  <w:rPr>
                    <w:color w:val="auto"/>
                  </w:rPr>
                  <w:t>email</w:t>
                </w:r>
                <w:proofErr w:type="spellEnd"/>
                <w:r w:rsidRPr="00385367">
                  <w:rPr>
                    <w:color w:val="auto"/>
                  </w:rPr>
                  <w:t xml:space="preserve"> segundo suplente]</w:t>
                </w:r>
              </w:p>
            </w:tc>
          </w:sdtContent>
        </w:sdt>
      </w:tr>
      <w:tr w:rsidR="00385367" w:rsidRPr="00385367" w14:paraId="5B4494E1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05FEEEB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Departamento</w:t>
            </w:r>
          </w:p>
        </w:tc>
        <w:tc>
          <w:tcPr>
            <w:tcW w:w="7613" w:type="dxa"/>
          </w:tcPr>
          <w:p w14:paraId="4B5D7454" w14:textId="77777777" w:rsidR="00385367" w:rsidRPr="00385367" w:rsidRDefault="00E4516F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sdt>
              <w:sdtPr>
                <w:rPr>
                  <w:color w:val="auto"/>
                </w:rPr>
                <w:id w:val="-541141326"/>
                <w:placeholder>
                  <w:docPart w:val="A7466C6DE53942289E0E6327CDCBC5D9"/>
                </w:placeholder>
              </w:sdtPr>
              <w:sdtEndPr/>
              <w:sdtContent>
                <w:r w:rsidR="00385367" w:rsidRPr="00385367">
                  <w:rPr>
                    <w:color w:val="auto"/>
                  </w:rPr>
                  <w:t>[Departamento/Centro segundo avaliador]</w:t>
                </w:r>
              </w:sdtContent>
            </w:sdt>
          </w:p>
        </w:tc>
      </w:tr>
      <w:tr w:rsidR="00385367" w:rsidRPr="00385367" w14:paraId="54826ACC" w14:textId="77777777" w:rsidTr="00D83A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11057D3" w14:textId="77777777" w:rsidR="00385367" w:rsidRPr="00385367" w:rsidRDefault="00385367" w:rsidP="00385367">
            <w:pPr>
              <w:spacing w:after="0" w:line="276" w:lineRule="auto"/>
              <w:ind w:left="0" w:right="0" w:firstLine="0"/>
              <w:jc w:val="left"/>
              <w:rPr>
                <w:color w:val="auto"/>
              </w:rPr>
            </w:pPr>
            <w:r w:rsidRPr="00385367">
              <w:rPr>
                <w:color w:val="auto"/>
              </w:rPr>
              <w:t>Instituição</w:t>
            </w:r>
          </w:p>
        </w:tc>
        <w:tc>
          <w:tcPr>
            <w:tcW w:w="7613" w:type="dxa"/>
          </w:tcPr>
          <w:p w14:paraId="1B061C8F" w14:textId="77777777" w:rsidR="00385367" w:rsidRPr="00385367" w:rsidRDefault="00E4516F" w:rsidP="00385367">
            <w:pPr>
              <w:spacing w:after="0" w:line="276" w:lineRule="auto"/>
              <w:ind w:left="0" w:righ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sdt>
              <w:sdtPr>
                <w:rPr>
                  <w:color w:val="auto"/>
                </w:rPr>
                <w:id w:val="1335343522"/>
                <w:placeholder>
                  <w:docPart w:val="3A5EE7D0E97F49BAA3071C42AB242A1F"/>
                </w:placeholder>
              </w:sdtPr>
              <w:sdtEndPr/>
              <w:sdtContent>
                <w:r w:rsidR="00385367" w:rsidRPr="00385367">
                  <w:rPr>
                    <w:color w:val="auto"/>
                  </w:rPr>
                  <w:t>[Instituição segundo avaliador]</w:t>
                </w:r>
              </w:sdtContent>
            </w:sdt>
          </w:p>
        </w:tc>
      </w:tr>
    </w:tbl>
    <w:p w14:paraId="2A47ED93" w14:textId="77777777" w:rsidR="00015B02" w:rsidRDefault="00015B02" w:rsidP="00EA539F"/>
    <w:p w14:paraId="2471F599" w14:textId="77777777" w:rsidR="00015B02" w:rsidRDefault="00015B02" w:rsidP="004D4B53">
      <w:pPr>
        <w:pStyle w:val="Normal-tab"/>
      </w:pPr>
      <w:r>
        <w:br w:type="page"/>
      </w:r>
    </w:p>
    <w:p w14:paraId="42E7B637" w14:textId="77777777" w:rsidR="00EA539F" w:rsidRDefault="00EA539F" w:rsidP="00EA539F"/>
    <w:tbl>
      <w:tblPr>
        <w:tblStyle w:val="TabeladeGrade21"/>
        <w:tblW w:w="0" w:type="auto"/>
        <w:tblLook w:val="06A0" w:firstRow="1" w:lastRow="0" w:firstColumn="1" w:lastColumn="0" w:noHBand="1" w:noVBand="1"/>
      </w:tblPr>
      <w:tblGrid>
        <w:gridCol w:w="9405"/>
      </w:tblGrid>
      <w:tr w:rsidR="00EA539F" w:rsidRPr="00EC35F5" w14:paraId="7486223D" w14:textId="77777777" w:rsidTr="000676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1" w:type="dxa"/>
          </w:tcPr>
          <w:p w14:paraId="4E462855" w14:textId="77777777" w:rsidR="00EA539F" w:rsidRPr="004D4B53" w:rsidRDefault="00EA539F" w:rsidP="000676EB">
            <w:pPr>
              <w:rPr>
                <w:sz w:val="24"/>
              </w:rPr>
            </w:pPr>
            <w:r w:rsidRPr="004D4B53">
              <w:rPr>
                <w:sz w:val="24"/>
              </w:rPr>
              <w:t>Observações ou Restrições de data e local</w:t>
            </w:r>
          </w:p>
        </w:tc>
      </w:tr>
      <w:tr w:rsidR="00EA539F" w:rsidRPr="00EC35F5" w14:paraId="1A05F448" w14:textId="77777777" w:rsidTr="000676EB">
        <w:trPr>
          <w:trHeight w:val="2638"/>
        </w:trPr>
        <w:sdt>
          <w:sdtPr>
            <w:rPr>
              <w:sz w:val="24"/>
            </w:rPr>
            <w:id w:val="118794611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451" w:type="dxa"/>
              </w:tcPr>
              <w:p w14:paraId="58DC6470" w14:textId="77777777" w:rsidR="00EA539F" w:rsidRPr="004D4B53" w:rsidRDefault="00015B02" w:rsidP="004D4B53">
                <w:pPr>
                  <w:rPr>
                    <w:sz w:val="24"/>
                  </w:rPr>
                </w:pPr>
                <w:r w:rsidRPr="00C42FFE">
                  <w:rPr>
                    <w:rStyle w:val="TextodoEspaoReservado"/>
                  </w:rPr>
                  <w:t>Clique aqui para digitar texto.</w:t>
                </w:r>
              </w:p>
            </w:tc>
          </w:sdtContent>
        </w:sdt>
      </w:tr>
    </w:tbl>
    <w:p w14:paraId="71792E98" w14:textId="77777777" w:rsidR="00EA539F" w:rsidRDefault="00EA539F" w:rsidP="00EA539F">
      <w:pPr>
        <w:jc w:val="right"/>
        <w:rPr>
          <w:sz w:val="28"/>
        </w:rPr>
      </w:pPr>
      <w:r>
        <w:rPr>
          <w:sz w:val="28"/>
        </w:rPr>
        <w:t xml:space="preserve"> </w:t>
      </w:r>
    </w:p>
    <w:p w14:paraId="50FD5F26" w14:textId="77777777" w:rsidR="00EA539F" w:rsidRDefault="00EA539F" w:rsidP="00EA539F">
      <w:pPr>
        <w:jc w:val="right"/>
        <w:rPr>
          <w:sz w:val="28"/>
        </w:rPr>
      </w:pPr>
    </w:p>
    <w:p w14:paraId="23381E3B" w14:textId="77777777" w:rsidR="00EA539F" w:rsidRDefault="00EA539F" w:rsidP="00EA539F">
      <w:pPr>
        <w:jc w:val="right"/>
        <w:rPr>
          <w:sz w:val="28"/>
        </w:rPr>
      </w:pPr>
    </w:p>
    <w:p w14:paraId="3AEC86B7" w14:textId="77777777" w:rsidR="00385367" w:rsidRPr="00E16DFA" w:rsidRDefault="00385367" w:rsidP="00385367">
      <w:pPr>
        <w:tabs>
          <w:tab w:val="center" w:pos="4746"/>
        </w:tabs>
        <w:spacing w:after="72"/>
        <w:ind w:left="-15"/>
        <w:jc w:val="right"/>
      </w:pPr>
      <w:r w:rsidRPr="00E16DFA">
        <w:t xml:space="preserve">Recife, </w:t>
      </w:r>
      <w:sdt>
        <w:sdtPr>
          <w:id w:val="1393927883"/>
          <w:placeholder>
            <w:docPart w:val="9A46C99E774847DA9FAD7E5CE28800D5"/>
          </w:placeholder>
        </w:sdtPr>
        <w:sdtEndPr/>
        <w:sdtContent>
          <w:r w:rsidRPr="00E16DFA">
            <w:t>[data]</w:t>
          </w:r>
        </w:sdtContent>
      </w:sdt>
      <w:r w:rsidRPr="00E16DFA">
        <w:t xml:space="preserve"> </w:t>
      </w:r>
    </w:p>
    <w:tbl>
      <w:tblPr>
        <w:tblW w:w="0" w:type="auto"/>
        <w:tblInd w:w="3700" w:type="dxa"/>
        <w:tblLook w:val="04A0" w:firstRow="1" w:lastRow="0" w:firstColumn="1" w:lastColumn="0" w:noHBand="0" w:noVBand="1"/>
      </w:tblPr>
      <w:tblGrid>
        <w:gridCol w:w="5649"/>
      </w:tblGrid>
      <w:tr w:rsidR="00385367" w:rsidRPr="00031D1E" w14:paraId="4DB696FF" w14:textId="77777777" w:rsidTr="004D4B53">
        <w:trPr>
          <w:trHeight w:val="255"/>
        </w:trPr>
        <w:tc>
          <w:tcPr>
            <w:tcW w:w="5649" w:type="dxa"/>
            <w:tcBorders>
              <w:bottom w:val="single" w:sz="4" w:space="0" w:color="auto"/>
            </w:tcBorders>
          </w:tcPr>
          <w:p w14:paraId="1EF8E6AF" w14:textId="77777777" w:rsidR="00385367" w:rsidRDefault="00385367" w:rsidP="00D83A16">
            <w:pPr>
              <w:tabs>
                <w:tab w:val="center" w:pos="4746"/>
              </w:tabs>
              <w:spacing w:after="72"/>
              <w:jc w:val="right"/>
              <w:rPr>
                <w:b/>
              </w:rPr>
            </w:pPr>
          </w:p>
        </w:tc>
      </w:tr>
      <w:tr w:rsidR="00385367" w:rsidRPr="00031D1E" w14:paraId="4F3F0C4C" w14:textId="77777777" w:rsidTr="004D4B53">
        <w:trPr>
          <w:trHeight w:val="255"/>
        </w:trPr>
        <w:tc>
          <w:tcPr>
            <w:tcW w:w="5649" w:type="dxa"/>
            <w:tcBorders>
              <w:top w:val="single" w:sz="4" w:space="0" w:color="auto"/>
            </w:tcBorders>
          </w:tcPr>
          <w:sdt>
            <w:sdtPr>
              <w:rPr>
                <w:b/>
              </w:rPr>
              <w:id w:val="885756811"/>
              <w:placeholder>
                <w:docPart w:val="A0CDC4312A77467D88E8F58060756EC3"/>
              </w:placeholder>
            </w:sdtPr>
            <w:sdtEndPr/>
            <w:sdtContent>
              <w:p w14:paraId="70CBA327" w14:textId="77777777" w:rsidR="00385367" w:rsidRPr="00031D1E" w:rsidRDefault="00E4516F" w:rsidP="00D83A16">
                <w:pPr>
                  <w:tabs>
                    <w:tab w:val="center" w:pos="4746"/>
                  </w:tabs>
                  <w:spacing w:after="72"/>
                  <w:jc w:val="right"/>
                  <w:rPr>
                    <w:b/>
                  </w:rPr>
                </w:pPr>
                <w:sdt>
                  <w:sdtPr>
                    <w:rPr>
                      <w:b/>
                    </w:rPr>
                    <w:id w:val="-1478380683"/>
                    <w:placeholder>
                      <w:docPart w:val="E08E678C3DB5430E9B079AD58A1E24C0"/>
                    </w:placeholder>
                  </w:sdtPr>
                  <w:sdtEndPr/>
                  <w:sdtContent>
                    <w:r w:rsidR="00CB032E">
                      <w:fldChar w:fldCharType="begin"/>
                    </w:r>
                    <w:r w:rsidR="00CB032E">
                      <w:instrText xml:space="preserve"> REF orientador \h  \* MERGEFORMAT </w:instrText>
                    </w:r>
                    <w:r w:rsidR="00CB032E">
                      <w:fldChar w:fldCharType="separate"/>
                    </w:r>
                    <w:sdt>
                      <w:sdtPr>
                        <w:id w:val="180489516"/>
                        <w:placeholder>
                          <w:docPart w:val="217E4ACD0AC4487DA7F14BD650B01220"/>
                        </w:placeholder>
                      </w:sdtPr>
                      <w:sdtEndPr/>
                      <w:sdtContent>
                        <w:r w:rsidR="000D6311">
                          <w:t>[orientador]</w:t>
                        </w:r>
                      </w:sdtContent>
                    </w:sdt>
                    <w:r w:rsidR="00CB032E">
                      <w:fldChar w:fldCharType="end"/>
                    </w:r>
                  </w:sdtContent>
                </w:sdt>
              </w:p>
            </w:sdtContent>
          </w:sdt>
        </w:tc>
      </w:tr>
    </w:tbl>
    <w:p w14:paraId="40C7A6A3" w14:textId="77777777" w:rsidR="00EA539F" w:rsidRPr="004D4B53" w:rsidRDefault="00EA539F" w:rsidP="00EA539F">
      <w:pPr>
        <w:jc w:val="right"/>
      </w:pPr>
    </w:p>
    <w:p w14:paraId="46508BB0" w14:textId="77777777" w:rsidR="00564FA7" w:rsidRPr="004D4B53" w:rsidRDefault="00564FA7">
      <w:pPr>
        <w:keepNext/>
        <w:keepLines/>
        <w:spacing w:after="41" w:line="259" w:lineRule="auto"/>
        <w:ind w:left="0" w:right="0" w:firstLine="0"/>
        <w:jc w:val="left"/>
        <w:outlineLvl w:val="2"/>
        <w:rPr>
          <w:rFonts w:ascii="Calibri" w:eastAsia="Calibri" w:hAnsi="Calibri" w:cs="Calibri"/>
        </w:rPr>
        <w:sectPr w:rsidR="00564FA7" w:rsidRPr="004D4B53" w:rsidSect="001A1658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701" w:right="1134" w:bottom="1134" w:left="1701" w:header="720" w:footer="720" w:gutter="0"/>
          <w:cols w:space="720"/>
          <w:docGrid w:linePitch="299"/>
        </w:sectPr>
      </w:pPr>
    </w:p>
    <w:p w14:paraId="1B0BBBED" w14:textId="77777777" w:rsidR="00BD6AD1" w:rsidRPr="00F07DD7" w:rsidRDefault="0037160F" w:rsidP="005E1638">
      <w:pPr>
        <w:pStyle w:val="Ttulo"/>
        <w:jc w:val="center"/>
        <w:rPr>
          <w:smallCaps/>
        </w:rPr>
      </w:pPr>
      <w:bookmarkStart w:id="4" w:name="anexoC"/>
      <w:bookmarkStart w:id="5" w:name="_Toc446888754"/>
      <w:r>
        <w:lastRenderedPageBreak/>
        <w:t>Anexo C</w:t>
      </w:r>
      <w:bookmarkEnd w:id="4"/>
      <w:r w:rsidR="00A97AA2">
        <w:t xml:space="preserve"> - </w:t>
      </w:r>
      <w:r w:rsidR="00BD6AD1" w:rsidRPr="00F07DD7">
        <w:rPr>
          <w:smallCaps/>
        </w:rPr>
        <w:t>Ata de Defesa de Trabalho de Conclusão de Curso</w:t>
      </w:r>
      <w:bookmarkEnd w:id="5"/>
    </w:p>
    <w:p w14:paraId="2C353689" w14:textId="77777777" w:rsidR="00BD6AD1" w:rsidRPr="00F07DD7" w:rsidRDefault="00BD6AD1" w:rsidP="005E1638">
      <w:pPr>
        <w:pStyle w:val="Normal-tab"/>
        <w:rPr>
          <w:rFonts w:eastAsia="Calibri"/>
        </w:rPr>
      </w:pPr>
    </w:p>
    <w:tbl>
      <w:tblPr>
        <w:tblStyle w:val="TabeladeGrade1Clara1"/>
        <w:tblW w:w="9375" w:type="dxa"/>
        <w:tblLook w:val="04A0" w:firstRow="1" w:lastRow="0" w:firstColumn="1" w:lastColumn="0" w:noHBand="0" w:noVBand="1"/>
      </w:tblPr>
      <w:tblGrid>
        <w:gridCol w:w="2263"/>
        <w:gridCol w:w="7112"/>
      </w:tblGrid>
      <w:tr w:rsidR="00BD6AD1" w:rsidRPr="00F07DD7" w14:paraId="304D7801" w14:textId="77777777" w:rsidTr="005E16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5" w:type="dxa"/>
            <w:gridSpan w:val="2"/>
          </w:tcPr>
          <w:p w14:paraId="1079EB88" w14:textId="77777777" w:rsidR="00BD6AD1" w:rsidRPr="00F07DD7" w:rsidRDefault="00BD6AD1" w:rsidP="00BD6AD1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 xml:space="preserve">Dados </w:t>
            </w:r>
            <w:r>
              <w:rPr>
                <w:sz w:val="22"/>
                <w:szCs w:val="22"/>
              </w:rPr>
              <w:t>do Trabalho</w:t>
            </w:r>
          </w:p>
        </w:tc>
      </w:tr>
      <w:tr w:rsidR="00BD6AD1" w:rsidRPr="00F07DD7" w14:paraId="1AE44A2B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7018FAA" w14:textId="77777777" w:rsidR="00BD6AD1" w:rsidRPr="00F07DD7" w:rsidRDefault="00BD6AD1" w:rsidP="00BD6AD1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Orientador</w:t>
            </w:r>
          </w:p>
        </w:tc>
        <w:tc>
          <w:tcPr>
            <w:tcW w:w="7112" w:type="dxa"/>
          </w:tcPr>
          <w:bookmarkStart w:id="6" w:name="orientador" w:displacedByCustomXml="next"/>
          <w:sdt>
            <w:sdtPr>
              <w:id w:val="-789117020"/>
              <w:placeholder>
                <w:docPart w:val="EC56268E77D349A5A1B13BC0A38E4F13"/>
              </w:placeholder>
            </w:sdtPr>
            <w:sdtEndPr/>
            <w:sdtContent>
              <w:p w14:paraId="01F1234F" w14:textId="77777777" w:rsidR="00BD6AD1" w:rsidRPr="00F07DD7" w:rsidRDefault="00BD6AD1" w:rsidP="00BD6AD1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[orientador]</w:t>
                </w:r>
              </w:p>
            </w:sdtContent>
          </w:sdt>
          <w:bookmarkEnd w:id="6" w:displacedByCustomXml="prev"/>
        </w:tc>
      </w:tr>
      <w:tr w:rsidR="00BD6AD1" w:rsidRPr="00F07DD7" w14:paraId="12DCBA1C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2FE1D81" w14:textId="77777777" w:rsidR="00BD6AD1" w:rsidRPr="00F07DD7" w:rsidRDefault="00BD6AD1" w:rsidP="00BD6AD1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 w:rsidRPr="00F07DD7">
              <w:rPr>
                <w:sz w:val="22"/>
                <w:szCs w:val="22"/>
              </w:rPr>
              <w:t>Co-orientador</w:t>
            </w:r>
            <w:proofErr w:type="spellEnd"/>
          </w:p>
        </w:tc>
        <w:tc>
          <w:tcPr>
            <w:tcW w:w="7112" w:type="dxa"/>
          </w:tcPr>
          <w:bookmarkStart w:id="7" w:name="coorientador" w:displacedByCustomXml="next"/>
          <w:sdt>
            <w:sdtPr>
              <w:id w:val="723023003"/>
              <w:placeholder>
                <w:docPart w:val="EC56268E77D349A5A1B13BC0A38E4F13"/>
              </w:placeholder>
            </w:sdtPr>
            <w:sdtEndPr/>
            <w:sdtContent>
              <w:p w14:paraId="29BEAC17" w14:textId="77777777" w:rsidR="00BD6AD1" w:rsidRPr="00F07DD7" w:rsidRDefault="00BD6AD1" w:rsidP="00BD6AD1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 w:rsidRPr="00F07DD7">
                  <w:rPr>
                    <w:sz w:val="22"/>
                    <w:szCs w:val="22"/>
                  </w:rPr>
                  <w:t>[</w:t>
                </w:r>
                <w:r>
                  <w:rPr>
                    <w:sz w:val="22"/>
                    <w:szCs w:val="22"/>
                  </w:rPr>
                  <w:t xml:space="preserve">nome </w:t>
                </w:r>
                <w:proofErr w:type="spellStart"/>
                <w:r w:rsidRPr="00F07DD7">
                  <w:rPr>
                    <w:sz w:val="22"/>
                    <w:szCs w:val="22"/>
                  </w:rPr>
                  <w:t>co-orientador</w:t>
                </w:r>
                <w:proofErr w:type="spellEnd"/>
                <w:r w:rsidRPr="00F07DD7">
                  <w:rPr>
                    <w:sz w:val="22"/>
                    <w:szCs w:val="22"/>
                  </w:rPr>
                  <w:t>]</w:t>
                </w:r>
              </w:p>
            </w:sdtContent>
          </w:sdt>
          <w:bookmarkEnd w:id="7" w:displacedByCustomXml="prev"/>
        </w:tc>
      </w:tr>
      <w:tr w:rsidR="00BD6AD1" w:rsidRPr="00F07DD7" w14:paraId="1E0F4E76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8DC9026" w14:textId="77777777" w:rsidR="00BD6AD1" w:rsidRPr="00F07DD7" w:rsidRDefault="00BD6AD1" w:rsidP="00BD6AD1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Aluno</w:t>
            </w:r>
          </w:p>
        </w:tc>
        <w:tc>
          <w:tcPr>
            <w:tcW w:w="7112" w:type="dxa"/>
          </w:tcPr>
          <w:bookmarkStart w:id="8" w:name="aluno" w:displacedByCustomXml="next"/>
          <w:sdt>
            <w:sdtPr>
              <w:id w:val="-620304572"/>
              <w:placeholder>
                <w:docPart w:val="EC56268E77D349A5A1B13BC0A38E4F13"/>
              </w:placeholder>
            </w:sdtPr>
            <w:sdtEndPr/>
            <w:sdtContent>
              <w:p w14:paraId="0092E2B1" w14:textId="77777777" w:rsidR="00BD6AD1" w:rsidRPr="00F07DD7" w:rsidRDefault="00BD6AD1" w:rsidP="00BD6AD1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t>[</w:t>
                </w:r>
                <w:r>
                  <w:rPr>
                    <w:sz w:val="22"/>
                    <w:szCs w:val="22"/>
                  </w:rPr>
                  <w:t>aluno]</w:t>
                </w:r>
              </w:p>
            </w:sdtContent>
          </w:sdt>
          <w:bookmarkEnd w:id="8" w:displacedByCustomXml="prev"/>
        </w:tc>
      </w:tr>
      <w:tr w:rsidR="00BD6AD1" w:rsidRPr="00F07DD7" w14:paraId="5E815433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C41B426" w14:textId="77777777" w:rsidR="00BD6AD1" w:rsidRPr="00F07DD7" w:rsidRDefault="00BD6AD1" w:rsidP="00BD6AD1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Título</w:t>
            </w:r>
          </w:p>
        </w:tc>
        <w:tc>
          <w:tcPr>
            <w:tcW w:w="7112" w:type="dxa"/>
          </w:tcPr>
          <w:bookmarkStart w:id="9" w:name="tituloTCC" w:displacedByCustomXml="next"/>
          <w:sdt>
            <w:sdtPr>
              <w:id w:val="-376239384"/>
              <w:placeholder>
                <w:docPart w:val="EC56268E77D349A5A1B13BC0A38E4F13"/>
              </w:placeholder>
            </w:sdtPr>
            <w:sdtEndPr/>
            <w:sdtContent>
              <w:p w14:paraId="0FA8EC63" w14:textId="77777777" w:rsidR="00BD6AD1" w:rsidRPr="00F07DD7" w:rsidRDefault="00BD6AD1" w:rsidP="00BD6AD1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 w:rsidRPr="00F07DD7">
                  <w:rPr>
                    <w:sz w:val="22"/>
                    <w:szCs w:val="22"/>
                  </w:rPr>
                  <w:t>[título]</w:t>
                </w:r>
              </w:p>
            </w:sdtContent>
          </w:sdt>
          <w:bookmarkEnd w:id="9" w:displacedByCustomXml="prev"/>
        </w:tc>
      </w:tr>
      <w:tr w:rsidR="00BD6AD1" w:rsidRPr="00F07DD7" w14:paraId="3ED096C1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288183F" w14:textId="77777777" w:rsidR="00BD6AD1" w:rsidRPr="00F07DD7" w:rsidRDefault="00BD6AD1" w:rsidP="00BD6AD1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Número da Defesa</w:t>
            </w:r>
          </w:p>
        </w:tc>
        <w:tc>
          <w:tcPr>
            <w:tcW w:w="7112" w:type="dxa"/>
          </w:tcPr>
          <w:bookmarkStart w:id="10" w:name="numerodefesa" w:displacedByCustomXml="next"/>
          <w:sdt>
            <w:sdtPr>
              <w:id w:val="616643972"/>
              <w:placeholder>
                <w:docPart w:val="EC56268E77D349A5A1B13BC0A38E4F13"/>
              </w:placeholder>
            </w:sdtPr>
            <w:sdtEndPr/>
            <w:sdtContent>
              <w:p w14:paraId="5A16FC0E" w14:textId="77777777" w:rsidR="00BD6AD1" w:rsidRPr="00F07DD7" w:rsidRDefault="00BD6AD1" w:rsidP="00BD6AD1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 w:rsidRPr="00F07DD7">
                  <w:rPr>
                    <w:sz w:val="22"/>
                    <w:szCs w:val="22"/>
                  </w:rPr>
                  <w:t>[número]</w:t>
                </w:r>
              </w:p>
            </w:sdtContent>
          </w:sdt>
          <w:bookmarkEnd w:id="10" w:displacedByCustomXml="prev"/>
        </w:tc>
      </w:tr>
    </w:tbl>
    <w:p w14:paraId="633432A4" w14:textId="77777777" w:rsidR="00BD6AD1" w:rsidRPr="00F07DD7" w:rsidRDefault="00BD6AD1" w:rsidP="005E1638">
      <w:pPr>
        <w:rPr>
          <w:rFonts w:eastAsia="Calibri"/>
        </w:rPr>
      </w:pPr>
    </w:p>
    <w:tbl>
      <w:tblPr>
        <w:tblStyle w:val="TabeladeGrade1Clara1"/>
        <w:tblW w:w="9375" w:type="dxa"/>
        <w:tblLook w:val="04A0" w:firstRow="1" w:lastRow="0" w:firstColumn="1" w:lastColumn="0" w:noHBand="0" w:noVBand="1"/>
      </w:tblPr>
      <w:tblGrid>
        <w:gridCol w:w="2263"/>
        <w:gridCol w:w="7112"/>
      </w:tblGrid>
      <w:tr w:rsidR="00BD6AD1" w:rsidRPr="00F07DD7" w14:paraId="458B7EB5" w14:textId="77777777" w:rsidTr="005E16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5" w:type="dxa"/>
            <w:gridSpan w:val="2"/>
          </w:tcPr>
          <w:p w14:paraId="6487B72F" w14:textId="77777777" w:rsidR="00BD6AD1" w:rsidRPr="00F07DD7" w:rsidRDefault="00BD6AD1" w:rsidP="00BD6AD1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Banca Examinadora</w:t>
            </w:r>
          </w:p>
        </w:tc>
      </w:tr>
      <w:tr w:rsidR="00BD6AD1" w:rsidRPr="00F07DD7" w14:paraId="6637AE81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388D088" w14:textId="77777777" w:rsidR="00BD6AD1" w:rsidRPr="00F07DD7" w:rsidRDefault="00BD6AD1" w:rsidP="00BD6AD1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Chefe da Banca</w:t>
            </w:r>
          </w:p>
        </w:tc>
        <w:sdt>
          <w:sdtPr>
            <w:id w:val="394092188"/>
            <w:placeholder>
              <w:docPart w:val="CBAB479C4F4C4CE28A0360551C88193B"/>
            </w:placeholder>
          </w:sdtPr>
          <w:sdtEndPr/>
          <w:sdtContent>
            <w:tc>
              <w:tcPr>
                <w:tcW w:w="7112" w:type="dxa"/>
              </w:tcPr>
              <w:p w14:paraId="02B49EAB" w14:textId="77777777" w:rsidR="00BD6AD1" w:rsidRPr="00F07DD7" w:rsidRDefault="003D53B3" w:rsidP="00BD6AD1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fldChar w:fldCharType="begin"/>
                </w:r>
                <w:r w:rsidR="00BD6AD1">
                  <w:instrText xml:space="preserve"> REF orientador \h </w:instrText>
                </w:r>
                <w:r>
                  <w:fldChar w:fldCharType="separate"/>
                </w:r>
                <w:sdt>
                  <w:sdtPr>
                    <w:id w:val="151102273"/>
                    <w:placeholder>
                      <w:docPart w:val="DE16769617EE49AB8780972FC2D71963"/>
                    </w:placeholder>
                  </w:sdtPr>
                  <w:sdtEndPr/>
                  <w:sdtContent>
                    <w:r w:rsidR="000D6311">
                      <w:rPr>
                        <w:sz w:val="22"/>
                        <w:szCs w:val="22"/>
                      </w:rPr>
                      <w:t>[orientador]</w:t>
                    </w:r>
                  </w:sdtContent>
                </w:sdt>
                <w:r>
                  <w:fldChar w:fldCharType="end"/>
                </w:r>
              </w:p>
            </w:tc>
          </w:sdtContent>
        </w:sdt>
      </w:tr>
      <w:tr w:rsidR="00BD6AD1" w:rsidRPr="00F07DD7" w14:paraId="1EB27DE1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12E8767" w14:textId="77777777" w:rsidR="00BD6AD1" w:rsidRPr="00F07DD7" w:rsidRDefault="00BD6AD1" w:rsidP="00BD6AD1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Primeiro Avaliador</w:t>
            </w:r>
          </w:p>
        </w:tc>
        <w:tc>
          <w:tcPr>
            <w:tcW w:w="7112" w:type="dxa"/>
          </w:tcPr>
          <w:bookmarkStart w:id="11" w:name="aval1" w:displacedByCustomXml="next"/>
          <w:sdt>
            <w:sdtPr>
              <w:id w:val="753091176"/>
              <w:placeholder>
                <w:docPart w:val="EC56268E77D349A5A1B13BC0A38E4F13"/>
              </w:placeholder>
            </w:sdtPr>
            <w:sdtEndPr/>
            <w:sdtContent>
              <w:p w14:paraId="710D1A2F" w14:textId="77777777" w:rsidR="00BD6AD1" w:rsidRPr="00F07DD7" w:rsidRDefault="00BD6AD1" w:rsidP="00BD6AD1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 w:rsidRPr="00F07DD7">
                  <w:rPr>
                    <w:sz w:val="22"/>
                    <w:szCs w:val="22"/>
                  </w:rPr>
                  <w:t>[nomeavaliador1]</w:t>
                </w:r>
              </w:p>
            </w:sdtContent>
          </w:sdt>
          <w:bookmarkEnd w:id="11" w:displacedByCustomXml="prev"/>
        </w:tc>
      </w:tr>
      <w:tr w:rsidR="00BD6AD1" w:rsidRPr="00F07DD7" w14:paraId="5612C4A9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093E90B" w14:textId="77777777" w:rsidR="00BD6AD1" w:rsidRPr="00F07DD7" w:rsidRDefault="00BD6AD1" w:rsidP="00BD6AD1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Segundo Avaliador</w:t>
            </w:r>
          </w:p>
        </w:tc>
        <w:tc>
          <w:tcPr>
            <w:tcW w:w="7112" w:type="dxa"/>
          </w:tcPr>
          <w:bookmarkStart w:id="12" w:name="aval2" w:displacedByCustomXml="next"/>
          <w:sdt>
            <w:sdtPr>
              <w:id w:val="497699926"/>
              <w:placeholder>
                <w:docPart w:val="EC56268E77D349A5A1B13BC0A38E4F13"/>
              </w:placeholder>
            </w:sdtPr>
            <w:sdtEndPr/>
            <w:sdtContent>
              <w:p w14:paraId="05602FB4" w14:textId="77777777" w:rsidR="00BD6AD1" w:rsidRPr="00F07DD7" w:rsidRDefault="00BD6AD1" w:rsidP="00BD6AD1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 w:rsidRPr="00F07DD7">
                  <w:rPr>
                    <w:sz w:val="22"/>
                    <w:szCs w:val="22"/>
                  </w:rPr>
                  <w:t>[nomeavaliador2]</w:t>
                </w:r>
              </w:p>
            </w:sdtContent>
          </w:sdt>
          <w:bookmarkEnd w:id="12" w:displacedByCustomXml="prev"/>
        </w:tc>
      </w:tr>
    </w:tbl>
    <w:p w14:paraId="290F710C" w14:textId="77777777" w:rsidR="00BD6AD1" w:rsidRPr="003B7592" w:rsidRDefault="00BD6AD1" w:rsidP="005E1638">
      <w:pPr>
        <w:pStyle w:val="Normal-tab"/>
        <w:rPr>
          <w:rFonts w:eastAsia="Calibri"/>
        </w:rPr>
      </w:pPr>
    </w:p>
    <w:p w14:paraId="5070912E" w14:textId="77777777" w:rsidR="00BD6AD1" w:rsidRDefault="00BD6AD1" w:rsidP="005E1638">
      <w:pPr>
        <w:rPr>
          <w:rFonts w:eastAsia="Calibri"/>
        </w:rPr>
      </w:pPr>
      <w:r>
        <w:rPr>
          <w:rFonts w:eastAsia="Calibri"/>
        </w:rPr>
        <w:t xml:space="preserve">Em sessão pública ocorrida às </w:t>
      </w:r>
      <w:sdt>
        <w:sdtPr>
          <w:rPr>
            <w:rFonts w:eastAsia="Calibri"/>
            <w:color w:val="auto"/>
          </w:rPr>
          <w:id w:val="713780874"/>
          <w:placeholder>
            <w:docPart w:val="EC56268E77D349A5A1B13BC0A38E4F13"/>
          </w:placeholder>
        </w:sdtPr>
        <w:sdtEndPr/>
        <w:sdtContent>
          <w:r w:rsidRPr="00F07DD7">
            <w:rPr>
              <w:rFonts w:eastAsia="Calibri"/>
              <w:color w:val="auto"/>
            </w:rPr>
            <w:t>[hora]</w:t>
          </w:r>
        </w:sdtContent>
      </w:sdt>
      <w:r>
        <w:rPr>
          <w:rFonts w:eastAsia="Calibri"/>
        </w:rPr>
        <w:t xml:space="preserve"> horas do dia </w:t>
      </w:r>
      <w:sdt>
        <w:sdtPr>
          <w:rPr>
            <w:rFonts w:eastAsia="Calibri"/>
            <w:color w:val="auto"/>
          </w:rPr>
          <w:id w:val="2044476636"/>
          <w:placeholder>
            <w:docPart w:val="EC56268E77D349A5A1B13BC0A38E4F13"/>
          </w:placeholder>
          <w:text/>
        </w:sdtPr>
        <w:sdtEndPr/>
        <w:sdtContent>
          <w:r w:rsidRPr="00F07DD7">
            <w:rPr>
              <w:rFonts w:eastAsia="Calibri"/>
              <w:color w:val="auto"/>
            </w:rPr>
            <w:t>[data]</w:t>
          </w:r>
        </w:sdtContent>
      </w:sdt>
      <w:r>
        <w:rPr>
          <w:rFonts w:eastAsia="Calibri"/>
          <w:color w:val="auto"/>
        </w:rPr>
        <w:t>,</w:t>
      </w:r>
      <w:r w:rsidRPr="00F07DD7">
        <w:rPr>
          <w:rFonts w:eastAsia="Calibri"/>
          <w:color w:val="808080" w:themeColor="background1" w:themeShade="80"/>
        </w:rPr>
        <w:t xml:space="preserve"> </w:t>
      </w:r>
      <w:r w:rsidR="0042783B">
        <w:rPr>
          <w:rFonts w:eastAsia="Calibri"/>
          <w:color w:val="808080" w:themeColor="background1" w:themeShade="80"/>
        </w:rPr>
        <w:t xml:space="preserve">no [local], o </w:t>
      </w:r>
      <w:sdt>
        <w:sdtPr>
          <w:rPr>
            <w:rFonts w:eastAsia="Calibri"/>
          </w:rPr>
          <w:id w:val="808284016"/>
          <w:placeholder>
            <w:docPart w:val="CBAB479C4F4C4CE28A0360551C88193B"/>
          </w:placeholder>
        </w:sdtPr>
        <w:sdtEndPr/>
        <w:sdtContent>
          <w:r w:rsidR="00CB032E">
            <w:fldChar w:fldCharType="begin"/>
          </w:r>
          <w:r w:rsidR="00CB032E">
            <w:instrText xml:space="preserve"> REF aluno \h  \* MERGEFORMAT </w:instrText>
          </w:r>
          <w:r w:rsidR="00CB032E">
            <w:fldChar w:fldCharType="separate"/>
          </w:r>
          <w:sdt>
            <w:sdtPr>
              <w:rPr>
                <w:b/>
              </w:rPr>
              <w:id w:val="709850761"/>
              <w:placeholder>
                <w:docPart w:val="BF7FC5F20D654A218C61B2CDDE33BBE4"/>
              </w:placeholder>
            </w:sdtPr>
            <w:sdtEndPr/>
            <w:sdtContent>
              <w:r w:rsidR="00486954" w:rsidRPr="00E61735">
                <w:rPr>
                  <w:b/>
                </w:rPr>
                <w:t>[aluno]</w:t>
              </w:r>
            </w:sdtContent>
          </w:sdt>
          <w:r w:rsidR="00CB032E">
            <w:fldChar w:fldCharType="end"/>
          </w:r>
        </w:sdtContent>
      </w:sdt>
      <w:r>
        <w:rPr>
          <w:rFonts w:eastAsia="Calibri"/>
        </w:rPr>
        <w:t xml:space="preserve"> apresentou e teve seu trabalho avaliado pela banca examinadora, tendo como resultado: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2"/>
        <w:gridCol w:w="6393"/>
      </w:tblGrid>
      <w:tr w:rsidR="00BD6AD1" w14:paraId="3213578B" w14:textId="77777777" w:rsidTr="005E1638">
        <w:tc>
          <w:tcPr>
            <w:tcW w:w="3002" w:type="dxa"/>
            <w:vAlign w:val="bottom"/>
          </w:tcPr>
          <w:p w14:paraId="097E77EB" w14:textId="77777777" w:rsidR="00BD6AD1" w:rsidRDefault="00BD6AD1" w:rsidP="00BD6AD1">
            <w:pPr>
              <w:spacing w:after="0" w:line="240" w:lineRule="auto"/>
              <w:jc w:val="left"/>
              <w:rPr>
                <w:rFonts w:eastAsia="Calibri"/>
              </w:rPr>
            </w:pPr>
            <w:r w:rsidRPr="00767EBA">
              <w:rPr>
                <w:rFonts w:ascii="Segoe UI Symbol" w:eastAsia="MS Gothic" w:hAnsi="Segoe UI Symbol" w:cs="Segoe UI Symbol"/>
              </w:rPr>
              <w:t>☐</w:t>
            </w:r>
            <w:r>
              <w:rPr>
                <w:rFonts w:eastAsia="MS Gothic"/>
              </w:rPr>
              <w:t xml:space="preserve"> Aprovado</w:t>
            </w:r>
          </w:p>
        </w:tc>
        <w:tc>
          <w:tcPr>
            <w:tcW w:w="6393" w:type="dxa"/>
            <w:vAlign w:val="bottom"/>
          </w:tcPr>
          <w:p w14:paraId="53CB1C8E" w14:textId="77777777" w:rsidR="00BD6AD1" w:rsidRDefault="00BD6AD1" w:rsidP="00BD6AD1">
            <w:pPr>
              <w:spacing w:after="0"/>
              <w:jc w:val="left"/>
              <w:rPr>
                <w:rFonts w:eastAsia="Calibri"/>
              </w:rPr>
            </w:pPr>
          </w:p>
        </w:tc>
      </w:tr>
      <w:tr w:rsidR="00BD6AD1" w14:paraId="0F20321B" w14:textId="77777777" w:rsidTr="005E1638">
        <w:tc>
          <w:tcPr>
            <w:tcW w:w="3002" w:type="dxa"/>
            <w:vAlign w:val="bottom"/>
          </w:tcPr>
          <w:p w14:paraId="2B122ED0" w14:textId="77777777" w:rsidR="00BD6AD1" w:rsidRDefault="00BD6AD1" w:rsidP="00BD6AD1">
            <w:pPr>
              <w:spacing w:after="0" w:line="240" w:lineRule="auto"/>
              <w:jc w:val="left"/>
              <w:rPr>
                <w:rFonts w:eastAsia="Calibri"/>
              </w:rPr>
            </w:pPr>
            <w:r w:rsidRPr="00767EBA">
              <w:rPr>
                <w:rFonts w:ascii="Segoe UI Symbol" w:eastAsia="MS Gothic" w:hAnsi="Segoe UI Symbol" w:cs="Segoe UI Symbol"/>
              </w:rPr>
              <w:t>☐</w:t>
            </w:r>
            <w:r>
              <w:rPr>
                <w:rFonts w:ascii="Segoe UI Symbol" w:eastAsia="MS Gothic" w:hAnsi="Segoe UI Symbol" w:cs="Segoe UI Symbol"/>
              </w:rPr>
              <w:t xml:space="preserve"> </w:t>
            </w:r>
            <w:r>
              <w:rPr>
                <w:rFonts w:eastAsia="MS Gothic"/>
              </w:rPr>
              <w:t>Aprovado com Restrições</w:t>
            </w:r>
            <w:r>
              <w:rPr>
                <w:rStyle w:val="Refdenotaderodap"/>
                <w:rFonts w:eastAsia="MS Gothic"/>
              </w:rPr>
              <w:footnoteReference w:id="1"/>
            </w:r>
          </w:p>
        </w:tc>
        <w:tc>
          <w:tcPr>
            <w:tcW w:w="6393" w:type="dxa"/>
            <w:tcBorders>
              <w:bottom w:val="single" w:sz="4" w:space="0" w:color="auto"/>
            </w:tcBorders>
            <w:vAlign w:val="bottom"/>
          </w:tcPr>
          <w:p w14:paraId="739AA7B1" w14:textId="77777777" w:rsidR="00BD6AD1" w:rsidRPr="00F07DD7" w:rsidRDefault="00BD6AD1" w:rsidP="00BD6AD1">
            <w:pPr>
              <w:spacing w:after="0"/>
              <w:jc w:val="left"/>
              <w:rPr>
                <w:rFonts w:eastAsia="Calibri"/>
              </w:rPr>
            </w:pPr>
            <w:r w:rsidRPr="00F07DD7">
              <w:rPr>
                <w:rFonts w:eastAsia="Calibri"/>
              </w:rPr>
              <w:t>Prazo:</w:t>
            </w:r>
            <w:r>
              <w:rPr>
                <w:rFonts w:eastAsia="Calibri"/>
              </w:rPr>
              <w:t xml:space="preserve"> </w:t>
            </w:r>
          </w:p>
        </w:tc>
      </w:tr>
      <w:tr w:rsidR="00BD6AD1" w14:paraId="2A76E6A2" w14:textId="77777777" w:rsidTr="005E1638">
        <w:tc>
          <w:tcPr>
            <w:tcW w:w="3002" w:type="dxa"/>
            <w:vAlign w:val="bottom"/>
          </w:tcPr>
          <w:p w14:paraId="612EF293" w14:textId="77777777" w:rsidR="00BD6AD1" w:rsidRDefault="00BD6AD1" w:rsidP="00BD6AD1">
            <w:pPr>
              <w:spacing w:after="0" w:line="240" w:lineRule="auto"/>
              <w:jc w:val="left"/>
              <w:rPr>
                <w:rFonts w:eastAsia="Calibri"/>
              </w:rPr>
            </w:pPr>
            <w:r w:rsidRPr="00767EBA">
              <w:rPr>
                <w:rFonts w:ascii="Segoe UI Symbol" w:eastAsia="MS Gothic" w:hAnsi="Segoe UI Symbol" w:cs="Segoe UI Symbol"/>
              </w:rPr>
              <w:t>☐</w:t>
            </w:r>
            <w:r>
              <w:rPr>
                <w:rFonts w:ascii="Segoe UI Symbol" w:eastAsia="MS Gothic" w:hAnsi="Segoe UI Symbol" w:cs="Segoe UI Symbol"/>
              </w:rPr>
              <w:t xml:space="preserve"> </w:t>
            </w:r>
            <w:r>
              <w:rPr>
                <w:rFonts w:eastAsia="MS Gothic"/>
              </w:rPr>
              <w:t>Reprovado</w:t>
            </w:r>
          </w:p>
        </w:tc>
        <w:tc>
          <w:tcPr>
            <w:tcW w:w="6393" w:type="dxa"/>
            <w:tcBorders>
              <w:top w:val="single" w:sz="4" w:space="0" w:color="auto"/>
            </w:tcBorders>
            <w:vAlign w:val="bottom"/>
          </w:tcPr>
          <w:p w14:paraId="611CD727" w14:textId="77777777" w:rsidR="00BD6AD1" w:rsidRDefault="00BD6AD1" w:rsidP="00BD6AD1">
            <w:pPr>
              <w:spacing w:after="0"/>
              <w:jc w:val="left"/>
              <w:rPr>
                <w:rFonts w:eastAsia="Calibri"/>
              </w:rPr>
            </w:pPr>
          </w:p>
        </w:tc>
      </w:tr>
    </w:tbl>
    <w:p w14:paraId="2E7AAB2C" w14:textId="77777777" w:rsidR="00BD6AD1" w:rsidRDefault="00BD6AD1" w:rsidP="005E1638">
      <w:pPr>
        <w:rPr>
          <w:rFonts w:ascii="Calibri" w:eastAsia="Calibri" w:hAnsi="Calibri" w:cs="Calibri"/>
          <w:sz w:val="26"/>
        </w:rPr>
      </w:pPr>
    </w:p>
    <w:p w14:paraId="3305740D" w14:textId="77777777" w:rsidR="00BD6AD1" w:rsidRDefault="00BD6AD1" w:rsidP="00BD6AD1">
      <w:pPr>
        <w:pStyle w:val="Normal-tab"/>
        <w:rPr>
          <w:rFonts w:eastAsia="Calibri"/>
        </w:rPr>
      </w:pPr>
      <w:r>
        <w:rPr>
          <w:rFonts w:eastAsia="Calibri"/>
        </w:rPr>
        <w:br w:type="page"/>
      </w:r>
    </w:p>
    <w:tbl>
      <w:tblPr>
        <w:tblStyle w:val="Tabelacomgrade"/>
        <w:tblW w:w="0" w:type="auto"/>
        <w:tblInd w:w="10" w:type="dxa"/>
        <w:tblLook w:val="04A0" w:firstRow="1" w:lastRow="0" w:firstColumn="1" w:lastColumn="0" w:noHBand="0" w:noVBand="1"/>
      </w:tblPr>
      <w:tblGrid>
        <w:gridCol w:w="9385"/>
      </w:tblGrid>
      <w:tr w:rsidR="001176CB" w14:paraId="43ED3387" w14:textId="77777777" w:rsidTr="00A941FE">
        <w:tc>
          <w:tcPr>
            <w:tcW w:w="9395" w:type="dxa"/>
          </w:tcPr>
          <w:p w14:paraId="7341F1FC" w14:textId="77777777" w:rsidR="001176CB" w:rsidRPr="00F07DD7" w:rsidRDefault="001176CB" w:rsidP="00A941FE">
            <w:pPr>
              <w:rPr>
                <w:b/>
              </w:rPr>
            </w:pPr>
            <w:r w:rsidRPr="00F07DD7">
              <w:rPr>
                <w:b/>
              </w:rPr>
              <w:lastRenderedPageBreak/>
              <w:t>Justificativa:</w:t>
            </w:r>
          </w:p>
        </w:tc>
      </w:tr>
      <w:tr w:rsidR="001176CB" w14:paraId="5FC44222" w14:textId="77777777" w:rsidTr="00A941FE">
        <w:tc>
          <w:tcPr>
            <w:tcW w:w="9395" w:type="dxa"/>
          </w:tcPr>
          <w:p w14:paraId="7DDE99EE" w14:textId="77777777" w:rsidR="001176CB" w:rsidRDefault="001176CB" w:rsidP="00A941FE">
            <w:pPr>
              <w:ind w:left="0" w:firstLine="0"/>
            </w:pPr>
          </w:p>
        </w:tc>
      </w:tr>
      <w:tr w:rsidR="001176CB" w14:paraId="72D4B1BD" w14:textId="77777777" w:rsidTr="00A941FE">
        <w:tc>
          <w:tcPr>
            <w:tcW w:w="9395" w:type="dxa"/>
          </w:tcPr>
          <w:p w14:paraId="072A0A2A" w14:textId="77777777" w:rsidR="001176CB" w:rsidRDefault="001176CB" w:rsidP="00A941FE">
            <w:pPr>
              <w:ind w:left="0" w:firstLine="0"/>
            </w:pPr>
          </w:p>
        </w:tc>
      </w:tr>
      <w:tr w:rsidR="001176CB" w14:paraId="5A2571BD" w14:textId="77777777" w:rsidTr="00A941FE">
        <w:tc>
          <w:tcPr>
            <w:tcW w:w="9395" w:type="dxa"/>
          </w:tcPr>
          <w:p w14:paraId="64B3A09C" w14:textId="77777777" w:rsidR="001176CB" w:rsidRDefault="001176CB" w:rsidP="00A941FE">
            <w:pPr>
              <w:ind w:left="0" w:firstLine="0"/>
            </w:pPr>
          </w:p>
        </w:tc>
      </w:tr>
      <w:tr w:rsidR="001176CB" w14:paraId="50FC8ED6" w14:textId="77777777" w:rsidTr="00A941FE">
        <w:tc>
          <w:tcPr>
            <w:tcW w:w="9395" w:type="dxa"/>
          </w:tcPr>
          <w:p w14:paraId="69893D2B" w14:textId="77777777" w:rsidR="001176CB" w:rsidRDefault="001176CB" w:rsidP="00A941FE">
            <w:pPr>
              <w:ind w:left="0" w:firstLine="0"/>
            </w:pPr>
          </w:p>
        </w:tc>
      </w:tr>
      <w:tr w:rsidR="001176CB" w14:paraId="20E2B50A" w14:textId="77777777" w:rsidTr="00A941FE">
        <w:tc>
          <w:tcPr>
            <w:tcW w:w="9395" w:type="dxa"/>
          </w:tcPr>
          <w:p w14:paraId="04007705" w14:textId="77777777" w:rsidR="001176CB" w:rsidRDefault="001176CB" w:rsidP="00A941FE">
            <w:pPr>
              <w:ind w:left="0" w:firstLine="0"/>
            </w:pPr>
          </w:p>
        </w:tc>
      </w:tr>
      <w:tr w:rsidR="001176CB" w14:paraId="4832FEEC" w14:textId="77777777" w:rsidTr="00A941FE">
        <w:tc>
          <w:tcPr>
            <w:tcW w:w="9395" w:type="dxa"/>
          </w:tcPr>
          <w:p w14:paraId="3447F948" w14:textId="77777777" w:rsidR="001176CB" w:rsidRDefault="001176CB" w:rsidP="00A941FE">
            <w:pPr>
              <w:ind w:left="0" w:firstLine="0"/>
            </w:pPr>
          </w:p>
        </w:tc>
      </w:tr>
    </w:tbl>
    <w:p w14:paraId="676A6D50" w14:textId="77777777" w:rsidR="00B2600D" w:rsidRDefault="00B2600D" w:rsidP="004D4B53">
      <w:pPr>
        <w:rPr>
          <w:rFonts w:ascii="Calibri" w:eastAsia="Calibri" w:hAnsi="Calibri" w:cs="Calibri"/>
          <w:sz w:val="26"/>
        </w:rPr>
      </w:pPr>
    </w:p>
    <w:tbl>
      <w:tblPr>
        <w:tblStyle w:val="Tabelacomgrade"/>
        <w:tblW w:w="0" w:type="auto"/>
        <w:tblInd w:w="10" w:type="dxa"/>
        <w:tblLook w:val="04A0" w:firstRow="1" w:lastRow="0" w:firstColumn="1" w:lastColumn="0" w:noHBand="0" w:noVBand="1"/>
      </w:tblPr>
      <w:tblGrid>
        <w:gridCol w:w="9385"/>
      </w:tblGrid>
      <w:tr w:rsidR="00B2600D" w14:paraId="3D23EA05" w14:textId="77777777" w:rsidTr="00A941FE">
        <w:tc>
          <w:tcPr>
            <w:tcW w:w="9395" w:type="dxa"/>
          </w:tcPr>
          <w:p w14:paraId="78F07E22" w14:textId="77777777" w:rsidR="00B2600D" w:rsidRPr="00F07DD7" w:rsidRDefault="00B2600D">
            <w:pPr>
              <w:rPr>
                <w:b/>
              </w:rPr>
            </w:pPr>
            <w:r>
              <w:rPr>
                <w:b/>
              </w:rPr>
              <w:t>Correções solicitadas</w:t>
            </w:r>
            <w:r w:rsidR="00EC35F5">
              <w:rPr>
                <w:b/>
              </w:rPr>
              <w:t xml:space="preserve"> (se houver)</w:t>
            </w:r>
            <w:r w:rsidRPr="00F07DD7">
              <w:rPr>
                <w:b/>
              </w:rPr>
              <w:t>:</w:t>
            </w:r>
          </w:p>
        </w:tc>
      </w:tr>
      <w:tr w:rsidR="00B2600D" w14:paraId="0C5469A4" w14:textId="77777777" w:rsidTr="00A941FE">
        <w:tc>
          <w:tcPr>
            <w:tcW w:w="9395" w:type="dxa"/>
          </w:tcPr>
          <w:p w14:paraId="25D58B79" w14:textId="77777777" w:rsidR="00B2600D" w:rsidRDefault="00B2600D" w:rsidP="00A941FE">
            <w:pPr>
              <w:ind w:left="0" w:firstLine="0"/>
            </w:pPr>
          </w:p>
        </w:tc>
      </w:tr>
      <w:tr w:rsidR="00B2600D" w14:paraId="5808DA15" w14:textId="77777777" w:rsidTr="00A941FE">
        <w:tc>
          <w:tcPr>
            <w:tcW w:w="9395" w:type="dxa"/>
          </w:tcPr>
          <w:p w14:paraId="1D657366" w14:textId="77777777" w:rsidR="00B2600D" w:rsidRDefault="00B2600D" w:rsidP="00A941FE">
            <w:pPr>
              <w:ind w:left="0" w:firstLine="0"/>
            </w:pPr>
          </w:p>
        </w:tc>
      </w:tr>
      <w:tr w:rsidR="00B2600D" w14:paraId="2053FBBF" w14:textId="77777777" w:rsidTr="00A941FE">
        <w:tc>
          <w:tcPr>
            <w:tcW w:w="9395" w:type="dxa"/>
          </w:tcPr>
          <w:p w14:paraId="66A34326" w14:textId="77777777" w:rsidR="00B2600D" w:rsidRDefault="00B2600D" w:rsidP="00A941FE">
            <w:pPr>
              <w:ind w:left="0" w:firstLine="0"/>
            </w:pPr>
          </w:p>
        </w:tc>
      </w:tr>
      <w:tr w:rsidR="00B2600D" w14:paraId="4644E2CC" w14:textId="77777777" w:rsidTr="00A941FE">
        <w:tc>
          <w:tcPr>
            <w:tcW w:w="9395" w:type="dxa"/>
          </w:tcPr>
          <w:p w14:paraId="50ED9A4A" w14:textId="77777777" w:rsidR="00B2600D" w:rsidRDefault="00B2600D" w:rsidP="00A941FE">
            <w:pPr>
              <w:ind w:left="0" w:firstLine="0"/>
            </w:pPr>
          </w:p>
        </w:tc>
      </w:tr>
      <w:tr w:rsidR="00B2600D" w14:paraId="109A8F06" w14:textId="77777777" w:rsidTr="00A941FE">
        <w:tc>
          <w:tcPr>
            <w:tcW w:w="9395" w:type="dxa"/>
          </w:tcPr>
          <w:p w14:paraId="5BBD84C0" w14:textId="77777777" w:rsidR="00B2600D" w:rsidRDefault="00B2600D" w:rsidP="00A941FE">
            <w:pPr>
              <w:ind w:left="0" w:firstLine="0"/>
            </w:pPr>
          </w:p>
        </w:tc>
      </w:tr>
      <w:tr w:rsidR="00B2600D" w14:paraId="480AAE1A" w14:textId="77777777" w:rsidTr="00A941FE">
        <w:tc>
          <w:tcPr>
            <w:tcW w:w="9395" w:type="dxa"/>
          </w:tcPr>
          <w:p w14:paraId="146D816B" w14:textId="77777777" w:rsidR="00B2600D" w:rsidRDefault="00B2600D" w:rsidP="00A941FE">
            <w:pPr>
              <w:ind w:left="0" w:firstLine="0"/>
            </w:pPr>
          </w:p>
        </w:tc>
      </w:tr>
      <w:tr w:rsidR="00B2600D" w14:paraId="31F53C78" w14:textId="77777777" w:rsidTr="00A941FE">
        <w:tc>
          <w:tcPr>
            <w:tcW w:w="9395" w:type="dxa"/>
          </w:tcPr>
          <w:p w14:paraId="5CC5F92E" w14:textId="77777777" w:rsidR="00B2600D" w:rsidRDefault="00B2600D" w:rsidP="00A941FE">
            <w:pPr>
              <w:ind w:left="0" w:firstLine="0"/>
            </w:pPr>
          </w:p>
        </w:tc>
      </w:tr>
      <w:tr w:rsidR="00B2600D" w14:paraId="10575893" w14:textId="77777777" w:rsidTr="00A941FE">
        <w:tc>
          <w:tcPr>
            <w:tcW w:w="9395" w:type="dxa"/>
          </w:tcPr>
          <w:p w14:paraId="281D8A82" w14:textId="77777777" w:rsidR="00B2600D" w:rsidRDefault="00B2600D" w:rsidP="00A941FE">
            <w:pPr>
              <w:ind w:left="0" w:firstLine="0"/>
            </w:pPr>
          </w:p>
        </w:tc>
      </w:tr>
      <w:tr w:rsidR="00B2600D" w14:paraId="16253CB9" w14:textId="77777777" w:rsidTr="00A941FE">
        <w:tc>
          <w:tcPr>
            <w:tcW w:w="9395" w:type="dxa"/>
          </w:tcPr>
          <w:p w14:paraId="01EDAD7D" w14:textId="77777777" w:rsidR="00B2600D" w:rsidRDefault="00B2600D" w:rsidP="00A941FE">
            <w:pPr>
              <w:ind w:left="0" w:firstLine="0"/>
            </w:pPr>
          </w:p>
        </w:tc>
      </w:tr>
      <w:tr w:rsidR="00EC35F5" w14:paraId="218E0A67" w14:textId="77777777" w:rsidTr="00A941FE">
        <w:tc>
          <w:tcPr>
            <w:tcW w:w="9395" w:type="dxa"/>
          </w:tcPr>
          <w:p w14:paraId="2D975469" w14:textId="77777777" w:rsidR="00EC35F5" w:rsidRDefault="00EC35F5" w:rsidP="00A941FE">
            <w:pPr>
              <w:ind w:left="0" w:firstLine="0"/>
            </w:pPr>
          </w:p>
        </w:tc>
      </w:tr>
      <w:tr w:rsidR="00EC35F5" w14:paraId="4D63F67A" w14:textId="77777777" w:rsidTr="00A941FE">
        <w:tc>
          <w:tcPr>
            <w:tcW w:w="9395" w:type="dxa"/>
          </w:tcPr>
          <w:p w14:paraId="6131C51E" w14:textId="77777777" w:rsidR="00EC35F5" w:rsidRDefault="00EC35F5" w:rsidP="00A941FE">
            <w:pPr>
              <w:ind w:left="0" w:firstLine="0"/>
            </w:pPr>
          </w:p>
        </w:tc>
      </w:tr>
      <w:tr w:rsidR="00EC35F5" w14:paraId="2C9CECAF" w14:textId="77777777" w:rsidTr="00A941FE">
        <w:tc>
          <w:tcPr>
            <w:tcW w:w="9395" w:type="dxa"/>
          </w:tcPr>
          <w:p w14:paraId="0EF3735A" w14:textId="77777777" w:rsidR="00EC35F5" w:rsidRDefault="00EC35F5" w:rsidP="00A941FE">
            <w:pPr>
              <w:ind w:left="0" w:firstLine="0"/>
            </w:pPr>
          </w:p>
        </w:tc>
      </w:tr>
      <w:tr w:rsidR="00EC35F5" w14:paraId="36E031BB" w14:textId="77777777" w:rsidTr="00A941FE">
        <w:tc>
          <w:tcPr>
            <w:tcW w:w="9395" w:type="dxa"/>
          </w:tcPr>
          <w:p w14:paraId="1B30B6C4" w14:textId="77777777" w:rsidR="00EC35F5" w:rsidRDefault="00EC35F5" w:rsidP="00A941FE">
            <w:pPr>
              <w:ind w:left="0" w:firstLine="0"/>
            </w:pPr>
          </w:p>
        </w:tc>
      </w:tr>
      <w:tr w:rsidR="00EC35F5" w14:paraId="2F7705F6" w14:textId="77777777" w:rsidTr="00A941FE">
        <w:tc>
          <w:tcPr>
            <w:tcW w:w="9395" w:type="dxa"/>
          </w:tcPr>
          <w:p w14:paraId="51E09312" w14:textId="77777777" w:rsidR="00EC35F5" w:rsidRDefault="00EC35F5" w:rsidP="00A941FE">
            <w:pPr>
              <w:ind w:left="0" w:firstLine="0"/>
            </w:pPr>
          </w:p>
        </w:tc>
      </w:tr>
    </w:tbl>
    <w:p w14:paraId="042C81D7" w14:textId="77777777" w:rsidR="00B2600D" w:rsidRDefault="00B2600D" w:rsidP="004D4B53">
      <w:pPr>
        <w:rPr>
          <w:rFonts w:eastAsia="Calibri"/>
        </w:rPr>
      </w:pPr>
    </w:p>
    <w:p w14:paraId="624E5C0D" w14:textId="77777777" w:rsidR="005E107D" w:rsidRDefault="005E107D">
      <w:pPr>
        <w:spacing w:after="160" w:line="259" w:lineRule="auto"/>
        <w:ind w:left="0" w:right="0" w:firstLine="0"/>
        <w:jc w:val="left"/>
        <w:rPr>
          <w:rFonts w:eastAsia="Calibri"/>
        </w:rPr>
      </w:pPr>
      <w:r>
        <w:rPr>
          <w:rFonts w:eastAsia="Calibri"/>
        </w:rPr>
        <w:br w:type="page"/>
      </w:r>
    </w:p>
    <w:p w14:paraId="088476C9" w14:textId="77777777" w:rsidR="00BD6AD1" w:rsidRDefault="00BD6AD1" w:rsidP="00930DF0">
      <w:pPr>
        <w:spacing w:after="160" w:line="259" w:lineRule="auto"/>
        <w:ind w:left="0" w:right="0" w:firstLine="0"/>
        <w:jc w:val="left"/>
      </w:pPr>
      <w:r w:rsidRPr="004F2F7D">
        <w:lastRenderedPageBreak/>
        <w:t>Na forma regulamentar</w:t>
      </w:r>
      <w:r>
        <w:t xml:space="preserve">, esta ata </w:t>
      </w:r>
      <w:r w:rsidRPr="004F2F7D">
        <w:t xml:space="preserve">foi lavrada </w:t>
      </w:r>
      <w:r>
        <w:t>pela secretaria do curso e assinada pelo secretário e membros da banca examinadora:</w:t>
      </w:r>
    </w:p>
    <w:tbl>
      <w:tblPr>
        <w:tblStyle w:val="Tabelacomgrade"/>
        <w:tblW w:w="0" w:type="auto"/>
        <w:tblInd w:w="2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40"/>
      </w:tblGrid>
      <w:tr w:rsidR="00BD6AD1" w14:paraId="5935529A" w14:textId="77777777" w:rsidTr="005E1638">
        <w:tc>
          <w:tcPr>
            <w:tcW w:w="6540" w:type="dxa"/>
            <w:vAlign w:val="bottom"/>
          </w:tcPr>
          <w:p w14:paraId="5CCDAB66" w14:textId="77777777" w:rsidR="00BD6AD1" w:rsidRDefault="00BD6AD1" w:rsidP="005E1638">
            <w:pPr>
              <w:pStyle w:val="Normal-tab"/>
              <w:spacing w:after="0"/>
              <w:ind w:firstLine="0"/>
              <w:jc w:val="left"/>
            </w:pPr>
          </w:p>
        </w:tc>
      </w:tr>
      <w:tr w:rsidR="00BD6AD1" w14:paraId="647C984A" w14:textId="77777777" w:rsidTr="005E1638">
        <w:tc>
          <w:tcPr>
            <w:tcW w:w="6540" w:type="dxa"/>
            <w:tcBorders>
              <w:bottom w:val="single" w:sz="4" w:space="0" w:color="auto"/>
            </w:tcBorders>
            <w:vAlign w:val="bottom"/>
          </w:tcPr>
          <w:p w14:paraId="6DAEC305" w14:textId="77777777" w:rsidR="00BD6AD1" w:rsidRDefault="00BD6AD1" w:rsidP="005E1638">
            <w:pPr>
              <w:pStyle w:val="Normal-tab"/>
            </w:pPr>
          </w:p>
        </w:tc>
      </w:tr>
      <w:tr w:rsidR="00BD6AD1" w14:paraId="0FC86A26" w14:textId="77777777" w:rsidTr="005E1638">
        <w:tc>
          <w:tcPr>
            <w:tcW w:w="6540" w:type="dxa"/>
            <w:tcBorders>
              <w:top w:val="single" w:sz="4" w:space="0" w:color="auto"/>
            </w:tcBorders>
            <w:vAlign w:val="bottom"/>
          </w:tcPr>
          <w:p w14:paraId="1AEB4A4B" w14:textId="77777777" w:rsidR="00BD6AD1" w:rsidRDefault="00E4516F" w:rsidP="005E1638">
            <w:pPr>
              <w:pStyle w:val="Normal-tab"/>
            </w:pPr>
            <w:sdt>
              <w:sdtPr>
                <w:id w:val="1722788052"/>
                <w:placeholder>
                  <w:docPart w:val="4C5BC38EADE54865B6D8D78809D67C15"/>
                </w:placeholder>
              </w:sdtPr>
              <w:sdtEndPr/>
              <w:sdtContent>
                <w:r w:rsidR="00BD6AD1">
                  <w:t>[nome secretário]</w:t>
                </w:r>
              </w:sdtContent>
            </w:sdt>
          </w:p>
          <w:p w14:paraId="4F8DD8F1" w14:textId="77777777" w:rsidR="00BD6AD1" w:rsidRDefault="00E4516F" w:rsidP="005E1638">
            <w:pPr>
              <w:pStyle w:val="Normal-tab"/>
            </w:pPr>
            <w:sdt>
              <w:sdtPr>
                <w:id w:val="526999044"/>
                <w:placeholder>
                  <w:docPart w:val="4C5BC38EADE54865B6D8D78809D67C15"/>
                </w:placeholder>
              </w:sdtPr>
              <w:sdtEndPr>
                <w:rPr>
                  <w:i/>
                </w:rPr>
              </w:sdtEndPr>
              <w:sdtContent>
                <w:r w:rsidR="00BD6AD1" w:rsidRPr="003F4C1D">
                  <w:rPr>
                    <w:i/>
                  </w:rPr>
                  <w:t>Secretária(o)</w:t>
                </w:r>
              </w:sdtContent>
            </w:sdt>
          </w:p>
        </w:tc>
      </w:tr>
      <w:tr w:rsidR="00BD6AD1" w14:paraId="1CCBE20C" w14:textId="77777777" w:rsidTr="005E1638">
        <w:tc>
          <w:tcPr>
            <w:tcW w:w="6540" w:type="dxa"/>
            <w:vAlign w:val="bottom"/>
          </w:tcPr>
          <w:p w14:paraId="169CEA0E" w14:textId="77777777" w:rsidR="00BD6AD1" w:rsidRDefault="00BD6AD1" w:rsidP="005E1638">
            <w:pPr>
              <w:pStyle w:val="Normal-tab"/>
              <w:spacing w:after="0"/>
              <w:ind w:firstLine="0"/>
              <w:jc w:val="left"/>
            </w:pPr>
          </w:p>
        </w:tc>
      </w:tr>
      <w:tr w:rsidR="00BD6AD1" w14:paraId="564D9782" w14:textId="77777777" w:rsidTr="005E1638">
        <w:tc>
          <w:tcPr>
            <w:tcW w:w="6540" w:type="dxa"/>
            <w:tcBorders>
              <w:bottom w:val="single" w:sz="4" w:space="0" w:color="auto"/>
            </w:tcBorders>
            <w:vAlign w:val="bottom"/>
          </w:tcPr>
          <w:p w14:paraId="54AB9A5C" w14:textId="77777777" w:rsidR="00BD6AD1" w:rsidRDefault="00BD6AD1" w:rsidP="005E1638">
            <w:pPr>
              <w:pStyle w:val="Normal-tab"/>
            </w:pPr>
          </w:p>
        </w:tc>
      </w:tr>
      <w:tr w:rsidR="00BD6AD1" w14:paraId="2F77E411" w14:textId="77777777" w:rsidTr="005E1638">
        <w:tc>
          <w:tcPr>
            <w:tcW w:w="6540" w:type="dxa"/>
            <w:tcBorders>
              <w:top w:val="single" w:sz="4" w:space="0" w:color="auto"/>
            </w:tcBorders>
            <w:vAlign w:val="bottom"/>
          </w:tcPr>
          <w:sdt>
            <w:sdtPr>
              <w:id w:val="1406423460"/>
              <w:placeholder>
                <w:docPart w:val="4C5BC38EADE54865B6D8D78809D67C15"/>
              </w:placeholder>
            </w:sdtPr>
            <w:sdtEndPr/>
            <w:sdtContent>
              <w:p w14:paraId="79BA3921" w14:textId="77777777" w:rsidR="00BD6AD1" w:rsidRDefault="003D53B3" w:rsidP="005E1638">
                <w:pPr>
                  <w:pStyle w:val="Normal-tab"/>
                </w:pPr>
                <w:r>
                  <w:fldChar w:fldCharType="begin"/>
                </w:r>
                <w:r w:rsidR="00BD6AD1">
                  <w:instrText xml:space="preserve"> REF orientador \h </w:instrText>
                </w:r>
                <w:r>
                  <w:fldChar w:fldCharType="separate"/>
                </w:r>
                <w:sdt>
                  <w:sdtPr>
                    <w:id w:val="1413357480"/>
                    <w:placeholder>
                      <w:docPart w:val="5F1BEC3DACE34490B5F16BC8FE83ECE3"/>
                    </w:placeholder>
                  </w:sdtPr>
                  <w:sdtEndPr/>
                  <w:sdtContent>
                    <w:r w:rsidR="000D6311">
                      <w:t>[orientador]</w:t>
                    </w:r>
                  </w:sdtContent>
                </w:sdt>
                <w:r>
                  <w:fldChar w:fldCharType="end"/>
                </w:r>
              </w:p>
            </w:sdtContent>
          </w:sdt>
          <w:sdt>
            <w:sdtPr>
              <w:id w:val="164359487"/>
              <w:placeholder>
                <w:docPart w:val="6B6CEFBBD9C141BDB6595F947D12649F"/>
              </w:placeholder>
            </w:sdtPr>
            <w:sdtEndPr/>
            <w:sdtContent>
              <w:bookmarkStart w:id="13" w:name="filiacaoOrientador" w:displacedByCustomXml="prev"/>
              <w:p w14:paraId="782E9E32" w14:textId="77777777" w:rsidR="00BD6AD1" w:rsidRDefault="00BD6AD1" w:rsidP="005E1638">
                <w:pPr>
                  <w:pStyle w:val="Normal-tab"/>
                </w:pPr>
                <w:r>
                  <w:t>[filiação orientador]</w:t>
                </w:r>
              </w:p>
              <w:bookmarkEnd w:id="13" w:displacedByCustomXml="next"/>
            </w:sdtContent>
          </w:sdt>
        </w:tc>
      </w:tr>
      <w:tr w:rsidR="00BD6AD1" w14:paraId="1D9B78FD" w14:textId="77777777" w:rsidTr="005E1638">
        <w:tc>
          <w:tcPr>
            <w:tcW w:w="6540" w:type="dxa"/>
            <w:vAlign w:val="bottom"/>
          </w:tcPr>
          <w:p w14:paraId="25753C6A" w14:textId="77777777" w:rsidR="00BD6AD1" w:rsidRDefault="00BD6AD1" w:rsidP="005E1638">
            <w:pPr>
              <w:pStyle w:val="Normal-tab"/>
              <w:spacing w:after="0"/>
              <w:ind w:firstLine="0"/>
              <w:jc w:val="left"/>
            </w:pPr>
          </w:p>
        </w:tc>
      </w:tr>
      <w:tr w:rsidR="00BD6AD1" w14:paraId="11A0842C" w14:textId="77777777" w:rsidTr="005E1638">
        <w:tc>
          <w:tcPr>
            <w:tcW w:w="6540" w:type="dxa"/>
            <w:tcBorders>
              <w:bottom w:val="single" w:sz="4" w:space="0" w:color="auto"/>
            </w:tcBorders>
            <w:vAlign w:val="bottom"/>
          </w:tcPr>
          <w:p w14:paraId="707D4A83" w14:textId="77777777" w:rsidR="00BD6AD1" w:rsidRDefault="00BD6AD1" w:rsidP="005E1638">
            <w:pPr>
              <w:pStyle w:val="Normal-tab"/>
            </w:pPr>
          </w:p>
        </w:tc>
      </w:tr>
      <w:tr w:rsidR="00BD6AD1" w14:paraId="4A14F794" w14:textId="77777777" w:rsidTr="005E1638">
        <w:tc>
          <w:tcPr>
            <w:tcW w:w="6540" w:type="dxa"/>
            <w:tcBorders>
              <w:top w:val="single" w:sz="4" w:space="0" w:color="auto"/>
            </w:tcBorders>
            <w:vAlign w:val="bottom"/>
          </w:tcPr>
          <w:sdt>
            <w:sdtPr>
              <w:id w:val="-1829130166"/>
              <w:placeholder>
                <w:docPart w:val="4C5BC38EADE54865B6D8D78809D67C15"/>
              </w:placeholder>
            </w:sdtPr>
            <w:sdtEndPr/>
            <w:sdtContent>
              <w:p w14:paraId="55FB33C5" w14:textId="77777777" w:rsidR="00BD6AD1" w:rsidRDefault="003D53B3" w:rsidP="005E1638">
                <w:pPr>
                  <w:pStyle w:val="Normal-tab"/>
                </w:pPr>
                <w:r>
                  <w:fldChar w:fldCharType="begin"/>
                </w:r>
                <w:r w:rsidR="00BD6AD1">
                  <w:instrText xml:space="preserve"> REF aval1 \h </w:instrText>
                </w:r>
                <w:r>
                  <w:fldChar w:fldCharType="separate"/>
                </w:r>
                <w:sdt>
                  <w:sdtPr>
                    <w:id w:val="1182480340"/>
                  </w:sdtPr>
                  <w:sdtEndPr/>
                  <w:sdtContent>
                    <w:r w:rsidR="000D6311" w:rsidRPr="00F07DD7">
                      <w:t>[nomeavaliador1]</w:t>
                    </w:r>
                  </w:sdtContent>
                </w:sdt>
                <w:r>
                  <w:fldChar w:fldCharType="end"/>
                </w:r>
              </w:p>
            </w:sdtContent>
          </w:sdt>
          <w:sdt>
            <w:sdtPr>
              <w:id w:val="-1368139779"/>
              <w:placeholder>
                <w:docPart w:val="6B6CEFBBD9C141BDB6595F947D12649F"/>
              </w:placeholder>
            </w:sdtPr>
            <w:sdtEndPr/>
            <w:sdtContent>
              <w:bookmarkStart w:id="14" w:name="filiacaoAval1" w:displacedByCustomXml="prev"/>
              <w:p w14:paraId="20FDF7B7" w14:textId="77777777" w:rsidR="00BD6AD1" w:rsidRDefault="00BD6AD1" w:rsidP="005E1638">
                <w:pPr>
                  <w:pStyle w:val="Normal-tab"/>
                </w:pPr>
                <w:r>
                  <w:t>[Filiação1]</w:t>
                </w:r>
              </w:p>
            </w:sdtContent>
          </w:sdt>
          <w:bookmarkEnd w:id="14" w:displacedByCustomXml="prev"/>
        </w:tc>
      </w:tr>
      <w:tr w:rsidR="00BD6AD1" w14:paraId="18B85A79" w14:textId="77777777" w:rsidTr="005E1638">
        <w:tc>
          <w:tcPr>
            <w:tcW w:w="6540" w:type="dxa"/>
            <w:vAlign w:val="bottom"/>
          </w:tcPr>
          <w:p w14:paraId="216AC947" w14:textId="77777777" w:rsidR="00BD6AD1" w:rsidRDefault="00BD6AD1" w:rsidP="005E1638">
            <w:pPr>
              <w:pStyle w:val="Normal-tab"/>
              <w:spacing w:after="0"/>
              <w:ind w:firstLine="0"/>
              <w:jc w:val="left"/>
            </w:pPr>
          </w:p>
        </w:tc>
      </w:tr>
      <w:tr w:rsidR="00BD6AD1" w14:paraId="349502AD" w14:textId="77777777" w:rsidTr="005E1638">
        <w:tc>
          <w:tcPr>
            <w:tcW w:w="6540" w:type="dxa"/>
            <w:tcBorders>
              <w:bottom w:val="single" w:sz="4" w:space="0" w:color="auto"/>
            </w:tcBorders>
            <w:vAlign w:val="bottom"/>
          </w:tcPr>
          <w:p w14:paraId="737397D7" w14:textId="77777777" w:rsidR="00BD6AD1" w:rsidRDefault="00BD6AD1" w:rsidP="005E1638">
            <w:pPr>
              <w:pStyle w:val="Normal-tab"/>
            </w:pPr>
          </w:p>
        </w:tc>
      </w:tr>
      <w:tr w:rsidR="00BD6AD1" w14:paraId="04623106" w14:textId="77777777" w:rsidTr="005E1638">
        <w:tc>
          <w:tcPr>
            <w:tcW w:w="6540" w:type="dxa"/>
            <w:tcBorders>
              <w:top w:val="single" w:sz="4" w:space="0" w:color="auto"/>
            </w:tcBorders>
            <w:vAlign w:val="bottom"/>
          </w:tcPr>
          <w:sdt>
            <w:sdtPr>
              <w:id w:val="1550564831"/>
              <w:placeholder>
                <w:docPart w:val="4C5BC38EADE54865B6D8D78809D67C15"/>
              </w:placeholder>
            </w:sdtPr>
            <w:sdtEndPr/>
            <w:sdtContent>
              <w:p w14:paraId="53946C28" w14:textId="77777777" w:rsidR="00BD6AD1" w:rsidRDefault="003D53B3" w:rsidP="005E1638">
                <w:pPr>
                  <w:pStyle w:val="Normal-tab"/>
                </w:pPr>
                <w:r>
                  <w:fldChar w:fldCharType="begin"/>
                </w:r>
                <w:r w:rsidR="00BD6AD1">
                  <w:instrText xml:space="preserve"> REF aval2 \h </w:instrText>
                </w:r>
                <w:r>
                  <w:fldChar w:fldCharType="separate"/>
                </w:r>
                <w:sdt>
                  <w:sdtPr>
                    <w:id w:val="-2044047105"/>
                  </w:sdtPr>
                  <w:sdtEndPr/>
                  <w:sdtContent>
                    <w:r w:rsidR="000D6311" w:rsidRPr="00F07DD7">
                      <w:t>[nomeavaliador2]</w:t>
                    </w:r>
                  </w:sdtContent>
                </w:sdt>
                <w:r>
                  <w:fldChar w:fldCharType="end"/>
                </w:r>
              </w:p>
            </w:sdtContent>
          </w:sdt>
          <w:bookmarkStart w:id="15" w:name="filiacaoAval2" w:displacedByCustomXml="next"/>
          <w:sdt>
            <w:sdtPr>
              <w:id w:val="2131825905"/>
              <w:placeholder>
                <w:docPart w:val="6B6CEFBBD9C141BDB6595F947D12649F"/>
              </w:placeholder>
            </w:sdtPr>
            <w:sdtEndPr/>
            <w:sdtContent>
              <w:p w14:paraId="0006150D" w14:textId="77777777" w:rsidR="00BD6AD1" w:rsidRDefault="00BD6AD1" w:rsidP="005E1638">
                <w:pPr>
                  <w:pStyle w:val="Normal-tab"/>
                </w:pPr>
                <w:r>
                  <w:t>[Filiação2]</w:t>
                </w:r>
              </w:p>
            </w:sdtContent>
          </w:sdt>
          <w:bookmarkEnd w:id="15" w:displacedByCustomXml="prev"/>
        </w:tc>
      </w:tr>
    </w:tbl>
    <w:p w14:paraId="45FF677B" w14:textId="77777777" w:rsidR="00E91DD2" w:rsidRDefault="00E91DD2" w:rsidP="00394182">
      <w:pPr>
        <w:pStyle w:val="Normal-tab"/>
        <w:sectPr w:rsidR="00E91DD2" w:rsidSect="001A1658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2240" w:h="15840"/>
          <w:pgMar w:top="1701" w:right="1134" w:bottom="1134" w:left="1701" w:header="720" w:footer="720" w:gutter="0"/>
          <w:cols w:space="720"/>
          <w:docGrid w:linePitch="299"/>
        </w:sectPr>
      </w:pPr>
    </w:p>
    <w:p w14:paraId="7231B8EF" w14:textId="77777777" w:rsidR="00BD6AD1" w:rsidRPr="00F07DD7" w:rsidRDefault="00E91DD2" w:rsidP="00BD6AD1">
      <w:pPr>
        <w:pStyle w:val="Ttulo"/>
        <w:jc w:val="center"/>
        <w:rPr>
          <w:smallCaps/>
        </w:rPr>
      </w:pPr>
      <w:bookmarkStart w:id="16" w:name="anexoD"/>
      <w:bookmarkStart w:id="17" w:name="_Toc446888755"/>
      <w:r>
        <w:lastRenderedPageBreak/>
        <w:t>Anexo D</w:t>
      </w:r>
      <w:bookmarkEnd w:id="16"/>
      <w:r w:rsidR="00A97AA2">
        <w:t xml:space="preserve"> - </w:t>
      </w:r>
      <w:r w:rsidR="00BD6AD1">
        <w:rPr>
          <w:smallCaps/>
        </w:rPr>
        <w:t>Ficha de Aprovação do</w:t>
      </w:r>
      <w:r w:rsidR="00BD6AD1" w:rsidRPr="00F07DD7">
        <w:rPr>
          <w:smallCaps/>
        </w:rPr>
        <w:t xml:space="preserve"> Trabalho de Conclusão de Curso</w:t>
      </w:r>
      <w:bookmarkEnd w:id="17"/>
    </w:p>
    <w:p w14:paraId="78909BFC" w14:textId="77777777" w:rsidR="00BD6AD1" w:rsidRDefault="00BD6AD1" w:rsidP="00BD6AD1"/>
    <w:p w14:paraId="5EBD19CA" w14:textId="77777777" w:rsidR="00BD6AD1" w:rsidRDefault="00BD6AD1" w:rsidP="00BD6AD1">
      <w:pPr>
        <w:pStyle w:val="Normal-tab"/>
      </w:pPr>
      <w:r w:rsidRPr="00E91DD2">
        <w:t xml:space="preserve">Trabalho defendido por </w:t>
      </w:r>
      <w:sdt>
        <w:sdtPr>
          <w:rPr>
            <w:b/>
          </w:rPr>
          <w:id w:val="-517461311"/>
        </w:sdtPr>
        <w:sdtEndPr/>
        <w:sdtContent>
          <w:r w:rsidR="00CB032E">
            <w:fldChar w:fldCharType="begin"/>
          </w:r>
          <w:r w:rsidR="00CB032E">
            <w:instrText xml:space="preserve"> REF aluno \h  \* MERGEFORMAT </w:instrText>
          </w:r>
          <w:r w:rsidR="00CB032E">
            <w:fldChar w:fldCharType="separate"/>
          </w:r>
          <w:sdt>
            <w:sdtPr>
              <w:rPr>
                <w:b/>
              </w:rPr>
              <w:id w:val="-1840382600"/>
            </w:sdtPr>
            <w:sdtEndPr>
              <w:rPr>
                <w:b w:val="0"/>
              </w:rPr>
            </w:sdtEndPr>
            <w:sdtContent>
              <w:r w:rsidR="00486954" w:rsidRPr="00E61735">
                <w:rPr>
                  <w:b/>
                </w:rPr>
                <w:t>[aluno</w:t>
              </w:r>
              <w:r w:rsidR="000D6311">
                <w:t>]</w:t>
              </w:r>
            </w:sdtContent>
          </w:sdt>
          <w:r w:rsidR="00CB032E">
            <w:fldChar w:fldCharType="end"/>
          </w:r>
        </w:sdtContent>
      </w:sdt>
      <w:r w:rsidRPr="00E91DD2">
        <w:t xml:space="preserve"> </w:t>
      </w:r>
      <w:r w:rsidR="0042783B">
        <w:rPr>
          <w:rFonts w:eastAsia="Calibri"/>
        </w:rPr>
        <w:t xml:space="preserve">às </w:t>
      </w:r>
      <w:sdt>
        <w:sdtPr>
          <w:rPr>
            <w:rFonts w:eastAsia="Calibri"/>
            <w:color w:val="auto"/>
          </w:rPr>
          <w:id w:val="-96180194"/>
        </w:sdtPr>
        <w:sdtEndPr/>
        <w:sdtContent>
          <w:r w:rsidR="0042783B" w:rsidRPr="00F07DD7">
            <w:rPr>
              <w:rFonts w:eastAsia="Calibri"/>
              <w:color w:val="auto"/>
            </w:rPr>
            <w:t>[hora]</w:t>
          </w:r>
        </w:sdtContent>
      </w:sdt>
      <w:r w:rsidR="0042783B">
        <w:rPr>
          <w:rFonts w:eastAsia="Calibri"/>
        </w:rPr>
        <w:t xml:space="preserve"> horas do dia </w:t>
      </w:r>
      <w:sdt>
        <w:sdtPr>
          <w:rPr>
            <w:rFonts w:eastAsia="Calibri"/>
            <w:color w:val="auto"/>
          </w:rPr>
          <w:id w:val="-1460178552"/>
          <w:text/>
        </w:sdtPr>
        <w:sdtEndPr/>
        <w:sdtContent>
          <w:r w:rsidR="0042783B" w:rsidRPr="00F07DD7">
            <w:rPr>
              <w:rFonts w:eastAsia="Calibri"/>
              <w:color w:val="auto"/>
            </w:rPr>
            <w:t>[data]</w:t>
          </w:r>
        </w:sdtContent>
      </w:sdt>
      <w:r w:rsidR="0042783B">
        <w:rPr>
          <w:rFonts w:eastAsia="Calibri"/>
          <w:color w:val="auto"/>
        </w:rPr>
        <w:t>,</w:t>
      </w:r>
      <w:r w:rsidR="0042783B" w:rsidRPr="00F07DD7">
        <w:rPr>
          <w:rFonts w:eastAsia="Calibri"/>
          <w:color w:val="808080" w:themeColor="background1" w:themeShade="80"/>
        </w:rPr>
        <w:t xml:space="preserve"> </w:t>
      </w:r>
      <w:r w:rsidR="0042783B">
        <w:rPr>
          <w:rFonts w:eastAsia="Calibri"/>
          <w:color w:val="808080" w:themeColor="background1" w:themeShade="80"/>
        </w:rPr>
        <w:t xml:space="preserve">no [local], </w:t>
      </w:r>
      <w:r w:rsidRPr="00E91DD2">
        <w:t>como requisito para conclusão do curso de Bacharelado em Ciência da Computação da Universidad</w:t>
      </w:r>
      <w:r>
        <w:t>e Federal Rural de Pernambuco, i</w:t>
      </w:r>
      <w:r w:rsidRPr="00E91DD2">
        <w:t>ntitulado</w:t>
      </w:r>
      <w:r>
        <w:t xml:space="preserve"> </w:t>
      </w:r>
      <w:sdt>
        <w:sdtPr>
          <w:rPr>
            <w:b/>
          </w:rPr>
          <w:id w:val="30316532"/>
        </w:sdtPr>
        <w:sdtEndPr/>
        <w:sdtContent>
          <w:r w:rsidR="00CB032E">
            <w:fldChar w:fldCharType="begin"/>
          </w:r>
          <w:r w:rsidR="00CB032E">
            <w:instrText xml:space="preserve"> REF tituloTCC \h  \* MERGEFORMAT </w:instrText>
          </w:r>
          <w:r w:rsidR="00CB032E">
            <w:fldChar w:fldCharType="separate"/>
          </w:r>
          <w:sdt>
            <w:sdtPr>
              <w:rPr>
                <w:b/>
              </w:rPr>
              <w:id w:val="-331613695"/>
            </w:sdtPr>
            <w:sdtEndPr/>
            <w:sdtContent>
              <w:r w:rsidR="00486954" w:rsidRPr="00E61735">
                <w:rPr>
                  <w:b/>
                </w:rPr>
                <w:t>[título]</w:t>
              </w:r>
            </w:sdtContent>
          </w:sdt>
          <w:r w:rsidR="00CB032E">
            <w:fldChar w:fldCharType="end"/>
          </w:r>
        </w:sdtContent>
      </w:sdt>
      <w:r w:rsidRPr="00E91DD2">
        <w:t>, orientado p</w:t>
      </w:r>
      <w:r>
        <w:t xml:space="preserve">elo Prof. </w:t>
      </w:r>
      <w:sdt>
        <w:sdtPr>
          <w:id w:val="-1874523815"/>
        </w:sdtPr>
        <w:sdtEndPr/>
        <w:sdtContent>
          <w:r w:rsidR="00CB032E">
            <w:fldChar w:fldCharType="begin"/>
          </w:r>
          <w:r w:rsidR="00CB032E">
            <w:instrText xml:space="preserve"> REF orientador \h  \* MERGEFORMAT </w:instrText>
          </w:r>
          <w:r w:rsidR="00CB032E">
            <w:fldChar w:fldCharType="separate"/>
          </w:r>
          <w:sdt>
            <w:sdtPr>
              <w:rPr>
                <w:b/>
              </w:rPr>
              <w:id w:val="1761106919"/>
            </w:sdtPr>
            <w:sdtEndPr>
              <w:rPr>
                <w:b w:val="0"/>
              </w:rPr>
            </w:sdtEndPr>
            <w:sdtContent>
              <w:r w:rsidR="00486954" w:rsidRPr="00E61735">
                <w:rPr>
                  <w:b/>
                </w:rPr>
                <w:t>[orientador</w:t>
              </w:r>
              <w:r w:rsidR="000D6311">
                <w:t>]</w:t>
              </w:r>
            </w:sdtContent>
          </w:sdt>
          <w:r w:rsidR="00CB032E">
            <w:fldChar w:fldCharType="end"/>
          </w:r>
        </w:sdtContent>
      </w:sdt>
      <w:r>
        <w:t xml:space="preserve"> </w:t>
      </w:r>
      <w:r w:rsidRPr="00E91DD2">
        <w:t>e aprovado pela seguinte banca examinadora:</w:t>
      </w:r>
    </w:p>
    <w:p w14:paraId="17935558" w14:textId="77777777" w:rsidR="00BD6AD1" w:rsidRDefault="00BD6AD1" w:rsidP="00BD6AD1">
      <w:pPr>
        <w:pStyle w:val="Normal-tab"/>
      </w:pPr>
    </w:p>
    <w:p w14:paraId="0A3DC738" w14:textId="77777777" w:rsidR="00BD6AD1" w:rsidRDefault="00BD6AD1" w:rsidP="00BD6AD1">
      <w:pPr>
        <w:pStyle w:val="Normal-tab"/>
      </w:pPr>
    </w:p>
    <w:tbl>
      <w:tblPr>
        <w:tblStyle w:val="Tabelacomgrade"/>
        <w:tblW w:w="0" w:type="auto"/>
        <w:tblInd w:w="2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40"/>
      </w:tblGrid>
      <w:tr w:rsidR="00BD6AD1" w14:paraId="35974256" w14:textId="77777777" w:rsidTr="005E1638">
        <w:tc>
          <w:tcPr>
            <w:tcW w:w="6540" w:type="dxa"/>
            <w:vAlign w:val="bottom"/>
          </w:tcPr>
          <w:p w14:paraId="7F10764C" w14:textId="77777777" w:rsidR="00BD6AD1" w:rsidRDefault="00BD6AD1" w:rsidP="005E1638">
            <w:pPr>
              <w:pStyle w:val="Normal-tab"/>
              <w:spacing w:after="0"/>
              <w:ind w:firstLine="0"/>
              <w:jc w:val="left"/>
            </w:pPr>
          </w:p>
        </w:tc>
      </w:tr>
      <w:tr w:rsidR="00BD6AD1" w14:paraId="43506E2A" w14:textId="77777777" w:rsidTr="005E1638">
        <w:tc>
          <w:tcPr>
            <w:tcW w:w="6540" w:type="dxa"/>
            <w:tcBorders>
              <w:bottom w:val="single" w:sz="4" w:space="0" w:color="auto"/>
            </w:tcBorders>
            <w:vAlign w:val="bottom"/>
          </w:tcPr>
          <w:p w14:paraId="06D8B97C" w14:textId="77777777" w:rsidR="00BD6AD1" w:rsidRDefault="00BD6AD1" w:rsidP="005E1638">
            <w:pPr>
              <w:pStyle w:val="Normal-tab"/>
            </w:pPr>
          </w:p>
        </w:tc>
      </w:tr>
      <w:tr w:rsidR="00BD6AD1" w14:paraId="222625A7" w14:textId="77777777" w:rsidTr="005E1638">
        <w:tc>
          <w:tcPr>
            <w:tcW w:w="6540" w:type="dxa"/>
            <w:tcBorders>
              <w:top w:val="single" w:sz="4" w:space="0" w:color="auto"/>
            </w:tcBorders>
            <w:vAlign w:val="bottom"/>
          </w:tcPr>
          <w:sdt>
            <w:sdtPr>
              <w:id w:val="-1640868926"/>
            </w:sdtPr>
            <w:sdtEndPr/>
            <w:sdtContent>
              <w:p w14:paraId="7F9F09DC" w14:textId="77777777" w:rsidR="00BD6AD1" w:rsidRDefault="00CB032E" w:rsidP="005E1638">
                <w:pPr>
                  <w:pStyle w:val="Normal-tab"/>
                </w:pPr>
                <w:r>
                  <w:fldChar w:fldCharType="begin"/>
                </w:r>
                <w:r>
                  <w:instrText xml:space="preserve"> REF orientador \h  \* MERGEFORMAT </w:instrText>
                </w:r>
                <w:r>
                  <w:fldChar w:fldCharType="separate"/>
                </w:r>
                <w:sdt>
                  <w:sdtPr>
                    <w:id w:val="-1842994867"/>
                  </w:sdtPr>
                  <w:sdtEndPr/>
                  <w:sdtContent>
                    <w:r w:rsidR="000D6311">
                      <w:t>[orientador]</w:t>
                    </w:r>
                  </w:sdtContent>
                </w:sdt>
                <w:r>
                  <w:fldChar w:fldCharType="end"/>
                </w:r>
              </w:p>
            </w:sdtContent>
          </w:sdt>
          <w:sdt>
            <w:sdtPr>
              <w:id w:val="-1635326199"/>
            </w:sdtPr>
            <w:sdtEndPr/>
            <w:sdtContent>
              <w:p w14:paraId="134A3D80" w14:textId="77777777" w:rsidR="00BD6AD1" w:rsidRDefault="003D53B3" w:rsidP="005E1638">
                <w:pPr>
                  <w:pStyle w:val="Normal-tab"/>
                </w:pPr>
                <w:r>
                  <w:fldChar w:fldCharType="begin"/>
                </w:r>
                <w:r w:rsidR="00BD6AD1">
                  <w:instrText xml:space="preserve"> REF filiacaoOrientador \h </w:instrText>
                </w:r>
                <w:r>
                  <w:fldChar w:fldCharType="separate"/>
                </w:r>
                <w:r w:rsidR="000D6311">
                  <w:t>[filiação orientador]</w:t>
                </w:r>
                <w:r>
                  <w:fldChar w:fldCharType="end"/>
                </w:r>
              </w:p>
            </w:sdtContent>
          </w:sdt>
        </w:tc>
      </w:tr>
      <w:tr w:rsidR="00BD6AD1" w14:paraId="283EFE3E" w14:textId="77777777" w:rsidTr="005E1638">
        <w:tc>
          <w:tcPr>
            <w:tcW w:w="6540" w:type="dxa"/>
            <w:vAlign w:val="bottom"/>
          </w:tcPr>
          <w:p w14:paraId="2C7F3C74" w14:textId="77777777" w:rsidR="00BD6AD1" w:rsidRDefault="00BD6AD1" w:rsidP="005E1638">
            <w:pPr>
              <w:pStyle w:val="Normal-tab"/>
              <w:spacing w:after="0"/>
              <w:ind w:firstLine="0"/>
              <w:jc w:val="left"/>
            </w:pPr>
          </w:p>
        </w:tc>
      </w:tr>
      <w:tr w:rsidR="00BD6AD1" w14:paraId="53B95A29" w14:textId="77777777" w:rsidTr="005E1638">
        <w:tc>
          <w:tcPr>
            <w:tcW w:w="6540" w:type="dxa"/>
            <w:tcBorders>
              <w:bottom w:val="single" w:sz="4" w:space="0" w:color="auto"/>
            </w:tcBorders>
            <w:vAlign w:val="bottom"/>
          </w:tcPr>
          <w:p w14:paraId="13AC4AAC" w14:textId="77777777" w:rsidR="00BD6AD1" w:rsidRDefault="00BD6AD1" w:rsidP="005E1638">
            <w:pPr>
              <w:pStyle w:val="Normal-tab"/>
            </w:pPr>
          </w:p>
        </w:tc>
      </w:tr>
      <w:tr w:rsidR="00BD6AD1" w14:paraId="4D3EB28A" w14:textId="77777777" w:rsidTr="005E1638">
        <w:tc>
          <w:tcPr>
            <w:tcW w:w="6540" w:type="dxa"/>
            <w:tcBorders>
              <w:top w:val="single" w:sz="4" w:space="0" w:color="auto"/>
            </w:tcBorders>
            <w:vAlign w:val="bottom"/>
          </w:tcPr>
          <w:sdt>
            <w:sdtPr>
              <w:id w:val="-1261826208"/>
            </w:sdtPr>
            <w:sdtEndPr/>
            <w:sdtContent>
              <w:p w14:paraId="08C4C126" w14:textId="77777777" w:rsidR="00BD6AD1" w:rsidRDefault="003D53B3" w:rsidP="005E1638">
                <w:pPr>
                  <w:pStyle w:val="Normal-tab"/>
                </w:pPr>
                <w:r>
                  <w:fldChar w:fldCharType="begin"/>
                </w:r>
                <w:r w:rsidR="00BD6AD1">
                  <w:instrText xml:space="preserve"> REF aval1 \h </w:instrText>
                </w:r>
                <w:r>
                  <w:fldChar w:fldCharType="separate"/>
                </w:r>
                <w:sdt>
                  <w:sdtPr>
                    <w:id w:val="829867648"/>
                  </w:sdtPr>
                  <w:sdtEndPr/>
                  <w:sdtContent>
                    <w:r w:rsidR="000D6311" w:rsidRPr="00F07DD7">
                      <w:t>[nomeavaliador1]</w:t>
                    </w:r>
                  </w:sdtContent>
                </w:sdt>
                <w:r>
                  <w:fldChar w:fldCharType="end"/>
                </w:r>
              </w:p>
            </w:sdtContent>
          </w:sdt>
          <w:sdt>
            <w:sdtPr>
              <w:id w:val="241070641"/>
            </w:sdtPr>
            <w:sdtEndPr/>
            <w:sdtContent>
              <w:p w14:paraId="7F3271A5" w14:textId="77777777" w:rsidR="00BD6AD1" w:rsidRDefault="003D53B3" w:rsidP="005E1638">
                <w:pPr>
                  <w:pStyle w:val="Normal-tab"/>
                </w:pPr>
                <w:r>
                  <w:fldChar w:fldCharType="begin"/>
                </w:r>
                <w:r w:rsidR="00BD6AD1">
                  <w:instrText xml:space="preserve"> REF filiacaoAval1 \h </w:instrText>
                </w:r>
                <w:r>
                  <w:fldChar w:fldCharType="separate"/>
                </w:r>
                <w:r w:rsidR="000D6311">
                  <w:t>[Filiação1]</w:t>
                </w:r>
                <w:r>
                  <w:fldChar w:fldCharType="end"/>
                </w:r>
              </w:p>
            </w:sdtContent>
          </w:sdt>
        </w:tc>
      </w:tr>
      <w:tr w:rsidR="00BD6AD1" w14:paraId="2D1C79FE" w14:textId="77777777" w:rsidTr="005E1638">
        <w:tc>
          <w:tcPr>
            <w:tcW w:w="6540" w:type="dxa"/>
            <w:vAlign w:val="bottom"/>
          </w:tcPr>
          <w:p w14:paraId="79542BAD" w14:textId="77777777" w:rsidR="00BD6AD1" w:rsidRDefault="00BD6AD1" w:rsidP="005E1638">
            <w:pPr>
              <w:pStyle w:val="Normal-tab"/>
              <w:spacing w:after="0"/>
              <w:ind w:firstLine="0"/>
              <w:jc w:val="left"/>
            </w:pPr>
          </w:p>
        </w:tc>
      </w:tr>
      <w:tr w:rsidR="00BD6AD1" w14:paraId="43132C2C" w14:textId="77777777" w:rsidTr="005E1638">
        <w:tc>
          <w:tcPr>
            <w:tcW w:w="6540" w:type="dxa"/>
            <w:tcBorders>
              <w:bottom w:val="single" w:sz="4" w:space="0" w:color="auto"/>
            </w:tcBorders>
            <w:vAlign w:val="bottom"/>
          </w:tcPr>
          <w:p w14:paraId="3880DFB6" w14:textId="77777777" w:rsidR="00BD6AD1" w:rsidRDefault="00BD6AD1" w:rsidP="005E1638">
            <w:pPr>
              <w:pStyle w:val="Normal-tab"/>
            </w:pPr>
          </w:p>
        </w:tc>
      </w:tr>
      <w:tr w:rsidR="00BD6AD1" w14:paraId="7A75DB53" w14:textId="77777777" w:rsidTr="005E1638">
        <w:tc>
          <w:tcPr>
            <w:tcW w:w="6540" w:type="dxa"/>
            <w:tcBorders>
              <w:top w:val="single" w:sz="4" w:space="0" w:color="auto"/>
            </w:tcBorders>
            <w:vAlign w:val="bottom"/>
          </w:tcPr>
          <w:sdt>
            <w:sdtPr>
              <w:id w:val="153413232"/>
            </w:sdtPr>
            <w:sdtEndPr/>
            <w:sdtContent>
              <w:p w14:paraId="519272C5" w14:textId="77777777" w:rsidR="00BD6AD1" w:rsidRDefault="003D53B3" w:rsidP="005E1638">
                <w:pPr>
                  <w:pStyle w:val="Normal-tab"/>
                </w:pPr>
                <w:r>
                  <w:fldChar w:fldCharType="begin"/>
                </w:r>
                <w:r w:rsidR="00BD6AD1">
                  <w:instrText xml:space="preserve"> REF aval2 \h </w:instrText>
                </w:r>
                <w:r>
                  <w:fldChar w:fldCharType="separate"/>
                </w:r>
                <w:sdt>
                  <w:sdtPr>
                    <w:id w:val="1867174434"/>
                  </w:sdtPr>
                  <w:sdtEndPr/>
                  <w:sdtContent>
                    <w:r w:rsidR="000D6311" w:rsidRPr="00F07DD7">
                      <w:t>[nomeavaliador2]</w:t>
                    </w:r>
                  </w:sdtContent>
                </w:sdt>
                <w:r>
                  <w:fldChar w:fldCharType="end"/>
                </w:r>
              </w:p>
            </w:sdtContent>
          </w:sdt>
          <w:sdt>
            <w:sdtPr>
              <w:id w:val="-725143413"/>
            </w:sdtPr>
            <w:sdtEndPr/>
            <w:sdtContent>
              <w:p w14:paraId="7A49C0C9" w14:textId="77777777" w:rsidR="00BD6AD1" w:rsidRDefault="003D53B3" w:rsidP="005E1638">
                <w:pPr>
                  <w:pStyle w:val="Normal-tab"/>
                </w:pPr>
                <w:r>
                  <w:fldChar w:fldCharType="begin"/>
                </w:r>
                <w:r w:rsidR="00BD6AD1">
                  <w:instrText xml:space="preserve"> REF filiacaoAval2 \h </w:instrText>
                </w:r>
                <w:r>
                  <w:fldChar w:fldCharType="separate"/>
                </w:r>
                <w:sdt>
                  <w:sdtPr>
                    <w:id w:val="-1623451317"/>
                  </w:sdtPr>
                  <w:sdtEndPr/>
                  <w:sdtContent>
                    <w:r w:rsidR="000D6311">
                      <w:t>[Filiação2]</w:t>
                    </w:r>
                  </w:sdtContent>
                </w:sdt>
                <w:r>
                  <w:fldChar w:fldCharType="end"/>
                </w:r>
              </w:p>
            </w:sdtContent>
          </w:sdt>
        </w:tc>
      </w:tr>
    </w:tbl>
    <w:p w14:paraId="166BE62E" w14:textId="77777777" w:rsidR="00B2600D" w:rsidRDefault="00B2600D" w:rsidP="00E91DD2">
      <w:pPr>
        <w:pStyle w:val="Normal-tab"/>
      </w:pPr>
    </w:p>
    <w:p w14:paraId="446A4342" w14:textId="77777777" w:rsidR="004432DF" w:rsidRDefault="004432DF" w:rsidP="00E91DD2">
      <w:pPr>
        <w:pStyle w:val="Normal-tab"/>
        <w:sectPr w:rsidR="004432DF" w:rsidSect="001A1658">
          <w:headerReference w:type="even" r:id="rId18"/>
          <w:headerReference w:type="default" r:id="rId19"/>
          <w:footerReference w:type="even" r:id="rId20"/>
          <w:headerReference w:type="first" r:id="rId21"/>
          <w:pgSz w:w="12240" w:h="15840"/>
          <w:pgMar w:top="1701" w:right="1134" w:bottom="1134" w:left="1701" w:header="720" w:footer="720" w:gutter="0"/>
          <w:cols w:space="720"/>
          <w:docGrid w:linePitch="299"/>
        </w:sectPr>
      </w:pPr>
    </w:p>
    <w:p w14:paraId="3BA31EEE" w14:textId="77777777" w:rsidR="00BD6AD1" w:rsidRPr="00F07DD7" w:rsidRDefault="00B2600D" w:rsidP="00BD6AD1">
      <w:pPr>
        <w:pStyle w:val="Ttulo"/>
        <w:jc w:val="center"/>
        <w:rPr>
          <w:smallCaps/>
        </w:rPr>
      </w:pPr>
      <w:bookmarkStart w:id="18" w:name="anexoE"/>
      <w:bookmarkStart w:id="19" w:name="_Toc446888756"/>
      <w:r>
        <w:lastRenderedPageBreak/>
        <w:t>Anexo E</w:t>
      </w:r>
      <w:bookmarkEnd w:id="18"/>
      <w:r w:rsidR="00A97AA2">
        <w:t xml:space="preserve"> - </w:t>
      </w:r>
      <w:r w:rsidR="00BD6AD1">
        <w:rPr>
          <w:smallCaps/>
        </w:rPr>
        <w:t>Parecer de Avaliação das Correções do Trabalho de Conclusão de Curso</w:t>
      </w:r>
      <w:bookmarkEnd w:id="19"/>
    </w:p>
    <w:p w14:paraId="7BE67623" w14:textId="77777777" w:rsidR="00BD6AD1" w:rsidRDefault="00BD6AD1" w:rsidP="00BD6AD1"/>
    <w:tbl>
      <w:tblPr>
        <w:tblStyle w:val="TabeladeGrade1Clara1"/>
        <w:tblW w:w="9375" w:type="dxa"/>
        <w:tblLook w:val="04A0" w:firstRow="1" w:lastRow="0" w:firstColumn="1" w:lastColumn="0" w:noHBand="0" w:noVBand="1"/>
      </w:tblPr>
      <w:tblGrid>
        <w:gridCol w:w="2263"/>
        <w:gridCol w:w="7112"/>
      </w:tblGrid>
      <w:tr w:rsidR="00BD6AD1" w:rsidRPr="00F07DD7" w14:paraId="1A21370F" w14:textId="77777777" w:rsidTr="005E16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5" w:type="dxa"/>
            <w:gridSpan w:val="2"/>
          </w:tcPr>
          <w:p w14:paraId="534F0936" w14:textId="77777777" w:rsidR="00BD6AD1" w:rsidRPr="00F07DD7" w:rsidRDefault="00BD6AD1" w:rsidP="005E1638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 xml:space="preserve">Dados </w:t>
            </w:r>
            <w:r>
              <w:rPr>
                <w:sz w:val="22"/>
                <w:szCs w:val="22"/>
              </w:rPr>
              <w:t>do Trabalho</w:t>
            </w:r>
          </w:p>
        </w:tc>
      </w:tr>
      <w:tr w:rsidR="00BD6AD1" w:rsidRPr="00F07DD7" w14:paraId="44303582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749F725" w14:textId="77777777" w:rsidR="00BD6AD1" w:rsidRPr="00F07DD7" w:rsidRDefault="00BD6AD1" w:rsidP="005E1638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Orientador</w:t>
            </w:r>
          </w:p>
        </w:tc>
        <w:tc>
          <w:tcPr>
            <w:tcW w:w="7112" w:type="dxa"/>
          </w:tcPr>
          <w:sdt>
            <w:sdtPr>
              <w:id w:val="571853401"/>
            </w:sdtPr>
            <w:sdtEndPr/>
            <w:sdtContent>
              <w:sdt>
                <w:sdtPr>
                  <w:id w:val="728967605"/>
                </w:sdtPr>
                <w:sdtEndPr/>
                <w:sdtContent>
                  <w:p w14:paraId="3B9AFEDD" w14:textId="77777777" w:rsidR="00BD6AD1" w:rsidRPr="00F07DD7" w:rsidRDefault="003D53B3" w:rsidP="005E1638">
                    <w:pPr>
                      <w:spacing w:line="240" w:lineRule="auto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sz w:val="22"/>
                        <w:szCs w:val="22"/>
                      </w:rPr>
                    </w:pPr>
                    <w:r>
                      <w:fldChar w:fldCharType="begin"/>
                    </w:r>
                    <w:r w:rsidR="00BD6AD1">
                      <w:instrText xml:space="preserve"> REF orientador \h </w:instrText>
                    </w:r>
                    <w:r>
                      <w:fldChar w:fldCharType="separate"/>
                    </w:r>
                    <w:sdt>
                      <w:sdtPr>
                        <w:id w:val="-1947616023"/>
                      </w:sdtPr>
                      <w:sdtEndPr/>
                      <w:sdtContent>
                        <w:r w:rsidR="000D6311">
                          <w:rPr>
                            <w:sz w:val="22"/>
                            <w:szCs w:val="22"/>
                          </w:rPr>
                          <w:t>[orientador]</w:t>
                        </w:r>
                      </w:sdtContent>
                    </w:sdt>
                    <w:r>
                      <w:fldChar w:fldCharType="end"/>
                    </w:r>
                  </w:p>
                </w:sdtContent>
              </w:sdt>
            </w:sdtContent>
          </w:sdt>
        </w:tc>
      </w:tr>
      <w:tr w:rsidR="00BD6AD1" w:rsidRPr="00F07DD7" w14:paraId="14BF6AE9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881922C" w14:textId="77777777" w:rsidR="00BD6AD1" w:rsidRPr="00F07DD7" w:rsidRDefault="00BD6AD1" w:rsidP="005E1638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 w:rsidRPr="00F07DD7">
              <w:rPr>
                <w:sz w:val="22"/>
                <w:szCs w:val="22"/>
              </w:rPr>
              <w:t>Co-orientador</w:t>
            </w:r>
            <w:proofErr w:type="spellEnd"/>
          </w:p>
        </w:tc>
        <w:tc>
          <w:tcPr>
            <w:tcW w:w="7112" w:type="dxa"/>
          </w:tcPr>
          <w:sdt>
            <w:sdtPr>
              <w:id w:val="680090442"/>
            </w:sdtPr>
            <w:sdtEndPr/>
            <w:sdtContent>
              <w:p w14:paraId="6DD16292" w14:textId="77777777" w:rsidR="00BD6AD1" w:rsidRPr="00F07DD7" w:rsidRDefault="003D53B3" w:rsidP="005E1638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fldChar w:fldCharType="begin"/>
                </w:r>
                <w:r w:rsidR="00BD6AD1">
                  <w:instrText xml:space="preserve"> REF coorientador \h </w:instrText>
                </w:r>
                <w:r>
                  <w:fldChar w:fldCharType="separate"/>
                </w:r>
                <w:sdt>
                  <w:sdtPr>
                    <w:id w:val="1059984905"/>
                  </w:sdtPr>
                  <w:sdtEndPr/>
                  <w:sdtContent>
                    <w:r w:rsidR="000D6311" w:rsidRPr="00F07DD7">
                      <w:rPr>
                        <w:sz w:val="22"/>
                        <w:szCs w:val="22"/>
                      </w:rPr>
                      <w:t>[</w:t>
                    </w:r>
                    <w:r w:rsidR="000D6311">
                      <w:rPr>
                        <w:sz w:val="22"/>
                        <w:szCs w:val="22"/>
                      </w:rPr>
                      <w:t xml:space="preserve">nome </w:t>
                    </w:r>
                    <w:proofErr w:type="spellStart"/>
                    <w:r w:rsidR="000D6311" w:rsidRPr="00F07DD7">
                      <w:rPr>
                        <w:sz w:val="22"/>
                        <w:szCs w:val="22"/>
                      </w:rPr>
                      <w:t>co-orientador</w:t>
                    </w:r>
                    <w:proofErr w:type="spellEnd"/>
                    <w:r w:rsidR="000D6311" w:rsidRPr="00F07DD7">
                      <w:rPr>
                        <w:sz w:val="22"/>
                        <w:szCs w:val="22"/>
                      </w:rPr>
                      <w:t>]</w:t>
                    </w:r>
                  </w:sdtContent>
                </w:sdt>
                <w:r>
                  <w:fldChar w:fldCharType="end"/>
                </w:r>
              </w:p>
            </w:sdtContent>
          </w:sdt>
        </w:tc>
      </w:tr>
      <w:tr w:rsidR="00BD6AD1" w:rsidRPr="00F07DD7" w14:paraId="7197317F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E752777" w14:textId="77777777" w:rsidR="00BD6AD1" w:rsidRPr="00F07DD7" w:rsidRDefault="00BD6AD1" w:rsidP="005E1638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Aluno</w:t>
            </w:r>
          </w:p>
        </w:tc>
        <w:tc>
          <w:tcPr>
            <w:tcW w:w="7112" w:type="dxa"/>
          </w:tcPr>
          <w:sdt>
            <w:sdtPr>
              <w:id w:val="2063057774"/>
            </w:sdtPr>
            <w:sdtEndPr/>
            <w:sdtContent>
              <w:p w14:paraId="3F77CA43" w14:textId="77777777" w:rsidR="00BD6AD1" w:rsidRPr="00F07DD7" w:rsidRDefault="003D53B3" w:rsidP="005E1638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fldChar w:fldCharType="begin"/>
                </w:r>
                <w:r w:rsidR="00BD6AD1">
                  <w:instrText xml:space="preserve"> REF aluno \h </w:instrText>
                </w:r>
                <w:r>
                  <w:fldChar w:fldCharType="separate"/>
                </w:r>
                <w:sdt>
                  <w:sdtPr>
                    <w:id w:val="-990869380"/>
                  </w:sdtPr>
                  <w:sdtEndPr/>
                  <w:sdtContent>
                    <w:r w:rsidR="000D6311">
                      <w:t>[</w:t>
                    </w:r>
                    <w:r w:rsidR="000D6311">
                      <w:rPr>
                        <w:sz w:val="22"/>
                        <w:szCs w:val="22"/>
                      </w:rPr>
                      <w:t>aluno]</w:t>
                    </w:r>
                  </w:sdtContent>
                </w:sdt>
                <w:r>
                  <w:fldChar w:fldCharType="end"/>
                </w:r>
              </w:p>
            </w:sdtContent>
          </w:sdt>
        </w:tc>
      </w:tr>
      <w:tr w:rsidR="00BD6AD1" w:rsidRPr="00F07DD7" w14:paraId="2E9ED247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052C813" w14:textId="77777777" w:rsidR="00BD6AD1" w:rsidRPr="00F07DD7" w:rsidRDefault="00BD6AD1" w:rsidP="005E1638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Título</w:t>
            </w:r>
          </w:p>
        </w:tc>
        <w:tc>
          <w:tcPr>
            <w:tcW w:w="7112" w:type="dxa"/>
          </w:tcPr>
          <w:sdt>
            <w:sdtPr>
              <w:id w:val="-1123218150"/>
            </w:sdtPr>
            <w:sdtEndPr/>
            <w:sdtContent>
              <w:p w14:paraId="12D27352" w14:textId="77777777" w:rsidR="00BD6AD1" w:rsidRPr="00F07DD7" w:rsidRDefault="003D53B3" w:rsidP="005E1638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fldChar w:fldCharType="begin"/>
                </w:r>
                <w:r w:rsidR="00BD6AD1">
                  <w:instrText xml:space="preserve"> REF tituloTCC \h </w:instrText>
                </w:r>
                <w:r>
                  <w:fldChar w:fldCharType="separate"/>
                </w:r>
                <w:sdt>
                  <w:sdtPr>
                    <w:id w:val="-1722050798"/>
                  </w:sdtPr>
                  <w:sdtEndPr/>
                  <w:sdtContent>
                    <w:r w:rsidR="000D6311" w:rsidRPr="00F07DD7">
                      <w:rPr>
                        <w:sz w:val="22"/>
                        <w:szCs w:val="22"/>
                      </w:rPr>
                      <w:t>[título]</w:t>
                    </w:r>
                  </w:sdtContent>
                </w:sdt>
                <w:r>
                  <w:fldChar w:fldCharType="end"/>
                </w:r>
              </w:p>
            </w:sdtContent>
          </w:sdt>
        </w:tc>
      </w:tr>
      <w:tr w:rsidR="00BD6AD1" w:rsidRPr="00F07DD7" w14:paraId="2566C6D9" w14:textId="77777777" w:rsidTr="005E16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DF5BE32" w14:textId="77777777" w:rsidR="00BD6AD1" w:rsidRPr="00F07DD7" w:rsidRDefault="00BD6AD1" w:rsidP="005E1638">
            <w:pPr>
              <w:spacing w:line="240" w:lineRule="auto"/>
              <w:rPr>
                <w:sz w:val="22"/>
                <w:szCs w:val="22"/>
              </w:rPr>
            </w:pPr>
            <w:r w:rsidRPr="00F07DD7">
              <w:rPr>
                <w:sz w:val="22"/>
                <w:szCs w:val="22"/>
              </w:rPr>
              <w:t>Número da Defesa</w:t>
            </w:r>
          </w:p>
        </w:tc>
        <w:tc>
          <w:tcPr>
            <w:tcW w:w="7112" w:type="dxa"/>
          </w:tcPr>
          <w:sdt>
            <w:sdtPr>
              <w:id w:val="-544223883"/>
            </w:sdtPr>
            <w:sdtEndPr/>
            <w:sdtContent>
              <w:p w14:paraId="778E33D1" w14:textId="77777777" w:rsidR="00BD6AD1" w:rsidRPr="00F07DD7" w:rsidRDefault="003D53B3" w:rsidP="005E1638">
                <w:pPr>
                  <w:spacing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fldChar w:fldCharType="begin"/>
                </w:r>
                <w:r w:rsidR="00BD6AD1">
                  <w:instrText xml:space="preserve"> REF numerodefesa \h </w:instrText>
                </w:r>
                <w:r>
                  <w:fldChar w:fldCharType="separate"/>
                </w:r>
                <w:sdt>
                  <w:sdtPr>
                    <w:id w:val="-50157821"/>
                  </w:sdtPr>
                  <w:sdtEndPr/>
                  <w:sdtContent>
                    <w:r w:rsidR="000D6311" w:rsidRPr="00F07DD7">
                      <w:rPr>
                        <w:sz w:val="22"/>
                        <w:szCs w:val="22"/>
                      </w:rPr>
                      <w:t>[número]</w:t>
                    </w:r>
                  </w:sdtContent>
                </w:sdt>
                <w:r>
                  <w:fldChar w:fldCharType="end"/>
                </w:r>
              </w:p>
            </w:sdtContent>
          </w:sdt>
        </w:tc>
      </w:tr>
    </w:tbl>
    <w:p w14:paraId="72E7384A" w14:textId="77777777" w:rsidR="00BD6AD1" w:rsidRDefault="00BD6AD1" w:rsidP="00BD6AD1">
      <w:pPr>
        <w:pStyle w:val="Normal-tab"/>
      </w:pPr>
    </w:p>
    <w:p w14:paraId="2B675756" w14:textId="77777777" w:rsidR="00BD6AD1" w:rsidRDefault="00BD6AD1" w:rsidP="00BD6AD1">
      <w:pPr>
        <w:pStyle w:val="Normal-tab"/>
      </w:pPr>
      <w:r>
        <w:t xml:space="preserve">Em análise às correções solicitadas como requisito para finalização do Trabalho de Conclusão de Curso atesto que as mesmas foram </w:t>
      </w:r>
      <w:sdt>
        <w:sdtPr>
          <w:id w:val="1419140225"/>
        </w:sdtPr>
        <w:sdtEndPr/>
        <w:sdtContent>
          <w:r w:rsidRPr="00F07DD7">
            <w:rPr>
              <w:b/>
            </w:rPr>
            <w:t>[cumpridas / não cumpridas]</w:t>
          </w:r>
          <w:r w:rsidRPr="00F07DD7">
            <w:t>.</w:t>
          </w:r>
        </w:sdtContent>
      </w:sdt>
    </w:p>
    <w:p w14:paraId="368E39D0" w14:textId="77777777" w:rsidR="00BD6AD1" w:rsidRDefault="00BD6AD1" w:rsidP="00BD6AD1">
      <w:pPr>
        <w:pStyle w:val="Normal-tab"/>
      </w:pPr>
    </w:p>
    <w:tbl>
      <w:tblPr>
        <w:tblStyle w:val="Tabelacomgrade"/>
        <w:tblW w:w="0" w:type="auto"/>
        <w:tblInd w:w="10" w:type="dxa"/>
        <w:tblLook w:val="04A0" w:firstRow="1" w:lastRow="0" w:firstColumn="1" w:lastColumn="0" w:noHBand="0" w:noVBand="1"/>
      </w:tblPr>
      <w:tblGrid>
        <w:gridCol w:w="9385"/>
      </w:tblGrid>
      <w:tr w:rsidR="00BD6AD1" w14:paraId="5C2B1A88" w14:textId="77777777" w:rsidTr="005E1638">
        <w:tc>
          <w:tcPr>
            <w:tcW w:w="9385" w:type="dxa"/>
          </w:tcPr>
          <w:p w14:paraId="094CA38D" w14:textId="77777777" w:rsidR="00BD6AD1" w:rsidRPr="00F07DD7" w:rsidRDefault="00BD6AD1" w:rsidP="005E1638">
            <w:pPr>
              <w:rPr>
                <w:b/>
              </w:rPr>
            </w:pPr>
            <w:r w:rsidRPr="00F07DD7">
              <w:rPr>
                <w:b/>
              </w:rPr>
              <w:t>Justificativa:</w:t>
            </w:r>
          </w:p>
        </w:tc>
      </w:tr>
      <w:tr w:rsidR="00BD6AD1" w14:paraId="7F46C9C4" w14:textId="77777777" w:rsidTr="005E1638">
        <w:trPr>
          <w:trHeight w:val="3257"/>
        </w:trPr>
        <w:sdt>
          <w:sdtPr>
            <w:id w:val="111414222"/>
            <w:showingPlcHdr/>
          </w:sdtPr>
          <w:sdtEndPr/>
          <w:sdtContent>
            <w:tc>
              <w:tcPr>
                <w:tcW w:w="9385" w:type="dxa"/>
              </w:tcPr>
              <w:p w14:paraId="7CA5CA17" w14:textId="77777777" w:rsidR="00BD6AD1" w:rsidRDefault="00BD6AD1" w:rsidP="005E1638">
                <w:pPr>
                  <w:ind w:left="0" w:firstLine="0"/>
                </w:pPr>
                <w:r w:rsidRPr="00E827A1">
                  <w:rPr>
                    <w:rStyle w:val="TextodoEspaoReservado"/>
                  </w:rPr>
                  <w:t>Clique aqui para digitar texto.</w:t>
                </w:r>
              </w:p>
            </w:tc>
          </w:sdtContent>
        </w:sdt>
      </w:tr>
    </w:tbl>
    <w:p w14:paraId="59B75651" w14:textId="77777777" w:rsidR="00BD6AD1" w:rsidRDefault="00BD6AD1" w:rsidP="00BD6AD1">
      <w:pPr>
        <w:jc w:val="right"/>
      </w:pPr>
    </w:p>
    <w:p w14:paraId="697753D7" w14:textId="77777777" w:rsidR="00BD6AD1" w:rsidRDefault="00BD6AD1" w:rsidP="00BD6AD1">
      <w:pPr>
        <w:jc w:val="right"/>
      </w:pPr>
    </w:p>
    <w:p w14:paraId="21D846F5" w14:textId="77777777" w:rsidR="00BD6AD1" w:rsidRPr="00F07DD7" w:rsidRDefault="00BD6AD1" w:rsidP="00BD6AD1">
      <w:pPr>
        <w:jc w:val="right"/>
      </w:pPr>
      <w:r w:rsidRPr="00F07DD7">
        <w:t xml:space="preserve">Recife, </w:t>
      </w:r>
      <w:sdt>
        <w:sdtPr>
          <w:id w:val="-1140034770"/>
        </w:sdtPr>
        <w:sdtEndPr/>
        <w:sdtContent>
          <w:r>
            <w:t>[data]</w:t>
          </w:r>
        </w:sdtContent>
      </w:sdt>
    </w:p>
    <w:p w14:paraId="0126F568" w14:textId="77777777" w:rsidR="00BD6AD1" w:rsidRPr="00F07DD7" w:rsidRDefault="00BD6AD1" w:rsidP="00BD6AD1">
      <w:pPr>
        <w:jc w:val="right"/>
      </w:pPr>
    </w:p>
    <w:tbl>
      <w:tblPr>
        <w:tblStyle w:val="Tabelacomgrade"/>
        <w:tblW w:w="0" w:type="auto"/>
        <w:tblInd w:w="2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40"/>
      </w:tblGrid>
      <w:tr w:rsidR="00BD6AD1" w14:paraId="1C17FE3F" w14:textId="77777777" w:rsidTr="005E1638">
        <w:tc>
          <w:tcPr>
            <w:tcW w:w="6540" w:type="dxa"/>
            <w:tcBorders>
              <w:top w:val="single" w:sz="4" w:space="0" w:color="auto"/>
            </w:tcBorders>
            <w:vAlign w:val="bottom"/>
          </w:tcPr>
          <w:sdt>
            <w:sdtPr>
              <w:id w:val="1620022713"/>
            </w:sdtPr>
            <w:sdtEndPr/>
            <w:sdtContent>
              <w:p w14:paraId="4EA1466F" w14:textId="77777777" w:rsidR="00BD6AD1" w:rsidRDefault="003D53B3" w:rsidP="005E1638">
                <w:pPr>
                  <w:pStyle w:val="Normal-tab"/>
                  <w:spacing w:line="276" w:lineRule="auto"/>
                  <w:jc w:val="right"/>
                </w:pPr>
                <w:r>
                  <w:fldChar w:fldCharType="begin"/>
                </w:r>
                <w:r w:rsidR="00BD6AD1">
                  <w:instrText xml:space="preserve"> REF orientador \h </w:instrText>
                </w:r>
                <w:r>
                  <w:fldChar w:fldCharType="separate"/>
                </w:r>
                <w:sdt>
                  <w:sdtPr>
                    <w:id w:val="1266963885"/>
                  </w:sdtPr>
                  <w:sdtEndPr/>
                  <w:sdtContent>
                    <w:r w:rsidR="000D6311">
                      <w:t>[orientador]</w:t>
                    </w:r>
                  </w:sdtContent>
                </w:sdt>
                <w:r>
                  <w:fldChar w:fldCharType="end"/>
                </w:r>
              </w:p>
            </w:sdtContent>
          </w:sdt>
        </w:tc>
      </w:tr>
    </w:tbl>
    <w:p w14:paraId="5F8187BC" w14:textId="77777777" w:rsidR="003045DC" w:rsidRDefault="003045DC" w:rsidP="004D4B53">
      <w:pPr>
        <w:pStyle w:val="Normal-tab"/>
      </w:pPr>
    </w:p>
    <w:p w14:paraId="074110C4" w14:textId="77777777" w:rsidR="003045DC" w:rsidRDefault="003045DC" w:rsidP="003045DC">
      <w:pPr>
        <w:pStyle w:val="Normal-tab"/>
        <w:sectPr w:rsidR="003045DC" w:rsidSect="004D4B53">
          <w:headerReference w:type="even" r:id="rId22"/>
          <w:headerReference w:type="default" r:id="rId23"/>
          <w:footerReference w:type="default" r:id="rId24"/>
          <w:headerReference w:type="first" r:id="rId25"/>
          <w:pgSz w:w="12240" w:h="15840"/>
          <w:pgMar w:top="1701" w:right="1134" w:bottom="1134" w:left="1701" w:header="720" w:footer="720" w:gutter="0"/>
          <w:cols w:space="720"/>
          <w:docGrid w:linePitch="299"/>
        </w:sectPr>
      </w:pPr>
    </w:p>
    <w:p w14:paraId="662CDE08" w14:textId="77777777" w:rsidR="003045DC" w:rsidRDefault="003045DC" w:rsidP="003045DC">
      <w:pPr>
        <w:pStyle w:val="Ttulo"/>
        <w:jc w:val="center"/>
        <w:rPr>
          <w:smallCaps/>
        </w:rPr>
      </w:pPr>
      <w:bookmarkStart w:id="20" w:name="anexoF"/>
      <w:bookmarkStart w:id="21" w:name="_Toc446888757"/>
      <w:r>
        <w:lastRenderedPageBreak/>
        <w:t>Anexo F</w:t>
      </w:r>
      <w:bookmarkEnd w:id="20"/>
      <w:r>
        <w:t xml:space="preserve"> - </w:t>
      </w:r>
      <w:r>
        <w:rPr>
          <w:smallCaps/>
        </w:rPr>
        <w:t>Declaração de Participação de Banca Avaliadora</w:t>
      </w:r>
      <w:bookmarkEnd w:id="21"/>
    </w:p>
    <w:p w14:paraId="624EC6E6" w14:textId="77777777" w:rsidR="003045DC" w:rsidRDefault="003045DC" w:rsidP="003045DC"/>
    <w:p w14:paraId="03315846" w14:textId="77777777" w:rsidR="003045DC" w:rsidRDefault="003045DC" w:rsidP="003045DC"/>
    <w:p w14:paraId="17142C6E" w14:textId="77777777" w:rsidR="003045DC" w:rsidRDefault="003045DC" w:rsidP="003045DC">
      <w:pPr>
        <w:pStyle w:val="Normal-tab"/>
      </w:pPr>
    </w:p>
    <w:p w14:paraId="7BF937E0" w14:textId="77777777" w:rsidR="003045DC" w:rsidRDefault="003045DC" w:rsidP="003045DC">
      <w:pPr>
        <w:pStyle w:val="Normal-tab"/>
      </w:pPr>
      <w:r>
        <w:t xml:space="preserve">Declaro para os devidos fins que o professor </w:t>
      </w:r>
      <w:sdt>
        <w:sdtPr>
          <w:rPr>
            <w:b/>
          </w:rPr>
          <w:id w:val="-1146807940"/>
        </w:sdtPr>
        <w:sdtEndPr/>
        <w:sdtContent>
          <w:sdt>
            <w:sdtPr>
              <w:id w:val="-484010567"/>
            </w:sdtPr>
            <w:sdtEndPr/>
            <w:sdtContent>
              <w:r w:rsidR="00CB032E">
                <w:fldChar w:fldCharType="begin"/>
              </w:r>
              <w:r w:rsidR="00CB032E">
                <w:instrText xml:space="preserve"> REF orientador \h  \* MERGEFORMAT </w:instrText>
              </w:r>
              <w:r w:rsidR="00CB032E">
                <w:fldChar w:fldCharType="separate"/>
              </w:r>
              <w:sdt>
                <w:sdtPr>
                  <w:rPr>
                    <w:b/>
                  </w:rPr>
                  <w:id w:val="-1428340761"/>
                </w:sdtPr>
                <w:sdtEndPr/>
                <w:sdtContent>
                  <w:r w:rsidR="00486954" w:rsidRPr="00E61735">
                    <w:rPr>
                      <w:b/>
                    </w:rPr>
                    <w:t>[orientador]</w:t>
                  </w:r>
                </w:sdtContent>
              </w:sdt>
              <w:r w:rsidR="00CB032E">
                <w:fldChar w:fldCharType="end"/>
              </w:r>
            </w:sdtContent>
          </w:sdt>
        </w:sdtContent>
      </w:sdt>
      <w:r w:rsidRPr="007D0A57">
        <w:t xml:space="preserve"> participou</w:t>
      </w:r>
      <w:r>
        <w:t xml:space="preserve">, na condição de </w:t>
      </w:r>
      <w:r w:rsidRPr="00AC5BB3">
        <w:rPr>
          <w:b/>
        </w:rPr>
        <w:t>Presidente</w:t>
      </w:r>
      <w:r>
        <w:rPr>
          <w:b/>
        </w:rPr>
        <w:t>/membro</w:t>
      </w:r>
      <w:r>
        <w:t>,</w:t>
      </w:r>
      <w:r w:rsidRPr="007D0A57">
        <w:t xml:space="preserve"> da</w:t>
      </w:r>
      <w:r>
        <w:rPr>
          <w:b/>
        </w:rPr>
        <w:t xml:space="preserve"> </w:t>
      </w:r>
      <w:r w:rsidRPr="007D0A57">
        <w:t>banca avaliadora</w:t>
      </w:r>
      <w:r>
        <w:t xml:space="preserve"> </w:t>
      </w:r>
      <w:r w:rsidRPr="007D0A57">
        <w:t>que</w:t>
      </w:r>
      <w:r>
        <w:rPr>
          <w:b/>
        </w:rPr>
        <w:t xml:space="preserve"> </w:t>
      </w:r>
      <w:r>
        <w:t xml:space="preserve">julgou o trabalho de conclusão de curso do discente </w:t>
      </w:r>
      <w:sdt>
        <w:sdtPr>
          <w:rPr>
            <w:b/>
          </w:rPr>
          <w:id w:val="-1807620313"/>
        </w:sdtPr>
        <w:sdtEndPr/>
        <w:sdtContent>
          <w:r w:rsidRPr="007D0A57">
            <w:rPr>
              <w:b/>
            </w:rPr>
            <w:t>[aluno]</w:t>
          </w:r>
        </w:sdtContent>
      </w:sdt>
      <w:r>
        <w:t xml:space="preserve"> , intitulado: </w:t>
      </w:r>
      <w:r w:rsidRPr="00AC5BB3">
        <w:rPr>
          <w:b/>
          <w:i/>
        </w:rPr>
        <w:t>“</w:t>
      </w:r>
      <w:sdt>
        <w:sdtPr>
          <w:rPr>
            <w:i/>
          </w:rPr>
          <w:id w:val="957769046"/>
        </w:sdtPr>
        <w:sdtEndPr/>
        <w:sdtContent>
          <w:r w:rsidRPr="00AC5BB3">
            <w:rPr>
              <w:i/>
            </w:rPr>
            <w:t>[titulo]</w:t>
          </w:r>
        </w:sdtContent>
      </w:sdt>
      <w:r w:rsidRPr="00AC5BB3">
        <w:rPr>
          <w:b/>
          <w:i/>
        </w:rPr>
        <w:t>”</w:t>
      </w:r>
      <w:r>
        <w:t xml:space="preserve">, defendido no dia </w:t>
      </w:r>
      <w:sdt>
        <w:sdtPr>
          <w:id w:val="-901057874"/>
          <w:text/>
        </w:sdtPr>
        <w:sdtEndPr/>
        <w:sdtContent>
          <w:r w:rsidRPr="008716FF">
            <w:t>[data]</w:t>
          </w:r>
        </w:sdtContent>
      </w:sdt>
      <w:r>
        <w:t>, como requisito para conclusão do curso de Bacharelado em Ciência da Computação da Universidade Federal Rural de Pernambuco.</w:t>
      </w:r>
    </w:p>
    <w:p w14:paraId="22E17AE5" w14:textId="77777777" w:rsidR="003045DC" w:rsidRDefault="003045DC" w:rsidP="003045DC">
      <w:pPr>
        <w:pStyle w:val="Normal-tab"/>
      </w:pPr>
    </w:p>
    <w:p w14:paraId="3F347A09" w14:textId="77777777" w:rsidR="003045DC" w:rsidRDefault="003045DC" w:rsidP="003045DC">
      <w:pPr>
        <w:pStyle w:val="Normal-tab"/>
      </w:pPr>
    </w:p>
    <w:p w14:paraId="5B3A72C0" w14:textId="77777777" w:rsidR="003045DC" w:rsidRDefault="003045DC" w:rsidP="003045DC">
      <w:pPr>
        <w:pStyle w:val="Normal-tab"/>
      </w:pPr>
    </w:p>
    <w:p w14:paraId="6C511487" w14:textId="77777777" w:rsidR="003045DC" w:rsidRDefault="003045DC" w:rsidP="003045DC">
      <w:pPr>
        <w:pStyle w:val="Normal-tab"/>
      </w:pPr>
    </w:p>
    <w:p w14:paraId="7D8D64A4" w14:textId="77777777" w:rsidR="003045DC" w:rsidRDefault="003045DC" w:rsidP="003045DC">
      <w:pPr>
        <w:pStyle w:val="Normal-tab"/>
      </w:pPr>
    </w:p>
    <w:p w14:paraId="345AF378" w14:textId="77777777" w:rsidR="003045DC" w:rsidRDefault="003045DC" w:rsidP="003045DC">
      <w:pPr>
        <w:jc w:val="right"/>
      </w:pPr>
      <w:r>
        <w:t xml:space="preserve">Recife, </w:t>
      </w:r>
      <w:sdt>
        <w:sdtPr>
          <w:id w:val="250779989"/>
        </w:sdtPr>
        <w:sdtEndPr/>
        <w:sdtContent>
          <w:r>
            <w:t>[data]</w:t>
          </w:r>
        </w:sdtContent>
      </w:sdt>
    </w:p>
    <w:p w14:paraId="203B213B" w14:textId="77777777" w:rsidR="003045DC" w:rsidRDefault="003045DC" w:rsidP="003045DC">
      <w:pPr>
        <w:jc w:val="right"/>
      </w:pPr>
    </w:p>
    <w:tbl>
      <w:tblPr>
        <w:tblStyle w:val="Tabelacomgrade"/>
        <w:tblW w:w="6540" w:type="dxa"/>
        <w:tblInd w:w="285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6540"/>
      </w:tblGrid>
      <w:tr w:rsidR="003045DC" w14:paraId="3BA74C07" w14:textId="77777777" w:rsidTr="004330BC"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7697B9" w14:textId="77777777" w:rsidR="003045DC" w:rsidRDefault="003045DC" w:rsidP="004330BC">
            <w:pPr>
              <w:pStyle w:val="Normal-tab"/>
              <w:spacing w:after="0" w:line="240" w:lineRule="auto"/>
              <w:ind w:firstLine="0"/>
              <w:jc w:val="left"/>
              <w:rPr>
                <w:rFonts w:eastAsiaTheme="minorEastAsia"/>
              </w:rPr>
            </w:pPr>
          </w:p>
        </w:tc>
      </w:tr>
      <w:tr w:rsidR="003045DC" w14:paraId="0E9D05F0" w14:textId="77777777" w:rsidTr="004330BC">
        <w:tc>
          <w:tcPr>
            <w:tcW w:w="6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C1C8EBF" w14:textId="77777777" w:rsidR="003045DC" w:rsidRDefault="003045DC" w:rsidP="004330BC">
            <w:pPr>
              <w:pStyle w:val="Normal-tab"/>
              <w:spacing w:after="0" w:line="240" w:lineRule="auto"/>
              <w:ind w:firstLine="0"/>
              <w:rPr>
                <w:rFonts w:eastAsiaTheme="minorEastAsia"/>
              </w:rPr>
            </w:pPr>
          </w:p>
        </w:tc>
      </w:tr>
      <w:bookmarkStart w:id="22" w:name="coordCurso"/>
      <w:tr w:rsidR="003045DC" w14:paraId="7EFAFE96" w14:textId="77777777" w:rsidTr="004330BC">
        <w:tc>
          <w:tcPr>
            <w:tcW w:w="6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985C8" w14:textId="77777777" w:rsidR="003045DC" w:rsidRDefault="00E4516F" w:rsidP="004330BC">
            <w:pPr>
              <w:pStyle w:val="Normal-tab"/>
              <w:spacing w:after="0" w:line="240" w:lineRule="auto"/>
              <w:jc w:val="right"/>
            </w:pPr>
            <w:sdt>
              <w:sdtPr>
                <w:rPr>
                  <w:rFonts w:eastAsiaTheme="minorEastAsia"/>
                </w:rPr>
                <w:id w:val="-1873061139"/>
                <w:text/>
              </w:sdtPr>
              <w:sdtEndPr/>
              <w:sdtContent>
                <w:r w:rsidR="003045DC" w:rsidRPr="008716FF">
                  <w:rPr>
                    <w:rFonts w:eastAsiaTheme="minorEastAsia"/>
                  </w:rPr>
                  <w:t>Nome do coordenador</w:t>
                </w:r>
              </w:sdtContent>
            </w:sdt>
            <w:bookmarkEnd w:id="22"/>
            <w:r w:rsidR="003D53B3">
              <w:rPr>
                <w:rFonts w:eastAsiaTheme="minorEastAsia"/>
              </w:rPr>
              <w:fldChar w:fldCharType="begin"/>
            </w:r>
            <w:r w:rsidR="003045DC">
              <w:instrText>REF orientador \h</w:instrText>
            </w:r>
            <w:r w:rsidR="003D53B3">
              <w:rPr>
                <w:rFonts w:eastAsiaTheme="minorEastAsia"/>
              </w:rPr>
            </w:r>
            <w:r w:rsidR="003D53B3">
              <w:rPr>
                <w:rFonts w:eastAsiaTheme="minorEastAsia"/>
              </w:rPr>
              <w:fldChar w:fldCharType="separate"/>
            </w:r>
            <w:sdt>
              <w:sdtPr>
                <w:id w:val="-1799687793"/>
              </w:sdtPr>
              <w:sdtEndPr/>
              <w:sdtContent>
                <w:r w:rsidR="000D6311">
                  <w:t>[orientador]</w:t>
                </w:r>
              </w:sdtContent>
            </w:sdt>
            <w:r w:rsidR="003D53B3">
              <w:fldChar w:fldCharType="end"/>
            </w:r>
          </w:p>
          <w:p w14:paraId="578E08F8" w14:textId="77777777" w:rsidR="003045DC" w:rsidRDefault="003045DC" w:rsidP="004330BC">
            <w:pPr>
              <w:pStyle w:val="Normal-tab"/>
              <w:spacing w:after="0" w:line="240" w:lineRule="auto"/>
              <w:ind w:firstLine="0"/>
              <w:jc w:val="right"/>
            </w:pPr>
            <w:r>
              <w:t>Coordenador do Curso de Bacharelado em Ciência da Computação</w:t>
            </w:r>
          </w:p>
        </w:tc>
      </w:tr>
    </w:tbl>
    <w:p w14:paraId="7E05C14A" w14:textId="77777777" w:rsidR="003045DC" w:rsidRDefault="003045DC" w:rsidP="003045DC">
      <w:pPr>
        <w:spacing w:after="0" w:line="240" w:lineRule="auto"/>
        <w:ind w:left="0" w:right="0" w:firstLine="0"/>
        <w:jc w:val="center"/>
        <w:rPr>
          <w:color w:val="00000A"/>
          <w:sz w:val="20"/>
          <w:szCs w:val="24"/>
        </w:rPr>
      </w:pPr>
    </w:p>
    <w:p w14:paraId="3DD53D60" w14:textId="77777777" w:rsidR="003045DC" w:rsidRDefault="003045DC" w:rsidP="003045DC">
      <w:pPr>
        <w:pStyle w:val="Ttulo"/>
        <w:jc w:val="center"/>
        <w:rPr>
          <w:sz w:val="20"/>
          <w:szCs w:val="24"/>
        </w:rPr>
      </w:pPr>
      <w:r>
        <w:rPr>
          <w:sz w:val="20"/>
          <w:szCs w:val="24"/>
        </w:rPr>
        <w:br w:type="page"/>
      </w:r>
    </w:p>
    <w:p w14:paraId="38A071B4" w14:textId="77777777" w:rsidR="003045DC" w:rsidRDefault="003045DC" w:rsidP="003045DC">
      <w:pPr>
        <w:pStyle w:val="Normal-tab"/>
        <w:sectPr w:rsidR="003045DC" w:rsidSect="003045DC">
          <w:type w:val="continuous"/>
          <w:pgSz w:w="12240" w:h="15840"/>
          <w:pgMar w:top="1701" w:right="1134" w:bottom="1134" w:left="1701" w:header="720" w:footer="720" w:gutter="0"/>
          <w:cols w:space="720"/>
          <w:docGrid w:linePitch="299"/>
        </w:sectPr>
      </w:pPr>
    </w:p>
    <w:p w14:paraId="7E36DA75" w14:textId="77777777" w:rsidR="003045DC" w:rsidRDefault="003045DC" w:rsidP="003045DC">
      <w:pPr>
        <w:pStyle w:val="Normal-tab"/>
        <w:sectPr w:rsidR="003045DC" w:rsidSect="003045DC">
          <w:headerReference w:type="even" r:id="rId26"/>
          <w:footerReference w:type="default" r:id="rId27"/>
          <w:headerReference w:type="first" r:id="rId28"/>
          <w:type w:val="continuous"/>
          <w:pgSz w:w="12240" w:h="15840"/>
          <w:pgMar w:top="1701" w:right="1134" w:bottom="1134" w:left="1701" w:header="720" w:footer="720" w:gutter="0"/>
          <w:cols w:space="720"/>
          <w:docGrid w:linePitch="299"/>
        </w:sectPr>
      </w:pPr>
    </w:p>
    <w:p w14:paraId="1967B311" w14:textId="77777777" w:rsidR="003045DC" w:rsidRPr="00956BBB" w:rsidRDefault="00A40C69" w:rsidP="003045DC">
      <w:pPr>
        <w:pStyle w:val="Ttulo"/>
        <w:jc w:val="center"/>
        <w:rPr>
          <w:smallCaps/>
        </w:rPr>
      </w:pPr>
      <w:bookmarkStart w:id="23" w:name="anexoG"/>
      <w:bookmarkStart w:id="24" w:name="_Toc446888758"/>
      <w:r>
        <w:t>Anexo G</w:t>
      </w:r>
      <w:bookmarkEnd w:id="23"/>
      <w:r>
        <w:t xml:space="preserve"> - </w:t>
      </w:r>
      <w:r w:rsidR="003045DC">
        <w:rPr>
          <w:smallCaps/>
        </w:rPr>
        <w:t>Declaração de Orientação</w:t>
      </w:r>
      <w:bookmarkEnd w:id="24"/>
    </w:p>
    <w:p w14:paraId="3A4D50B1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431D7503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5C1EBE58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22791009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1968E97C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68D20712" w14:textId="77777777" w:rsidR="003045DC" w:rsidRDefault="003045DC" w:rsidP="003045DC">
      <w:pPr>
        <w:spacing w:after="0" w:line="256" w:lineRule="auto"/>
        <w:ind w:left="0" w:right="0" w:firstLine="0"/>
        <w:jc w:val="left"/>
      </w:pPr>
      <w:r>
        <w:t xml:space="preserve">Declaro para os devidos fins que o professor </w:t>
      </w:r>
      <w:sdt>
        <w:sdtPr>
          <w:id w:val="1239282888"/>
        </w:sdtPr>
        <w:sdtEndPr/>
        <w:sdtContent>
          <w:r w:rsidR="00CB032E">
            <w:fldChar w:fldCharType="begin"/>
          </w:r>
          <w:r w:rsidR="00CB032E">
            <w:instrText xml:space="preserve"> REF orientador \h  \* MERGEFORMAT </w:instrText>
          </w:r>
          <w:r w:rsidR="00CB032E">
            <w:fldChar w:fldCharType="separate"/>
          </w:r>
          <w:sdt>
            <w:sdtPr>
              <w:rPr>
                <w:b/>
              </w:rPr>
              <w:id w:val="-563957864"/>
            </w:sdtPr>
            <w:sdtEndPr/>
            <w:sdtContent>
              <w:r w:rsidR="00486954" w:rsidRPr="00E61735">
                <w:rPr>
                  <w:b/>
                </w:rPr>
                <w:t>[orientador]</w:t>
              </w:r>
            </w:sdtContent>
          </w:sdt>
          <w:r w:rsidR="00CB032E">
            <w:fldChar w:fldCharType="end"/>
          </w:r>
        </w:sdtContent>
      </w:sdt>
      <w:r>
        <w:t xml:space="preserve"> orientou o trabalho de conclusão de curso desenvolvido pelo discente </w:t>
      </w:r>
      <w:sdt>
        <w:sdtPr>
          <w:rPr>
            <w:b/>
          </w:rPr>
          <w:id w:val="-1349319673"/>
        </w:sdtPr>
        <w:sdtEndPr/>
        <w:sdtContent>
          <w:r w:rsidR="00CB032E">
            <w:fldChar w:fldCharType="begin"/>
          </w:r>
          <w:r w:rsidR="00CB032E">
            <w:instrText xml:space="preserve"> REF aluno \h  \* MERGEFORMAT </w:instrText>
          </w:r>
          <w:r w:rsidR="00CB032E">
            <w:fldChar w:fldCharType="separate"/>
          </w:r>
          <w:sdt>
            <w:sdtPr>
              <w:rPr>
                <w:b/>
              </w:rPr>
              <w:id w:val="429479711"/>
            </w:sdtPr>
            <w:sdtEndPr/>
            <w:sdtContent>
              <w:r w:rsidR="00486954" w:rsidRPr="00E61735">
                <w:rPr>
                  <w:b/>
                </w:rPr>
                <w:t>[aluno]</w:t>
              </w:r>
            </w:sdtContent>
          </w:sdt>
          <w:r w:rsidR="00CB032E">
            <w:fldChar w:fldCharType="end"/>
          </w:r>
        </w:sdtContent>
      </w:sdt>
      <w:r>
        <w:t xml:space="preserve"> no </w:t>
      </w:r>
      <w:sdt>
        <w:sdtPr>
          <w:id w:val="-42592655"/>
          <w:text/>
        </w:sdtPr>
        <w:sdtEndPr/>
        <w:sdtContent>
          <w:r w:rsidRPr="008716FF">
            <w:t>[primeiro/segundo]</w:t>
          </w:r>
        </w:sdtContent>
      </w:sdt>
      <w:r>
        <w:t xml:space="preserve"> semestre do ano letivo de </w:t>
      </w:r>
      <w:sdt>
        <w:sdtPr>
          <w:id w:val="1602617540"/>
          <w:text/>
        </w:sdtPr>
        <w:sdtEndPr/>
        <w:sdtContent>
          <w:r w:rsidRPr="008716FF">
            <w:t>[preencher ano]</w:t>
          </w:r>
        </w:sdtContent>
      </w:sdt>
      <w:r>
        <w:t xml:space="preserve">, intitulado </w:t>
      </w:r>
      <w:sdt>
        <w:sdtPr>
          <w:id w:val="-1312550938"/>
        </w:sdtPr>
        <w:sdtEndPr/>
        <w:sdtContent>
          <w:r w:rsidR="00CB032E">
            <w:fldChar w:fldCharType="begin"/>
          </w:r>
          <w:r w:rsidR="00CB032E">
            <w:instrText xml:space="preserve"> REF tituloTCC \h  \* MERGEFORMAT </w:instrText>
          </w:r>
          <w:r w:rsidR="00CB032E">
            <w:fldChar w:fldCharType="separate"/>
          </w:r>
          <w:sdt>
            <w:sdtPr>
              <w:rPr>
                <w:b/>
              </w:rPr>
              <w:id w:val="2063129697"/>
            </w:sdtPr>
            <w:sdtEndPr/>
            <w:sdtContent>
              <w:r w:rsidR="00486954" w:rsidRPr="00E61735">
                <w:rPr>
                  <w:b/>
                </w:rPr>
                <w:t>[título]</w:t>
              </w:r>
            </w:sdtContent>
          </w:sdt>
          <w:r w:rsidR="00CB032E">
            <w:fldChar w:fldCharType="end"/>
          </w:r>
        </w:sdtContent>
      </w:sdt>
      <w:r>
        <w:t xml:space="preserve">, com defesa realizada no dia </w:t>
      </w:r>
      <w:sdt>
        <w:sdtPr>
          <w:id w:val="1797337519"/>
        </w:sdtPr>
        <w:sdtEndPr/>
        <w:sdtContent>
          <w:r>
            <w:t>[data]</w:t>
          </w:r>
        </w:sdtContent>
      </w:sdt>
      <w:r>
        <w:t>.</w:t>
      </w:r>
    </w:p>
    <w:p w14:paraId="5C663340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57C905CD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55F0645C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024703EE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796E6127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1A920F02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70567140" w14:textId="77777777" w:rsidR="003045DC" w:rsidRDefault="003045DC" w:rsidP="003045DC">
      <w:pPr>
        <w:spacing w:after="0" w:line="256" w:lineRule="auto"/>
        <w:ind w:left="0" w:right="0" w:firstLine="0"/>
        <w:jc w:val="left"/>
      </w:pPr>
    </w:p>
    <w:p w14:paraId="3F43A6ED" w14:textId="77777777" w:rsidR="003045DC" w:rsidRDefault="003045DC" w:rsidP="003045DC">
      <w:pPr>
        <w:jc w:val="right"/>
      </w:pPr>
      <w:r>
        <w:t xml:space="preserve">Recife, </w:t>
      </w:r>
      <w:sdt>
        <w:sdtPr>
          <w:id w:val="-1259130216"/>
        </w:sdtPr>
        <w:sdtEndPr/>
        <w:sdtContent>
          <w:r>
            <w:t>[data]</w:t>
          </w:r>
        </w:sdtContent>
      </w:sdt>
    </w:p>
    <w:p w14:paraId="2167A38C" w14:textId="77777777" w:rsidR="003045DC" w:rsidRDefault="003045DC" w:rsidP="003045DC">
      <w:pPr>
        <w:jc w:val="right"/>
      </w:pPr>
    </w:p>
    <w:p w14:paraId="1FF9F659" w14:textId="77777777" w:rsidR="003045DC" w:rsidRDefault="003045DC" w:rsidP="003045DC">
      <w:pPr>
        <w:jc w:val="right"/>
      </w:pPr>
    </w:p>
    <w:tbl>
      <w:tblPr>
        <w:tblStyle w:val="Tabelacomgrade"/>
        <w:tblW w:w="8100" w:type="dxa"/>
        <w:tblInd w:w="1440" w:type="dxa"/>
        <w:tblBorders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8100"/>
      </w:tblGrid>
      <w:tr w:rsidR="003045DC" w14:paraId="2BC7044F" w14:textId="77777777" w:rsidTr="004330BC">
        <w:tc>
          <w:tcPr>
            <w:tcW w:w="8100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sdt>
            <w:sdtPr>
              <w:id w:val="-95880091"/>
              <w:text/>
            </w:sdtPr>
            <w:sdtEndPr/>
            <w:sdtContent>
              <w:p w14:paraId="536C688E" w14:textId="77777777" w:rsidR="003045DC" w:rsidRDefault="003045DC" w:rsidP="004330BC">
                <w:pPr>
                  <w:pStyle w:val="Normal-tab"/>
                  <w:spacing w:after="0" w:line="240" w:lineRule="auto"/>
                  <w:jc w:val="right"/>
                </w:pPr>
                <w:r w:rsidRPr="008716FF">
                  <w:t>[Nome professor]</w:t>
                </w:r>
              </w:p>
            </w:sdtContent>
          </w:sdt>
          <w:sdt>
            <w:sdtPr>
              <w:id w:val="976648115"/>
            </w:sdtPr>
            <w:sdtEndPr/>
            <w:sdtContent>
              <w:p w14:paraId="00F40095" w14:textId="77777777" w:rsidR="003045DC" w:rsidRDefault="003045DC" w:rsidP="004330BC">
                <w:pPr>
                  <w:pStyle w:val="Normal-tab"/>
                  <w:spacing w:after="0" w:line="240" w:lineRule="auto"/>
                  <w:jc w:val="right"/>
                </w:pPr>
                <w:r>
                  <w:t>Professor Responsável pela disciplina de Trabalho de Conclusão de Curso</w:t>
                </w:r>
                <w:r w:rsidR="003D53B3">
                  <w:rPr>
                    <w:rFonts w:eastAsiaTheme="minorEastAsia"/>
                  </w:rPr>
                  <w:fldChar w:fldCharType="begin"/>
                </w:r>
                <w:r>
                  <w:instrText xml:space="preserve"> REF orientador \h </w:instrText>
                </w:r>
                <w:r w:rsidR="003D53B3">
                  <w:rPr>
                    <w:rFonts w:eastAsiaTheme="minorEastAsia"/>
                  </w:rPr>
                </w:r>
                <w:r w:rsidR="003D53B3">
                  <w:rPr>
                    <w:rFonts w:eastAsiaTheme="minorEastAsia"/>
                  </w:rPr>
                  <w:fldChar w:fldCharType="separate"/>
                </w:r>
                <w:sdt>
                  <w:sdtPr>
                    <w:id w:val="837197858"/>
                  </w:sdtPr>
                  <w:sdtEndPr/>
                  <w:sdtContent>
                    <w:r w:rsidR="000D6311">
                      <w:t>[orientador]</w:t>
                    </w:r>
                  </w:sdtContent>
                </w:sdt>
                <w:r w:rsidR="003D53B3">
                  <w:rPr>
                    <w:rFonts w:eastAsiaTheme="minorEastAsia"/>
                  </w:rPr>
                  <w:fldChar w:fldCharType="end"/>
                </w:r>
              </w:p>
            </w:sdtContent>
          </w:sdt>
        </w:tc>
      </w:tr>
    </w:tbl>
    <w:p w14:paraId="0CFD1CAD" w14:textId="77777777" w:rsidR="003045DC" w:rsidRDefault="003045DC" w:rsidP="003045DC">
      <w:pPr>
        <w:pStyle w:val="Normal-tab"/>
        <w:ind w:firstLine="0"/>
      </w:pPr>
    </w:p>
    <w:p w14:paraId="6541CCE2" w14:textId="77777777" w:rsidR="003045DC" w:rsidRPr="003045DC" w:rsidRDefault="003045DC" w:rsidP="003045DC"/>
    <w:p w14:paraId="285DECDB" w14:textId="77777777" w:rsidR="003045DC" w:rsidRPr="003045DC" w:rsidRDefault="003045DC" w:rsidP="003045DC"/>
    <w:p w14:paraId="36545B2F" w14:textId="77777777" w:rsidR="003045DC" w:rsidRPr="003045DC" w:rsidRDefault="003045DC" w:rsidP="003045DC"/>
    <w:p w14:paraId="5D3AFACE" w14:textId="77777777" w:rsidR="003045DC" w:rsidRPr="003045DC" w:rsidRDefault="003045DC" w:rsidP="003045DC"/>
    <w:p w14:paraId="3AB49DC8" w14:textId="77777777" w:rsidR="003045DC" w:rsidRPr="003045DC" w:rsidRDefault="003045DC" w:rsidP="003045DC"/>
    <w:p w14:paraId="3E15DF8B" w14:textId="77777777" w:rsidR="003045DC" w:rsidRPr="003045DC" w:rsidRDefault="003045DC" w:rsidP="003045DC"/>
    <w:p w14:paraId="682DA1D3" w14:textId="77777777" w:rsidR="003045DC" w:rsidRPr="003045DC" w:rsidRDefault="003045DC" w:rsidP="003045DC"/>
    <w:p w14:paraId="39A5FCAF" w14:textId="77777777" w:rsidR="00EC35F5" w:rsidRPr="003045DC" w:rsidRDefault="003045DC" w:rsidP="003045DC">
      <w:pPr>
        <w:tabs>
          <w:tab w:val="left" w:pos="3465"/>
        </w:tabs>
      </w:pPr>
      <w:r>
        <w:tab/>
      </w:r>
      <w:r>
        <w:tab/>
      </w:r>
    </w:p>
    <w:sectPr w:rsidR="00EC35F5" w:rsidRPr="003045DC" w:rsidSect="003045DC">
      <w:type w:val="continuous"/>
      <w:pgSz w:w="12240" w:h="15840"/>
      <w:pgMar w:top="1701" w:right="1134" w:bottom="1134" w:left="170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E771A3" w14:textId="77777777" w:rsidR="00E4516F" w:rsidRDefault="00E4516F">
      <w:pPr>
        <w:spacing w:after="0" w:line="240" w:lineRule="auto"/>
      </w:pPr>
      <w:r>
        <w:separator/>
      </w:r>
    </w:p>
  </w:endnote>
  <w:endnote w:type="continuationSeparator" w:id="0">
    <w:p w14:paraId="68964529" w14:textId="77777777" w:rsidR="00E4516F" w:rsidRDefault="00E451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6DB36C" w14:textId="77777777" w:rsidR="00AD7968" w:rsidRDefault="00AD7968">
    <w:pPr>
      <w:pStyle w:val="Rodap"/>
    </w:pPr>
  </w:p>
  <w:tbl>
    <w:tblPr>
      <w:tblStyle w:val="Tabelacomgrade1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43"/>
      <w:gridCol w:w="3062"/>
    </w:tblGrid>
    <w:tr w:rsidR="00AD7968" w:rsidRPr="004A66B3" w14:paraId="0C4445D5" w14:textId="77777777" w:rsidTr="004D4B53">
      <w:tc>
        <w:tcPr>
          <w:tcW w:w="6374" w:type="dxa"/>
        </w:tcPr>
        <w:p w14:paraId="038917CC" w14:textId="77777777" w:rsidR="00AD7968" w:rsidRPr="004A66B3" w:rsidRDefault="00AD7968" w:rsidP="001176CB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left"/>
            <w:rPr>
              <w:color w:val="auto"/>
            </w:rPr>
          </w:pPr>
          <w:r>
            <w:rPr>
              <w:color w:val="auto"/>
            </w:rPr>
            <w:t>Proposta de Banca Examinadora</w:t>
          </w:r>
        </w:p>
      </w:tc>
      <w:tc>
        <w:tcPr>
          <w:tcW w:w="3077" w:type="dxa"/>
        </w:tcPr>
        <w:p w14:paraId="3D62A442" w14:textId="77777777" w:rsidR="00AD7968" w:rsidRPr="004A66B3" w:rsidRDefault="00AD7968" w:rsidP="001176CB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right"/>
            <w:rPr>
              <w:color w:val="auto"/>
            </w:rPr>
          </w:pPr>
          <w:r w:rsidRPr="004A66B3">
            <w:rPr>
              <w:color w:val="auto"/>
            </w:rPr>
            <w:t>BCC</w:t>
          </w:r>
        </w:p>
      </w:tc>
    </w:tr>
  </w:tbl>
  <w:p w14:paraId="3237A54A" w14:textId="77777777" w:rsidR="00AD7968" w:rsidRPr="001A1658" w:rsidRDefault="00AD796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EFC3E" w14:textId="77777777" w:rsidR="00AD7968" w:rsidRDefault="00AD7968">
    <w:pPr>
      <w:pStyle w:val="Rodap"/>
    </w:pPr>
  </w:p>
  <w:tbl>
    <w:tblPr>
      <w:tblStyle w:val="Tabelacomgrade1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43"/>
      <w:gridCol w:w="3062"/>
    </w:tblGrid>
    <w:tr w:rsidR="00AD7968" w:rsidRPr="004A66B3" w14:paraId="0195BCF2" w14:textId="77777777" w:rsidTr="004D4B53">
      <w:tc>
        <w:tcPr>
          <w:tcW w:w="6374" w:type="dxa"/>
        </w:tcPr>
        <w:p w14:paraId="371F964A" w14:textId="77777777" w:rsidR="00AD7968" w:rsidRPr="004A66B3" w:rsidRDefault="00AD7968" w:rsidP="001176CB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left"/>
            <w:rPr>
              <w:color w:val="auto"/>
            </w:rPr>
          </w:pPr>
          <w:r>
            <w:rPr>
              <w:color w:val="auto"/>
            </w:rPr>
            <w:t>Proposta de Banca Examinadora</w:t>
          </w:r>
        </w:p>
      </w:tc>
      <w:tc>
        <w:tcPr>
          <w:tcW w:w="3077" w:type="dxa"/>
        </w:tcPr>
        <w:p w14:paraId="51D55E76" w14:textId="77777777" w:rsidR="00AD7968" w:rsidRPr="004A66B3" w:rsidRDefault="00AD7968" w:rsidP="001176CB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right"/>
            <w:rPr>
              <w:color w:val="auto"/>
            </w:rPr>
          </w:pPr>
          <w:r w:rsidRPr="004A66B3">
            <w:rPr>
              <w:color w:val="auto"/>
            </w:rPr>
            <w:t>BCC</w:t>
          </w:r>
        </w:p>
      </w:tc>
    </w:tr>
  </w:tbl>
  <w:p w14:paraId="687E4EDA" w14:textId="77777777" w:rsidR="00AD7968" w:rsidRDefault="00AD7968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ade1"/>
      <w:tblW w:w="0" w:type="auto"/>
      <w:tblLook w:val="04A0" w:firstRow="1" w:lastRow="0" w:firstColumn="1" w:lastColumn="0" w:noHBand="0" w:noVBand="1"/>
    </w:tblPr>
    <w:tblGrid>
      <w:gridCol w:w="6336"/>
      <w:gridCol w:w="3059"/>
    </w:tblGrid>
    <w:tr w:rsidR="00AD7968" w:rsidRPr="004A66B3" w14:paraId="42DCCE81" w14:textId="77777777" w:rsidTr="00B67704">
      <w:tc>
        <w:tcPr>
          <w:tcW w:w="6374" w:type="dxa"/>
        </w:tcPr>
        <w:p w14:paraId="0EFA63DD" w14:textId="77777777" w:rsidR="00AD7968" w:rsidRPr="004A66B3" w:rsidRDefault="00AD7968" w:rsidP="004A66B3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left"/>
            <w:rPr>
              <w:color w:val="auto"/>
            </w:rPr>
          </w:pPr>
          <w:r>
            <w:rPr>
              <w:color w:val="auto"/>
            </w:rPr>
            <w:t>Proposta de Banca Examinadora</w:t>
          </w:r>
        </w:p>
      </w:tc>
      <w:tc>
        <w:tcPr>
          <w:tcW w:w="3077" w:type="dxa"/>
        </w:tcPr>
        <w:p w14:paraId="36D5CB16" w14:textId="77777777" w:rsidR="00AD7968" w:rsidRPr="004A66B3" w:rsidRDefault="00AD7968" w:rsidP="004A66B3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right"/>
            <w:rPr>
              <w:color w:val="auto"/>
            </w:rPr>
          </w:pPr>
          <w:r w:rsidRPr="004A66B3">
            <w:rPr>
              <w:color w:val="auto"/>
            </w:rPr>
            <w:t>BCC</w:t>
          </w:r>
        </w:p>
      </w:tc>
    </w:tr>
  </w:tbl>
  <w:p w14:paraId="2BEAF797" w14:textId="77777777" w:rsidR="00AD7968" w:rsidRDefault="00AD7968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CCAE6" w14:textId="77777777" w:rsidR="00AD7968" w:rsidRDefault="00AD7968">
    <w:pPr>
      <w:pStyle w:val="Rodap"/>
    </w:pPr>
  </w:p>
  <w:tbl>
    <w:tblPr>
      <w:tblStyle w:val="Tabelacomgrade1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43"/>
      <w:gridCol w:w="3062"/>
    </w:tblGrid>
    <w:tr w:rsidR="00AD7968" w:rsidRPr="004A66B3" w14:paraId="6691EC77" w14:textId="77777777" w:rsidTr="004D4B53">
      <w:tc>
        <w:tcPr>
          <w:tcW w:w="6374" w:type="dxa"/>
        </w:tcPr>
        <w:p w14:paraId="29A0C920" w14:textId="77777777" w:rsidR="00AD7968" w:rsidRPr="004A66B3" w:rsidRDefault="00AD7968" w:rsidP="001176CB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left"/>
            <w:rPr>
              <w:color w:val="auto"/>
            </w:rPr>
          </w:pPr>
          <w:r>
            <w:rPr>
              <w:color w:val="auto"/>
            </w:rPr>
            <w:t>Ata de Defesa de Trabalho de Conclusão de Curso</w:t>
          </w:r>
        </w:p>
      </w:tc>
      <w:tc>
        <w:tcPr>
          <w:tcW w:w="3077" w:type="dxa"/>
        </w:tcPr>
        <w:p w14:paraId="185095DD" w14:textId="77777777" w:rsidR="00AD7968" w:rsidRPr="004A66B3" w:rsidRDefault="00AD7968" w:rsidP="001176CB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right"/>
            <w:rPr>
              <w:color w:val="auto"/>
            </w:rPr>
          </w:pPr>
          <w:r w:rsidRPr="004A66B3">
            <w:rPr>
              <w:color w:val="auto"/>
            </w:rPr>
            <w:t>BCC</w:t>
          </w:r>
        </w:p>
      </w:tc>
    </w:tr>
  </w:tbl>
  <w:p w14:paraId="07297F61" w14:textId="77777777" w:rsidR="00AD7968" w:rsidRPr="001A1658" w:rsidRDefault="00AD7968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E0061" w14:textId="77777777" w:rsidR="00AD7968" w:rsidRDefault="00AD7968">
    <w:pPr>
      <w:pStyle w:val="Rodap"/>
    </w:pPr>
  </w:p>
  <w:tbl>
    <w:tblPr>
      <w:tblStyle w:val="Tabelacomgrade1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43"/>
      <w:gridCol w:w="3062"/>
    </w:tblGrid>
    <w:tr w:rsidR="00AD7968" w:rsidRPr="004A66B3" w14:paraId="65D23764" w14:textId="77777777" w:rsidTr="004D4B53">
      <w:tc>
        <w:tcPr>
          <w:tcW w:w="6374" w:type="dxa"/>
        </w:tcPr>
        <w:p w14:paraId="6B4149E6" w14:textId="77777777" w:rsidR="00AD7968" w:rsidRPr="004A66B3" w:rsidRDefault="00AD7968" w:rsidP="001176CB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left"/>
            <w:rPr>
              <w:color w:val="auto"/>
            </w:rPr>
          </w:pPr>
          <w:r>
            <w:rPr>
              <w:color w:val="auto"/>
            </w:rPr>
            <w:t>Ata de Defesa de Trabalho de Conclusão de Curso</w:t>
          </w:r>
        </w:p>
      </w:tc>
      <w:tc>
        <w:tcPr>
          <w:tcW w:w="3077" w:type="dxa"/>
        </w:tcPr>
        <w:p w14:paraId="42BCF365" w14:textId="77777777" w:rsidR="00AD7968" w:rsidRPr="004A66B3" w:rsidRDefault="00AD7968" w:rsidP="001176CB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right"/>
            <w:rPr>
              <w:color w:val="auto"/>
            </w:rPr>
          </w:pPr>
          <w:r w:rsidRPr="004A66B3">
            <w:rPr>
              <w:color w:val="auto"/>
            </w:rPr>
            <w:t>BCC</w:t>
          </w:r>
        </w:p>
      </w:tc>
    </w:tr>
  </w:tbl>
  <w:p w14:paraId="4CA3DF07" w14:textId="77777777" w:rsidR="00AD7968" w:rsidRDefault="00AD7968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B615CD" w14:textId="77777777" w:rsidR="00AD7968" w:rsidRDefault="00AD7968">
    <w:pPr>
      <w:pStyle w:val="Rodap"/>
    </w:pPr>
  </w:p>
  <w:p w14:paraId="0A6F3590" w14:textId="77777777" w:rsidR="00AD7968" w:rsidRPr="001A1658" w:rsidRDefault="00AD7968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B30D9" w14:textId="77777777" w:rsidR="00AD7968" w:rsidRDefault="00AD7968">
    <w:pPr>
      <w:pStyle w:val="Rodap"/>
    </w:pPr>
  </w:p>
  <w:tbl>
    <w:tblPr>
      <w:tblStyle w:val="Tabelacomgrade1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43"/>
      <w:gridCol w:w="3062"/>
    </w:tblGrid>
    <w:tr w:rsidR="00AD7968" w:rsidRPr="004A66B3" w14:paraId="0E993EF3" w14:textId="77777777" w:rsidTr="004D4B53">
      <w:tc>
        <w:tcPr>
          <w:tcW w:w="6374" w:type="dxa"/>
        </w:tcPr>
        <w:p w14:paraId="67ADA0BD" w14:textId="77777777" w:rsidR="00AD7968" w:rsidRPr="004A66B3" w:rsidRDefault="00AD7968" w:rsidP="001176CB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left"/>
            <w:rPr>
              <w:color w:val="auto"/>
            </w:rPr>
          </w:pPr>
          <w:proofErr w:type="spellStart"/>
          <w:r>
            <w:rPr>
              <w:color w:val="auto"/>
            </w:rPr>
            <w:t>Parecer</w:t>
          </w:r>
          <w:proofErr w:type="spellEnd"/>
          <w:r>
            <w:rPr>
              <w:color w:val="auto"/>
            </w:rPr>
            <w:t xml:space="preserve"> de Avaliação das Correções do Trabalho de Conclusão de Curso</w:t>
          </w:r>
        </w:p>
      </w:tc>
      <w:tc>
        <w:tcPr>
          <w:tcW w:w="3077" w:type="dxa"/>
        </w:tcPr>
        <w:p w14:paraId="0AFC5D70" w14:textId="77777777" w:rsidR="00AD7968" w:rsidRPr="004A66B3" w:rsidRDefault="00AD7968" w:rsidP="001176CB">
          <w:pPr>
            <w:tabs>
              <w:tab w:val="center" w:pos="4419"/>
              <w:tab w:val="right" w:pos="8838"/>
            </w:tabs>
            <w:spacing w:after="0" w:line="240" w:lineRule="auto"/>
            <w:ind w:left="0" w:right="0" w:firstLine="0"/>
            <w:jc w:val="right"/>
            <w:rPr>
              <w:color w:val="auto"/>
            </w:rPr>
          </w:pPr>
          <w:r w:rsidRPr="004A66B3">
            <w:rPr>
              <w:color w:val="auto"/>
            </w:rPr>
            <w:t>BCC</w:t>
          </w:r>
        </w:p>
      </w:tc>
    </w:tr>
  </w:tbl>
  <w:p w14:paraId="281098AA" w14:textId="77777777" w:rsidR="00AD7968" w:rsidRDefault="00AD7968">
    <w:pPr>
      <w:pStyle w:val="Rodap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023A8" w14:textId="77777777" w:rsidR="00AD7968" w:rsidRDefault="00AD796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625E7A" w14:textId="77777777" w:rsidR="00E4516F" w:rsidRDefault="00E4516F">
      <w:pPr>
        <w:spacing w:after="0" w:line="240" w:lineRule="auto"/>
      </w:pPr>
      <w:r>
        <w:separator/>
      </w:r>
    </w:p>
  </w:footnote>
  <w:footnote w:type="continuationSeparator" w:id="0">
    <w:p w14:paraId="19CA481F" w14:textId="77777777" w:rsidR="00E4516F" w:rsidRDefault="00E4516F">
      <w:pPr>
        <w:spacing w:after="0" w:line="240" w:lineRule="auto"/>
      </w:pPr>
      <w:r>
        <w:continuationSeparator/>
      </w:r>
    </w:p>
  </w:footnote>
  <w:footnote w:id="1">
    <w:p w14:paraId="1DDA8689" w14:textId="77777777" w:rsidR="00AD7968" w:rsidRDefault="00AD7968" w:rsidP="00BD6AD1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F07DD7">
        <w:rPr>
          <w:rFonts w:eastAsia="Calibri"/>
          <w:i/>
        </w:rPr>
        <w:t>Data</w:t>
      </w:r>
      <w:r>
        <w:rPr>
          <w:rFonts w:eastAsia="Calibri"/>
          <w:i/>
        </w:rPr>
        <w:t xml:space="preserve">-limite </w:t>
      </w:r>
      <w:r w:rsidRPr="00F07DD7">
        <w:rPr>
          <w:rFonts w:eastAsia="Calibri"/>
          <w:i/>
        </w:rPr>
        <w:t>de entrega das correções no primeiro dia do período de provas finais do calendário acadêmico da UFRPE</w:t>
      </w:r>
      <w:r>
        <w:rPr>
          <w:rFonts w:eastAsia="Calibri"/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7241A" w14:textId="729C238C" w:rsidR="00AD7968" w:rsidRDefault="00AD7968" w:rsidP="003045DC">
    <w:pPr>
      <w:spacing w:after="0" w:line="240" w:lineRule="auto"/>
      <w:ind w:left="0" w:right="0" w:firstLine="0"/>
      <w:jc w:val="center"/>
      <w:rPr>
        <w:color w:val="00000A"/>
        <w:sz w:val="20"/>
        <w:szCs w:val="24"/>
      </w:rPr>
    </w:pPr>
    <w:r>
      <w:rPr>
        <w:noProof/>
      </w:rPr>
      <w:drawing>
        <wp:inline distT="0" distB="0" distL="0" distR="0" wp14:anchorId="21C4DFDD" wp14:editId="18CCD54A">
          <wp:extent cx="656303" cy="717421"/>
          <wp:effectExtent l="0" t="0" r="0" b="6985"/>
          <wp:docPr id="8" name="Imagem 8" descr="http://www2.camara.leg.br/comunicacao/institucional/noticias-institucionais/imagens-logomarca/bras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2.camara.leg.br/comunicacao/institucional/noticias-institucionais/imagens-logomarca/bras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506" cy="7274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90D262" w14:textId="77777777" w:rsidR="00AD7968" w:rsidRPr="004A66B3" w:rsidRDefault="00AD7968" w:rsidP="0037160F">
    <w:pPr>
      <w:spacing w:after="0" w:line="240" w:lineRule="auto"/>
      <w:ind w:left="0" w:right="0" w:firstLine="0"/>
      <w:jc w:val="center"/>
      <w:rPr>
        <w:color w:val="auto"/>
        <w:sz w:val="20"/>
        <w:szCs w:val="24"/>
      </w:rPr>
    </w:pPr>
  </w:p>
  <w:p w14:paraId="72E3EABE" w14:textId="77777777" w:rsidR="00AD7968" w:rsidRPr="004A66B3" w:rsidRDefault="00AD7968" w:rsidP="0037160F">
    <w:pPr>
      <w:keepNext/>
      <w:spacing w:after="0" w:line="240" w:lineRule="auto"/>
      <w:ind w:left="0" w:right="0" w:firstLine="0"/>
      <w:jc w:val="center"/>
      <w:outlineLvl w:val="0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MINISTÉRIO DA EDUCAÇÃO E DO DESPORTO</w:t>
    </w:r>
  </w:p>
  <w:p w14:paraId="2CB15FA7" w14:textId="77777777" w:rsidR="00AD7968" w:rsidRPr="004A66B3" w:rsidRDefault="00AD7968" w:rsidP="0037160F">
    <w:pPr>
      <w:keepNext/>
      <w:spacing w:after="0" w:line="240" w:lineRule="auto"/>
      <w:ind w:left="0" w:right="0" w:firstLine="0"/>
      <w:jc w:val="center"/>
      <w:outlineLvl w:val="1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UNIVERSIDADE FEDERAL RURAL DE PERNAMBUCO (UFRPE)</w:t>
    </w:r>
  </w:p>
  <w:p w14:paraId="2BAF6169" w14:textId="77777777" w:rsidR="00AD7968" w:rsidRPr="004A66B3" w:rsidRDefault="00AD7968" w:rsidP="0037160F">
    <w:pPr>
      <w:keepNext/>
      <w:spacing w:after="0" w:line="240" w:lineRule="auto"/>
      <w:ind w:left="0" w:right="0" w:firstLine="0"/>
      <w:jc w:val="center"/>
      <w:outlineLvl w:val="1"/>
      <w:rPr>
        <w:b/>
        <w:color w:val="auto"/>
        <w:sz w:val="20"/>
        <w:szCs w:val="20"/>
      </w:rPr>
    </w:pPr>
    <w:r w:rsidRPr="004A66B3">
      <w:rPr>
        <w:b/>
        <w:color w:val="auto"/>
        <w:sz w:val="20"/>
        <w:szCs w:val="20"/>
      </w:rPr>
      <w:t>BACHARELADO EM CIÊNCIA DA COMPUTAÇÃO</w:t>
    </w:r>
  </w:p>
  <w:p w14:paraId="0238C786" w14:textId="77777777" w:rsidR="00AD7968" w:rsidRPr="004A66B3" w:rsidRDefault="00AD7968" w:rsidP="0037160F">
    <w:pPr>
      <w:spacing w:after="0" w:line="240" w:lineRule="auto"/>
      <w:ind w:left="0" w:right="0" w:firstLine="0"/>
      <w:jc w:val="center"/>
      <w:rPr>
        <w:rFonts w:ascii="Arial" w:hAnsi="Arial" w:cs="Arial"/>
        <w:b/>
        <w:bCs/>
        <w:color w:val="0000FF"/>
        <w:sz w:val="20"/>
        <w:szCs w:val="24"/>
        <w:u w:val="single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begin"/>
    </w: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 HYPERLINK "</w:instrText>
    </w:r>
    <w:r w:rsidRPr="004A66B3">
      <w:rPr>
        <w:rFonts w:ascii="Arial" w:hAnsi="Arial" w:cs="Arial"/>
        <w:b/>
        <w:bCs/>
        <w:color w:val="0000FF"/>
        <w:sz w:val="20"/>
        <w:szCs w:val="24"/>
        <w:u w:val="single"/>
      </w:rPr>
      <w:instrText>http://www.bcc.ufrpe.br</w:instrText>
    </w:r>
  </w:p>
  <w:p w14:paraId="574B1301" w14:textId="77777777" w:rsidR="00AD7968" w:rsidRPr="00D00261" w:rsidRDefault="00AD7968" w:rsidP="0037160F">
    <w:pPr>
      <w:spacing w:after="0" w:line="240" w:lineRule="auto"/>
      <w:ind w:left="0" w:right="0" w:firstLine="0"/>
      <w:jc w:val="center"/>
      <w:rPr>
        <w:rStyle w:val="Hyperlink"/>
        <w:rFonts w:ascii="Arial" w:hAnsi="Arial" w:cs="Arial"/>
        <w:b/>
        <w:bCs/>
        <w:sz w:val="20"/>
        <w:szCs w:val="24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" </w:instrText>
    </w: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separate"/>
    </w:r>
    <w:r w:rsidRPr="00D00261">
      <w:rPr>
        <w:rStyle w:val="Hyperlink"/>
        <w:rFonts w:ascii="Arial" w:hAnsi="Arial" w:cs="Arial"/>
        <w:b/>
        <w:bCs/>
        <w:sz w:val="20"/>
        <w:szCs w:val="24"/>
      </w:rPr>
      <w:t>http://www.bcc.ufrpe.br</w:t>
    </w:r>
  </w:p>
  <w:p w14:paraId="7624F776" w14:textId="77777777" w:rsidR="00AD7968" w:rsidRDefault="00AD7968" w:rsidP="0037160F">
    <w:pPr>
      <w:spacing w:after="0" w:line="259" w:lineRule="auto"/>
      <w:ind w:left="0" w:right="0" w:firstLine="0"/>
      <w:jc w:val="left"/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end"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95A1C" w14:textId="0DA5B7D2" w:rsidR="00AD7968" w:rsidRDefault="00AD7968" w:rsidP="003045DC">
    <w:pPr>
      <w:spacing w:after="0" w:line="240" w:lineRule="auto"/>
      <w:ind w:left="0" w:right="0" w:firstLine="0"/>
      <w:jc w:val="center"/>
      <w:rPr>
        <w:color w:val="00000A"/>
        <w:sz w:val="20"/>
        <w:szCs w:val="24"/>
      </w:rPr>
    </w:pPr>
    <w:r>
      <w:rPr>
        <w:noProof/>
      </w:rPr>
      <w:drawing>
        <wp:inline distT="0" distB="0" distL="0" distR="0" wp14:anchorId="4E4D5E36" wp14:editId="092420E7">
          <wp:extent cx="656303" cy="717421"/>
          <wp:effectExtent l="0" t="0" r="0" b="6985"/>
          <wp:docPr id="6" name="Imagem 6" descr="http://www2.camara.leg.br/comunicacao/institucional/noticias-institucionais/imagens-logomarca/bras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2.camara.leg.br/comunicacao/institucional/noticias-institucionais/imagens-logomarca/bras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506" cy="7274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328DE9" w14:textId="77777777" w:rsidR="00AD7968" w:rsidRPr="004A66B3" w:rsidRDefault="00AD7968" w:rsidP="00564FA7">
    <w:pPr>
      <w:spacing w:after="0" w:line="240" w:lineRule="auto"/>
      <w:ind w:left="0" w:right="0" w:firstLine="0"/>
      <w:jc w:val="center"/>
      <w:rPr>
        <w:color w:val="auto"/>
        <w:sz w:val="20"/>
        <w:szCs w:val="24"/>
      </w:rPr>
    </w:pPr>
  </w:p>
  <w:p w14:paraId="137ADDCB" w14:textId="77777777" w:rsidR="00AD7968" w:rsidRPr="004A66B3" w:rsidRDefault="00AD7968" w:rsidP="00564FA7">
    <w:pPr>
      <w:keepNext/>
      <w:spacing w:after="0" w:line="240" w:lineRule="auto"/>
      <w:ind w:left="0" w:right="0" w:firstLine="0"/>
      <w:jc w:val="center"/>
      <w:outlineLvl w:val="0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MINISTÉRIO DA EDUCAÇÃO E DO DESPORTO</w:t>
    </w:r>
  </w:p>
  <w:p w14:paraId="6B9B666C" w14:textId="77777777" w:rsidR="00AD7968" w:rsidRPr="004A66B3" w:rsidRDefault="00AD7968" w:rsidP="00564FA7">
    <w:pPr>
      <w:keepNext/>
      <w:spacing w:after="0" w:line="240" w:lineRule="auto"/>
      <w:ind w:left="0" w:right="0" w:firstLine="0"/>
      <w:jc w:val="center"/>
      <w:outlineLvl w:val="1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UNIVERSIDADE FEDERAL RURAL DE PERNAMBUCO (UFRPE)</w:t>
    </w:r>
  </w:p>
  <w:p w14:paraId="43B5277C" w14:textId="77777777" w:rsidR="00AD7968" w:rsidRPr="004A66B3" w:rsidRDefault="00AD7968" w:rsidP="00564FA7">
    <w:pPr>
      <w:keepNext/>
      <w:spacing w:after="0" w:line="240" w:lineRule="auto"/>
      <w:ind w:left="0" w:right="0" w:firstLine="0"/>
      <w:jc w:val="center"/>
      <w:outlineLvl w:val="1"/>
      <w:rPr>
        <w:b/>
        <w:color w:val="auto"/>
        <w:sz w:val="20"/>
        <w:szCs w:val="20"/>
      </w:rPr>
    </w:pPr>
    <w:r w:rsidRPr="004A66B3">
      <w:rPr>
        <w:b/>
        <w:color w:val="auto"/>
        <w:sz w:val="20"/>
        <w:szCs w:val="20"/>
      </w:rPr>
      <w:t>BACHARELADO EM CIÊNCIA DA COMPUTAÇÃO</w:t>
    </w:r>
  </w:p>
  <w:p w14:paraId="17B88968" w14:textId="77777777" w:rsidR="00AD7968" w:rsidRPr="004A66B3" w:rsidRDefault="00AD7968" w:rsidP="00564FA7">
    <w:pPr>
      <w:spacing w:after="0" w:line="240" w:lineRule="auto"/>
      <w:ind w:left="0" w:right="0" w:firstLine="0"/>
      <w:jc w:val="center"/>
      <w:rPr>
        <w:rFonts w:ascii="Arial" w:hAnsi="Arial" w:cs="Arial"/>
        <w:b/>
        <w:bCs/>
        <w:color w:val="0000FF"/>
        <w:sz w:val="20"/>
        <w:szCs w:val="24"/>
        <w:u w:val="single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begin"/>
    </w: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 HYPERLINK "</w:instrText>
    </w:r>
    <w:r w:rsidRPr="004A66B3">
      <w:rPr>
        <w:rFonts w:ascii="Arial" w:hAnsi="Arial" w:cs="Arial"/>
        <w:b/>
        <w:bCs/>
        <w:color w:val="0000FF"/>
        <w:sz w:val="20"/>
        <w:szCs w:val="24"/>
        <w:u w:val="single"/>
      </w:rPr>
      <w:instrText>http://www.bcc.ufrpe.br</w:instrText>
    </w:r>
  </w:p>
  <w:p w14:paraId="1D7C0797" w14:textId="77777777" w:rsidR="00AD7968" w:rsidRPr="00D00261" w:rsidRDefault="00AD7968" w:rsidP="00564FA7">
    <w:pPr>
      <w:spacing w:after="0" w:line="240" w:lineRule="auto"/>
      <w:ind w:left="0" w:right="0" w:firstLine="0"/>
      <w:jc w:val="center"/>
      <w:rPr>
        <w:rStyle w:val="Hyperlink"/>
        <w:rFonts w:ascii="Arial" w:hAnsi="Arial" w:cs="Arial"/>
        <w:b/>
        <w:bCs/>
        <w:sz w:val="20"/>
        <w:szCs w:val="24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" </w:instrText>
    </w: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separate"/>
    </w:r>
    <w:r w:rsidRPr="00D00261">
      <w:rPr>
        <w:rStyle w:val="Hyperlink"/>
        <w:rFonts w:ascii="Arial" w:hAnsi="Arial" w:cs="Arial"/>
        <w:b/>
        <w:bCs/>
        <w:sz w:val="20"/>
        <w:szCs w:val="24"/>
      </w:rPr>
      <w:t>http://www.bcc.ufrpe.br</w:t>
    </w:r>
  </w:p>
  <w:p w14:paraId="3A3BF729" w14:textId="77777777" w:rsidR="00AD7968" w:rsidRDefault="00AD7968" w:rsidP="004D4B53"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end"/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46497" w14:textId="33979096" w:rsidR="00AD7968" w:rsidRDefault="00AD7968">
    <w:pPr>
      <w:pStyle w:val="Cabealho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25718" w14:textId="77777777" w:rsidR="008F484B" w:rsidRDefault="008F484B">
    <w:pPr>
      <w:pStyle w:val="Cabealho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7867F7" w14:textId="77777777" w:rsidR="008F484B" w:rsidRDefault="008F484B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99F20" w14:textId="0824604E" w:rsidR="00AD7968" w:rsidRPr="004A66B3" w:rsidRDefault="00AD7968" w:rsidP="004A66B3">
    <w:pPr>
      <w:spacing w:after="0" w:line="240" w:lineRule="auto"/>
      <w:ind w:left="0" w:right="0" w:firstLine="0"/>
      <w:jc w:val="center"/>
      <w:rPr>
        <w:color w:val="auto"/>
        <w:sz w:val="20"/>
        <w:szCs w:val="24"/>
      </w:rPr>
    </w:pPr>
    <w:r w:rsidRPr="004A66B3">
      <w:rPr>
        <w:noProof/>
        <w:color w:val="auto"/>
        <w:sz w:val="20"/>
        <w:szCs w:val="24"/>
      </w:rPr>
      <w:drawing>
        <wp:inline distT="0" distB="0" distL="0" distR="0" wp14:anchorId="18257637" wp14:editId="7034ECD3">
          <wp:extent cx="588077" cy="647700"/>
          <wp:effectExtent l="0" t="0" r="2540" b="0"/>
          <wp:docPr id="31" name="Imagem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8915" cy="64862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B0A67CA" w14:textId="77777777" w:rsidR="00AD7968" w:rsidRPr="004A66B3" w:rsidRDefault="00AD7968" w:rsidP="004D4B53">
    <w:pPr>
      <w:keepNext/>
      <w:spacing w:after="0" w:line="240" w:lineRule="auto"/>
      <w:ind w:left="0" w:right="0" w:firstLine="0"/>
      <w:jc w:val="center"/>
      <w:outlineLvl w:val="0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MINISTÉRIO DA EDUCAÇÃO E DO DESPORTO</w:t>
    </w:r>
  </w:p>
  <w:p w14:paraId="193C9012" w14:textId="77777777" w:rsidR="00AD7968" w:rsidRPr="004A66B3" w:rsidRDefault="00AD7968" w:rsidP="004D4B53">
    <w:pPr>
      <w:keepNext/>
      <w:spacing w:after="0" w:line="240" w:lineRule="auto"/>
      <w:ind w:left="0" w:right="0" w:firstLine="0"/>
      <w:jc w:val="center"/>
      <w:outlineLvl w:val="1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UNIVERSIDADE FEDERAL RURAL DE PERNAMBUCO (UFRPE)</w:t>
    </w:r>
  </w:p>
  <w:p w14:paraId="436FB44B" w14:textId="77777777" w:rsidR="00AD7968" w:rsidRPr="004A66B3" w:rsidRDefault="00AD7968" w:rsidP="004D4B53">
    <w:pPr>
      <w:keepNext/>
      <w:spacing w:after="0" w:line="240" w:lineRule="auto"/>
      <w:ind w:left="0" w:right="0" w:firstLine="0"/>
      <w:jc w:val="center"/>
      <w:outlineLvl w:val="1"/>
      <w:rPr>
        <w:b/>
        <w:color w:val="auto"/>
        <w:sz w:val="20"/>
        <w:szCs w:val="20"/>
      </w:rPr>
    </w:pPr>
    <w:r w:rsidRPr="004A66B3">
      <w:rPr>
        <w:b/>
        <w:color w:val="auto"/>
        <w:sz w:val="20"/>
        <w:szCs w:val="20"/>
      </w:rPr>
      <w:t>BACHARELADO EM CIÊNCIA DA COMPUTAÇÃO</w:t>
    </w:r>
  </w:p>
  <w:p w14:paraId="2F646C1A" w14:textId="77777777" w:rsidR="00AD7968" w:rsidRPr="004A66B3" w:rsidRDefault="00AD7968">
    <w:pPr>
      <w:spacing w:after="0" w:line="240" w:lineRule="auto"/>
      <w:ind w:left="0" w:right="0" w:firstLine="0"/>
      <w:jc w:val="center"/>
      <w:rPr>
        <w:rFonts w:ascii="Arial" w:hAnsi="Arial" w:cs="Arial"/>
        <w:b/>
        <w:bCs/>
        <w:color w:val="0000FF"/>
        <w:sz w:val="20"/>
        <w:szCs w:val="24"/>
        <w:u w:val="single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begin"/>
    </w: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 HYPERLINK "</w:instrText>
    </w:r>
    <w:r w:rsidRPr="004A66B3">
      <w:rPr>
        <w:rFonts w:ascii="Arial" w:hAnsi="Arial" w:cs="Arial"/>
        <w:b/>
        <w:bCs/>
        <w:color w:val="0000FF"/>
        <w:sz w:val="20"/>
        <w:szCs w:val="24"/>
        <w:u w:val="single"/>
      </w:rPr>
      <w:instrText>http://www.bcc.ufrpe.br</w:instrText>
    </w:r>
  </w:p>
  <w:p w14:paraId="3A93E688" w14:textId="77777777" w:rsidR="00AD7968" w:rsidRPr="00D00261" w:rsidRDefault="00AD7968">
    <w:pPr>
      <w:spacing w:after="0" w:line="240" w:lineRule="auto"/>
      <w:ind w:left="0" w:right="0" w:firstLine="0"/>
      <w:jc w:val="center"/>
      <w:rPr>
        <w:rStyle w:val="Hyperlink"/>
        <w:rFonts w:ascii="Arial" w:hAnsi="Arial" w:cs="Arial"/>
        <w:b/>
        <w:bCs/>
        <w:sz w:val="20"/>
        <w:szCs w:val="24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" </w:instrText>
    </w: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separate"/>
    </w:r>
    <w:r w:rsidRPr="00D00261">
      <w:rPr>
        <w:rStyle w:val="Hyperlink"/>
        <w:rFonts w:ascii="Arial" w:hAnsi="Arial" w:cs="Arial"/>
        <w:b/>
        <w:bCs/>
        <w:sz w:val="20"/>
        <w:szCs w:val="24"/>
      </w:rPr>
      <w:t>http://www.bcc.ufrpe.br</w:t>
    </w:r>
  </w:p>
  <w:p w14:paraId="56FFB503" w14:textId="77777777" w:rsidR="00AD7968" w:rsidRDefault="00AD7968" w:rsidP="004D4B53">
    <w:pPr>
      <w:pStyle w:val="Ttulo"/>
      <w:spacing w:before="0"/>
    </w:pPr>
    <w:r>
      <w:rPr>
        <w:rFonts w:ascii="Arial" w:hAnsi="Arial" w:cs="Arial"/>
        <w:b w:val="0"/>
        <w:bCs/>
        <w:color w:val="0000FF"/>
        <w:sz w:val="20"/>
        <w:szCs w:val="24"/>
        <w:u w:val="single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DBF55" w14:textId="61DB58C3" w:rsidR="00AD7968" w:rsidRDefault="00AD796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A17E4" w14:textId="36E92BF3" w:rsidR="00AD7968" w:rsidRDefault="00AD7968" w:rsidP="003045DC">
    <w:pPr>
      <w:spacing w:after="0" w:line="240" w:lineRule="auto"/>
      <w:ind w:left="0" w:right="0" w:firstLine="0"/>
      <w:jc w:val="center"/>
      <w:rPr>
        <w:color w:val="00000A"/>
        <w:sz w:val="20"/>
        <w:szCs w:val="24"/>
      </w:rPr>
    </w:pPr>
    <w:r>
      <w:rPr>
        <w:noProof/>
      </w:rPr>
      <w:drawing>
        <wp:inline distT="0" distB="0" distL="0" distR="0" wp14:anchorId="4F98401C" wp14:editId="1EE05CA6">
          <wp:extent cx="656303" cy="717421"/>
          <wp:effectExtent l="0" t="0" r="0" b="6985"/>
          <wp:docPr id="9" name="Imagem 9" descr="http://www2.camara.leg.br/comunicacao/institucional/noticias-institucionais/imagens-logomarca/bras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2.camara.leg.br/comunicacao/institucional/noticias-institucionais/imagens-logomarca/bras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506" cy="7274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26376AB" w14:textId="77777777" w:rsidR="00AD7968" w:rsidRPr="004A66B3" w:rsidRDefault="00AD7968" w:rsidP="00564FA7">
    <w:pPr>
      <w:spacing w:after="0" w:line="240" w:lineRule="auto"/>
      <w:ind w:left="0" w:right="0" w:firstLine="0"/>
      <w:jc w:val="center"/>
      <w:rPr>
        <w:color w:val="auto"/>
        <w:sz w:val="20"/>
        <w:szCs w:val="24"/>
      </w:rPr>
    </w:pPr>
  </w:p>
  <w:p w14:paraId="1CCC6D18" w14:textId="77777777" w:rsidR="00AD7968" w:rsidRPr="004A66B3" w:rsidRDefault="00AD7968" w:rsidP="00564FA7">
    <w:pPr>
      <w:keepNext/>
      <w:spacing w:after="0" w:line="240" w:lineRule="auto"/>
      <w:ind w:left="0" w:right="0" w:firstLine="0"/>
      <w:jc w:val="center"/>
      <w:outlineLvl w:val="0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MINISTÉRIO DA EDUCAÇÃO E DO DESPORTO</w:t>
    </w:r>
  </w:p>
  <w:p w14:paraId="6981E591" w14:textId="77777777" w:rsidR="00AD7968" w:rsidRPr="004A66B3" w:rsidRDefault="00AD7968" w:rsidP="00564FA7">
    <w:pPr>
      <w:keepNext/>
      <w:spacing w:after="0" w:line="240" w:lineRule="auto"/>
      <w:ind w:left="0" w:right="0" w:firstLine="0"/>
      <w:jc w:val="center"/>
      <w:outlineLvl w:val="1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UNIVERSIDADE FEDERAL RURAL DE PERNAMBUCO (UFRPE)</w:t>
    </w:r>
  </w:p>
  <w:p w14:paraId="3750E031" w14:textId="77777777" w:rsidR="00AD7968" w:rsidRPr="004A66B3" w:rsidRDefault="00AD7968" w:rsidP="00564FA7">
    <w:pPr>
      <w:keepNext/>
      <w:spacing w:after="0" w:line="240" w:lineRule="auto"/>
      <w:ind w:left="0" w:right="0" w:firstLine="0"/>
      <w:jc w:val="center"/>
      <w:outlineLvl w:val="1"/>
      <w:rPr>
        <w:b/>
        <w:color w:val="auto"/>
        <w:sz w:val="20"/>
        <w:szCs w:val="20"/>
      </w:rPr>
    </w:pPr>
    <w:r w:rsidRPr="004A66B3">
      <w:rPr>
        <w:b/>
        <w:color w:val="auto"/>
        <w:sz w:val="20"/>
        <w:szCs w:val="20"/>
      </w:rPr>
      <w:t>BACHARELADO EM CIÊNCIA DA COMPUTAÇÃO</w:t>
    </w:r>
  </w:p>
  <w:p w14:paraId="34B57C96" w14:textId="77777777" w:rsidR="00AD7968" w:rsidRPr="004A66B3" w:rsidRDefault="00AD7968" w:rsidP="00564FA7">
    <w:pPr>
      <w:spacing w:after="0" w:line="240" w:lineRule="auto"/>
      <w:ind w:left="0" w:right="0" w:firstLine="0"/>
      <w:jc w:val="center"/>
      <w:rPr>
        <w:rFonts w:ascii="Arial" w:hAnsi="Arial" w:cs="Arial"/>
        <w:b/>
        <w:bCs/>
        <w:color w:val="0000FF"/>
        <w:sz w:val="20"/>
        <w:szCs w:val="24"/>
        <w:u w:val="single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begin"/>
    </w: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 HYPERLINK "</w:instrText>
    </w:r>
    <w:r w:rsidRPr="004A66B3">
      <w:rPr>
        <w:rFonts w:ascii="Arial" w:hAnsi="Arial" w:cs="Arial"/>
        <w:b/>
        <w:bCs/>
        <w:color w:val="0000FF"/>
        <w:sz w:val="20"/>
        <w:szCs w:val="24"/>
        <w:u w:val="single"/>
      </w:rPr>
      <w:instrText>http://www.bcc.ufrpe.br</w:instrText>
    </w:r>
  </w:p>
  <w:p w14:paraId="31795697" w14:textId="77777777" w:rsidR="00AD7968" w:rsidRPr="00D00261" w:rsidRDefault="00AD7968" w:rsidP="00564FA7">
    <w:pPr>
      <w:spacing w:after="0" w:line="240" w:lineRule="auto"/>
      <w:ind w:left="0" w:right="0" w:firstLine="0"/>
      <w:jc w:val="center"/>
      <w:rPr>
        <w:rStyle w:val="Hyperlink"/>
        <w:rFonts w:ascii="Arial" w:hAnsi="Arial" w:cs="Arial"/>
        <w:b/>
        <w:bCs/>
        <w:sz w:val="20"/>
        <w:szCs w:val="24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" </w:instrText>
    </w: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separate"/>
    </w:r>
    <w:r w:rsidRPr="00D00261">
      <w:rPr>
        <w:rStyle w:val="Hyperlink"/>
        <w:rFonts w:ascii="Arial" w:hAnsi="Arial" w:cs="Arial"/>
        <w:b/>
        <w:bCs/>
        <w:sz w:val="20"/>
        <w:szCs w:val="24"/>
      </w:rPr>
      <w:t>http://www.bcc.ufrpe.br</w:t>
    </w:r>
  </w:p>
  <w:p w14:paraId="16FBBF5E" w14:textId="77777777" w:rsidR="00AD7968" w:rsidRDefault="00AD7968" w:rsidP="004D4B53"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D80C69" w14:textId="6B0CB728" w:rsidR="00AD7968" w:rsidRDefault="00AD7968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560312" w14:textId="1FA20CF3" w:rsidR="00AD7968" w:rsidRDefault="00AD7968" w:rsidP="003045DC">
    <w:pPr>
      <w:spacing w:after="0" w:line="240" w:lineRule="auto"/>
      <w:ind w:left="0" w:right="0" w:firstLine="0"/>
      <w:jc w:val="center"/>
      <w:rPr>
        <w:color w:val="00000A"/>
        <w:sz w:val="20"/>
        <w:szCs w:val="24"/>
      </w:rPr>
    </w:pPr>
    <w:r>
      <w:rPr>
        <w:noProof/>
      </w:rPr>
      <w:drawing>
        <wp:inline distT="0" distB="0" distL="0" distR="0" wp14:anchorId="52979CAC" wp14:editId="1D625611">
          <wp:extent cx="656303" cy="717421"/>
          <wp:effectExtent l="0" t="0" r="0" b="6985"/>
          <wp:docPr id="11" name="Imagem 11" descr="http://www2.camara.leg.br/comunicacao/institucional/noticias-institucionais/imagens-logomarca/bras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2.camara.leg.br/comunicacao/institucional/noticias-institucionais/imagens-logomarca/bras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506" cy="7274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6C08782" w14:textId="77777777" w:rsidR="00AD7968" w:rsidRPr="004A66B3" w:rsidRDefault="00AD7968" w:rsidP="00564FA7">
    <w:pPr>
      <w:spacing w:after="0" w:line="240" w:lineRule="auto"/>
      <w:ind w:left="0" w:right="0" w:firstLine="0"/>
      <w:jc w:val="center"/>
      <w:rPr>
        <w:color w:val="auto"/>
        <w:sz w:val="20"/>
        <w:szCs w:val="24"/>
      </w:rPr>
    </w:pPr>
  </w:p>
  <w:p w14:paraId="231B4205" w14:textId="77777777" w:rsidR="00AD7968" w:rsidRPr="004A66B3" w:rsidRDefault="00AD7968" w:rsidP="00564FA7">
    <w:pPr>
      <w:keepNext/>
      <w:spacing w:after="0" w:line="240" w:lineRule="auto"/>
      <w:ind w:left="0" w:right="0" w:firstLine="0"/>
      <w:jc w:val="center"/>
      <w:outlineLvl w:val="0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MINISTÉRIO DA EDUCAÇÃO E DO DESPORTO</w:t>
    </w:r>
  </w:p>
  <w:p w14:paraId="67C091B5" w14:textId="77777777" w:rsidR="00AD7968" w:rsidRPr="004A66B3" w:rsidRDefault="00AD7968" w:rsidP="00564FA7">
    <w:pPr>
      <w:keepNext/>
      <w:spacing w:after="0" w:line="240" w:lineRule="auto"/>
      <w:ind w:left="0" w:right="0" w:firstLine="0"/>
      <w:jc w:val="center"/>
      <w:outlineLvl w:val="1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UNIVERSIDADE FEDERAL RURAL DE PERNAMBUCO (UFRPE)</w:t>
    </w:r>
  </w:p>
  <w:p w14:paraId="61A2A910" w14:textId="77777777" w:rsidR="00AD7968" w:rsidRPr="004A66B3" w:rsidRDefault="00AD7968" w:rsidP="00564FA7">
    <w:pPr>
      <w:keepNext/>
      <w:spacing w:after="0" w:line="240" w:lineRule="auto"/>
      <w:ind w:left="0" w:right="0" w:firstLine="0"/>
      <w:jc w:val="center"/>
      <w:outlineLvl w:val="1"/>
      <w:rPr>
        <w:b/>
        <w:color w:val="auto"/>
        <w:sz w:val="20"/>
        <w:szCs w:val="20"/>
      </w:rPr>
    </w:pPr>
    <w:r w:rsidRPr="004A66B3">
      <w:rPr>
        <w:b/>
        <w:color w:val="auto"/>
        <w:sz w:val="20"/>
        <w:szCs w:val="20"/>
      </w:rPr>
      <w:t>BACHARELADO EM CIÊNCIA DA COMPUTAÇÃO</w:t>
    </w:r>
  </w:p>
  <w:p w14:paraId="383CC2A0" w14:textId="77777777" w:rsidR="00AD7968" w:rsidRPr="004A66B3" w:rsidRDefault="00AD7968" w:rsidP="00564FA7">
    <w:pPr>
      <w:spacing w:after="0" w:line="240" w:lineRule="auto"/>
      <w:ind w:left="0" w:right="0" w:firstLine="0"/>
      <w:jc w:val="center"/>
      <w:rPr>
        <w:rFonts w:ascii="Arial" w:hAnsi="Arial" w:cs="Arial"/>
        <w:b/>
        <w:bCs/>
        <w:color w:val="0000FF"/>
        <w:sz w:val="20"/>
        <w:szCs w:val="24"/>
        <w:u w:val="single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begin"/>
    </w: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 HYPERLINK "</w:instrText>
    </w:r>
    <w:r w:rsidRPr="004A66B3">
      <w:rPr>
        <w:rFonts w:ascii="Arial" w:hAnsi="Arial" w:cs="Arial"/>
        <w:b/>
        <w:bCs/>
        <w:color w:val="0000FF"/>
        <w:sz w:val="20"/>
        <w:szCs w:val="24"/>
        <w:u w:val="single"/>
      </w:rPr>
      <w:instrText>http://www.bcc.ufrpe.br</w:instrText>
    </w:r>
  </w:p>
  <w:p w14:paraId="0E03389D" w14:textId="77777777" w:rsidR="00AD7968" w:rsidRPr="00D00261" w:rsidRDefault="00AD7968" w:rsidP="00564FA7">
    <w:pPr>
      <w:spacing w:after="0" w:line="240" w:lineRule="auto"/>
      <w:ind w:left="0" w:right="0" w:firstLine="0"/>
      <w:jc w:val="center"/>
      <w:rPr>
        <w:rStyle w:val="Hyperlink"/>
        <w:rFonts w:ascii="Arial" w:hAnsi="Arial" w:cs="Arial"/>
        <w:b/>
        <w:bCs/>
        <w:sz w:val="20"/>
        <w:szCs w:val="24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" </w:instrText>
    </w: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separate"/>
    </w:r>
    <w:r w:rsidRPr="00D00261">
      <w:rPr>
        <w:rStyle w:val="Hyperlink"/>
        <w:rFonts w:ascii="Arial" w:hAnsi="Arial" w:cs="Arial"/>
        <w:b/>
        <w:bCs/>
        <w:sz w:val="20"/>
        <w:szCs w:val="24"/>
      </w:rPr>
      <w:t>http://www.bcc.ufrpe.br</w:t>
    </w:r>
  </w:p>
  <w:p w14:paraId="2C9F9343" w14:textId="77777777" w:rsidR="00AD7968" w:rsidRDefault="00AD7968" w:rsidP="00564FA7"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66FA2" w14:textId="26D77B07" w:rsidR="00AD7968" w:rsidRDefault="00AD7968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64F67" w14:textId="2A47CD77" w:rsidR="00AD7968" w:rsidRDefault="00AD7968">
    <w:pPr>
      <w:pStyle w:val="Cabealh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BA015" w14:textId="6CDEACDC" w:rsidR="00AD7968" w:rsidRDefault="00AD7968" w:rsidP="003045DC">
    <w:pPr>
      <w:spacing w:after="0" w:line="240" w:lineRule="auto"/>
      <w:ind w:left="0" w:right="0" w:firstLine="0"/>
      <w:jc w:val="center"/>
      <w:rPr>
        <w:color w:val="00000A"/>
        <w:sz w:val="20"/>
        <w:szCs w:val="24"/>
      </w:rPr>
    </w:pPr>
    <w:r>
      <w:rPr>
        <w:noProof/>
      </w:rPr>
      <w:drawing>
        <wp:inline distT="0" distB="0" distL="0" distR="0" wp14:anchorId="03D7616F" wp14:editId="359A55B4">
          <wp:extent cx="656303" cy="717421"/>
          <wp:effectExtent l="0" t="0" r="0" b="6985"/>
          <wp:docPr id="12" name="Imagem 12" descr="http://www2.camara.leg.br/comunicacao/institucional/noticias-institucionais/imagens-logomarca/bras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2.camara.leg.br/comunicacao/institucional/noticias-institucionais/imagens-logomarca/bras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506" cy="7274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C590D42" w14:textId="77777777" w:rsidR="00AD7968" w:rsidRPr="004A66B3" w:rsidRDefault="00AD7968" w:rsidP="003045DC">
    <w:pPr>
      <w:spacing w:after="0" w:line="240" w:lineRule="auto"/>
      <w:ind w:left="0" w:right="0" w:firstLine="0"/>
      <w:jc w:val="center"/>
      <w:rPr>
        <w:color w:val="auto"/>
        <w:sz w:val="20"/>
        <w:szCs w:val="24"/>
      </w:rPr>
    </w:pPr>
  </w:p>
  <w:p w14:paraId="5F5E8FB1" w14:textId="77777777" w:rsidR="00AD7968" w:rsidRPr="004A66B3" w:rsidRDefault="00AD7968" w:rsidP="003045DC">
    <w:pPr>
      <w:keepNext/>
      <w:spacing w:after="0" w:line="240" w:lineRule="auto"/>
      <w:ind w:left="0" w:right="0" w:firstLine="0"/>
      <w:jc w:val="center"/>
      <w:outlineLvl w:val="0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MINISTÉRIO DA EDUCAÇÃO E DO DESPORTO</w:t>
    </w:r>
  </w:p>
  <w:p w14:paraId="49BB56A9" w14:textId="77777777" w:rsidR="00AD7968" w:rsidRPr="004A66B3" w:rsidRDefault="00AD7968" w:rsidP="003045DC">
    <w:pPr>
      <w:keepNext/>
      <w:spacing w:after="0" w:line="240" w:lineRule="auto"/>
      <w:ind w:left="0" w:right="0" w:firstLine="0"/>
      <w:jc w:val="center"/>
      <w:outlineLvl w:val="1"/>
      <w:rPr>
        <w:rFonts w:ascii="Arial" w:hAnsi="Arial" w:cs="Arial"/>
        <w:b/>
        <w:color w:val="auto"/>
        <w:sz w:val="20"/>
        <w:szCs w:val="24"/>
      </w:rPr>
    </w:pPr>
    <w:r w:rsidRPr="004A66B3">
      <w:rPr>
        <w:rFonts w:ascii="Arial" w:hAnsi="Arial" w:cs="Arial"/>
        <w:b/>
        <w:color w:val="auto"/>
        <w:sz w:val="20"/>
        <w:szCs w:val="24"/>
      </w:rPr>
      <w:t>UNIVERSIDADE FEDERAL RURAL DE PERNAMBUCO (UFRPE)</w:t>
    </w:r>
  </w:p>
  <w:p w14:paraId="32F877AC" w14:textId="77777777" w:rsidR="00AD7968" w:rsidRPr="004A66B3" w:rsidRDefault="00AD7968" w:rsidP="003045DC">
    <w:pPr>
      <w:keepNext/>
      <w:spacing w:after="0" w:line="240" w:lineRule="auto"/>
      <w:ind w:left="0" w:right="0" w:firstLine="0"/>
      <w:jc w:val="center"/>
      <w:outlineLvl w:val="1"/>
      <w:rPr>
        <w:b/>
        <w:color w:val="auto"/>
        <w:sz w:val="20"/>
        <w:szCs w:val="20"/>
      </w:rPr>
    </w:pPr>
    <w:r w:rsidRPr="004A66B3">
      <w:rPr>
        <w:b/>
        <w:color w:val="auto"/>
        <w:sz w:val="20"/>
        <w:szCs w:val="20"/>
      </w:rPr>
      <w:t>BACHARELADO EM CIÊNCIA DA COMPUTAÇÃO</w:t>
    </w:r>
  </w:p>
  <w:p w14:paraId="0113D901" w14:textId="77777777" w:rsidR="00AD7968" w:rsidRPr="004A66B3" w:rsidRDefault="00AD7968" w:rsidP="003045DC">
    <w:pPr>
      <w:spacing w:after="0" w:line="240" w:lineRule="auto"/>
      <w:ind w:left="0" w:right="0" w:firstLine="0"/>
      <w:jc w:val="center"/>
      <w:rPr>
        <w:rFonts w:ascii="Arial" w:hAnsi="Arial" w:cs="Arial"/>
        <w:b/>
        <w:bCs/>
        <w:color w:val="0000FF"/>
        <w:sz w:val="20"/>
        <w:szCs w:val="24"/>
        <w:u w:val="single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begin"/>
    </w: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 HYPERLINK "</w:instrText>
    </w:r>
    <w:r w:rsidRPr="004A66B3">
      <w:rPr>
        <w:rFonts w:ascii="Arial" w:hAnsi="Arial" w:cs="Arial"/>
        <w:b/>
        <w:bCs/>
        <w:color w:val="0000FF"/>
        <w:sz w:val="20"/>
        <w:szCs w:val="24"/>
        <w:u w:val="single"/>
      </w:rPr>
      <w:instrText>http://www.bcc.ufrpe.br</w:instrText>
    </w:r>
  </w:p>
  <w:p w14:paraId="7178B4D5" w14:textId="77777777" w:rsidR="00AD7968" w:rsidRPr="00D00261" w:rsidRDefault="00AD7968" w:rsidP="003045DC">
    <w:pPr>
      <w:spacing w:after="0" w:line="240" w:lineRule="auto"/>
      <w:ind w:left="0" w:right="0" w:firstLine="0"/>
      <w:jc w:val="center"/>
      <w:rPr>
        <w:rStyle w:val="Hyperlink"/>
        <w:rFonts w:ascii="Arial" w:hAnsi="Arial" w:cs="Arial"/>
        <w:b/>
        <w:bCs/>
        <w:sz w:val="20"/>
        <w:szCs w:val="24"/>
      </w:rPr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instrText xml:space="preserve">" </w:instrText>
    </w: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separate"/>
    </w:r>
    <w:r w:rsidRPr="00D00261">
      <w:rPr>
        <w:rStyle w:val="Hyperlink"/>
        <w:rFonts w:ascii="Arial" w:hAnsi="Arial" w:cs="Arial"/>
        <w:b/>
        <w:bCs/>
        <w:sz w:val="20"/>
        <w:szCs w:val="24"/>
      </w:rPr>
      <w:t>http://www.bcc.ufrpe.br</w:t>
    </w:r>
  </w:p>
  <w:p w14:paraId="3EBE356F" w14:textId="5892AA8D" w:rsidR="00AD7968" w:rsidRDefault="00AD7968" w:rsidP="003045DC">
    <w:pPr>
      <w:pStyle w:val="Cabealho"/>
    </w:pPr>
    <w:r>
      <w:rPr>
        <w:rFonts w:ascii="Arial" w:hAnsi="Arial" w:cs="Arial"/>
        <w:b/>
        <w:bCs/>
        <w:color w:val="0000FF"/>
        <w:sz w:val="20"/>
        <w:szCs w:val="24"/>
        <w:u w:val="singl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52A36"/>
    <w:multiLevelType w:val="hybridMultilevel"/>
    <w:tmpl w:val="42A41A96"/>
    <w:lvl w:ilvl="0" w:tplc="0416000F">
      <w:start w:val="1"/>
      <w:numFmt w:val="decimal"/>
      <w:lvlText w:val="%1."/>
      <w:lvlJc w:val="left"/>
      <w:pPr>
        <w:ind w:left="1400" w:hanging="360"/>
      </w:pPr>
    </w:lvl>
    <w:lvl w:ilvl="1" w:tplc="04160019">
      <w:start w:val="1"/>
      <w:numFmt w:val="lowerLetter"/>
      <w:lvlText w:val="%2."/>
      <w:lvlJc w:val="left"/>
      <w:pPr>
        <w:ind w:left="2120" w:hanging="360"/>
      </w:pPr>
    </w:lvl>
    <w:lvl w:ilvl="2" w:tplc="0416001B" w:tentative="1">
      <w:start w:val="1"/>
      <w:numFmt w:val="lowerRoman"/>
      <w:lvlText w:val="%3."/>
      <w:lvlJc w:val="right"/>
      <w:pPr>
        <w:ind w:left="2840" w:hanging="180"/>
      </w:pPr>
    </w:lvl>
    <w:lvl w:ilvl="3" w:tplc="0416000F" w:tentative="1">
      <w:start w:val="1"/>
      <w:numFmt w:val="decimal"/>
      <w:lvlText w:val="%4."/>
      <w:lvlJc w:val="left"/>
      <w:pPr>
        <w:ind w:left="3560" w:hanging="360"/>
      </w:pPr>
    </w:lvl>
    <w:lvl w:ilvl="4" w:tplc="04160019" w:tentative="1">
      <w:start w:val="1"/>
      <w:numFmt w:val="lowerLetter"/>
      <w:lvlText w:val="%5."/>
      <w:lvlJc w:val="left"/>
      <w:pPr>
        <w:ind w:left="4280" w:hanging="360"/>
      </w:pPr>
    </w:lvl>
    <w:lvl w:ilvl="5" w:tplc="0416001B" w:tentative="1">
      <w:start w:val="1"/>
      <w:numFmt w:val="lowerRoman"/>
      <w:lvlText w:val="%6."/>
      <w:lvlJc w:val="right"/>
      <w:pPr>
        <w:ind w:left="5000" w:hanging="180"/>
      </w:pPr>
    </w:lvl>
    <w:lvl w:ilvl="6" w:tplc="0416000F" w:tentative="1">
      <w:start w:val="1"/>
      <w:numFmt w:val="decimal"/>
      <w:lvlText w:val="%7."/>
      <w:lvlJc w:val="left"/>
      <w:pPr>
        <w:ind w:left="5720" w:hanging="360"/>
      </w:pPr>
    </w:lvl>
    <w:lvl w:ilvl="7" w:tplc="04160019" w:tentative="1">
      <w:start w:val="1"/>
      <w:numFmt w:val="lowerLetter"/>
      <w:lvlText w:val="%8."/>
      <w:lvlJc w:val="left"/>
      <w:pPr>
        <w:ind w:left="6440" w:hanging="360"/>
      </w:pPr>
    </w:lvl>
    <w:lvl w:ilvl="8" w:tplc="0416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" w15:restartNumberingAfterBreak="0">
    <w:nsid w:val="07F272F0"/>
    <w:multiLevelType w:val="hybridMultilevel"/>
    <w:tmpl w:val="7182E6E6"/>
    <w:lvl w:ilvl="0" w:tplc="0809000F">
      <w:start w:val="1"/>
      <w:numFmt w:val="decimal"/>
      <w:lvlText w:val="%1."/>
      <w:lvlJc w:val="left"/>
      <w:pPr>
        <w:ind w:left="1068" w:hanging="360"/>
      </w:pPr>
    </w:lvl>
    <w:lvl w:ilvl="1" w:tplc="08090019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A384612"/>
    <w:multiLevelType w:val="hybridMultilevel"/>
    <w:tmpl w:val="DA68682E"/>
    <w:lvl w:ilvl="0" w:tplc="0409000F">
      <w:start w:val="1"/>
      <w:numFmt w:val="decimal"/>
      <w:lvlText w:val="%1."/>
      <w:lvlJc w:val="left"/>
      <w:pPr>
        <w:ind w:left="140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" w15:restartNumberingAfterBreak="0">
    <w:nsid w:val="0E981618"/>
    <w:multiLevelType w:val="hybridMultilevel"/>
    <w:tmpl w:val="896A404E"/>
    <w:lvl w:ilvl="0" w:tplc="04160017">
      <w:start w:val="1"/>
      <w:numFmt w:val="lowerLetter"/>
      <w:lvlText w:val="%1)"/>
      <w:lvlJc w:val="left"/>
      <w:pPr>
        <w:ind w:left="1400" w:hanging="360"/>
      </w:pPr>
    </w:lvl>
    <w:lvl w:ilvl="1" w:tplc="04160019" w:tentative="1">
      <w:start w:val="1"/>
      <w:numFmt w:val="lowerLetter"/>
      <w:lvlText w:val="%2."/>
      <w:lvlJc w:val="left"/>
      <w:pPr>
        <w:ind w:left="2120" w:hanging="360"/>
      </w:pPr>
    </w:lvl>
    <w:lvl w:ilvl="2" w:tplc="0416001B" w:tentative="1">
      <w:start w:val="1"/>
      <w:numFmt w:val="lowerRoman"/>
      <w:lvlText w:val="%3."/>
      <w:lvlJc w:val="right"/>
      <w:pPr>
        <w:ind w:left="2840" w:hanging="180"/>
      </w:pPr>
    </w:lvl>
    <w:lvl w:ilvl="3" w:tplc="0416000F" w:tentative="1">
      <w:start w:val="1"/>
      <w:numFmt w:val="decimal"/>
      <w:lvlText w:val="%4."/>
      <w:lvlJc w:val="left"/>
      <w:pPr>
        <w:ind w:left="3560" w:hanging="360"/>
      </w:pPr>
    </w:lvl>
    <w:lvl w:ilvl="4" w:tplc="04160019" w:tentative="1">
      <w:start w:val="1"/>
      <w:numFmt w:val="lowerLetter"/>
      <w:lvlText w:val="%5."/>
      <w:lvlJc w:val="left"/>
      <w:pPr>
        <w:ind w:left="4280" w:hanging="360"/>
      </w:pPr>
    </w:lvl>
    <w:lvl w:ilvl="5" w:tplc="0416001B" w:tentative="1">
      <w:start w:val="1"/>
      <w:numFmt w:val="lowerRoman"/>
      <w:lvlText w:val="%6."/>
      <w:lvlJc w:val="right"/>
      <w:pPr>
        <w:ind w:left="5000" w:hanging="180"/>
      </w:pPr>
    </w:lvl>
    <w:lvl w:ilvl="6" w:tplc="0416000F" w:tentative="1">
      <w:start w:val="1"/>
      <w:numFmt w:val="decimal"/>
      <w:lvlText w:val="%7."/>
      <w:lvlJc w:val="left"/>
      <w:pPr>
        <w:ind w:left="5720" w:hanging="360"/>
      </w:pPr>
    </w:lvl>
    <w:lvl w:ilvl="7" w:tplc="04160019" w:tentative="1">
      <w:start w:val="1"/>
      <w:numFmt w:val="lowerLetter"/>
      <w:lvlText w:val="%8."/>
      <w:lvlJc w:val="left"/>
      <w:pPr>
        <w:ind w:left="6440" w:hanging="360"/>
      </w:pPr>
    </w:lvl>
    <w:lvl w:ilvl="8" w:tplc="0416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4" w15:restartNumberingAfterBreak="0">
    <w:nsid w:val="10FC4D70"/>
    <w:multiLevelType w:val="hybridMultilevel"/>
    <w:tmpl w:val="5BCAA816"/>
    <w:lvl w:ilvl="0" w:tplc="0409000F">
      <w:start w:val="1"/>
      <w:numFmt w:val="decimal"/>
      <w:lvlText w:val="%1."/>
      <w:lvlJc w:val="left"/>
      <w:pPr>
        <w:ind w:left="140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5" w15:restartNumberingAfterBreak="0">
    <w:nsid w:val="12E50FC2"/>
    <w:multiLevelType w:val="hybridMultilevel"/>
    <w:tmpl w:val="7C681746"/>
    <w:lvl w:ilvl="0" w:tplc="1BFC1BD2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B3507026">
      <w:start w:val="1"/>
      <w:numFmt w:val="lowerLetter"/>
      <w:lvlText w:val="%2"/>
      <w:lvlJc w:val="left"/>
      <w:pPr>
        <w:ind w:left="1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BAB66A72">
      <w:start w:val="1"/>
      <w:numFmt w:val="lowerRoman"/>
      <w:lvlText w:val="%3"/>
      <w:lvlJc w:val="left"/>
      <w:pPr>
        <w:ind w:left="2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0F080376">
      <w:start w:val="1"/>
      <w:numFmt w:val="decimal"/>
      <w:lvlText w:val="%4"/>
      <w:lvlJc w:val="left"/>
      <w:pPr>
        <w:ind w:left="2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414AFF3C">
      <w:start w:val="1"/>
      <w:numFmt w:val="lowerLetter"/>
      <w:lvlText w:val="%5"/>
      <w:lvlJc w:val="left"/>
      <w:pPr>
        <w:ind w:left="36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4A3AFB1C">
      <w:start w:val="1"/>
      <w:numFmt w:val="lowerRoman"/>
      <w:lvlText w:val="%6"/>
      <w:lvlJc w:val="left"/>
      <w:pPr>
        <w:ind w:left="43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4F41CFE">
      <w:start w:val="1"/>
      <w:numFmt w:val="decimal"/>
      <w:lvlText w:val="%7"/>
      <w:lvlJc w:val="left"/>
      <w:pPr>
        <w:ind w:left="5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B1825E66">
      <w:start w:val="1"/>
      <w:numFmt w:val="lowerLetter"/>
      <w:lvlText w:val="%8"/>
      <w:lvlJc w:val="left"/>
      <w:pPr>
        <w:ind w:left="5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E32ED718">
      <w:start w:val="1"/>
      <w:numFmt w:val="lowerRoman"/>
      <w:lvlText w:val="%9"/>
      <w:lvlJc w:val="left"/>
      <w:pPr>
        <w:ind w:left="65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666C10"/>
    <w:multiLevelType w:val="hybridMultilevel"/>
    <w:tmpl w:val="F3605E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06A7C"/>
    <w:multiLevelType w:val="hybridMultilevel"/>
    <w:tmpl w:val="C3226078"/>
    <w:lvl w:ilvl="0" w:tplc="541068E2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3D565F9C">
      <w:start w:val="1"/>
      <w:numFmt w:val="lowerLetter"/>
      <w:lvlText w:val="%2)"/>
      <w:lvlJc w:val="left"/>
      <w:pPr>
        <w:ind w:left="10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68C49768">
      <w:start w:val="1"/>
      <w:numFmt w:val="lowerRoman"/>
      <w:lvlText w:val="%3"/>
      <w:lvlJc w:val="left"/>
      <w:pPr>
        <w:ind w:left="18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EB5232FA">
      <w:start w:val="1"/>
      <w:numFmt w:val="decimal"/>
      <w:lvlText w:val="%4"/>
      <w:lvlJc w:val="left"/>
      <w:pPr>
        <w:ind w:left="2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A3A6964">
      <w:start w:val="1"/>
      <w:numFmt w:val="lowerLetter"/>
      <w:lvlText w:val="%5"/>
      <w:lvlJc w:val="left"/>
      <w:pPr>
        <w:ind w:left="32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B067166">
      <w:start w:val="1"/>
      <w:numFmt w:val="lowerRoman"/>
      <w:lvlText w:val="%6"/>
      <w:lvlJc w:val="left"/>
      <w:pPr>
        <w:ind w:left="39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87270BE">
      <w:start w:val="1"/>
      <w:numFmt w:val="decimal"/>
      <w:lvlText w:val="%7"/>
      <w:lvlJc w:val="left"/>
      <w:pPr>
        <w:ind w:left="46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BBCC38D0">
      <w:start w:val="1"/>
      <w:numFmt w:val="lowerLetter"/>
      <w:lvlText w:val="%8"/>
      <w:lvlJc w:val="left"/>
      <w:pPr>
        <w:ind w:left="54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EEAA8676">
      <w:start w:val="1"/>
      <w:numFmt w:val="lowerRoman"/>
      <w:lvlText w:val="%9"/>
      <w:lvlJc w:val="left"/>
      <w:pPr>
        <w:ind w:left="6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5255289"/>
    <w:multiLevelType w:val="hybridMultilevel"/>
    <w:tmpl w:val="5BCAA816"/>
    <w:lvl w:ilvl="0" w:tplc="0409000F">
      <w:start w:val="1"/>
      <w:numFmt w:val="decimal"/>
      <w:lvlText w:val="%1."/>
      <w:lvlJc w:val="left"/>
      <w:pPr>
        <w:ind w:left="140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9" w15:restartNumberingAfterBreak="0">
    <w:nsid w:val="158D0771"/>
    <w:multiLevelType w:val="hybridMultilevel"/>
    <w:tmpl w:val="5FC2EB4E"/>
    <w:lvl w:ilvl="0" w:tplc="0416000F">
      <w:start w:val="1"/>
      <w:numFmt w:val="decimal"/>
      <w:lvlText w:val="%1."/>
      <w:lvlJc w:val="left"/>
      <w:pPr>
        <w:ind w:left="1400" w:hanging="360"/>
      </w:pPr>
    </w:lvl>
    <w:lvl w:ilvl="1" w:tplc="04160019">
      <w:start w:val="1"/>
      <w:numFmt w:val="lowerLetter"/>
      <w:lvlText w:val="%2."/>
      <w:lvlJc w:val="left"/>
      <w:pPr>
        <w:ind w:left="2120" w:hanging="360"/>
      </w:pPr>
    </w:lvl>
    <w:lvl w:ilvl="2" w:tplc="0416001B" w:tentative="1">
      <w:start w:val="1"/>
      <w:numFmt w:val="lowerRoman"/>
      <w:lvlText w:val="%3."/>
      <w:lvlJc w:val="right"/>
      <w:pPr>
        <w:ind w:left="2840" w:hanging="180"/>
      </w:pPr>
    </w:lvl>
    <w:lvl w:ilvl="3" w:tplc="0416000F" w:tentative="1">
      <w:start w:val="1"/>
      <w:numFmt w:val="decimal"/>
      <w:lvlText w:val="%4."/>
      <w:lvlJc w:val="left"/>
      <w:pPr>
        <w:ind w:left="3560" w:hanging="360"/>
      </w:pPr>
    </w:lvl>
    <w:lvl w:ilvl="4" w:tplc="04160019" w:tentative="1">
      <w:start w:val="1"/>
      <w:numFmt w:val="lowerLetter"/>
      <w:lvlText w:val="%5."/>
      <w:lvlJc w:val="left"/>
      <w:pPr>
        <w:ind w:left="4280" w:hanging="360"/>
      </w:pPr>
    </w:lvl>
    <w:lvl w:ilvl="5" w:tplc="0416001B" w:tentative="1">
      <w:start w:val="1"/>
      <w:numFmt w:val="lowerRoman"/>
      <w:lvlText w:val="%6."/>
      <w:lvlJc w:val="right"/>
      <w:pPr>
        <w:ind w:left="5000" w:hanging="180"/>
      </w:pPr>
    </w:lvl>
    <w:lvl w:ilvl="6" w:tplc="0416000F" w:tentative="1">
      <w:start w:val="1"/>
      <w:numFmt w:val="decimal"/>
      <w:lvlText w:val="%7."/>
      <w:lvlJc w:val="left"/>
      <w:pPr>
        <w:ind w:left="5720" w:hanging="360"/>
      </w:pPr>
    </w:lvl>
    <w:lvl w:ilvl="7" w:tplc="04160019" w:tentative="1">
      <w:start w:val="1"/>
      <w:numFmt w:val="lowerLetter"/>
      <w:lvlText w:val="%8."/>
      <w:lvlJc w:val="left"/>
      <w:pPr>
        <w:ind w:left="6440" w:hanging="360"/>
      </w:pPr>
    </w:lvl>
    <w:lvl w:ilvl="8" w:tplc="0416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0" w15:restartNumberingAfterBreak="0">
    <w:nsid w:val="1A420296"/>
    <w:multiLevelType w:val="hybridMultilevel"/>
    <w:tmpl w:val="AC828A4C"/>
    <w:lvl w:ilvl="0" w:tplc="12E6561E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45124546">
      <w:start w:val="1"/>
      <w:numFmt w:val="lowerLetter"/>
      <w:lvlText w:val="%2"/>
      <w:lvlJc w:val="left"/>
      <w:pPr>
        <w:ind w:left="15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DE40E2C">
      <w:start w:val="1"/>
      <w:numFmt w:val="lowerRoman"/>
      <w:lvlText w:val="%3"/>
      <w:lvlJc w:val="left"/>
      <w:pPr>
        <w:ind w:left="22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0C8499EA">
      <w:start w:val="1"/>
      <w:numFmt w:val="decimal"/>
      <w:lvlText w:val="%4"/>
      <w:lvlJc w:val="left"/>
      <w:pPr>
        <w:ind w:left="30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0E04FED2">
      <w:start w:val="1"/>
      <w:numFmt w:val="lowerLetter"/>
      <w:lvlText w:val="%5"/>
      <w:lvlJc w:val="left"/>
      <w:pPr>
        <w:ind w:left="37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71ECDDD4">
      <w:start w:val="1"/>
      <w:numFmt w:val="lowerRoman"/>
      <w:lvlText w:val="%6"/>
      <w:lvlJc w:val="left"/>
      <w:pPr>
        <w:ind w:left="44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8CDE8724">
      <w:start w:val="1"/>
      <w:numFmt w:val="decimal"/>
      <w:lvlText w:val="%7"/>
      <w:lvlJc w:val="left"/>
      <w:pPr>
        <w:ind w:left="51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00D09BE4">
      <w:start w:val="1"/>
      <w:numFmt w:val="lowerLetter"/>
      <w:lvlText w:val="%8"/>
      <w:lvlJc w:val="left"/>
      <w:pPr>
        <w:ind w:left="58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E24637F4">
      <w:start w:val="1"/>
      <w:numFmt w:val="lowerRoman"/>
      <w:lvlText w:val="%9"/>
      <w:lvlJc w:val="left"/>
      <w:pPr>
        <w:ind w:left="66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3C73659"/>
    <w:multiLevelType w:val="hybridMultilevel"/>
    <w:tmpl w:val="8A462888"/>
    <w:lvl w:ilvl="0" w:tplc="68528178">
      <w:start w:val="1"/>
      <w:numFmt w:val="bullet"/>
      <w:lvlText w:val="•"/>
      <w:lvlJc w:val="left"/>
      <w:pPr>
        <w:ind w:left="10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superscript"/>
      </w:rPr>
    </w:lvl>
    <w:lvl w:ilvl="1" w:tplc="7B561B76">
      <w:start w:val="1"/>
      <w:numFmt w:val="bullet"/>
      <w:lvlText w:val="o"/>
      <w:lvlJc w:val="left"/>
      <w:pPr>
        <w:ind w:left="17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superscript"/>
      </w:rPr>
    </w:lvl>
    <w:lvl w:ilvl="2" w:tplc="C18E1C90">
      <w:start w:val="1"/>
      <w:numFmt w:val="bullet"/>
      <w:lvlText w:val="▪"/>
      <w:lvlJc w:val="left"/>
      <w:pPr>
        <w:ind w:left="2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superscript"/>
      </w:rPr>
    </w:lvl>
    <w:lvl w:ilvl="3" w:tplc="47C253C6">
      <w:start w:val="1"/>
      <w:numFmt w:val="bullet"/>
      <w:lvlText w:val="•"/>
      <w:lvlJc w:val="left"/>
      <w:pPr>
        <w:ind w:left="31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superscript"/>
      </w:rPr>
    </w:lvl>
    <w:lvl w:ilvl="4" w:tplc="4112B390">
      <w:start w:val="1"/>
      <w:numFmt w:val="bullet"/>
      <w:lvlText w:val="o"/>
      <w:lvlJc w:val="left"/>
      <w:pPr>
        <w:ind w:left="39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superscript"/>
      </w:rPr>
    </w:lvl>
    <w:lvl w:ilvl="5" w:tplc="3C141960">
      <w:start w:val="1"/>
      <w:numFmt w:val="bullet"/>
      <w:lvlText w:val="▪"/>
      <w:lvlJc w:val="left"/>
      <w:pPr>
        <w:ind w:left="46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superscript"/>
      </w:rPr>
    </w:lvl>
    <w:lvl w:ilvl="6" w:tplc="BC105FC4">
      <w:start w:val="1"/>
      <w:numFmt w:val="bullet"/>
      <w:lvlText w:val="•"/>
      <w:lvlJc w:val="left"/>
      <w:pPr>
        <w:ind w:left="53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superscript"/>
      </w:rPr>
    </w:lvl>
    <w:lvl w:ilvl="7" w:tplc="576069AA">
      <w:start w:val="1"/>
      <w:numFmt w:val="bullet"/>
      <w:lvlText w:val="o"/>
      <w:lvlJc w:val="left"/>
      <w:pPr>
        <w:ind w:left="60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superscript"/>
      </w:rPr>
    </w:lvl>
    <w:lvl w:ilvl="8" w:tplc="26F01FDA">
      <w:start w:val="1"/>
      <w:numFmt w:val="bullet"/>
      <w:lvlText w:val="▪"/>
      <w:lvlJc w:val="left"/>
      <w:pPr>
        <w:ind w:left="67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12" w15:restartNumberingAfterBreak="0">
    <w:nsid w:val="24F44C29"/>
    <w:multiLevelType w:val="hybridMultilevel"/>
    <w:tmpl w:val="2DB4B568"/>
    <w:lvl w:ilvl="0" w:tplc="EA52F604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9E70CE9A">
      <w:start w:val="5"/>
      <w:numFmt w:val="lowerLetter"/>
      <w:lvlText w:val="%2)"/>
      <w:lvlJc w:val="left"/>
      <w:pPr>
        <w:ind w:left="13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85CEAE4A">
      <w:start w:val="1"/>
      <w:numFmt w:val="lowerRoman"/>
      <w:lvlText w:val="%3"/>
      <w:lvlJc w:val="left"/>
      <w:pPr>
        <w:ind w:left="20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D152EC14">
      <w:start w:val="1"/>
      <w:numFmt w:val="decimal"/>
      <w:lvlText w:val="%4"/>
      <w:lvlJc w:val="left"/>
      <w:pPr>
        <w:ind w:left="28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4394E5CC">
      <w:start w:val="1"/>
      <w:numFmt w:val="lowerLetter"/>
      <w:lvlText w:val="%5"/>
      <w:lvlJc w:val="left"/>
      <w:pPr>
        <w:ind w:left="35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75CA469A">
      <w:start w:val="1"/>
      <w:numFmt w:val="lowerRoman"/>
      <w:lvlText w:val="%6"/>
      <w:lvlJc w:val="left"/>
      <w:pPr>
        <w:ind w:left="42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2E083EA">
      <w:start w:val="1"/>
      <w:numFmt w:val="decimal"/>
      <w:lvlText w:val="%7"/>
      <w:lvlJc w:val="left"/>
      <w:pPr>
        <w:ind w:left="49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0BCC1086">
      <w:start w:val="1"/>
      <w:numFmt w:val="lowerLetter"/>
      <w:lvlText w:val="%8"/>
      <w:lvlJc w:val="left"/>
      <w:pPr>
        <w:ind w:left="5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51DCF1FE">
      <w:start w:val="1"/>
      <w:numFmt w:val="lowerRoman"/>
      <w:lvlText w:val="%9"/>
      <w:lvlJc w:val="left"/>
      <w:pPr>
        <w:ind w:left="64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03E07DD"/>
    <w:multiLevelType w:val="multilevel"/>
    <w:tmpl w:val="933C10C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0C824F9"/>
    <w:multiLevelType w:val="hybridMultilevel"/>
    <w:tmpl w:val="2FD09FEE"/>
    <w:lvl w:ilvl="0" w:tplc="04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2120" w:hanging="360"/>
      </w:pPr>
    </w:lvl>
    <w:lvl w:ilvl="2" w:tplc="0416001B" w:tentative="1">
      <w:start w:val="1"/>
      <w:numFmt w:val="lowerRoman"/>
      <w:lvlText w:val="%3."/>
      <w:lvlJc w:val="right"/>
      <w:pPr>
        <w:ind w:left="2840" w:hanging="180"/>
      </w:pPr>
    </w:lvl>
    <w:lvl w:ilvl="3" w:tplc="0416000F" w:tentative="1">
      <w:start w:val="1"/>
      <w:numFmt w:val="decimal"/>
      <w:lvlText w:val="%4."/>
      <w:lvlJc w:val="left"/>
      <w:pPr>
        <w:ind w:left="3560" w:hanging="360"/>
      </w:pPr>
    </w:lvl>
    <w:lvl w:ilvl="4" w:tplc="04160019" w:tentative="1">
      <w:start w:val="1"/>
      <w:numFmt w:val="lowerLetter"/>
      <w:lvlText w:val="%5."/>
      <w:lvlJc w:val="left"/>
      <w:pPr>
        <w:ind w:left="4280" w:hanging="360"/>
      </w:pPr>
    </w:lvl>
    <w:lvl w:ilvl="5" w:tplc="0416001B" w:tentative="1">
      <w:start w:val="1"/>
      <w:numFmt w:val="lowerRoman"/>
      <w:lvlText w:val="%6."/>
      <w:lvlJc w:val="right"/>
      <w:pPr>
        <w:ind w:left="5000" w:hanging="180"/>
      </w:pPr>
    </w:lvl>
    <w:lvl w:ilvl="6" w:tplc="0416000F" w:tentative="1">
      <w:start w:val="1"/>
      <w:numFmt w:val="decimal"/>
      <w:lvlText w:val="%7."/>
      <w:lvlJc w:val="left"/>
      <w:pPr>
        <w:ind w:left="5720" w:hanging="360"/>
      </w:pPr>
    </w:lvl>
    <w:lvl w:ilvl="7" w:tplc="04160019" w:tentative="1">
      <w:start w:val="1"/>
      <w:numFmt w:val="lowerLetter"/>
      <w:lvlText w:val="%8."/>
      <w:lvlJc w:val="left"/>
      <w:pPr>
        <w:ind w:left="6440" w:hanging="360"/>
      </w:pPr>
    </w:lvl>
    <w:lvl w:ilvl="8" w:tplc="0416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5" w15:restartNumberingAfterBreak="0">
    <w:nsid w:val="32CF73E3"/>
    <w:multiLevelType w:val="hybridMultilevel"/>
    <w:tmpl w:val="57B06964"/>
    <w:lvl w:ilvl="0" w:tplc="0416000F">
      <w:start w:val="1"/>
      <w:numFmt w:val="decimal"/>
      <w:lvlText w:val="%1."/>
      <w:lvlJc w:val="left"/>
      <w:pPr>
        <w:ind w:left="1400" w:hanging="360"/>
      </w:pPr>
    </w:lvl>
    <w:lvl w:ilvl="1" w:tplc="04160019" w:tentative="1">
      <w:start w:val="1"/>
      <w:numFmt w:val="lowerLetter"/>
      <w:lvlText w:val="%2."/>
      <w:lvlJc w:val="left"/>
      <w:pPr>
        <w:ind w:left="2120" w:hanging="360"/>
      </w:pPr>
    </w:lvl>
    <w:lvl w:ilvl="2" w:tplc="0416001B" w:tentative="1">
      <w:start w:val="1"/>
      <w:numFmt w:val="lowerRoman"/>
      <w:lvlText w:val="%3."/>
      <w:lvlJc w:val="right"/>
      <w:pPr>
        <w:ind w:left="2840" w:hanging="180"/>
      </w:pPr>
    </w:lvl>
    <w:lvl w:ilvl="3" w:tplc="0416000F" w:tentative="1">
      <w:start w:val="1"/>
      <w:numFmt w:val="decimal"/>
      <w:lvlText w:val="%4."/>
      <w:lvlJc w:val="left"/>
      <w:pPr>
        <w:ind w:left="3560" w:hanging="360"/>
      </w:pPr>
    </w:lvl>
    <w:lvl w:ilvl="4" w:tplc="04160019" w:tentative="1">
      <w:start w:val="1"/>
      <w:numFmt w:val="lowerLetter"/>
      <w:lvlText w:val="%5."/>
      <w:lvlJc w:val="left"/>
      <w:pPr>
        <w:ind w:left="4280" w:hanging="360"/>
      </w:pPr>
    </w:lvl>
    <w:lvl w:ilvl="5" w:tplc="0416001B" w:tentative="1">
      <w:start w:val="1"/>
      <w:numFmt w:val="lowerRoman"/>
      <w:lvlText w:val="%6."/>
      <w:lvlJc w:val="right"/>
      <w:pPr>
        <w:ind w:left="5000" w:hanging="180"/>
      </w:pPr>
    </w:lvl>
    <w:lvl w:ilvl="6" w:tplc="0416000F" w:tentative="1">
      <w:start w:val="1"/>
      <w:numFmt w:val="decimal"/>
      <w:lvlText w:val="%7."/>
      <w:lvlJc w:val="left"/>
      <w:pPr>
        <w:ind w:left="5720" w:hanging="360"/>
      </w:pPr>
    </w:lvl>
    <w:lvl w:ilvl="7" w:tplc="04160019" w:tentative="1">
      <w:start w:val="1"/>
      <w:numFmt w:val="lowerLetter"/>
      <w:lvlText w:val="%8."/>
      <w:lvlJc w:val="left"/>
      <w:pPr>
        <w:ind w:left="6440" w:hanging="360"/>
      </w:pPr>
    </w:lvl>
    <w:lvl w:ilvl="8" w:tplc="0416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6" w15:restartNumberingAfterBreak="0">
    <w:nsid w:val="331446A5"/>
    <w:multiLevelType w:val="multilevel"/>
    <w:tmpl w:val="B0D0BFF0"/>
    <w:lvl w:ilvl="0">
      <w:start w:val="1"/>
      <w:numFmt w:val="decimal"/>
      <w:pStyle w:val="Ttulo1"/>
      <w:lvlText w:val="%1."/>
      <w:lvlJc w:val="left"/>
      <w:pPr>
        <w:ind w:left="0" w:firstLine="0"/>
      </w:pPr>
      <w:rPr>
        <w:rFonts w:ascii="Verdana" w:eastAsia="Verdana" w:hAnsi="Verdana" w:cs="Verdana" w:hint="default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Ttulo2"/>
      <w:lvlText w:val="%1.%2"/>
      <w:lvlJc w:val="left"/>
      <w:pPr>
        <w:ind w:left="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pStyle w:val="Ttulo3"/>
      <w:lvlText w:val="%1.%2.%3"/>
      <w:lvlJc w:val="left"/>
      <w:pPr>
        <w:ind w:left="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5721113"/>
    <w:multiLevelType w:val="hybridMultilevel"/>
    <w:tmpl w:val="868AF718"/>
    <w:lvl w:ilvl="0" w:tplc="04160017">
      <w:start w:val="1"/>
      <w:numFmt w:val="lowerLetter"/>
      <w:lvlText w:val="%1)"/>
      <w:lvlJc w:val="left"/>
      <w:pPr>
        <w:ind w:left="1400" w:hanging="360"/>
      </w:pPr>
    </w:lvl>
    <w:lvl w:ilvl="1" w:tplc="04160019" w:tentative="1">
      <w:start w:val="1"/>
      <w:numFmt w:val="lowerLetter"/>
      <w:lvlText w:val="%2."/>
      <w:lvlJc w:val="left"/>
      <w:pPr>
        <w:ind w:left="2120" w:hanging="360"/>
      </w:pPr>
    </w:lvl>
    <w:lvl w:ilvl="2" w:tplc="0416001B" w:tentative="1">
      <w:start w:val="1"/>
      <w:numFmt w:val="lowerRoman"/>
      <w:lvlText w:val="%3."/>
      <w:lvlJc w:val="right"/>
      <w:pPr>
        <w:ind w:left="2840" w:hanging="180"/>
      </w:pPr>
    </w:lvl>
    <w:lvl w:ilvl="3" w:tplc="0416000F" w:tentative="1">
      <w:start w:val="1"/>
      <w:numFmt w:val="decimal"/>
      <w:lvlText w:val="%4."/>
      <w:lvlJc w:val="left"/>
      <w:pPr>
        <w:ind w:left="3560" w:hanging="360"/>
      </w:pPr>
    </w:lvl>
    <w:lvl w:ilvl="4" w:tplc="04160019" w:tentative="1">
      <w:start w:val="1"/>
      <w:numFmt w:val="lowerLetter"/>
      <w:lvlText w:val="%5."/>
      <w:lvlJc w:val="left"/>
      <w:pPr>
        <w:ind w:left="4280" w:hanging="360"/>
      </w:pPr>
    </w:lvl>
    <w:lvl w:ilvl="5" w:tplc="0416001B" w:tentative="1">
      <w:start w:val="1"/>
      <w:numFmt w:val="lowerRoman"/>
      <w:lvlText w:val="%6."/>
      <w:lvlJc w:val="right"/>
      <w:pPr>
        <w:ind w:left="5000" w:hanging="180"/>
      </w:pPr>
    </w:lvl>
    <w:lvl w:ilvl="6" w:tplc="0416000F" w:tentative="1">
      <w:start w:val="1"/>
      <w:numFmt w:val="decimal"/>
      <w:lvlText w:val="%7."/>
      <w:lvlJc w:val="left"/>
      <w:pPr>
        <w:ind w:left="5720" w:hanging="360"/>
      </w:pPr>
    </w:lvl>
    <w:lvl w:ilvl="7" w:tplc="04160019" w:tentative="1">
      <w:start w:val="1"/>
      <w:numFmt w:val="lowerLetter"/>
      <w:lvlText w:val="%8."/>
      <w:lvlJc w:val="left"/>
      <w:pPr>
        <w:ind w:left="6440" w:hanging="360"/>
      </w:pPr>
    </w:lvl>
    <w:lvl w:ilvl="8" w:tplc="0416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8" w15:restartNumberingAfterBreak="0">
    <w:nsid w:val="3DAD44B2"/>
    <w:multiLevelType w:val="hybridMultilevel"/>
    <w:tmpl w:val="5BCAA816"/>
    <w:lvl w:ilvl="0" w:tplc="0409000F">
      <w:start w:val="1"/>
      <w:numFmt w:val="decimal"/>
      <w:lvlText w:val="%1."/>
      <w:lvlJc w:val="left"/>
      <w:pPr>
        <w:ind w:left="140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9" w15:restartNumberingAfterBreak="0">
    <w:nsid w:val="452F570A"/>
    <w:multiLevelType w:val="hybridMultilevel"/>
    <w:tmpl w:val="BE5A34A2"/>
    <w:lvl w:ilvl="0" w:tplc="0416000F">
      <w:start w:val="1"/>
      <w:numFmt w:val="decimal"/>
      <w:lvlText w:val="%1."/>
      <w:lvlJc w:val="left"/>
      <w:pPr>
        <w:ind w:left="1400" w:hanging="360"/>
      </w:pPr>
    </w:lvl>
    <w:lvl w:ilvl="1" w:tplc="04160019">
      <w:start w:val="1"/>
      <w:numFmt w:val="lowerLetter"/>
      <w:lvlText w:val="%2."/>
      <w:lvlJc w:val="left"/>
      <w:pPr>
        <w:ind w:left="2120" w:hanging="360"/>
      </w:pPr>
    </w:lvl>
    <w:lvl w:ilvl="2" w:tplc="0416001B" w:tentative="1">
      <w:start w:val="1"/>
      <w:numFmt w:val="lowerRoman"/>
      <w:lvlText w:val="%3."/>
      <w:lvlJc w:val="right"/>
      <w:pPr>
        <w:ind w:left="2840" w:hanging="180"/>
      </w:pPr>
    </w:lvl>
    <w:lvl w:ilvl="3" w:tplc="0416000F" w:tentative="1">
      <w:start w:val="1"/>
      <w:numFmt w:val="decimal"/>
      <w:lvlText w:val="%4."/>
      <w:lvlJc w:val="left"/>
      <w:pPr>
        <w:ind w:left="3560" w:hanging="360"/>
      </w:pPr>
    </w:lvl>
    <w:lvl w:ilvl="4" w:tplc="04160019" w:tentative="1">
      <w:start w:val="1"/>
      <w:numFmt w:val="lowerLetter"/>
      <w:lvlText w:val="%5."/>
      <w:lvlJc w:val="left"/>
      <w:pPr>
        <w:ind w:left="4280" w:hanging="360"/>
      </w:pPr>
    </w:lvl>
    <w:lvl w:ilvl="5" w:tplc="0416001B" w:tentative="1">
      <w:start w:val="1"/>
      <w:numFmt w:val="lowerRoman"/>
      <w:lvlText w:val="%6."/>
      <w:lvlJc w:val="right"/>
      <w:pPr>
        <w:ind w:left="5000" w:hanging="180"/>
      </w:pPr>
    </w:lvl>
    <w:lvl w:ilvl="6" w:tplc="0416000F" w:tentative="1">
      <w:start w:val="1"/>
      <w:numFmt w:val="decimal"/>
      <w:lvlText w:val="%7."/>
      <w:lvlJc w:val="left"/>
      <w:pPr>
        <w:ind w:left="5720" w:hanging="360"/>
      </w:pPr>
    </w:lvl>
    <w:lvl w:ilvl="7" w:tplc="04160019" w:tentative="1">
      <w:start w:val="1"/>
      <w:numFmt w:val="lowerLetter"/>
      <w:lvlText w:val="%8."/>
      <w:lvlJc w:val="left"/>
      <w:pPr>
        <w:ind w:left="6440" w:hanging="360"/>
      </w:pPr>
    </w:lvl>
    <w:lvl w:ilvl="8" w:tplc="0416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0" w15:restartNumberingAfterBreak="0">
    <w:nsid w:val="4B680DE4"/>
    <w:multiLevelType w:val="hybridMultilevel"/>
    <w:tmpl w:val="514A0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2D376D"/>
    <w:multiLevelType w:val="hybridMultilevel"/>
    <w:tmpl w:val="1EAAC1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833163"/>
    <w:multiLevelType w:val="hybridMultilevel"/>
    <w:tmpl w:val="C5666000"/>
    <w:lvl w:ilvl="0" w:tplc="6BFE85EC">
      <w:start w:val="1"/>
      <w:numFmt w:val="bullet"/>
      <w:lvlText w:val="o"/>
      <w:lvlJc w:val="left"/>
      <w:pPr>
        <w:ind w:left="100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1C566CCA">
      <w:start w:val="1"/>
      <w:numFmt w:val="bullet"/>
      <w:lvlText w:val="o"/>
      <w:lvlJc w:val="left"/>
      <w:pPr>
        <w:ind w:left="174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FAF8957E">
      <w:start w:val="1"/>
      <w:numFmt w:val="bullet"/>
      <w:lvlText w:val="▪"/>
      <w:lvlJc w:val="left"/>
      <w:pPr>
        <w:ind w:left="246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76869F8">
      <w:start w:val="1"/>
      <w:numFmt w:val="bullet"/>
      <w:lvlText w:val="•"/>
      <w:lvlJc w:val="left"/>
      <w:pPr>
        <w:ind w:left="318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A69AF452">
      <w:start w:val="1"/>
      <w:numFmt w:val="bullet"/>
      <w:lvlText w:val="o"/>
      <w:lvlJc w:val="left"/>
      <w:pPr>
        <w:ind w:left="390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80887F0">
      <w:start w:val="1"/>
      <w:numFmt w:val="bullet"/>
      <w:lvlText w:val="▪"/>
      <w:lvlJc w:val="left"/>
      <w:pPr>
        <w:ind w:left="462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93E8C088">
      <w:start w:val="1"/>
      <w:numFmt w:val="bullet"/>
      <w:lvlText w:val="•"/>
      <w:lvlJc w:val="left"/>
      <w:pPr>
        <w:ind w:left="534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BF1888F0">
      <w:start w:val="1"/>
      <w:numFmt w:val="bullet"/>
      <w:lvlText w:val="o"/>
      <w:lvlJc w:val="left"/>
      <w:pPr>
        <w:ind w:left="606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E64EF81E">
      <w:start w:val="1"/>
      <w:numFmt w:val="bullet"/>
      <w:lvlText w:val="▪"/>
      <w:lvlJc w:val="left"/>
      <w:pPr>
        <w:ind w:left="678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D967BE5"/>
    <w:multiLevelType w:val="hybridMultilevel"/>
    <w:tmpl w:val="5BCAA816"/>
    <w:lvl w:ilvl="0" w:tplc="0409000F">
      <w:start w:val="1"/>
      <w:numFmt w:val="decimal"/>
      <w:lvlText w:val="%1."/>
      <w:lvlJc w:val="left"/>
      <w:pPr>
        <w:ind w:left="1400" w:hanging="360"/>
      </w:pPr>
      <w:rPr>
        <w:rFonts w:hint="default"/>
      </w:rPr>
    </w:lvl>
    <w:lvl w:ilvl="1" w:tplc="04160003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4" w15:restartNumberingAfterBreak="0">
    <w:nsid w:val="625228C7"/>
    <w:multiLevelType w:val="hybridMultilevel"/>
    <w:tmpl w:val="462EBA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B01D82"/>
    <w:multiLevelType w:val="hybridMultilevel"/>
    <w:tmpl w:val="75B8B74A"/>
    <w:lvl w:ilvl="0" w:tplc="4692DA46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2A3CC43E">
      <w:start w:val="1"/>
      <w:numFmt w:val="lowerLetter"/>
      <w:lvlText w:val="%2"/>
      <w:lvlJc w:val="left"/>
      <w:pPr>
        <w:ind w:left="8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36E0BDD4">
      <w:start w:val="1"/>
      <w:numFmt w:val="lowerLetter"/>
      <w:lvlRestart w:val="0"/>
      <w:lvlText w:val="%3)"/>
      <w:lvlJc w:val="left"/>
      <w:pPr>
        <w:ind w:left="13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00AAE962">
      <w:start w:val="1"/>
      <w:numFmt w:val="decimal"/>
      <w:lvlText w:val="%4"/>
      <w:lvlJc w:val="left"/>
      <w:pPr>
        <w:ind w:left="20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EEAE147C">
      <w:start w:val="1"/>
      <w:numFmt w:val="lowerLetter"/>
      <w:lvlText w:val="%5"/>
      <w:lvlJc w:val="left"/>
      <w:pPr>
        <w:ind w:left="28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0ECBE72">
      <w:start w:val="1"/>
      <w:numFmt w:val="lowerRoman"/>
      <w:lvlText w:val="%6"/>
      <w:lvlJc w:val="left"/>
      <w:pPr>
        <w:ind w:left="35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C018DB26">
      <w:start w:val="1"/>
      <w:numFmt w:val="decimal"/>
      <w:lvlText w:val="%7"/>
      <w:lvlJc w:val="left"/>
      <w:pPr>
        <w:ind w:left="42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E2EC00FA">
      <w:start w:val="1"/>
      <w:numFmt w:val="lowerLetter"/>
      <w:lvlText w:val="%8"/>
      <w:lvlJc w:val="left"/>
      <w:pPr>
        <w:ind w:left="49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B7048B4A">
      <w:start w:val="1"/>
      <w:numFmt w:val="lowerRoman"/>
      <w:lvlText w:val="%9"/>
      <w:lvlJc w:val="left"/>
      <w:pPr>
        <w:ind w:left="5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7F31534"/>
    <w:multiLevelType w:val="hybridMultilevel"/>
    <w:tmpl w:val="4D761A54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68FB26C2"/>
    <w:multiLevelType w:val="hybridMultilevel"/>
    <w:tmpl w:val="7280184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A657ED0"/>
    <w:multiLevelType w:val="hybridMultilevel"/>
    <w:tmpl w:val="9B4676E6"/>
    <w:lvl w:ilvl="0" w:tplc="FB0A7706">
      <w:start w:val="1"/>
      <w:numFmt w:val="lowerLetter"/>
      <w:lvlText w:val="%1)"/>
      <w:lvlJc w:val="left"/>
      <w:pPr>
        <w:ind w:left="13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9EC2FABE">
      <w:start w:val="1"/>
      <w:numFmt w:val="lowerLetter"/>
      <w:lvlText w:val="%2"/>
      <w:lvlJc w:val="left"/>
      <w:pPr>
        <w:ind w:left="1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F5987C16">
      <w:start w:val="1"/>
      <w:numFmt w:val="lowerRoman"/>
      <w:lvlText w:val="%3"/>
      <w:lvlJc w:val="left"/>
      <w:pPr>
        <w:ind w:left="2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E5FCA294">
      <w:start w:val="1"/>
      <w:numFmt w:val="decimal"/>
      <w:lvlText w:val="%4"/>
      <w:lvlJc w:val="left"/>
      <w:pPr>
        <w:ind w:left="31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88189BAA">
      <w:start w:val="1"/>
      <w:numFmt w:val="lowerLetter"/>
      <w:lvlText w:val="%5"/>
      <w:lvlJc w:val="left"/>
      <w:pPr>
        <w:ind w:left="39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31B4451A">
      <w:start w:val="1"/>
      <w:numFmt w:val="lowerRoman"/>
      <w:lvlText w:val="%6"/>
      <w:lvlJc w:val="left"/>
      <w:pPr>
        <w:ind w:left="46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7592E09A">
      <w:start w:val="1"/>
      <w:numFmt w:val="decimal"/>
      <w:lvlText w:val="%7"/>
      <w:lvlJc w:val="left"/>
      <w:pPr>
        <w:ind w:left="53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252427F8">
      <w:start w:val="1"/>
      <w:numFmt w:val="lowerLetter"/>
      <w:lvlText w:val="%8"/>
      <w:lvlJc w:val="left"/>
      <w:pPr>
        <w:ind w:left="60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AE28C788">
      <w:start w:val="1"/>
      <w:numFmt w:val="lowerRoman"/>
      <w:lvlText w:val="%9"/>
      <w:lvlJc w:val="left"/>
      <w:pPr>
        <w:ind w:left="67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C43A8F"/>
    <w:multiLevelType w:val="hybridMultilevel"/>
    <w:tmpl w:val="9C54C326"/>
    <w:lvl w:ilvl="0" w:tplc="2670EC82">
      <w:start w:val="1"/>
      <w:numFmt w:val="bullet"/>
      <w:lvlText w:val="o"/>
      <w:lvlJc w:val="left"/>
      <w:pPr>
        <w:ind w:left="100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DEEE1A0">
      <w:start w:val="1"/>
      <w:numFmt w:val="bullet"/>
      <w:lvlText w:val="o"/>
      <w:lvlJc w:val="left"/>
      <w:pPr>
        <w:ind w:left="174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69848D1A">
      <w:start w:val="1"/>
      <w:numFmt w:val="bullet"/>
      <w:lvlText w:val="▪"/>
      <w:lvlJc w:val="left"/>
      <w:pPr>
        <w:ind w:left="246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71AD00E">
      <w:start w:val="1"/>
      <w:numFmt w:val="bullet"/>
      <w:lvlText w:val="•"/>
      <w:lvlJc w:val="left"/>
      <w:pPr>
        <w:ind w:left="318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98CD602">
      <w:start w:val="1"/>
      <w:numFmt w:val="bullet"/>
      <w:lvlText w:val="o"/>
      <w:lvlJc w:val="left"/>
      <w:pPr>
        <w:ind w:left="390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F48E736">
      <w:start w:val="1"/>
      <w:numFmt w:val="bullet"/>
      <w:lvlText w:val="▪"/>
      <w:lvlJc w:val="left"/>
      <w:pPr>
        <w:ind w:left="462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C38EC24A">
      <w:start w:val="1"/>
      <w:numFmt w:val="bullet"/>
      <w:lvlText w:val="•"/>
      <w:lvlJc w:val="left"/>
      <w:pPr>
        <w:ind w:left="534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1C2623EC">
      <w:start w:val="1"/>
      <w:numFmt w:val="bullet"/>
      <w:lvlText w:val="o"/>
      <w:lvlJc w:val="left"/>
      <w:pPr>
        <w:ind w:left="606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620CED06">
      <w:start w:val="1"/>
      <w:numFmt w:val="bullet"/>
      <w:lvlText w:val="▪"/>
      <w:lvlJc w:val="left"/>
      <w:pPr>
        <w:ind w:left="678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6E3A69AA"/>
    <w:multiLevelType w:val="hybridMultilevel"/>
    <w:tmpl w:val="D200F25A"/>
    <w:lvl w:ilvl="0" w:tplc="04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1" w15:restartNumberingAfterBreak="0">
    <w:nsid w:val="6F7D6FA0"/>
    <w:multiLevelType w:val="hybridMultilevel"/>
    <w:tmpl w:val="35B48414"/>
    <w:lvl w:ilvl="0" w:tplc="0416000F">
      <w:start w:val="1"/>
      <w:numFmt w:val="decimal"/>
      <w:lvlText w:val="%1."/>
      <w:lvlJc w:val="left"/>
      <w:pPr>
        <w:ind w:left="1354"/>
      </w:pPr>
      <w:rPr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9EC2FABE">
      <w:start w:val="1"/>
      <w:numFmt w:val="lowerLetter"/>
      <w:lvlText w:val="%2"/>
      <w:lvlJc w:val="left"/>
      <w:pPr>
        <w:ind w:left="1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F5987C16">
      <w:start w:val="1"/>
      <w:numFmt w:val="lowerRoman"/>
      <w:lvlText w:val="%3"/>
      <w:lvlJc w:val="left"/>
      <w:pPr>
        <w:ind w:left="2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E5FCA294">
      <w:start w:val="1"/>
      <w:numFmt w:val="decimal"/>
      <w:lvlText w:val="%4"/>
      <w:lvlJc w:val="left"/>
      <w:pPr>
        <w:ind w:left="31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88189BAA">
      <w:start w:val="1"/>
      <w:numFmt w:val="lowerLetter"/>
      <w:lvlText w:val="%5"/>
      <w:lvlJc w:val="left"/>
      <w:pPr>
        <w:ind w:left="39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31B4451A">
      <w:start w:val="1"/>
      <w:numFmt w:val="lowerRoman"/>
      <w:lvlText w:val="%6"/>
      <w:lvlJc w:val="left"/>
      <w:pPr>
        <w:ind w:left="46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7592E09A">
      <w:start w:val="1"/>
      <w:numFmt w:val="decimal"/>
      <w:lvlText w:val="%7"/>
      <w:lvlJc w:val="left"/>
      <w:pPr>
        <w:ind w:left="53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252427F8">
      <w:start w:val="1"/>
      <w:numFmt w:val="lowerLetter"/>
      <w:lvlText w:val="%8"/>
      <w:lvlJc w:val="left"/>
      <w:pPr>
        <w:ind w:left="60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AE28C788">
      <w:start w:val="1"/>
      <w:numFmt w:val="lowerRoman"/>
      <w:lvlText w:val="%9"/>
      <w:lvlJc w:val="left"/>
      <w:pPr>
        <w:ind w:left="67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70A65A29"/>
    <w:multiLevelType w:val="hybridMultilevel"/>
    <w:tmpl w:val="1D186732"/>
    <w:lvl w:ilvl="0" w:tplc="04160005">
      <w:start w:val="1"/>
      <w:numFmt w:val="bullet"/>
      <w:lvlText w:val=""/>
      <w:lvlJc w:val="left"/>
      <w:pPr>
        <w:ind w:left="140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3" w15:restartNumberingAfterBreak="0">
    <w:nsid w:val="73606CB0"/>
    <w:multiLevelType w:val="hybridMultilevel"/>
    <w:tmpl w:val="B2120986"/>
    <w:lvl w:ilvl="0" w:tplc="04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4" w15:restartNumberingAfterBreak="0">
    <w:nsid w:val="766A0AD0"/>
    <w:multiLevelType w:val="hybridMultilevel"/>
    <w:tmpl w:val="1596880E"/>
    <w:lvl w:ilvl="0" w:tplc="04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5" w15:restartNumberingAfterBreak="0">
    <w:nsid w:val="76E57E7B"/>
    <w:multiLevelType w:val="hybridMultilevel"/>
    <w:tmpl w:val="FF9A53E2"/>
    <w:lvl w:ilvl="0" w:tplc="E1528CC6">
      <w:start w:val="1"/>
      <w:numFmt w:val="decimal"/>
      <w:lvlText w:val="%1."/>
      <w:lvlJc w:val="left"/>
      <w:pPr>
        <w:ind w:left="140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E15641"/>
    <w:multiLevelType w:val="hybridMultilevel"/>
    <w:tmpl w:val="DB1A246E"/>
    <w:lvl w:ilvl="0" w:tplc="866447EE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97181A"/>
    <w:multiLevelType w:val="hybridMultilevel"/>
    <w:tmpl w:val="AA84048E"/>
    <w:lvl w:ilvl="0" w:tplc="866447EE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6264CE"/>
    <w:multiLevelType w:val="hybridMultilevel"/>
    <w:tmpl w:val="5FC2EB4E"/>
    <w:lvl w:ilvl="0" w:tplc="0416000F">
      <w:start w:val="1"/>
      <w:numFmt w:val="decimal"/>
      <w:lvlText w:val="%1."/>
      <w:lvlJc w:val="left"/>
      <w:pPr>
        <w:ind w:left="1400" w:hanging="360"/>
      </w:pPr>
    </w:lvl>
    <w:lvl w:ilvl="1" w:tplc="04160019">
      <w:start w:val="1"/>
      <w:numFmt w:val="lowerLetter"/>
      <w:lvlText w:val="%2."/>
      <w:lvlJc w:val="left"/>
      <w:pPr>
        <w:ind w:left="2120" w:hanging="360"/>
      </w:pPr>
    </w:lvl>
    <w:lvl w:ilvl="2" w:tplc="0416001B" w:tentative="1">
      <w:start w:val="1"/>
      <w:numFmt w:val="lowerRoman"/>
      <w:lvlText w:val="%3."/>
      <w:lvlJc w:val="right"/>
      <w:pPr>
        <w:ind w:left="2840" w:hanging="180"/>
      </w:pPr>
    </w:lvl>
    <w:lvl w:ilvl="3" w:tplc="0416000F" w:tentative="1">
      <w:start w:val="1"/>
      <w:numFmt w:val="decimal"/>
      <w:lvlText w:val="%4."/>
      <w:lvlJc w:val="left"/>
      <w:pPr>
        <w:ind w:left="3560" w:hanging="360"/>
      </w:pPr>
    </w:lvl>
    <w:lvl w:ilvl="4" w:tplc="04160019" w:tentative="1">
      <w:start w:val="1"/>
      <w:numFmt w:val="lowerLetter"/>
      <w:lvlText w:val="%5."/>
      <w:lvlJc w:val="left"/>
      <w:pPr>
        <w:ind w:left="4280" w:hanging="360"/>
      </w:pPr>
    </w:lvl>
    <w:lvl w:ilvl="5" w:tplc="0416001B" w:tentative="1">
      <w:start w:val="1"/>
      <w:numFmt w:val="lowerRoman"/>
      <w:lvlText w:val="%6."/>
      <w:lvlJc w:val="right"/>
      <w:pPr>
        <w:ind w:left="5000" w:hanging="180"/>
      </w:pPr>
    </w:lvl>
    <w:lvl w:ilvl="6" w:tplc="0416000F" w:tentative="1">
      <w:start w:val="1"/>
      <w:numFmt w:val="decimal"/>
      <w:lvlText w:val="%7."/>
      <w:lvlJc w:val="left"/>
      <w:pPr>
        <w:ind w:left="5720" w:hanging="360"/>
      </w:pPr>
    </w:lvl>
    <w:lvl w:ilvl="7" w:tplc="04160019" w:tentative="1">
      <w:start w:val="1"/>
      <w:numFmt w:val="lowerLetter"/>
      <w:lvlText w:val="%8."/>
      <w:lvlJc w:val="left"/>
      <w:pPr>
        <w:ind w:left="6440" w:hanging="360"/>
      </w:pPr>
    </w:lvl>
    <w:lvl w:ilvl="8" w:tplc="0416001B" w:tentative="1">
      <w:start w:val="1"/>
      <w:numFmt w:val="lowerRoman"/>
      <w:lvlText w:val="%9."/>
      <w:lvlJc w:val="right"/>
      <w:pPr>
        <w:ind w:left="7160" w:hanging="180"/>
      </w:pPr>
    </w:lvl>
  </w:abstractNum>
  <w:num w:numId="1">
    <w:abstractNumId w:val="28"/>
  </w:num>
  <w:num w:numId="2">
    <w:abstractNumId w:val="10"/>
  </w:num>
  <w:num w:numId="3">
    <w:abstractNumId w:val="29"/>
  </w:num>
  <w:num w:numId="4">
    <w:abstractNumId w:val="22"/>
  </w:num>
  <w:num w:numId="5">
    <w:abstractNumId w:val="7"/>
  </w:num>
  <w:num w:numId="6">
    <w:abstractNumId w:val="25"/>
  </w:num>
  <w:num w:numId="7">
    <w:abstractNumId w:val="5"/>
  </w:num>
  <w:num w:numId="8">
    <w:abstractNumId w:val="12"/>
  </w:num>
  <w:num w:numId="9">
    <w:abstractNumId w:val="11"/>
  </w:num>
  <w:num w:numId="10">
    <w:abstractNumId w:val="16"/>
  </w:num>
  <w:num w:numId="11">
    <w:abstractNumId w:val="15"/>
  </w:num>
  <w:num w:numId="12">
    <w:abstractNumId w:val="30"/>
  </w:num>
  <w:num w:numId="13">
    <w:abstractNumId w:val="34"/>
  </w:num>
  <w:num w:numId="14">
    <w:abstractNumId w:val="0"/>
  </w:num>
  <w:num w:numId="15">
    <w:abstractNumId w:val="3"/>
  </w:num>
  <w:num w:numId="16">
    <w:abstractNumId w:val="17"/>
  </w:num>
  <w:num w:numId="17">
    <w:abstractNumId w:val="19"/>
  </w:num>
  <w:num w:numId="18">
    <w:abstractNumId w:val="21"/>
  </w:num>
  <w:num w:numId="19">
    <w:abstractNumId w:val="31"/>
  </w:num>
  <w:num w:numId="20">
    <w:abstractNumId w:val="14"/>
  </w:num>
  <w:num w:numId="21">
    <w:abstractNumId w:val="9"/>
  </w:num>
  <w:num w:numId="22">
    <w:abstractNumId w:val="18"/>
  </w:num>
  <w:num w:numId="23">
    <w:abstractNumId w:val="13"/>
  </w:num>
  <w:num w:numId="24">
    <w:abstractNumId w:val="4"/>
  </w:num>
  <w:num w:numId="25">
    <w:abstractNumId w:val="8"/>
  </w:num>
  <w:num w:numId="26">
    <w:abstractNumId w:val="2"/>
  </w:num>
  <w:num w:numId="27">
    <w:abstractNumId w:val="23"/>
  </w:num>
  <w:num w:numId="28">
    <w:abstractNumId w:val="38"/>
  </w:num>
  <w:num w:numId="29">
    <w:abstractNumId w:val="6"/>
  </w:num>
  <w:num w:numId="30">
    <w:abstractNumId w:val="33"/>
  </w:num>
  <w:num w:numId="31">
    <w:abstractNumId w:val="24"/>
  </w:num>
  <w:num w:numId="32">
    <w:abstractNumId w:val="20"/>
  </w:num>
  <w:num w:numId="33">
    <w:abstractNumId w:val="36"/>
  </w:num>
  <w:num w:numId="34">
    <w:abstractNumId w:val="27"/>
  </w:num>
  <w:num w:numId="35">
    <w:abstractNumId w:val="37"/>
  </w:num>
  <w:num w:numId="36">
    <w:abstractNumId w:val="16"/>
  </w:num>
  <w:num w:numId="37">
    <w:abstractNumId w:val="16"/>
  </w:num>
  <w:num w:numId="38">
    <w:abstractNumId w:val="16"/>
  </w:num>
  <w:num w:numId="39">
    <w:abstractNumId w:val="16"/>
  </w:num>
  <w:num w:numId="40">
    <w:abstractNumId w:val="16"/>
  </w:num>
  <w:num w:numId="41">
    <w:abstractNumId w:val="16"/>
  </w:num>
  <w:num w:numId="42">
    <w:abstractNumId w:val="16"/>
  </w:num>
  <w:num w:numId="43">
    <w:abstractNumId w:val="16"/>
  </w:num>
  <w:num w:numId="44">
    <w:abstractNumId w:val="1"/>
  </w:num>
  <w:num w:numId="45">
    <w:abstractNumId w:val="26"/>
  </w:num>
  <w:num w:numId="46">
    <w:abstractNumId w:val="35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1sTSwNDI2NjCxtDBV0lEKTi0uzszPAykwrQUAxZRO2SwAAAA="/>
  </w:docVars>
  <w:rsids>
    <w:rsidRoot w:val="002E6A9F"/>
    <w:rsid w:val="000064F2"/>
    <w:rsid w:val="00015B02"/>
    <w:rsid w:val="000201C5"/>
    <w:rsid w:val="00047BAE"/>
    <w:rsid w:val="00056814"/>
    <w:rsid w:val="00061A8C"/>
    <w:rsid w:val="000676EB"/>
    <w:rsid w:val="00077178"/>
    <w:rsid w:val="0008724F"/>
    <w:rsid w:val="000B16B8"/>
    <w:rsid w:val="000B7233"/>
    <w:rsid w:val="000C5A89"/>
    <w:rsid w:val="000D6311"/>
    <w:rsid w:val="000E1F94"/>
    <w:rsid w:val="001176CB"/>
    <w:rsid w:val="001321DE"/>
    <w:rsid w:val="00141F94"/>
    <w:rsid w:val="001654E8"/>
    <w:rsid w:val="001A1658"/>
    <w:rsid w:val="001B47DA"/>
    <w:rsid w:val="001D5074"/>
    <w:rsid w:val="001F1A22"/>
    <w:rsid w:val="00210058"/>
    <w:rsid w:val="00231A24"/>
    <w:rsid w:val="0025401C"/>
    <w:rsid w:val="00294DE5"/>
    <w:rsid w:val="002A4535"/>
    <w:rsid w:val="002B736B"/>
    <w:rsid w:val="002E6A9F"/>
    <w:rsid w:val="002F2E12"/>
    <w:rsid w:val="002F36D8"/>
    <w:rsid w:val="002F621C"/>
    <w:rsid w:val="00300403"/>
    <w:rsid w:val="0030080B"/>
    <w:rsid w:val="003045DC"/>
    <w:rsid w:val="00320671"/>
    <w:rsid w:val="00321538"/>
    <w:rsid w:val="00326D10"/>
    <w:rsid w:val="00335987"/>
    <w:rsid w:val="00344BAF"/>
    <w:rsid w:val="0037160F"/>
    <w:rsid w:val="003834D2"/>
    <w:rsid w:val="00385367"/>
    <w:rsid w:val="00393E5B"/>
    <w:rsid w:val="00394182"/>
    <w:rsid w:val="003A0AEE"/>
    <w:rsid w:val="003A2DEE"/>
    <w:rsid w:val="003B6BF0"/>
    <w:rsid w:val="003B7592"/>
    <w:rsid w:val="003C457C"/>
    <w:rsid w:val="003C7018"/>
    <w:rsid w:val="003D53B3"/>
    <w:rsid w:val="003F0732"/>
    <w:rsid w:val="004145F3"/>
    <w:rsid w:val="00423620"/>
    <w:rsid w:val="0042783B"/>
    <w:rsid w:val="004330BC"/>
    <w:rsid w:val="004418B7"/>
    <w:rsid w:val="004432DF"/>
    <w:rsid w:val="00463EF3"/>
    <w:rsid w:val="004770A1"/>
    <w:rsid w:val="004778AC"/>
    <w:rsid w:val="00486954"/>
    <w:rsid w:val="004873DD"/>
    <w:rsid w:val="00493BFA"/>
    <w:rsid w:val="004A66B3"/>
    <w:rsid w:val="004D4B53"/>
    <w:rsid w:val="004F2F7D"/>
    <w:rsid w:val="00511287"/>
    <w:rsid w:val="005206D3"/>
    <w:rsid w:val="0054434B"/>
    <w:rsid w:val="00554207"/>
    <w:rsid w:val="00564931"/>
    <w:rsid w:val="00564FA7"/>
    <w:rsid w:val="005A1F30"/>
    <w:rsid w:val="005B1D4E"/>
    <w:rsid w:val="005B4192"/>
    <w:rsid w:val="005B610E"/>
    <w:rsid w:val="005C7784"/>
    <w:rsid w:val="005C7E76"/>
    <w:rsid w:val="005D3004"/>
    <w:rsid w:val="005E107D"/>
    <w:rsid w:val="005E1638"/>
    <w:rsid w:val="005E5DA2"/>
    <w:rsid w:val="005F7F14"/>
    <w:rsid w:val="00605A08"/>
    <w:rsid w:val="0061019C"/>
    <w:rsid w:val="006120B7"/>
    <w:rsid w:val="00617373"/>
    <w:rsid w:val="00657DE1"/>
    <w:rsid w:val="006724DA"/>
    <w:rsid w:val="006743C3"/>
    <w:rsid w:val="00687365"/>
    <w:rsid w:val="00697D33"/>
    <w:rsid w:val="006A37E7"/>
    <w:rsid w:val="006B77BF"/>
    <w:rsid w:val="006C29E0"/>
    <w:rsid w:val="006C3620"/>
    <w:rsid w:val="006C3D7C"/>
    <w:rsid w:val="006C49C7"/>
    <w:rsid w:val="006C6903"/>
    <w:rsid w:val="006D1AE1"/>
    <w:rsid w:val="006F1FB6"/>
    <w:rsid w:val="00720E2D"/>
    <w:rsid w:val="0072394E"/>
    <w:rsid w:val="00737B66"/>
    <w:rsid w:val="007424E5"/>
    <w:rsid w:val="00744C16"/>
    <w:rsid w:val="0079005D"/>
    <w:rsid w:val="007B24D9"/>
    <w:rsid w:val="007C3B05"/>
    <w:rsid w:val="007C4425"/>
    <w:rsid w:val="007E2FC3"/>
    <w:rsid w:val="008124DA"/>
    <w:rsid w:val="00813CFC"/>
    <w:rsid w:val="00821FDD"/>
    <w:rsid w:val="0086218C"/>
    <w:rsid w:val="00864905"/>
    <w:rsid w:val="00864EA7"/>
    <w:rsid w:val="0087659A"/>
    <w:rsid w:val="0089318F"/>
    <w:rsid w:val="00894255"/>
    <w:rsid w:val="00896D3B"/>
    <w:rsid w:val="008B1F1A"/>
    <w:rsid w:val="008D6BB0"/>
    <w:rsid w:val="008F484B"/>
    <w:rsid w:val="009264B3"/>
    <w:rsid w:val="00930DF0"/>
    <w:rsid w:val="009373C7"/>
    <w:rsid w:val="009504E8"/>
    <w:rsid w:val="00974B1F"/>
    <w:rsid w:val="009756DA"/>
    <w:rsid w:val="00994079"/>
    <w:rsid w:val="009E0276"/>
    <w:rsid w:val="009E2DA0"/>
    <w:rsid w:val="00A02F7A"/>
    <w:rsid w:val="00A02F92"/>
    <w:rsid w:val="00A06225"/>
    <w:rsid w:val="00A06328"/>
    <w:rsid w:val="00A2214B"/>
    <w:rsid w:val="00A238AB"/>
    <w:rsid w:val="00A23F52"/>
    <w:rsid w:val="00A35B4B"/>
    <w:rsid w:val="00A40C69"/>
    <w:rsid w:val="00A40E19"/>
    <w:rsid w:val="00A66218"/>
    <w:rsid w:val="00A66755"/>
    <w:rsid w:val="00A8433F"/>
    <w:rsid w:val="00A90400"/>
    <w:rsid w:val="00A941FE"/>
    <w:rsid w:val="00A97AA2"/>
    <w:rsid w:val="00AB4838"/>
    <w:rsid w:val="00AD0D68"/>
    <w:rsid w:val="00AD331D"/>
    <w:rsid w:val="00AD7968"/>
    <w:rsid w:val="00AE3338"/>
    <w:rsid w:val="00B061D6"/>
    <w:rsid w:val="00B062A7"/>
    <w:rsid w:val="00B1263E"/>
    <w:rsid w:val="00B17750"/>
    <w:rsid w:val="00B2600D"/>
    <w:rsid w:val="00B54EF9"/>
    <w:rsid w:val="00B67704"/>
    <w:rsid w:val="00BD6AD1"/>
    <w:rsid w:val="00BE317F"/>
    <w:rsid w:val="00C0703F"/>
    <w:rsid w:val="00C26CD1"/>
    <w:rsid w:val="00C44752"/>
    <w:rsid w:val="00C51089"/>
    <w:rsid w:val="00C6265E"/>
    <w:rsid w:val="00C67BF4"/>
    <w:rsid w:val="00C76250"/>
    <w:rsid w:val="00C8602E"/>
    <w:rsid w:val="00C86302"/>
    <w:rsid w:val="00CA6360"/>
    <w:rsid w:val="00CB032E"/>
    <w:rsid w:val="00CD4CF4"/>
    <w:rsid w:val="00CD662F"/>
    <w:rsid w:val="00D0127B"/>
    <w:rsid w:val="00D1321D"/>
    <w:rsid w:val="00D16D5F"/>
    <w:rsid w:val="00D523D1"/>
    <w:rsid w:val="00D77491"/>
    <w:rsid w:val="00D77A71"/>
    <w:rsid w:val="00D83A16"/>
    <w:rsid w:val="00D86905"/>
    <w:rsid w:val="00D925A3"/>
    <w:rsid w:val="00D969EB"/>
    <w:rsid w:val="00DA3329"/>
    <w:rsid w:val="00DB38B1"/>
    <w:rsid w:val="00DD7786"/>
    <w:rsid w:val="00E2469B"/>
    <w:rsid w:val="00E4516F"/>
    <w:rsid w:val="00E50DB2"/>
    <w:rsid w:val="00E573D1"/>
    <w:rsid w:val="00E61735"/>
    <w:rsid w:val="00E63CF1"/>
    <w:rsid w:val="00E65E2C"/>
    <w:rsid w:val="00E725D5"/>
    <w:rsid w:val="00E73E66"/>
    <w:rsid w:val="00E91DD2"/>
    <w:rsid w:val="00EA539F"/>
    <w:rsid w:val="00EC1E2F"/>
    <w:rsid w:val="00EC35F5"/>
    <w:rsid w:val="00EC394D"/>
    <w:rsid w:val="00EC3A48"/>
    <w:rsid w:val="00EC7842"/>
    <w:rsid w:val="00ED232F"/>
    <w:rsid w:val="00EE2F0D"/>
    <w:rsid w:val="00EF6846"/>
    <w:rsid w:val="00F15526"/>
    <w:rsid w:val="00F21D69"/>
    <w:rsid w:val="00F24A38"/>
    <w:rsid w:val="00F26020"/>
    <w:rsid w:val="00F340D9"/>
    <w:rsid w:val="00F34435"/>
    <w:rsid w:val="00F85624"/>
    <w:rsid w:val="00FF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A793A4"/>
  <w15:docId w15:val="{447BF688-5839-4A60-BF82-8F4DD479A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rmal-tab"/>
    <w:qFormat/>
    <w:rsid w:val="00321538"/>
    <w:pPr>
      <w:spacing w:after="64" w:line="356" w:lineRule="auto"/>
      <w:ind w:left="10" w:right="47" w:hanging="10"/>
      <w:jc w:val="both"/>
    </w:pPr>
    <w:rPr>
      <w:rFonts w:ascii="Times New Roman" w:eastAsia="Times New Roman" w:hAnsi="Times New Roman" w:cs="Times New Roman"/>
      <w:color w:val="000000"/>
    </w:rPr>
  </w:style>
  <w:style w:type="paragraph" w:styleId="Ttulo1">
    <w:name w:val="heading 1"/>
    <w:next w:val="Normal"/>
    <w:link w:val="Ttulo1Char"/>
    <w:uiPriority w:val="9"/>
    <w:unhideWhenUsed/>
    <w:qFormat/>
    <w:rsid w:val="006C3620"/>
    <w:pPr>
      <w:keepNext/>
      <w:keepLines/>
      <w:numPr>
        <w:numId w:val="10"/>
      </w:numPr>
      <w:pBdr>
        <w:bottom w:val="single" w:sz="4" w:space="1" w:color="auto"/>
      </w:pBdr>
      <w:spacing w:before="720" w:after="360"/>
      <w:outlineLvl w:val="0"/>
    </w:pPr>
    <w:rPr>
      <w:rFonts w:ascii="Verdana" w:eastAsia="Times New Roman" w:hAnsi="Verdana" w:cs="Times New Roman"/>
      <w:b/>
      <w:color w:val="000000"/>
      <w:sz w:val="21"/>
    </w:rPr>
  </w:style>
  <w:style w:type="paragraph" w:styleId="Ttulo2">
    <w:name w:val="heading 2"/>
    <w:next w:val="Normal"/>
    <w:link w:val="Ttulo2Char"/>
    <w:uiPriority w:val="9"/>
    <w:unhideWhenUsed/>
    <w:qFormat/>
    <w:rsid w:val="00321538"/>
    <w:pPr>
      <w:keepNext/>
      <w:keepLines/>
      <w:numPr>
        <w:ilvl w:val="1"/>
        <w:numId w:val="10"/>
      </w:numPr>
      <w:spacing w:before="360" w:after="240"/>
      <w:outlineLvl w:val="1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Ttulo3">
    <w:name w:val="heading 3"/>
    <w:next w:val="Normal"/>
    <w:link w:val="Ttulo3Char"/>
    <w:uiPriority w:val="9"/>
    <w:unhideWhenUsed/>
    <w:qFormat/>
    <w:rsid w:val="00047BAE"/>
    <w:pPr>
      <w:keepNext/>
      <w:keepLines/>
      <w:numPr>
        <w:ilvl w:val="2"/>
        <w:numId w:val="10"/>
      </w:numPr>
      <w:spacing w:before="360" w:after="77"/>
      <w:outlineLvl w:val="2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Ttulo4">
    <w:name w:val="heading 4"/>
    <w:next w:val="Normal"/>
    <w:link w:val="Ttulo4Char"/>
    <w:uiPriority w:val="9"/>
    <w:unhideWhenUsed/>
    <w:qFormat/>
    <w:rsid w:val="009264B3"/>
    <w:pPr>
      <w:keepNext/>
      <w:keepLines/>
      <w:numPr>
        <w:ilvl w:val="3"/>
        <w:numId w:val="23"/>
      </w:numPr>
      <w:spacing w:after="0"/>
      <w:outlineLvl w:val="3"/>
    </w:pPr>
    <w:rPr>
      <w:rFonts w:ascii="Verdana" w:eastAsia="Verdana" w:hAnsi="Verdana" w:cs="Verdana"/>
      <w:b/>
      <w:color w:val="000000"/>
      <w:sz w:val="2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16D5F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16D5F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16D5F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16D5F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16D5F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link w:val="Ttulo3"/>
    <w:uiPriority w:val="9"/>
    <w:rsid w:val="00047BAE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Ttulo4Char">
    <w:name w:val="Título 4 Char"/>
    <w:link w:val="Ttulo4"/>
    <w:rsid w:val="009264B3"/>
    <w:rPr>
      <w:rFonts w:ascii="Verdana" w:eastAsia="Verdana" w:hAnsi="Verdana" w:cs="Verdana"/>
      <w:b/>
      <w:color w:val="000000"/>
      <w:sz w:val="21"/>
    </w:rPr>
  </w:style>
  <w:style w:type="character" w:customStyle="1" w:styleId="Ttulo1Char">
    <w:name w:val="Título 1 Char"/>
    <w:link w:val="Ttulo1"/>
    <w:uiPriority w:val="9"/>
    <w:rsid w:val="006C3620"/>
    <w:rPr>
      <w:rFonts w:ascii="Verdana" w:eastAsia="Times New Roman" w:hAnsi="Verdana" w:cs="Times New Roman"/>
      <w:b/>
      <w:color w:val="000000"/>
      <w:sz w:val="21"/>
    </w:rPr>
  </w:style>
  <w:style w:type="character" w:customStyle="1" w:styleId="Ttulo2Char">
    <w:name w:val="Título 2 Char"/>
    <w:link w:val="Ttulo2"/>
    <w:uiPriority w:val="9"/>
    <w:rsid w:val="00321538"/>
    <w:rPr>
      <w:rFonts w:ascii="Times New Roman" w:eastAsia="Times New Roman" w:hAnsi="Times New Roman" w:cs="Times New Roman"/>
      <w:b/>
      <w:color w:val="000000"/>
      <w:sz w:val="23"/>
    </w:rPr>
  </w:style>
  <w:style w:type="paragraph" w:styleId="Sumrio1">
    <w:name w:val="toc 1"/>
    <w:hidden/>
    <w:uiPriority w:val="39"/>
    <w:rsid w:val="009264B3"/>
    <w:pPr>
      <w:spacing w:after="211" w:line="264" w:lineRule="auto"/>
      <w:ind w:left="25" w:right="61" w:hanging="10"/>
    </w:pPr>
    <w:rPr>
      <w:rFonts w:ascii="Times New Roman" w:eastAsia="Times New Roman" w:hAnsi="Times New Roman" w:cs="Times New Roman"/>
      <w:b/>
      <w:color w:val="000000"/>
      <w:sz w:val="19"/>
    </w:rPr>
  </w:style>
  <w:style w:type="paragraph" w:styleId="Sumrio2">
    <w:name w:val="toc 2"/>
    <w:hidden/>
    <w:uiPriority w:val="39"/>
    <w:rsid w:val="009264B3"/>
    <w:pPr>
      <w:spacing w:after="106"/>
      <w:ind w:left="234" w:right="61" w:hanging="10"/>
    </w:pPr>
    <w:rPr>
      <w:rFonts w:ascii="Times New Roman" w:eastAsia="Times New Roman" w:hAnsi="Times New Roman" w:cs="Times New Roman"/>
      <w:i/>
      <w:color w:val="000000"/>
      <w:sz w:val="19"/>
    </w:rPr>
  </w:style>
  <w:style w:type="paragraph" w:styleId="Rodap">
    <w:name w:val="footer"/>
    <w:basedOn w:val="Normal"/>
    <w:link w:val="RodapChar"/>
    <w:uiPriority w:val="99"/>
    <w:unhideWhenUsed/>
    <w:rsid w:val="003215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21538"/>
    <w:rPr>
      <w:rFonts w:ascii="Times New Roman" w:eastAsia="Times New Roman" w:hAnsi="Times New Roman" w:cs="Times New Roman"/>
      <w:color w:val="000000"/>
      <w:sz w:val="21"/>
    </w:rPr>
  </w:style>
  <w:style w:type="character" w:styleId="Hyperlink">
    <w:name w:val="Hyperlink"/>
    <w:basedOn w:val="Fontepargpadro"/>
    <w:uiPriority w:val="99"/>
    <w:unhideWhenUsed/>
    <w:rsid w:val="00321538"/>
    <w:rPr>
      <w:color w:val="0563C1" w:themeColor="hyperlink"/>
      <w:u w:val="single"/>
    </w:rPr>
  </w:style>
  <w:style w:type="paragraph" w:customStyle="1" w:styleId="Normal-tab">
    <w:name w:val="Normal-tab"/>
    <w:basedOn w:val="Normal"/>
    <w:link w:val="Normal-tabChar"/>
    <w:qFormat/>
    <w:rsid w:val="00321538"/>
    <w:pPr>
      <w:spacing w:line="355" w:lineRule="auto"/>
      <w:ind w:left="0" w:right="45" w:firstLine="680"/>
    </w:pPr>
  </w:style>
  <w:style w:type="character" w:styleId="Refdecomentrio">
    <w:name w:val="annotation reference"/>
    <w:basedOn w:val="Fontepargpadro"/>
    <w:uiPriority w:val="99"/>
    <w:semiHidden/>
    <w:unhideWhenUsed/>
    <w:rsid w:val="00210058"/>
    <w:rPr>
      <w:sz w:val="16"/>
      <w:szCs w:val="16"/>
    </w:rPr>
  </w:style>
  <w:style w:type="character" w:customStyle="1" w:styleId="Normal-tabChar">
    <w:name w:val="Normal-tab Char"/>
    <w:basedOn w:val="Fontepargpadro"/>
    <w:link w:val="Normal-tab"/>
    <w:rsid w:val="00321538"/>
    <w:rPr>
      <w:rFonts w:ascii="Times New Roman" w:eastAsia="Times New Roman" w:hAnsi="Times New Roman" w:cs="Times New Roman"/>
      <w:color w:val="000000"/>
      <w:sz w:val="21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1005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1005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1005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10058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100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10058"/>
    <w:rPr>
      <w:rFonts w:ascii="Segoe UI" w:eastAsia="Times New Roman" w:hAnsi="Segoe UI" w:cs="Segoe UI"/>
      <w:color w:val="000000"/>
      <w:sz w:val="18"/>
      <w:szCs w:val="1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6F1FB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6F1FB6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6F1FB6"/>
    <w:rPr>
      <w:vertAlign w:val="superscript"/>
    </w:rPr>
  </w:style>
  <w:style w:type="paragraph" w:customStyle="1" w:styleId="notaderodape">
    <w:name w:val="nota de rodap[e"/>
    <w:basedOn w:val="Textodenotaderodap"/>
    <w:link w:val="notaderodapeChar"/>
    <w:qFormat/>
    <w:rsid w:val="006F1FB6"/>
    <w:rPr>
      <w:sz w:val="16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16D5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otaderodapeChar">
    <w:name w:val="nota de rodap[e Char"/>
    <w:basedOn w:val="TextodenotaderodapChar"/>
    <w:link w:val="notaderodape"/>
    <w:rsid w:val="006F1FB6"/>
    <w:rPr>
      <w:rFonts w:ascii="Times New Roman" w:eastAsia="Times New Roman" w:hAnsi="Times New Roman" w:cs="Times New Roman"/>
      <w:color w:val="000000"/>
      <w:sz w:val="16"/>
      <w:szCs w:val="20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16D5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16D5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16D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16D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Ttulo1"/>
    <w:next w:val="Normal"/>
    <w:link w:val="TtuloChar"/>
    <w:qFormat/>
    <w:rsid w:val="00EA539F"/>
    <w:pPr>
      <w:numPr>
        <w:numId w:val="0"/>
      </w:numPr>
      <w:pBdr>
        <w:bottom w:val="none" w:sz="0" w:space="0" w:color="auto"/>
      </w:pBdr>
      <w:spacing w:before="480" w:after="0" w:line="240" w:lineRule="auto"/>
      <w:contextualSpacing/>
    </w:pPr>
    <w:rPr>
      <w:rFonts w:eastAsiaTheme="majorEastAsia" w:cstheme="majorBidi"/>
      <w:color w:val="auto"/>
      <w:spacing w:val="-10"/>
      <w:kern w:val="28"/>
      <w:szCs w:val="56"/>
    </w:rPr>
  </w:style>
  <w:style w:type="character" w:customStyle="1" w:styleId="TtuloChar">
    <w:name w:val="Título Char"/>
    <w:basedOn w:val="Fontepargpadro"/>
    <w:link w:val="Ttulo"/>
    <w:rsid w:val="00EA539F"/>
    <w:rPr>
      <w:rFonts w:ascii="Verdana" w:eastAsiaTheme="majorEastAsia" w:hAnsi="Verdana" w:cstheme="majorBidi"/>
      <w:b/>
      <w:spacing w:val="-10"/>
      <w:kern w:val="28"/>
      <w:sz w:val="21"/>
      <w:szCs w:val="5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4418B7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4418B7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4418B7"/>
    <w:rPr>
      <w:vertAlign w:val="superscript"/>
    </w:rPr>
  </w:style>
  <w:style w:type="table" w:customStyle="1" w:styleId="TabeladeGrade1Clara1">
    <w:name w:val="Tabela de Grade 1 Clara1"/>
    <w:basedOn w:val="Tabelanormal"/>
    <w:uiPriority w:val="46"/>
    <w:rsid w:val="004A66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comgrade">
    <w:name w:val="Table Grid"/>
    <w:basedOn w:val="Tabelanormal"/>
    <w:uiPriority w:val="39"/>
    <w:rsid w:val="004A66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4A66B3"/>
    <w:pPr>
      <w:ind w:left="720"/>
      <w:contextualSpacing/>
    </w:pPr>
  </w:style>
  <w:style w:type="table" w:customStyle="1" w:styleId="Tabelacomgrade1">
    <w:name w:val="Tabela com grade1"/>
    <w:basedOn w:val="Tabelanormal"/>
    <w:next w:val="Tabelacomgrade"/>
    <w:rsid w:val="004A66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A66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A66B3"/>
    <w:rPr>
      <w:rFonts w:ascii="Times New Roman" w:eastAsia="Times New Roman" w:hAnsi="Times New Roman" w:cs="Times New Roman"/>
      <w:color w:val="000000"/>
    </w:rPr>
  </w:style>
  <w:style w:type="paragraph" w:styleId="Legenda">
    <w:name w:val="caption"/>
    <w:basedOn w:val="Normal"/>
    <w:next w:val="Normal"/>
    <w:uiPriority w:val="35"/>
    <w:unhideWhenUsed/>
    <w:qFormat/>
    <w:rsid w:val="006C362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TabeladeGrade21">
    <w:name w:val="Tabela de Grade 21"/>
    <w:basedOn w:val="Tabelanormal"/>
    <w:uiPriority w:val="47"/>
    <w:rsid w:val="00EA53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TextodoEspaoReservado">
    <w:name w:val="Placeholder Text"/>
    <w:basedOn w:val="Fontepargpadro"/>
    <w:uiPriority w:val="99"/>
    <w:semiHidden/>
    <w:rsid w:val="001F1A22"/>
    <w:rPr>
      <w:color w:val="808080"/>
    </w:rPr>
  </w:style>
  <w:style w:type="paragraph" w:styleId="Bibliografia">
    <w:name w:val="Bibliography"/>
    <w:basedOn w:val="Normal"/>
    <w:next w:val="Normal"/>
    <w:uiPriority w:val="37"/>
    <w:unhideWhenUsed/>
    <w:rsid w:val="00EE2F0D"/>
  </w:style>
  <w:style w:type="paragraph" w:styleId="Reviso">
    <w:name w:val="Revision"/>
    <w:hidden/>
    <w:uiPriority w:val="99"/>
    <w:semiHidden/>
    <w:rsid w:val="004D4B53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7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26" Type="http://schemas.openxmlformats.org/officeDocument/2006/relationships/header" Target="header12.xml"/><Relationship Id="rId3" Type="http://schemas.openxmlformats.org/officeDocument/2006/relationships/styles" Target="styles.xml"/><Relationship Id="rId21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header" Target="header5.xml"/><Relationship Id="rId25" Type="http://schemas.openxmlformats.org/officeDocument/2006/relationships/header" Target="header11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footer" Target="footer6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oter" Target="footer7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header" Target="header10.xml"/><Relationship Id="rId28" Type="http://schemas.openxmlformats.org/officeDocument/2006/relationships/header" Target="header13.xml"/><Relationship Id="rId10" Type="http://schemas.openxmlformats.org/officeDocument/2006/relationships/footer" Target="footer2.xml"/><Relationship Id="rId19" Type="http://schemas.openxmlformats.org/officeDocument/2006/relationships/header" Target="header7.xm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9.xml"/><Relationship Id="rId27" Type="http://schemas.openxmlformats.org/officeDocument/2006/relationships/footer" Target="footer8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209AB9B-FE46-4D99-ABAF-7D678AF33002}"/>
      </w:docPartPr>
      <w:docPartBody>
        <w:p w:rsidR="00F35192" w:rsidRDefault="00E34A28">
          <w:r w:rsidRPr="00C42FFE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8A59478B9D174510A7F9A8A5DEA656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408C6A8-1FAF-46FC-B1E8-4D04A3982690}"/>
      </w:docPartPr>
      <w:docPartBody>
        <w:p w:rsidR="00F35192" w:rsidRDefault="00F35192" w:rsidP="00F35192">
          <w:pPr>
            <w:pStyle w:val="8A59478B9D174510A7F9A8A5DEA65612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2F77A9D496864354866F79E6E3B2F8E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A234AD-21B0-4FA9-AC6C-AE5E09A71449}"/>
      </w:docPartPr>
      <w:docPartBody>
        <w:p w:rsidR="00F35192" w:rsidRDefault="00F35192" w:rsidP="00F35192">
          <w:pPr>
            <w:pStyle w:val="2F77A9D496864354866F79E6E3B2F8EB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CD5CB09B846640ADBE8D352F708885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3B08F9A-4F6D-4573-8B63-97690D8F9F03}"/>
      </w:docPartPr>
      <w:docPartBody>
        <w:p w:rsidR="00F35192" w:rsidRDefault="00F35192" w:rsidP="00F35192">
          <w:pPr>
            <w:pStyle w:val="CD5CB09B846640ADBE8D352F7088853D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66F8DE7D1CFB457CBE138701D34A02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AF8EBE8-72A3-4B59-ACCE-3169533E7157}"/>
      </w:docPartPr>
      <w:docPartBody>
        <w:p w:rsidR="00F35192" w:rsidRDefault="00F35192" w:rsidP="00F35192">
          <w:pPr>
            <w:pStyle w:val="66F8DE7D1CFB457CBE138701D34A02E4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9A46C99E774847DA9FAD7E5CE28800D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B50978-9D30-428F-8CEA-A02F76CFE291}"/>
      </w:docPartPr>
      <w:docPartBody>
        <w:p w:rsidR="00B70C76" w:rsidRDefault="00F35192" w:rsidP="00F35192">
          <w:pPr>
            <w:pStyle w:val="9A46C99E774847DA9FAD7E5CE28800D5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A0CDC4312A77467D88E8F58060756EC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ADA0CB1-B284-4438-A1AD-A55F3CA7984E}"/>
      </w:docPartPr>
      <w:docPartBody>
        <w:p w:rsidR="00B70C76" w:rsidRDefault="00F35192" w:rsidP="00F35192">
          <w:pPr>
            <w:pStyle w:val="A0CDC4312A77467D88E8F58060756EC3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E08E678C3DB5430E9B079AD58A1E24C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919C101-45EE-47B5-AB85-129FBED39D59}"/>
      </w:docPartPr>
      <w:docPartBody>
        <w:p w:rsidR="00B70C76" w:rsidRDefault="00F35192" w:rsidP="00F35192">
          <w:pPr>
            <w:pStyle w:val="E08E678C3DB5430E9B079AD58A1E24C0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5A5649C72A354E32BA51B6C5B9A547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C4B89B-2A17-4C51-962F-6B02E547F3B4}"/>
      </w:docPartPr>
      <w:docPartBody>
        <w:p w:rsidR="00B70C76" w:rsidRDefault="00F35192" w:rsidP="00F35192">
          <w:pPr>
            <w:pStyle w:val="5A5649C72A354E32BA51B6C5B9A547F5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67D4D5A84E64EBCBE982E8CCDC6069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A8814C-6048-4D0C-86E3-269EC67DFDF5}"/>
      </w:docPartPr>
      <w:docPartBody>
        <w:p w:rsidR="00B70C76" w:rsidRDefault="00F35192" w:rsidP="00F35192">
          <w:pPr>
            <w:pStyle w:val="367D4D5A84E64EBCBE982E8CCDC6069F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4EB861B6009E488ABF45066F988E3B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1A4DF2-57CB-4D7E-B84A-CD87BC1BA95C}"/>
      </w:docPartPr>
      <w:docPartBody>
        <w:p w:rsidR="00B70C76" w:rsidRDefault="00F35192" w:rsidP="00F35192">
          <w:pPr>
            <w:pStyle w:val="4EB861B6009E488ABF45066F988E3B84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0A8CA00463BA4608A18CA8BD5456B9C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3A71D31-4691-4335-9832-2A1D00BEFD26}"/>
      </w:docPartPr>
      <w:docPartBody>
        <w:p w:rsidR="00B70C76" w:rsidRDefault="00F35192" w:rsidP="00F35192">
          <w:pPr>
            <w:pStyle w:val="0A8CA00463BA4608A18CA8BD5456B9C4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7860B68821524A61A0392CB6C8CE7D3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656FE8-39D3-46C4-8B87-06BAA0D7286B}"/>
      </w:docPartPr>
      <w:docPartBody>
        <w:p w:rsidR="00B70C76" w:rsidRDefault="00F35192" w:rsidP="00F35192">
          <w:pPr>
            <w:pStyle w:val="7860B68821524A61A0392CB6C8CE7D35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DE10CDF150AE4FF3AA7198153415CDE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B2B40D-E975-47FB-A273-FD6C094920EE}"/>
      </w:docPartPr>
      <w:docPartBody>
        <w:p w:rsidR="00B70C76" w:rsidRDefault="00F35192" w:rsidP="00F35192">
          <w:pPr>
            <w:pStyle w:val="DE10CDF150AE4FF3AA7198153415CDEF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27427B9C40734625B31DF77534DAC71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DE83144-FC5C-4C32-9890-5A1DDE482D38}"/>
      </w:docPartPr>
      <w:docPartBody>
        <w:p w:rsidR="00B70C76" w:rsidRDefault="00F35192" w:rsidP="00F35192">
          <w:pPr>
            <w:pStyle w:val="27427B9C40734625B31DF77534DAC71A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5DF87FEF95EC4B0486A8D04D93D2F8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44954D-9180-45FD-834B-3336E13AE18B}"/>
      </w:docPartPr>
      <w:docPartBody>
        <w:p w:rsidR="00B70C76" w:rsidRDefault="00F35192" w:rsidP="00F35192">
          <w:pPr>
            <w:pStyle w:val="5DF87FEF95EC4B0486A8D04D93D2F8FF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7E73DFB526CB457FA3E4438EBC0BC0A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544352-77EF-4ECD-9F7A-33B4587CAFFE}"/>
      </w:docPartPr>
      <w:docPartBody>
        <w:p w:rsidR="00B70C76" w:rsidRDefault="00F35192" w:rsidP="00F35192">
          <w:pPr>
            <w:pStyle w:val="7E73DFB526CB457FA3E4438EBC0BC0AD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DFC66337AE5C4710B3FE5EF94BD1A37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34CB21E-1957-4144-9EC8-C866DEB36C6A}"/>
      </w:docPartPr>
      <w:docPartBody>
        <w:p w:rsidR="00B70C76" w:rsidRDefault="00F35192" w:rsidP="00F35192">
          <w:pPr>
            <w:pStyle w:val="DFC66337AE5C4710B3FE5EF94BD1A379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0D0A284B218C4A95B6C1F976A7DE7E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59ECEB3-7B30-4412-9960-2F56CE7A06BB}"/>
      </w:docPartPr>
      <w:docPartBody>
        <w:p w:rsidR="00B70C76" w:rsidRDefault="00F35192" w:rsidP="00F35192">
          <w:pPr>
            <w:pStyle w:val="0D0A284B218C4A95B6C1F976A7DE7E3B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0D4280E6621D4819A88667DA22F9D10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470D4F-3F43-42E2-AB96-AF567A12C0B6}"/>
      </w:docPartPr>
      <w:docPartBody>
        <w:p w:rsidR="00B70C76" w:rsidRDefault="00F35192" w:rsidP="00F35192">
          <w:pPr>
            <w:pStyle w:val="0D4280E6621D4819A88667DA22F9D10C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A7466C6DE53942289E0E6327CDCBC5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D913E7-5D27-4F81-AA2A-D793CD8A5AE7}"/>
      </w:docPartPr>
      <w:docPartBody>
        <w:p w:rsidR="00B70C76" w:rsidRDefault="00F35192" w:rsidP="00F35192">
          <w:pPr>
            <w:pStyle w:val="A7466C6DE53942289E0E6327CDCBC5D9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A5EE7D0E97F49BAA3071C42AB242A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34223C6-E32A-43B8-A537-FCE81DCB9D6E}"/>
      </w:docPartPr>
      <w:docPartBody>
        <w:p w:rsidR="00B70C76" w:rsidRDefault="00F35192" w:rsidP="00F35192">
          <w:pPr>
            <w:pStyle w:val="3A5EE7D0E97F49BAA3071C42AB242A1F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61408C1CA2344978AE3C3C7B22D653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27FCD8C-4735-4D59-A4C3-B47135B00FB4}"/>
      </w:docPartPr>
      <w:docPartBody>
        <w:p w:rsidR="00B70C76" w:rsidRDefault="00B70C76" w:rsidP="00B70C76">
          <w:pPr>
            <w:pStyle w:val="361408C1CA2344978AE3C3C7B22D6530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F3F6B37CF8A2468E9674785A24F14FD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ADAE582-7A2F-406F-8269-AF5BEBE83401}"/>
      </w:docPartPr>
      <w:docPartBody>
        <w:p w:rsidR="00B70C76" w:rsidRDefault="00B70C76" w:rsidP="00B70C76">
          <w:pPr>
            <w:pStyle w:val="F3F6B37CF8A2468E9674785A24F14FDD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D5E71CEC1CF94FA48AB967D41FC4F7C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5E213A0-6CE1-432A-BA5C-6FC911B9B3A7}"/>
      </w:docPartPr>
      <w:docPartBody>
        <w:p w:rsidR="00B70C76" w:rsidRDefault="00B70C76" w:rsidP="00B70C76">
          <w:pPr>
            <w:pStyle w:val="D5E71CEC1CF94FA48AB967D41FC4F7CD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4075F969425648BFB97973701DB2E10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46AF236-3235-4DB9-8EE3-418CEE2374D8}"/>
      </w:docPartPr>
      <w:docPartBody>
        <w:p w:rsidR="00B70C76" w:rsidRDefault="00B70C76" w:rsidP="00B70C76">
          <w:pPr>
            <w:pStyle w:val="4075F969425648BFB97973701DB2E109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EC56268E77D349A5A1B13BC0A38E4F1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ACCC6A2-E2AF-4D0F-8A1D-2B024A3C6F92}"/>
      </w:docPartPr>
      <w:docPartBody>
        <w:p w:rsidR="0035012C" w:rsidRDefault="00F75104" w:rsidP="00F75104">
          <w:pPr>
            <w:pStyle w:val="EC56268E77D349A5A1B13BC0A38E4F13"/>
          </w:pPr>
          <w:r w:rsidRPr="00C42FFE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CBAB479C4F4C4CE28A0360551C8819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61EC0C-4B95-4EB5-AC1C-FD51EDECE420}"/>
      </w:docPartPr>
      <w:docPartBody>
        <w:p w:rsidR="0035012C" w:rsidRDefault="00F75104" w:rsidP="00F75104">
          <w:pPr>
            <w:pStyle w:val="CBAB479C4F4C4CE28A0360551C88193B"/>
          </w:pPr>
          <w:r w:rsidRPr="00E827A1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4C5BC38EADE54865B6D8D78809D67C1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784A62-D66B-4E2B-AC75-46FF79167354}"/>
      </w:docPartPr>
      <w:docPartBody>
        <w:p w:rsidR="0035012C" w:rsidRDefault="00F75104" w:rsidP="00F75104">
          <w:pPr>
            <w:pStyle w:val="4C5BC38EADE54865B6D8D78809D67C15"/>
          </w:pPr>
          <w:r w:rsidRPr="00E827A1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6B6CEFBBD9C141BDB6595F947D12649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E3F9055-857D-4ECF-8FBF-4F677F645F56}"/>
      </w:docPartPr>
      <w:docPartBody>
        <w:p w:rsidR="0035012C" w:rsidRDefault="00F75104" w:rsidP="00F75104">
          <w:pPr>
            <w:pStyle w:val="6B6CEFBBD9C141BDB6595F947D12649F"/>
          </w:pPr>
          <w:r w:rsidRPr="00C42FFE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555ABE5C228F4706B39816EE6289ECC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E31F28-8227-454F-A3E1-C81DBACC7B8D}"/>
      </w:docPartPr>
      <w:docPartBody>
        <w:p w:rsidR="0081432F" w:rsidRDefault="00475584" w:rsidP="00475584">
          <w:pPr>
            <w:pStyle w:val="555ABE5C228F4706B39816EE6289ECC5"/>
          </w:pPr>
          <w:r w:rsidRPr="00C42FFE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217E4ACD0AC4487DA7F14BD650B0122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D76CEB-7FAF-4AB8-A374-5C3918BB2E33}"/>
      </w:docPartPr>
      <w:docPartBody>
        <w:p w:rsidR="0081432F" w:rsidRDefault="00475584" w:rsidP="00475584">
          <w:pPr>
            <w:pStyle w:val="217E4ACD0AC4487DA7F14BD650B01220"/>
          </w:pPr>
          <w:r w:rsidRPr="00C42FFE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DE16769617EE49AB8780972FC2D7196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E57224-B66A-4903-8ADE-EE7B52022394}"/>
      </w:docPartPr>
      <w:docPartBody>
        <w:p w:rsidR="0081432F" w:rsidRDefault="00475584" w:rsidP="00475584">
          <w:pPr>
            <w:pStyle w:val="DE16769617EE49AB8780972FC2D71963"/>
          </w:pPr>
          <w:r w:rsidRPr="00C42FFE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BF7FC5F20D654A218C61B2CDDE33BB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95990C4-B649-45E7-8707-ED5F0676CEE0}"/>
      </w:docPartPr>
      <w:docPartBody>
        <w:p w:rsidR="0081432F" w:rsidRDefault="00475584" w:rsidP="00475584">
          <w:pPr>
            <w:pStyle w:val="BF7FC5F20D654A218C61B2CDDE33BBE4"/>
          </w:pPr>
          <w:r w:rsidRPr="00C42FFE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5F1BEC3DACE34490B5F16BC8FE83EC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EE491C-3FF4-4855-8F24-AE681440B420}"/>
      </w:docPartPr>
      <w:docPartBody>
        <w:p w:rsidR="0081432F" w:rsidRDefault="00475584" w:rsidP="00475584">
          <w:pPr>
            <w:pStyle w:val="5F1BEC3DACE34490B5F16BC8FE83ECE3"/>
          </w:pPr>
          <w:r w:rsidRPr="00C42FFE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A7823E2A1D2D4901AC306B5A330059E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C8D143-F740-46B2-99FE-EB92A00CDB54}"/>
      </w:docPartPr>
      <w:docPartBody>
        <w:p w:rsidR="00041ED7" w:rsidRDefault="00C91B6D" w:rsidP="00C91B6D">
          <w:pPr>
            <w:pStyle w:val="A7823E2A1D2D4901AC306B5A330059EF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CAC32162B5924DDE80FF1ACDE313082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596217-BD38-4233-A56A-5CD68E7B7275}"/>
      </w:docPartPr>
      <w:docPartBody>
        <w:p w:rsidR="00041ED7" w:rsidRDefault="00C91B6D" w:rsidP="00C91B6D">
          <w:pPr>
            <w:pStyle w:val="CAC32162B5924DDE80FF1ACDE3130824"/>
          </w:pPr>
          <w:r w:rsidRPr="004F51AA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F6C1F92B3F3D42F888F65158BDEA3B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6F1A45A-E37F-4702-BF66-95821646B309}"/>
      </w:docPartPr>
      <w:docPartBody>
        <w:p w:rsidR="00041ED7" w:rsidRDefault="00C91B6D" w:rsidP="00C91B6D">
          <w:pPr>
            <w:pStyle w:val="F6C1F92B3F3D42F888F65158BDEA3BDA"/>
          </w:pPr>
          <w:r w:rsidRPr="00C42FFE">
            <w:rPr>
              <w:rStyle w:val="TextodoEspaoReservado"/>
            </w:rPr>
            <w:t>Clique aqui para digita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4A28"/>
    <w:rsid w:val="00041ED7"/>
    <w:rsid w:val="001B5177"/>
    <w:rsid w:val="001D1B59"/>
    <w:rsid w:val="002167CC"/>
    <w:rsid w:val="0035012C"/>
    <w:rsid w:val="00475584"/>
    <w:rsid w:val="00637958"/>
    <w:rsid w:val="0068116C"/>
    <w:rsid w:val="007F109B"/>
    <w:rsid w:val="0081432F"/>
    <w:rsid w:val="008F6C24"/>
    <w:rsid w:val="00A854DA"/>
    <w:rsid w:val="00A91E23"/>
    <w:rsid w:val="00AC68F2"/>
    <w:rsid w:val="00B219A1"/>
    <w:rsid w:val="00B663EA"/>
    <w:rsid w:val="00B70C76"/>
    <w:rsid w:val="00BF79FC"/>
    <w:rsid w:val="00C619E0"/>
    <w:rsid w:val="00C91B6D"/>
    <w:rsid w:val="00D16A08"/>
    <w:rsid w:val="00E34A28"/>
    <w:rsid w:val="00EC7E30"/>
    <w:rsid w:val="00F35192"/>
    <w:rsid w:val="00F75104"/>
    <w:rsid w:val="00F82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B6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C91B6D"/>
    <w:rPr>
      <w:color w:val="808080"/>
    </w:rPr>
  </w:style>
  <w:style w:type="paragraph" w:customStyle="1" w:styleId="B73A21424E6244B0BD382B2213806B3D">
    <w:name w:val="B73A21424E6244B0BD382B2213806B3D"/>
    <w:rsid w:val="00E34A28"/>
  </w:style>
  <w:style w:type="paragraph" w:customStyle="1" w:styleId="716CC9B6D19A4863B82C004C05C66D4A">
    <w:name w:val="716CC9B6D19A4863B82C004C05C66D4A"/>
    <w:rsid w:val="00E34A28"/>
  </w:style>
  <w:style w:type="paragraph" w:customStyle="1" w:styleId="57EFE2DDC8034CCF81549C27320479C7">
    <w:name w:val="57EFE2DDC8034CCF81549C27320479C7"/>
    <w:rsid w:val="00E34A28"/>
  </w:style>
  <w:style w:type="paragraph" w:customStyle="1" w:styleId="E0DEEF1F92F14265A0CA15F1BA8A6D7A">
    <w:name w:val="E0DEEF1F92F14265A0CA15F1BA8A6D7A"/>
    <w:rsid w:val="00E34A28"/>
  </w:style>
  <w:style w:type="paragraph" w:customStyle="1" w:styleId="8A59478B9D174510A7F9A8A5DEA65612">
    <w:name w:val="8A59478B9D174510A7F9A8A5DEA65612"/>
    <w:rsid w:val="00F35192"/>
  </w:style>
  <w:style w:type="paragraph" w:customStyle="1" w:styleId="2F77A9D496864354866F79E6E3B2F8EB">
    <w:name w:val="2F77A9D496864354866F79E6E3B2F8EB"/>
    <w:rsid w:val="00F35192"/>
  </w:style>
  <w:style w:type="paragraph" w:customStyle="1" w:styleId="E5C6CF294ECC409FA8190CDC4F94F058">
    <w:name w:val="E5C6CF294ECC409FA8190CDC4F94F058"/>
    <w:rsid w:val="00F35192"/>
  </w:style>
  <w:style w:type="paragraph" w:customStyle="1" w:styleId="6B48C0F044CC477DA48C92CBCC802914">
    <w:name w:val="6B48C0F044CC477DA48C92CBCC802914"/>
    <w:rsid w:val="00F35192"/>
  </w:style>
  <w:style w:type="paragraph" w:customStyle="1" w:styleId="CD5CB09B846640ADBE8D352F7088853D">
    <w:name w:val="CD5CB09B846640ADBE8D352F7088853D"/>
    <w:rsid w:val="00F35192"/>
  </w:style>
  <w:style w:type="paragraph" w:customStyle="1" w:styleId="66F8DE7D1CFB457CBE138701D34A02E4">
    <w:name w:val="66F8DE7D1CFB457CBE138701D34A02E4"/>
    <w:rsid w:val="00F35192"/>
  </w:style>
  <w:style w:type="paragraph" w:customStyle="1" w:styleId="B77FABC9A0104836950CBD46D55C2924">
    <w:name w:val="B77FABC9A0104836950CBD46D55C2924"/>
    <w:rsid w:val="00F35192"/>
  </w:style>
  <w:style w:type="paragraph" w:customStyle="1" w:styleId="771F103910E646C484D7548D9CD9808C">
    <w:name w:val="771F103910E646C484D7548D9CD9808C"/>
    <w:rsid w:val="00F35192"/>
  </w:style>
  <w:style w:type="paragraph" w:customStyle="1" w:styleId="3C7A9A58D2284C2AA663C2F3E6CE4D5F">
    <w:name w:val="3C7A9A58D2284C2AA663C2F3E6CE4D5F"/>
    <w:rsid w:val="00F35192"/>
  </w:style>
  <w:style w:type="paragraph" w:customStyle="1" w:styleId="B90D8E904D2A4AC9B6BD2C050E28AD43">
    <w:name w:val="B90D8E904D2A4AC9B6BD2C050E28AD43"/>
    <w:rsid w:val="00F35192"/>
  </w:style>
  <w:style w:type="paragraph" w:customStyle="1" w:styleId="C47640A9AFFE4D39B7C54CB9D3C7A4CB">
    <w:name w:val="C47640A9AFFE4D39B7C54CB9D3C7A4CB"/>
    <w:rsid w:val="00F35192"/>
  </w:style>
  <w:style w:type="paragraph" w:customStyle="1" w:styleId="46E70CB079334157A9A863ABD19788A9">
    <w:name w:val="46E70CB079334157A9A863ABD19788A9"/>
    <w:rsid w:val="00F35192"/>
  </w:style>
  <w:style w:type="paragraph" w:customStyle="1" w:styleId="699194659DEE49E0AC8BBD9DB1E6F97F">
    <w:name w:val="699194659DEE49E0AC8BBD9DB1E6F97F"/>
    <w:rsid w:val="00F35192"/>
  </w:style>
  <w:style w:type="paragraph" w:customStyle="1" w:styleId="8BC48952361B47BCA25F2E12DFF118E6">
    <w:name w:val="8BC48952361B47BCA25F2E12DFF118E6"/>
    <w:rsid w:val="00F35192"/>
  </w:style>
  <w:style w:type="paragraph" w:customStyle="1" w:styleId="9A46C99E774847DA9FAD7E5CE28800D5">
    <w:name w:val="9A46C99E774847DA9FAD7E5CE28800D5"/>
    <w:rsid w:val="00F35192"/>
  </w:style>
  <w:style w:type="paragraph" w:customStyle="1" w:styleId="0FCC8EB0DBF64A87AD91C19CD7EB76CA">
    <w:name w:val="0FCC8EB0DBF64A87AD91C19CD7EB76CA"/>
    <w:rsid w:val="00F35192"/>
  </w:style>
  <w:style w:type="paragraph" w:customStyle="1" w:styleId="5F6CC2ED93164E729AE3BFF16975F67A">
    <w:name w:val="5F6CC2ED93164E729AE3BFF16975F67A"/>
    <w:rsid w:val="00F35192"/>
  </w:style>
  <w:style w:type="paragraph" w:customStyle="1" w:styleId="3054DC03D3CC4ED5A025E5A76FF8C5AF">
    <w:name w:val="3054DC03D3CC4ED5A025E5A76FF8C5AF"/>
    <w:rsid w:val="00F35192"/>
  </w:style>
  <w:style w:type="paragraph" w:customStyle="1" w:styleId="A0CDC4312A77467D88E8F58060756EC3">
    <w:name w:val="A0CDC4312A77467D88E8F58060756EC3"/>
    <w:rsid w:val="00F35192"/>
  </w:style>
  <w:style w:type="paragraph" w:customStyle="1" w:styleId="E08E678C3DB5430E9B079AD58A1E24C0">
    <w:name w:val="E08E678C3DB5430E9B079AD58A1E24C0"/>
    <w:rsid w:val="00F35192"/>
  </w:style>
  <w:style w:type="paragraph" w:customStyle="1" w:styleId="E9E8DF8879384FBA97E2102D3A1FB4BD">
    <w:name w:val="E9E8DF8879384FBA97E2102D3A1FB4BD"/>
    <w:rsid w:val="00F35192"/>
  </w:style>
  <w:style w:type="paragraph" w:customStyle="1" w:styleId="43425DFB7BAA4C8787648883A586BEC7">
    <w:name w:val="43425DFB7BAA4C8787648883A586BEC7"/>
    <w:rsid w:val="00F35192"/>
  </w:style>
  <w:style w:type="paragraph" w:customStyle="1" w:styleId="98FC01344154496F84B5E2DEEE089A6A">
    <w:name w:val="98FC01344154496F84B5E2DEEE089A6A"/>
    <w:rsid w:val="00F35192"/>
  </w:style>
  <w:style w:type="paragraph" w:customStyle="1" w:styleId="C363399B0B1046788B1A7733C3C3B9BD">
    <w:name w:val="C363399B0B1046788B1A7733C3C3B9BD"/>
    <w:rsid w:val="00F35192"/>
  </w:style>
  <w:style w:type="paragraph" w:customStyle="1" w:styleId="AF2E0F1A4F1346AEB69E91901A11FA0B">
    <w:name w:val="AF2E0F1A4F1346AEB69E91901A11FA0B"/>
    <w:rsid w:val="00F35192"/>
  </w:style>
  <w:style w:type="paragraph" w:customStyle="1" w:styleId="F6FD0116A6FF42C58D7FAF97BEA5C7BF">
    <w:name w:val="F6FD0116A6FF42C58D7FAF97BEA5C7BF"/>
    <w:rsid w:val="00F35192"/>
  </w:style>
  <w:style w:type="paragraph" w:customStyle="1" w:styleId="EC3FEFF58B76411FB245C3514C428551">
    <w:name w:val="EC3FEFF58B76411FB245C3514C428551"/>
    <w:rsid w:val="00F35192"/>
  </w:style>
  <w:style w:type="paragraph" w:customStyle="1" w:styleId="B2775B7FE4064EACA449E36780721B73">
    <w:name w:val="B2775B7FE4064EACA449E36780721B73"/>
    <w:rsid w:val="00F35192"/>
  </w:style>
  <w:style w:type="paragraph" w:customStyle="1" w:styleId="39A94AEDED674435B179B2A11436FA3E">
    <w:name w:val="39A94AEDED674435B179B2A11436FA3E"/>
    <w:rsid w:val="00F35192"/>
  </w:style>
  <w:style w:type="paragraph" w:customStyle="1" w:styleId="92C5FADA5C294040944072C6D0FE4FDE">
    <w:name w:val="92C5FADA5C294040944072C6D0FE4FDE"/>
    <w:rsid w:val="00F35192"/>
  </w:style>
  <w:style w:type="paragraph" w:customStyle="1" w:styleId="1DDAA13FE861404D8855A712B9A4DD86">
    <w:name w:val="1DDAA13FE861404D8855A712B9A4DD86"/>
    <w:rsid w:val="00F35192"/>
  </w:style>
  <w:style w:type="paragraph" w:customStyle="1" w:styleId="4D546060B75D4E3D96CF7051049868C8">
    <w:name w:val="4D546060B75D4E3D96CF7051049868C8"/>
    <w:rsid w:val="00F35192"/>
  </w:style>
  <w:style w:type="paragraph" w:customStyle="1" w:styleId="C72BF8692EC247D5A12368D1531BEA63">
    <w:name w:val="C72BF8692EC247D5A12368D1531BEA63"/>
    <w:rsid w:val="00F35192"/>
  </w:style>
  <w:style w:type="paragraph" w:customStyle="1" w:styleId="B672B639D1454B1CAADD5402754A6B77">
    <w:name w:val="B672B639D1454B1CAADD5402754A6B77"/>
    <w:rsid w:val="00F35192"/>
  </w:style>
  <w:style w:type="paragraph" w:customStyle="1" w:styleId="D7C2A69BE81040B9B414EDF64048CA78">
    <w:name w:val="D7C2A69BE81040B9B414EDF64048CA78"/>
    <w:rsid w:val="00F35192"/>
  </w:style>
  <w:style w:type="paragraph" w:customStyle="1" w:styleId="AA5207A5E2794805BDE40890DF029200">
    <w:name w:val="AA5207A5E2794805BDE40890DF029200"/>
    <w:rsid w:val="00F35192"/>
  </w:style>
  <w:style w:type="paragraph" w:customStyle="1" w:styleId="9B65E5C87C364613A170CE7891AF74EF">
    <w:name w:val="9B65E5C87C364613A170CE7891AF74EF"/>
    <w:rsid w:val="00F35192"/>
  </w:style>
  <w:style w:type="paragraph" w:customStyle="1" w:styleId="03F85999AD70456595E4911DAE4AFBB9">
    <w:name w:val="03F85999AD70456595E4911DAE4AFBB9"/>
    <w:rsid w:val="00F35192"/>
  </w:style>
  <w:style w:type="paragraph" w:customStyle="1" w:styleId="27ABDCEA6AD341D7B66D35373895559C">
    <w:name w:val="27ABDCEA6AD341D7B66D35373895559C"/>
    <w:rsid w:val="00F35192"/>
  </w:style>
  <w:style w:type="paragraph" w:customStyle="1" w:styleId="AFC98BA7A96C4887B7506A6469ECB406">
    <w:name w:val="AFC98BA7A96C4887B7506A6469ECB406"/>
    <w:rsid w:val="00F35192"/>
  </w:style>
  <w:style w:type="paragraph" w:customStyle="1" w:styleId="A21EC7B4C0484DA2919348F22E029737">
    <w:name w:val="A21EC7B4C0484DA2919348F22E029737"/>
    <w:rsid w:val="00F35192"/>
  </w:style>
  <w:style w:type="paragraph" w:customStyle="1" w:styleId="9BF5558906554930ABC51DC86F1B66BB">
    <w:name w:val="9BF5558906554930ABC51DC86F1B66BB"/>
    <w:rsid w:val="00F35192"/>
  </w:style>
  <w:style w:type="paragraph" w:customStyle="1" w:styleId="1083FC10FDEF43358731881D9F5186C5">
    <w:name w:val="1083FC10FDEF43358731881D9F5186C5"/>
    <w:rsid w:val="00F35192"/>
  </w:style>
  <w:style w:type="paragraph" w:customStyle="1" w:styleId="B67D462DEB8343F0A1E571B6F20E6B7E">
    <w:name w:val="B67D462DEB8343F0A1E571B6F20E6B7E"/>
    <w:rsid w:val="00F35192"/>
  </w:style>
  <w:style w:type="paragraph" w:customStyle="1" w:styleId="06DEC173C194453293259E8D915BC353">
    <w:name w:val="06DEC173C194453293259E8D915BC353"/>
    <w:rsid w:val="00F35192"/>
  </w:style>
  <w:style w:type="paragraph" w:customStyle="1" w:styleId="269F721B99DB4284AAEC2232CAB679C5">
    <w:name w:val="269F721B99DB4284AAEC2232CAB679C5"/>
    <w:rsid w:val="00F35192"/>
  </w:style>
  <w:style w:type="paragraph" w:customStyle="1" w:styleId="8C908E2FF3534A258685FCD36789A94A">
    <w:name w:val="8C908E2FF3534A258685FCD36789A94A"/>
    <w:rsid w:val="00F35192"/>
  </w:style>
  <w:style w:type="paragraph" w:customStyle="1" w:styleId="DDB8214306B945F8AD10A52578C0EED0">
    <w:name w:val="DDB8214306B945F8AD10A52578C0EED0"/>
    <w:rsid w:val="00F35192"/>
  </w:style>
  <w:style w:type="paragraph" w:customStyle="1" w:styleId="B834BB89F434407A94D321FA841BB0AF">
    <w:name w:val="B834BB89F434407A94D321FA841BB0AF"/>
    <w:rsid w:val="00F35192"/>
  </w:style>
  <w:style w:type="paragraph" w:customStyle="1" w:styleId="6357E5C81FDA421397F77E187A92787D">
    <w:name w:val="6357E5C81FDA421397F77E187A92787D"/>
    <w:rsid w:val="00F35192"/>
  </w:style>
  <w:style w:type="paragraph" w:customStyle="1" w:styleId="088EA4A0DC6748EE96F51A037C212ACF">
    <w:name w:val="088EA4A0DC6748EE96F51A037C212ACF"/>
    <w:rsid w:val="00F35192"/>
  </w:style>
  <w:style w:type="paragraph" w:customStyle="1" w:styleId="0E37A2A8075F4C3093CCE752CA779154">
    <w:name w:val="0E37A2A8075F4C3093CCE752CA779154"/>
    <w:rsid w:val="00F35192"/>
  </w:style>
  <w:style w:type="paragraph" w:customStyle="1" w:styleId="99ED4073C0E343228EA1D98A8DD4DDA5">
    <w:name w:val="99ED4073C0E343228EA1D98A8DD4DDA5"/>
    <w:rsid w:val="00F35192"/>
  </w:style>
  <w:style w:type="paragraph" w:customStyle="1" w:styleId="9FCFBA8CF308449AA931481107401E96">
    <w:name w:val="9FCFBA8CF308449AA931481107401E96"/>
    <w:rsid w:val="00F35192"/>
  </w:style>
  <w:style w:type="paragraph" w:customStyle="1" w:styleId="A1D147FA2CC3452381409CDDEA520062">
    <w:name w:val="A1D147FA2CC3452381409CDDEA520062"/>
    <w:rsid w:val="00F35192"/>
  </w:style>
  <w:style w:type="paragraph" w:customStyle="1" w:styleId="A4787F5F08714CF298F414B1B03A62FA">
    <w:name w:val="A4787F5F08714CF298F414B1B03A62FA"/>
    <w:rsid w:val="00F35192"/>
  </w:style>
  <w:style w:type="paragraph" w:customStyle="1" w:styleId="691CF04EA7184696B466FF6189021676">
    <w:name w:val="691CF04EA7184696B466FF6189021676"/>
    <w:rsid w:val="00F35192"/>
  </w:style>
  <w:style w:type="paragraph" w:customStyle="1" w:styleId="AD7330B6923045CE99D8121EE934BD00">
    <w:name w:val="AD7330B6923045CE99D8121EE934BD00"/>
    <w:rsid w:val="00F35192"/>
  </w:style>
  <w:style w:type="paragraph" w:customStyle="1" w:styleId="FEC183CE4657414887717950D8108680">
    <w:name w:val="FEC183CE4657414887717950D8108680"/>
    <w:rsid w:val="00F35192"/>
  </w:style>
  <w:style w:type="paragraph" w:customStyle="1" w:styleId="41073070ABBC4EB798EC4B744907BB07">
    <w:name w:val="41073070ABBC4EB798EC4B744907BB07"/>
    <w:rsid w:val="00F35192"/>
  </w:style>
  <w:style w:type="paragraph" w:customStyle="1" w:styleId="679FBA81C3374B68A624535375C51137">
    <w:name w:val="679FBA81C3374B68A624535375C51137"/>
    <w:rsid w:val="00F35192"/>
  </w:style>
  <w:style w:type="paragraph" w:customStyle="1" w:styleId="8E594D86D31E41AF9F6798B3754B544A">
    <w:name w:val="8E594D86D31E41AF9F6798B3754B544A"/>
    <w:rsid w:val="00F35192"/>
  </w:style>
  <w:style w:type="paragraph" w:customStyle="1" w:styleId="8179FD9C151647B6AAC8FA96F644C068">
    <w:name w:val="8179FD9C151647B6AAC8FA96F644C068"/>
    <w:rsid w:val="00F35192"/>
  </w:style>
  <w:style w:type="paragraph" w:customStyle="1" w:styleId="5A5649C72A354E32BA51B6C5B9A547F5">
    <w:name w:val="5A5649C72A354E32BA51B6C5B9A547F5"/>
    <w:rsid w:val="00F35192"/>
  </w:style>
  <w:style w:type="paragraph" w:customStyle="1" w:styleId="367D4D5A84E64EBCBE982E8CCDC6069F">
    <w:name w:val="367D4D5A84E64EBCBE982E8CCDC6069F"/>
    <w:rsid w:val="00F35192"/>
  </w:style>
  <w:style w:type="paragraph" w:customStyle="1" w:styleId="4EB861B6009E488ABF45066F988E3B84">
    <w:name w:val="4EB861B6009E488ABF45066F988E3B84"/>
    <w:rsid w:val="00F35192"/>
  </w:style>
  <w:style w:type="paragraph" w:customStyle="1" w:styleId="0A8CA00463BA4608A18CA8BD5456B9C4">
    <w:name w:val="0A8CA00463BA4608A18CA8BD5456B9C4"/>
    <w:rsid w:val="00F35192"/>
  </w:style>
  <w:style w:type="paragraph" w:customStyle="1" w:styleId="7860B68821524A61A0392CB6C8CE7D35">
    <w:name w:val="7860B68821524A61A0392CB6C8CE7D35"/>
    <w:rsid w:val="00F35192"/>
  </w:style>
  <w:style w:type="paragraph" w:customStyle="1" w:styleId="DE10CDF150AE4FF3AA7198153415CDEF">
    <w:name w:val="DE10CDF150AE4FF3AA7198153415CDEF"/>
    <w:rsid w:val="00F35192"/>
  </w:style>
  <w:style w:type="paragraph" w:customStyle="1" w:styleId="27427B9C40734625B31DF77534DAC71A">
    <w:name w:val="27427B9C40734625B31DF77534DAC71A"/>
    <w:rsid w:val="00F35192"/>
  </w:style>
  <w:style w:type="paragraph" w:customStyle="1" w:styleId="5DF87FEF95EC4B0486A8D04D93D2F8FF">
    <w:name w:val="5DF87FEF95EC4B0486A8D04D93D2F8FF"/>
    <w:rsid w:val="00F35192"/>
  </w:style>
  <w:style w:type="paragraph" w:customStyle="1" w:styleId="7E73DFB526CB457FA3E4438EBC0BC0AD">
    <w:name w:val="7E73DFB526CB457FA3E4438EBC0BC0AD"/>
    <w:rsid w:val="00F35192"/>
  </w:style>
  <w:style w:type="paragraph" w:customStyle="1" w:styleId="DFC66337AE5C4710B3FE5EF94BD1A379">
    <w:name w:val="DFC66337AE5C4710B3FE5EF94BD1A379"/>
    <w:rsid w:val="00F35192"/>
  </w:style>
  <w:style w:type="paragraph" w:customStyle="1" w:styleId="0D0A284B218C4A95B6C1F976A7DE7E3B">
    <w:name w:val="0D0A284B218C4A95B6C1F976A7DE7E3B"/>
    <w:rsid w:val="00F35192"/>
  </w:style>
  <w:style w:type="paragraph" w:customStyle="1" w:styleId="0D4280E6621D4819A88667DA22F9D10C">
    <w:name w:val="0D4280E6621D4819A88667DA22F9D10C"/>
    <w:rsid w:val="00F35192"/>
  </w:style>
  <w:style w:type="paragraph" w:customStyle="1" w:styleId="A7466C6DE53942289E0E6327CDCBC5D9">
    <w:name w:val="A7466C6DE53942289E0E6327CDCBC5D9"/>
    <w:rsid w:val="00F35192"/>
  </w:style>
  <w:style w:type="paragraph" w:customStyle="1" w:styleId="3A5EE7D0E97F49BAA3071C42AB242A1F">
    <w:name w:val="3A5EE7D0E97F49BAA3071C42AB242A1F"/>
    <w:rsid w:val="00F35192"/>
  </w:style>
  <w:style w:type="paragraph" w:customStyle="1" w:styleId="361408C1CA2344978AE3C3C7B22D6530">
    <w:name w:val="361408C1CA2344978AE3C3C7B22D6530"/>
    <w:rsid w:val="00B70C76"/>
  </w:style>
  <w:style w:type="paragraph" w:customStyle="1" w:styleId="F3F6B37CF8A2468E9674785A24F14FDD">
    <w:name w:val="F3F6B37CF8A2468E9674785A24F14FDD"/>
    <w:rsid w:val="00B70C76"/>
  </w:style>
  <w:style w:type="paragraph" w:customStyle="1" w:styleId="D5E71CEC1CF94FA48AB967D41FC4F7CD">
    <w:name w:val="D5E71CEC1CF94FA48AB967D41FC4F7CD"/>
    <w:rsid w:val="00B70C76"/>
  </w:style>
  <w:style w:type="paragraph" w:customStyle="1" w:styleId="4075F969425648BFB97973701DB2E109">
    <w:name w:val="4075F969425648BFB97973701DB2E109"/>
    <w:rsid w:val="00B70C76"/>
  </w:style>
  <w:style w:type="paragraph" w:customStyle="1" w:styleId="7F4A7C0127B5468E87BAFFF8355A446C">
    <w:name w:val="7F4A7C0127B5468E87BAFFF8355A446C"/>
    <w:rsid w:val="00B70C76"/>
  </w:style>
  <w:style w:type="paragraph" w:customStyle="1" w:styleId="06606E162A5D472FB47031C9B12BC08E">
    <w:name w:val="06606E162A5D472FB47031C9B12BC08E"/>
    <w:rsid w:val="00B70C76"/>
  </w:style>
  <w:style w:type="paragraph" w:customStyle="1" w:styleId="27A5D44C2875462AABFC4EF270BC38FC">
    <w:name w:val="27A5D44C2875462AABFC4EF270BC38FC"/>
    <w:rsid w:val="00B70C76"/>
  </w:style>
  <w:style w:type="paragraph" w:customStyle="1" w:styleId="0FA4ED550C5743B0991FB900AC1FB8EA">
    <w:name w:val="0FA4ED550C5743B0991FB900AC1FB8EA"/>
    <w:rsid w:val="00B70C76"/>
  </w:style>
  <w:style w:type="paragraph" w:customStyle="1" w:styleId="EE035226775845C099C82D8C87DE2E56">
    <w:name w:val="EE035226775845C099C82D8C87DE2E56"/>
    <w:rsid w:val="00B70C76"/>
  </w:style>
  <w:style w:type="paragraph" w:customStyle="1" w:styleId="73F21F28825448F1A4A9531F1F11413E">
    <w:name w:val="73F21F28825448F1A4A9531F1F11413E"/>
    <w:rsid w:val="00B70C76"/>
  </w:style>
  <w:style w:type="paragraph" w:customStyle="1" w:styleId="B488401E052745348153FB40F934A005">
    <w:name w:val="B488401E052745348153FB40F934A005"/>
    <w:rsid w:val="00B70C76"/>
  </w:style>
  <w:style w:type="paragraph" w:customStyle="1" w:styleId="11F1152EE9D64122A9E9336179213E91">
    <w:name w:val="11F1152EE9D64122A9E9336179213E91"/>
    <w:rsid w:val="00B70C76"/>
  </w:style>
  <w:style w:type="paragraph" w:customStyle="1" w:styleId="FD57D93C8B6E461881C647FFCC2A094E">
    <w:name w:val="FD57D93C8B6E461881C647FFCC2A094E"/>
    <w:rsid w:val="00B70C76"/>
  </w:style>
  <w:style w:type="paragraph" w:customStyle="1" w:styleId="8523127DF2AE49AD9B9B5D79E048F8AC">
    <w:name w:val="8523127DF2AE49AD9B9B5D79E048F8AC"/>
    <w:rsid w:val="00B70C76"/>
  </w:style>
  <w:style w:type="paragraph" w:customStyle="1" w:styleId="EC56268E77D349A5A1B13BC0A38E4F13">
    <w:name w:val="EC56268E77D349A5A1B13BC0A38E4F13"/>
    <w:rsid w:val="00F75104"/>
    <w:rPr>
      <w:lang w:val="en-US" w:eastAsia="en-US"/>
    </w:rPr>
  </w:style>
  <w:style w:type="paragraph" w:customStyle="1" w:styleId="CBAB479C4F4C4CE28A0360551C88193B">
    <w:name w:val="CBAB479C4F4C4CE28A0360551C88193B"/>
    <w:rsid w:val="00F75104"/>
    <w:rPr>
      <w:lang w:val="en-US" w:eastAsia="en-US"/>
    </w:rPr>
  </w:style>
  <w:style w:type="paragraph" w:customStyle="1" w:styleId="985A8AAC2AEB47DCB7701330C2511709">
    <w:name w:val="985A8AAC2AEB47DCB7701330C2511709"/>
    <w:rsid w:val="00F75104"/>
    <w:rPr>
      <w:lang w:val="en-US" w:eastAsia="en-US"/>
    </w:rPr>
  </w:style>
  <w:style w:type="paragraph" w:customStyle="1" w:styleId="B823E028FE2D4CD3ABCC7FB33E305887">
    <w:name w:val="B823E028FE2D4CD3ABCC7FB33E305887"/>
    <w:rsid w:val="00F75104"/>
    <w:rPr>
      <w:lang w:val="en-US" w:eastAsia="en-US"/>
    </w:rPr>
  </w:style>
  <w:style w:type="paragraph" w:customStyle="1" w:styleId="4C5BC38EADE54865B6D8D78809D67C15">
    <w:name w:val="4C5BC38EADE54865B6D8D78809D67C15"/>
    <w:rsid w:val="00F75104"/>
    <w:rPr>
      <w:lang w:val="en-US" w:eastAsia="en-US"/>
    </w:rPr>
  </w:style>
  <w:style w:type="paragraph" w:customStyle="1" w:styleId="64CF9DEF497749B9834331CE5E1E6E83">
    <w:name w:val="64CF9DEF497749B9834331CE5E1E6E83"/>
    <w:rsid w:val="00F75104"/>
    <w:rPr>
      <w:lang w:val="en-US" w:eastAsia="en-US"/>
    </w:rPr>
  </w:style>
  <w:style w:type="paragraph" w:customStyle="1" w:styleId="6B6CEFBBD9C141BDB6595F947D12649F">
    <w:name w:val="6B6CEFBBD9C141BDB6595F947D12649F"/>
    <w:rsid w:val="00F75104"/>
    <w:rPr>
      <w:lang w:val="en-US" w:eastAsia="en-US"/>
    </w:rPr>
  </w:style>
  <w:style w:type="paragraph" w:customStyle="1" w:styleId="71E549A65F9348E59886A9984E15CB5E">
    <w:name w:val="71E549A65F9348E59886A9984E15CB5E"/>
    <w:rsid w:val="00F75104"/>
    <w:rPr>
      <w:lang w:val="en-US" w:eastAsia="en-US"/>
    </w:rPr>
  </w:style>
  <w:style w:type="paragraph" w:customStyle="1" w:styleId="54B839AB75E24E558D141EA3D1977A50">
    <w:name w:val="54B839AB75E24E558D141EA3D1977A50"/>
    <w:rsid w:val="00F75104"/>
    <w:rPr>
      <w:lang w:val="en-US" w:eastAsia="en-US"/>
    </w:rPr>
  </w:style>
  <w:style w:type="paragraph" w:customStyle="1" w:styleId="8A5C0C6F4F6840EC877914105C396A17">
    <w:name w:val="8A5C0C6F4F6840EC877914105C396A17"/>
    <w:rsid w:val="00F75104"/>
    <w:rPr>
      <w:lang w:val="en-US" w:eastAsia="en-US"/>
    </w:rPr>
  </w:style>
  <w:style w:type="paragraph" w:customStyle="1" w:styleId="2FA753835F2B412686537AEAC11C131C">
    <w:name w:val="2FA753835F2B412686537AEAC11C131C"/>
    <w:rsid w:val="00F75104"/>
    <w:rPr>
      <w:lang w:val="en-US" w:eastAsia="en-US"/>
    </w:rPr>
  </w:style>
  <w:style w:type="paragraph" w:customStyle="1" w:styleId="26EEDED15D074705AD925AC2562D1107">
    <w:name w:val="26EEDED15D074705AD925AC2562D1107"/>
    <w:rsid w:val="00F75104"/>
    <w:rPr>
      <w:lang w:val="en-US" w:eastAsia="en-US"/>
    </w:rPr>
  </w:style>
  <w:style w:type="paragraph" w:customStyle="1" w:styleId="72F00199EC0747C6BDB03BF0EC28C685">
    <w:name w:val="72F00199EC0747C6BDB03BF0EC28C685"/>
    <w:rsid w:val="00F75104"/>
    <w:rPr>
      <w:lang w:val="en-US" w:eastAsia="en-US"/>
    </w:rPr>
  </w:style>
  <w:style w:type="paragraph" w:customStyle="1" w:styleId="E011814F4E06449CB84AE4B75D468928">
    <w:name w:val="E011814F4E06449CB84AE4B75D468928"/>
    <w:rsid w:val="00F75104"/>
    <w:rPr>
      <w:lang w:val="en-US" w:eastAsia="en-US"/>
    </w:rPr>
  </w:style>
  <w:style w:type="paragraph" w:customStyle="1" w:styleId="16D37D1302D449E1B05DE1CC70781D88">
    <w:name w:val="16D37D1302D449E1B05DE1CC70781D88"/>
    <w:rsid w:val="00F75104"/>
    <w:rPr>
      <w:lang w:val="en-US" w:eastAsia="en-US"/>
    </w:rPr>
  </w:style>
  <w:style w:type="paragraph" w:customStyle="1" w:styleId="82D1DCA89C3F4AA8B8BCBA9AC1C0EFE3">
    <w:name w:val="82D1DCA89C3F4AA8B8BCBA9AC1C0EFE3"/>
    <w:rsid w:val="00F75104"/>
    <w:rPr>
      <w:lang w:val="en-US" w:eastAsia="en-US"/>
    </w:rPr>
  </w:style>
  <w:style w:type="paragraph" w:customStyle="1" w:styleId="5861203FF4B443AB88BABB284AE01BB5">
    <w:name w:val="5861203FF4B443AB88BABB284AE01BB5"/>
    <w:rsid w:val="00F75104"/>
    <w:rPr>
      <w:lang w:val="en-US" w:eastAsia="en-US"/>
    </w:rPr>
  </w:style>
  <w:style w:type="paragraph" w:customStyle="1" w:styleId="6FB8BE0A16004AFD96041B31B518BCDC">
    <w:name w:val="6FB8BE0A16004AFD96041B31B518BCDC"/>
    <w:rsid w:val="00F75104"/>
    <w:rPr>
      <w:lang w:val="en-US" w:eastAsia="en-US"/>
    </w:rPr>
  </w:style>
  <w:style w:type="paragraph" w:customStyle="1" w:styleId="D5EE9469DD4A44FCB2B88A05B8F2A3B3">
    <w:name w:val="D5EE9469DD4A44FCB2B88A05B8F2A3B3"/>
    <w:rsid w:val="00F75104"/>
    <w:rPr>
      <w:lang w:val="en-US" w:eastAsia="en-US"/>
    </w:rPr>
  </w:style>
  <w:style w:type="paragraph" w:customStyle="1" w:styleId="3D7778A994394C2AA3899699C71B196A">
    <w:name w:val="3D7778A994394C2AA3899699C71B196A"/>
    <w:rsid w:val="00F75104"/>
    <w:rPr>
      <w:lang w:val="en-US" w:eastAsia="en-US"/>
    </w:rPr>
  </w:style>
  <w:style w:type="paragraph" w:customStyle="1" w:styleId="304A6B3958B64F21BF6B1CCC858AB05F">
    <w:name w:val="304A6B3958B64F21BF6B1CCC858AB05F"/>
    <w:rsid w:val="00F75104"/>
    <w:rPr>
      <w:lang w:val="en-US" w:eastAsia="en-US"/>
    </w:rPr>
  </w:style>
  <w:style w:type="paragraph" w:customStyle="1" w:styleId="8BD9AF1C38E247CB94FA3C37B787B465">
    <w:name w:val="8BD9AF1C38E247CB94FA3C37B787B465"/>
    <w:rsid w:val="00F75104"/>
    <w:rPr>
      <w:lang w:val="en-US" w:eastAsia="en-US"/>
    </w:rPr>
  </w:style>
  <w:style w:type="paragraph" w:customStyle="1" w:styleId="E2E497843FA840A4B0AA3FA2D851DB8B">
    <w:name w:val="E2E497843FA840A4B0AA3FA2D851DB8B"/>
    <w:rsid w:val="00F75104"/>
    <w:rPr>
      <w:lang w:val="en-US" w:eastAsia="en-US"/>
    </w:rPr>
  </w:style>
  <w:style w:type="paragraph" w:customStyle="1" w:styleId="0BC3CD7CAA844E7EA34851182B0DF063">
    <w:name w:val="0BC3CD7CAA844E7EA34851182B0DF063"/>
    <w:rsid w:val="00F75104"/>
    <w:rPr>
      <w:lang w:val="en-US" w:eastAsia="en-US"/>
    </w:rPr>
  </w:style>
  <w:style w:type="paragraph" w:customStyle="1" w:styleId="046698EFB22E4BE4A665E4F290FB86A8">
    <w:name w:val="046698EFB22E4BE4A665E4F290FB86A8"/>
    <w:rsid w:val="00F75104"/>
    <w:rPr>
      <w:lang w:val="en-US" w:eastAsia="en-US"/>
    </w:rPr>
  </w:style>
  <w:style w:type="paragraph" w:customStyle="1" w:styleId="A3CE4DCED7E747049F941A8AC14ABDE5">
    <w:name w:val="A3CE4DCED7E747049F941A8AC14ABDE5"/>
    <w:rsid w:val="00F75104"/>
    <w:rPr>
      <w:lang w:val="en-US" w:eastAsia="en-US"/>
    </w:rPr>
  </w:style>
  <w:style w:type="paragraph" w:customStyle="1" w:styleId="B84F239961F94F8A968CC54E9EEDAF8B">
    <w:name w:val="B84F239961F94F8A968CC54E9EEDAF8B"/>
    <w:rsid w:val="00F75104"/>
    <w:rPr>
      <w:lang w:val="en-US" w:eastAsia="en-US"/>
    </w:rPr>
  </w:style>
  <w:style w:type="paragraph" w:customStyle="1" w:styleId="F43E8C5D95F341AEA9A6C72E0D8C74AF">
    <w:name w:val="F43E8C5D95F341AEA9A6C72E0D8C74AF"/>
    <w:rsid w:val="00F75104"/>
    <w:rPr>
      <w:lang w:val="en-US" w:eastAsia="en-US"/>
    </w:rPr>
  </w:style>
  <w:style w:type="paragraph" w:customStyle="1" w:styleId="C62423F965584B8F9E8899E34E153A2A">
    <w:name w:val="C62423F965584B8F9E8899E34E153A2A"/>
    <w:rsid w:val="00475584"/>
    <w:rPr>
      <w:lang w:val="en-US" w:eastAsia="en-US"/>
    </w:rPr>
  </w:style>
  <w:style w:type="paragraph" w:customStyle="1" w:styleId="33E837CE8EBF46B89AFB871B7F600927">
    <w:name w:val="33E837CE8EBF46B89AFB871B7F600927"/>
    <w:rsid w:val="00475584"/>
    <w:rPr>
      <w:lang w:val="en-US" w:eastAsia="en-US"/>
    </w:rPr>
  </w:style>
  <w:style w:type="paragraph" w:customStyle="1" w:styleId="297E5A99841745D2BA40AB63B2F641EF">
    <w:name w:val="297E5A99841745D2BA40AB63B2F641EF"/>
    <w:rsid w:val="00475584"/>
    <w:rPr>
      <w:lang w:val="en-US" w:eastAsia="en-US"/>
    </w:rPr>
  </w:style>
  <w:style w:type="paragraph" w:customStyle="1" w:styleId="EC6E8D517DFB4FB98179ECCC536B3CB5">
    <w:name w:val="EC6E8D517DFB4FB98179ECCC536B3CB5"/>
    <w:rsid w:val="00475584"/>
    <w:rPr>
      <w:lang w:val="en-US" w:eastAsia="en-US"/>
    </w:rPr>
  </w:style>
  <w:style w:type="paragraph" w:customStyle="1" w:styleId="CC686996922D4D3194D9AFF74D417C3B">
    <w:name w:val="CC686996922D4D3194D9AFF74D417C3B"/>
    <w:rsid w:val="00475584"/>
    <w:rPr>
      <w:lang w:val="en-US" w:eastAsia="en-US"/>
    </w:rPr>
  </w:style>
  <w:style w:type="paragraph" w:customStyle="1" w:styleId="31EA71AB10EC497498B221904C6E8CF3">
    <w:name w:val="31EA71AB10EC497498B221904C6E8CF3"/>
    <w:rsid w:val="00475584"/>
    <w:rPr>
      <w:lang w:val="en-US" w:eastAsia="en-US"/>
    </w:rPr>
  </w:style>
  <w:style w:type="paragraph" w:customStyle="1" w:styleId="6A28C2E2A53047EC9EAB80B8C0F64DA7">
    <w:name w:val="6A28C2E2A53047EC9EAB80B8C0F64DA7"/>
    <w:rsid w:val="00475584"/>
    <w:rPr>
      <w:lang w:val="en-US" w:eastAsia="en-US"/>
    </w:rPr>
  </w:style>
  <w:style w:type="paragraph" w:customStyle="1" w:styleId="DA74C5F3012F417D93C7B1A0D86F3B72">
    <w:name w:val="DA74C5F3012F417D93C7B1A0D86F3B72"/>
    <w:rsid w:val="00475584"/>
    <w:rPr>
      <w:lang w:val="en-US" w:eastAsia="en-US"/>
    </w:rPr>
  </w:style>
  <w:style w:type="paragraph" w:customStyle="1" w:styleId="BA578E37DADD4B91B47312A9211AC264">
    <w:name w:val="BA578E37DADD4B91B47312A9211AC264"/>
    <w:rsid w:val="00475584"/>
    <w:rPr>
      <w:lang w:val="en-US" w:eastAsia="en-US"/>
    </w:rPr>
  </w:style>
  <w:style w:type="paragraph" w:customStyle="1" w:styleId="37F1F485B007438A9C88E0AC5BE6290C">
    <w:name w:val="37F1F485B007438A9C88E0AC5BE6290C"/>
    <w:rsid w:val="00475584"/>
    <w:rPr>
      <w:lang w:val="en-US" w:eastAsia="en-US"/>
    </w:rPr>
  </w:style>
  <w:style w:type="paragraph" w:customStyle="1" w:styleId="F89A669A3D7A4C57B31AD3F29EC2E12B">
    <w:name w:val="F89A669A3D7A4C57B31AD3F29EC2E12B"/>
    <w:rsid w:val="00475584"/>
    <w:rPr>
      <w:lang w:val="en-US" w:eastAsia="en-US"/>
    </w:rPr>
  </w:style>
  <w:style w:type="paragraph" w:customStyle="1" w:styleId="6BAE7F33693F4344A53883197185C0CA">
    <w:name w:val="6BAE7F33693F4344A53883197185C0CA"/>
    <w:rsid w:val="00475584"/>
    <w:rPr>
      <w:lang w:val="en-US" w:eastAsia="en-US"/>
    </w:rPr>
  </w:style>
  <w:style w:type="paragraph" w:customStyle="1" w:styleId="627D9906C3574691B564AEDCABE7C5D8">
    <w:name w:val="627D9906C3574691B564AEDCABE7C5D8"/>
    <w:rsid w:val="00475584"/>
    <w:rPr>
      <w:lang w:val="en-US" w:eastAsia="en-US"/>
    </w:rPr>
  </w:style>
  <w:style w:type="paragraph" w:customStyle="1" w:styleId="17E7F2C174A24F54BC5781323CF59D33">
    <w:name w:val="17E7F2C174A24F54BC5781323CF59D33"/>
    <w:rsid w:val="00475584"/>
    <w:rPr>
      <w:lang w:val="en-US" w:eastAsia="en-US"/>
    </w:rPr>
  </w:style>
  <w:style w:type="paragraph" w:customStyle="1" w:styleId="37DB444F55094EA9805CC75588F83177">
    <w:name w:val="37DB444F55094EA9805CC75588F83177"/>
    <w:rsid w:val="00475584"/>
    <w:rPr>
      <w:lang w:val="en-US" w:eastAsia="en-US"/>
    </w:rPr>
  </w:style>
  <w:style w:type="paragraph" w:customStyle="1" w:styleId="DF9DB87458C34F6DB9AC6BA5C8D705E7">
    <w:name w:val="DF9DB87458C34F6DB9AC6BA5C8D705E7"/>
    <w:rsid w:val="00475584"/>
    <w:rPr>
      <w:lang w:val="en-US" w:eastAsia="en-US"/>
    </w:rPr>
  </w:style>
  <w:style w:type="paragraph" w:customStyle="1" w:styleId="489F7E3DDD5B467E889E605B070DD157">
    <w:name w:val="489F7E3DDD5B467E889E605B070DD157"/>
    <w:rsid w:val="00475584"/>
    <w:rPr>
      <w:lang w:val="en-US" w:eastAsia="en-US"/>
    </w:rPr>
  </w:style>
  <w:style w:type="paragraph" w:customStyle="1" w:styleId="5290BAE23918480DAEC3B178194CB46E">
    <w:name w:val="5290BAE23918480DAEC3B178194CB46E"/>
    <w:rsid w:val="00475584"/>
    <w:rPr>
      <w:lang w:val="en-US" w:eastAsia="en-US"/>
    </w:rPr>
  </w:style>
  <w:style w:type="paragraph" w:customStyle="1" w:styleId="D4D465B94C144766A9D75E6895484534">
    <w:name w:val="D4D465B94C144766A9D75E6895484534"/>
    <w:rsid w:val="00475584"/>
    <w:rPr>
      <w:lang w:val="en-US" w:eastAsia="en-US"/>
    </w:rPr>
  </w:style>
  <w:style w:type="paragraph" w:customStyle="1" w:styleId="7F143EEF0E90426C9A9CBD82515C7089">
    <w:name w:val="7F143EEF0E90426C9A9CBD82515C7089"/>
    <w:rsid w:val="00475584"/>
    <w:rPr>
      <w:lang w:val="en-US" w:eastAsia="en-US"/>
    </w:rPr>
  </w:style>
  <w:style w:type="paragraph" w:customStyle="1" w:styleId="25ACBD3AA8C444A6BC80D09BE9EC921A">
    <w:name w:val="25ACBD3AA8C444A6BC80D09BE9EC921A"/>
    <w:rsid w:val="00475584"/>
    <w:rPr>
      <w:lang w:val="en-US" w:eastAsia="en-US"/>
    </w:rPr>
  </w:style>
  <w:style w:type="paragraph" w:customStyle="1" w:styleId="6C5EC3AF84C94989A9CB920B34D62BF2">
    <w:name w:val="6C5EC3AF84C94989A9CB920B34D62BF2"/>
    <w:rsid w:val="00475584"/>
    <w:rPr>
      <w:lang w:val="en-US" w:eastAsia="en-US"/>
    </w:rPr>
  </w:style>
  <w:style w:type="paragraph" w:customStyle="1" w:styleId="0AFC8461A53443F791BDEB36F9130EEF">
    <w:name w:val="0AFC8461A53443F791BDEB36F9130EEF"/>
    <w:rsid w:val="00475584"/>
    <w:rPr>
      <w:lang w:val="en-US" w:eastAsia="en-US"/>
    </w:rPr>
  </w:style>
  <w:style w:type="paragraph" w:customStyle="1" w:styleId="DF0DF164A21240A5A345FB6C5CCDEAEF">
    <w:name w:val="DF0DF164A21240A5A345FB6C5CCDEAEF"/>
    <w:rsid w:val="00475584"/>
    <w:rPr>
      <w:lang w:val="en-US" w:eastAsia="en-US"/>
    </w:rPr>
  </w:style>
  <w:style w:type="paragraph" w:customStyle="1" w:styleId="D7443B8141114247B626217A12047317">
    <w:name w:val="D7443B8141114247B626217A12047317"/>
    <w:rsid w:val="00475584"/>
    <w:rPr>
      <w:lang w:val="en-US" w:eastAsia="en-US"/>
    </w:rPr>
  </w:style>
  <w:style w:type="paragraph" w:customStyle="1" w:styleId="57978F74890741448904CE1FD44B2546">
    <w:name w:val="57978F74890741448904CE1FD44B2546"/>
    <w:rsid w:val="00475584"/>
    <w:rPr>
      <w:lang w:val="en-US" w:eastAsia="en-US"/>
    </w:rPr>
  </w:style>
  <w:style w:type="paragraph" w:customStyle="1" w:styleId="0C1C15E8A9A547FEA2E0D8E0CDD46057">
    <w:name w:val="0C1C15E8A9A547FEA2E0D8E0CDD46057"/>
    <w:rsid w:val="00475584"/>
    <w:rPr>
      <w:lang w:val="en-US" w:eastAsia="en-US"/>
    </w:rPr>
  </w:style>
  <w:style w:type="paragraph" w:customStyle="1" w:styleId="264AC5DE642A431CBF6C21873F6A3A1F">
    <w:name w:val="264AC5DE642A431CBF6C21873F6A3A1F"/>
    <w:rsid w:val="00475584"/>
    <w:rPr>
      <w:lang w:val="en-US" w:eastAsia="en-US"/>
    </w:rPr>
  </w:style>
  <w:style w:type="paragraph" w:customStyle="1" w:styleId="4C57FD8B95A04BCF9891E197053BC12A">
    <w:name w:val="4C57FD8B95A04BCF9891E197053BC12A"/>
    <w:rsid w:val="00475584"/>
    <w:rPr>
      <w:lang w:val="en-US" w:eastAsia="en-US"/>
    </w:rPr>
  </w:style>
  <w:style w:type="paragraph" w:customStyle="1" w:styleId="0E872FB52AF14225969450783A0F1FDF">
    <w:name w:val="0E872FB52AF14225969450783A0F1FDF"/>
    <w:rsid w:val="00475584"/>
    <w:rPr>
      <w:lang w:val="en-US" w:eastAsia="en-US"/>
    </w:rPr>
  </w:style>
  <w:style w:type="paragraph" w:customStyle="1" w:styleId="929E952A530043CBA562016720A4BC43">
    <w:name w:val="929E952A530043CBA562016720A4BC43"/>
    <w:rsid w:val="00475584"/>
    <w:rPr>
      <w:lang w:val="en-US" w:eastAsia="en-US"/>
    </w:rPr>
  </w:style>
  <w:style w:type="paragraph" w:customStyle="1" w:styleId="555ABE5C228F4706B39816EE6289ECC5">
    <w:name w:val="555ABE5C228F4706B39816EE6289ECC5"/>
    <w:rsid w:val="00475584"/>
    <w:rPr>
      <w:lang w:val="en-US" w:eastAsia="en-US"/>
    </w:rPr>
  </w:style>
  <w:style w:type="paragraph" w:customStyle="1" w:styleId="217E4ACD0AC4487DA7F14BD650B01220">
    <w:name w:val="217E4ACD0AC4487DA7F14BD650B01220"/>
    <w:rsid w:val="00475584"/>
    <w:rPr>
      <w:lang w:val="en-US" w:eastAsia="en-US"/>
    </w:rPr>
  </w:style>
  <w:style w:type="paragraph" w:customStyle="1" w:styleId="DE16769617EE49AB8780972FC2D71963">
    <w:name w:val="DE16769617EE49AB8780972FC2D71963"/>
    <w:rsid w:val="00475584"/>
    <w:rPr>
      <w:lang w:val="en-US" w:eastAsia="en-US"/>
    </w:rPr>
  </w:style>
  <w:style w:type="paragraph" w:customStyle="1" w:styleId="BF7FC5F20D654A218C61B2CDDE33BBE4">
    <w:name w:val="BF7FC5F20D654A218C61B2CDDE33BBE4"/>
    <w:rsid w:val="00475584"/>
    <w:rPr>
      <w:lang w:val="en-US" w:eastAsia="en-US"/>
    </w:rPr>
  </w:style>
  <w:style w:type="paragraph" w:customStyle="1" w:styleId="5F1BEC3DACE34490B5F16BC8FE83ECE3">
    <w:name w:val="5F1BEC3DACE34490B5F16BC8FE83ECE3"/>
    <w:rsid w:val="00475584"/>
    <w:rPr>
      <w:lang w:val="en-US" w:eastAsia="en-US"/>
    </w:rPr>
  </w:style>
  <w:style w:type="paragraph" w:customStyle="1" w:styleId="747FE661527644C4A4A9485046E1A609">
    <w:name w:val="747FE661527644C4A4A9485046E1A609"/>
    <w:rsid w:val="00475584"/>
    <w:rPr>
      <w:lang w:val="en-US" w:eastAsia="en-US"/>
    </w:rPr>
  </w:style>
  <w:style w:type="paragraph" w:customStyle="1" w:styleId="E2B6CAC160B241088F4737E2CF964E85">
    <w:name w:val="E2B6CAC160B241088F4737E2CF964E85"/>
    <w:rsid w:val="00475584"/>
    <w:rPr>
      <w:lang w:val="en-US" w:eastAsia="en-US"/>
    </w:rPr>
  </w:style>
  <w:style w:type="paragraph" w:customStyle="1" w:styleId="AAE7958166CE4362A7C48FCDFEE7B365">
    <w:name w:val="AAE7958166CE4362A7C48FCDFEE7B365"/>
    <w:rsid w:val="00475584"/>
    <w:rPr>
      <w:lang w:val="en-US" w:eastAsia="en-US"/>
    </w:rPr>
  </w:style>
  <w:style w:type="paragraph" w:customStyle="1" w:styleId="543997E24A254F45A32F05F11EF63E40">
    <w:name w:val="543997E24A254F45A32F05F11EF63E40"/>
    <w:rsid w:val="00475584"/>
    <w:rPr>
      <w:lang w:val="en-US" w:eastAsia="en-US"/>
    </w:rPr>
  </w:style>
  <w:style w:type="paragraph" w:customStyle="1" w:styleId="31C3CE26966548439906B1F2B90AA4C4">
    <w:name w:val="31C3CE26966548439906B1F2B90AA4C4"/>
    <w:rsid w:val="00475584"/>
    <w:rPr>
      <w:lang w:val="en-US" w:eastAsia="en-US"/>
    </w:rPr>
  </w:style>
  <w:style w:type="paragraph" w:customStyle="1" w:styleId="36AF173C12104FFC9C1003CBBC716BB0">
    <w:name w:val="36AF173C12104FFC9C1003CBBC716BB0"/>
    <w:rsid w:val="00475584"/>
    <w:rPr>
      <w:lang w:val="en-US" w:eastAsia="en-US"/>
    </w:rPr>
  </w:style>
  <w:style w:type="paragraph" w:customStyle="1" w:styleId="BA52476E712A41928052443487E801D1">
    <w:name w:val="BA52476E712A41928052443487E801D1"/>
    <w:rsid w:val="00475584"/>
    <w:rPr>
      <w:lang w:val="en-US" w:eastAsia="en-US"/>
    </w:rPr>
  </w:style>
  <w:style w:type="paragraph" w:customStyle="1" w:styleId="3CD36B7938C541E38F34362BF7080889">
    <w:name w:val="3CD36B7938C541E38F34362BF7080889"/>
    <w:rsid w:val="00475584"/>
    <w:rPr>
      <w:lang w:val="en-US" w:eastAsia="en-US"/>
    </w:rPr>
  </w:style>
  <w:style w:type="paragraph" w:customStyle="1" w:styleId="04155BB8564843A0B8A8087D346353B9">
    <w:name w:val="04155BB8564843A0B8A8087D346353B9"/>
    <w:rsid w:val="00475584"/>
    <w:rPr>
      <w:lang w:val="en-US" w:eastAsia="en-US"/>
    </w:rPr>
  </w:style>
  <w:style w:type="paragraph" w:customStyle="1" w:styleId="38881AF0BEDA40D397CE7A3510504DD4">
    <w:name w:val="38881AF0BEDA40D397CE7A3510504DD4"/>
    <w:rsid w:val="00475584"/>
    <w:rPr>
      <w:lang w:val="en-US" w:eastAsia="en-US"/>
    </w:rPr>
  </w:style>
  <w:style w:type="paragraph" w:customStyle="1" w:styleId="BAD00CEBF94844329FD79489AE78AE48">
    <w:name w:val="BAD00CEBF94844329FD79489AE78AE48"/>
    <w:rsid w:val="00475584"/>
    <w:rPr>
      <w:lang w:val="en-US" w:eastAsia="en-US"/>
    </w:rPr>
  </w:style>
  <w:style w:type="paragraph" w:customStyle="1" w:styleId="E4735F886E4044F5853DD7601D11177E">
    <w:name w:val="E4735F886E4044F5853DD7601D11177E"/>
    <w:rsid w:val="00475584"/>
    <w:rPr>
      <w:lang w:val="en-US" w:eastAsia="en-US"/>
    </w:rPr>
  </w:style>
  <w:style w:type="paragraph" w:customStyle="1" w:styleId="A7CB5A146B0D40DBABA5875B7D360613">
    <w:name w:val="A7CB5A146B0D40DBABA5875B7D360613"/>
    <w:rsid w:val="00475584"/>
    <w:rPr>
      <w:lang w:val="en-US" w:eastAsia="en-US"/>
    </w:rPr>
  </w:style>
  <w:style w:type="paragraph" w:customStyle="1" w:styleId="48ADBE1C25664B0283D035D45B354B39">
    <w:name w:val="48ADBE1C25664B0283D035D45B354B39"/>
    <w:rsid w:val="00475584"/>
    <w:rPr>
      <w:lang w:val="en-US" w:eastAsia="en-US"/>
    </w:rPr>
  </w:style>
  <w:style w:type="paragraph" w:customStyle="1" w:styleId="960A57B5B11E42E5A5184F5881062006">
    <w:name w:val="960A57B5B11E42E5A5184F5881062006"/>
    <w:rsid w:val="00475584"/>
    <w:rPr>
      <w:lang w:val="en-US" w:eastAsia="en-US"/>
    </w:rPr>
  </w:style>
  <w:style w:type="paragraph" w:customStyle="1" w:styleId="43E61A2110C3449A89CEC0555D9C9E08">
    <w:name w:val="43E61A2110C3449A89CEC0555D9C9E08"/>
    <w:rsid w:val="00475584"/>
    <w:rPr>
      <w:lang w:val="en-US" w:eastAsia="en-US"/>
    </w:rPr>
  </w:style>
  <w:style w:type="paragraph" w:customStyle="1" w:styleId="BC983D529DEF4132B1A2344025F767F2">
    <w:name w:val="BC983D529DEF4132B1A2344025F767F2"/>
    <w:rsid w:val="00475584"/>
    <w:rPr>
      <w:lang w:val="en-US" w:eastAsia="en-US"/>
    </w:rPr>
  </w:style>
  <w:style w:type="paragraph" w:customStyle="1" w:styleId="E0550AABF3BE4064B5583B81AB3C9D7B">
    <w:name w:val="E0550AABF3BE4064B5583B81AB3C9D7B"/>
    <w:rsid w:val="00475584"/>
    <w:rPr>
      <w:lang w:val="en-US" w:eastAsia="en-US"/>
    </w:rPr>
  </w:style>
  <w:style w:type="paragraph" w:customStyle="1" w:styleId="8F0AAAAAFB634340BE3FA0BE7FA103EE">
    <w:name w:val="8F0AAAAAFB634340BE3FA0BE7FA103EE"/>
    <w:rsid w:val="00475584"/>
    <w:rPr>
      <w:lang w:val="en-US" w:eastAsia="en-US"/>
    </w:rPr>
  </w:style>
  <w:style w:type="paragraph" w:customStyle="1" w:styleId="93F6E2449064445C8226F5C79CE3B251">
    <w:name w:val="93F6E2449064445C8226F5C79CE3B251"/>
    <w:rsid w:val="00475584"/>
    <w:rPr>
      <w:lang w:val="en-US" w:eastAsia="en-US"/>
    </w:rPr>
  </w:style>
  <w:style w:type="paragraph" w:customStyle="1" w:styleId="F9ED191AE9B14EA58E1DD75B368CC081">
    <w:name w:val="F9ED191AE9B14EA58E1DD75B368CC081"/>
    <w:rsid w:val="00475584"/>
    <w:rPr>
      <w:lang w:val="en-US" w:eastAsia="en-US"/>
    </w:rPr>
  </w:style>
  <w:style w:type="paragraph" w:customStyle="1" w:styleId="A46BE3069207414C8BF899754ACE8E1D">
    <w:name w:val="A46BE3069207414C8BF899754ACE8E1D"/>
    <w:rsid w:val="008F6C24"/>
  </w:style>
  <w:style w:type="paragraph" w:customStyle="1" w:styleId="A7823E2A1D2D4901AC306B5A330059EF">
    <w:name w:val="A7823E2A1D2D4901AC306B5A330059EF"/>
    <w:rsid w:val="00C91B6D"/>
    <w:pPr>
      <w:spacing w:after="200" w:line="276" w:lineRule="auto"/>
    </w:pPr>
    <w:rPr>
      <w:lang w:val="en-GB" w:eastAsia="en-GB"/>
    </w:rPr>
  </w:style>
  <w:style w:type="paragraph" w:customStyle="1" w:styleId="CAC32162B5924DDE80FF1ACDE3130824">
    <w:name w:val="CAC32162B5924DDE80FF1ACDE3130824"/>
    <w:rsid w:val="00C91B6D"/>
    <w:pPr>
      <w:spacing w:after="200" w:line="276" w:lineRule="auto"/>
    </w:pPr>
    <w:rPr>
      <w:lang w:val="en-GB" w:eastAsia="en-GB"/>
    </w:rPr>
  </w:style>
  <w:style w:type="paragraph" w:customStyle="1" w:styleId="F6C1F92B3F3D42F888F65158BDEA3BDA">
    <w:name w:val="F6C1F92B3F3D42F888F65158BDEA3BDA"/>
    <w:rsid w:val="00C91B6D"/>
    <w:pPr>
      <w:spacing w:after="200" w:line="276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0">
  <b:Source>
    <b:Tag>DEI10</b:Tag>
    <b:SourceType>Report</b:SourceType>
    <b:Guid>{D941B59C-4E2D-425F-B1C0-AE2E1489F0D7}</b:Guid>
    <b:Title>Projeto Político Pedagógico do Curso de Bacharelado em Ciência da Computação</b:Title>
    <b:Year>2010</b:Year>
    <b:City>Recife</b:City>
    <b:Author>
      <b:Author>
        <b:Corporate>DEINFO - Área de Informática</b:Corporate>
      </b:Author>
    </b:Author>
    <b:Institution>UFRPE</b:Institution>
    <b:RefOrder>1</b:RefOrder>
  </b:Source>
  <b:Source>
    <b:Tag>Clé14</b:Tag>
    <b:SourceType>Report</b:SourceType>
    <b:Guid>{19F307D6-9FB6-42B7-A3CF-80C6D8080912}</b:Guid>
    <b:Author>
      <b:Author>
        <b:NameList>
          <b:Person>
            <b:Last>Lima</b:Last>
            <b:First>Cléia</b:First>
          </b:Person>
        </b:NameList>
      </b:Author>
    </b:Author>
    <b:Title>Resumo das Normas ABNT para Trabalhos Acadêmicos</b:Title>
    <b:Year>2014</b:Year>
    <b:Institution>UFRPE</b:Institution>
    <b:City>Recife</b:City>
    <b:RefOrder>2</b:RefOrder>
  </b:Source>
</b:Sources>
</file>

<file path=customXml/itemProps1.xml><?xml version="1.0" encoding="utf-8"?>
<ds:datastoreItem xmlns:ds="http://schemas.openxmlformats.org/officeDocument/2006/customXml" ds:itemID="{B0916C19-5A30-4ABD-A796-6A39B2D95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896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Manual do TCC - UFRPE-BCC</vt:lpstr>
    </vt:vector>
  </TitlesOfParts>
  <Company/>
  <LinksUpToDate>false</LinksUpToDate>
  <CharactersWithSpaces>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anual do TCC - UFRPE-BCC</dc:title>
  <dc:creator>bio</dc:creator>
  <cp:lastModifiedBy>ruan</cp:lastModifiedBy>
  <cp:revision>4</cp:revision>
  <cp:lastPrinted>2016-03-28T03:37:00Z</cp:lastPrinted>
  <dcterms:created xsi:type="dcterms:W3CDTF">2020-07-27T14:25:00Z</dcterms:created>
  <dcterms:modified xsi:type="dcterms:W3CDTF">2020-07-27T14:37:00Z</dcterms:modified>
</cp:coreProperties>
</file>